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7.xml" ContentType="application/vnd.openxmlformats-officedocument.wordprocessingml.header+xml"/>
  <Override PartName="/word/footer9.xml" ContentType="application/vnd.openxmlformats-officedocument.wordprocessingml.footer+xml"/>
  <Override PartName="/word/header8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0BF85" w14:textId="72820EA2" w:rsidR="004744BC" w:rsidRPr="00C42758" w:rsidRDefault="00121669" w:rsidP="00811715">
      <w:pPr>
        <w:pStyle w:val="Title"/>
        <w:rPr>
          <w:lang w:val="ru-RU"/>
        </w:rPr>
      </w:pPr>
      <w:r>
        <w:rPr>
          <w:bCs/>
          <w:lang w:val="ru-RU"/>
        </w:rPr>
        <w:t>з</w:t>
      </w:r>
      <w:r w:rsidR="00811715">
        <w:rPr>
          <w:bCs/>
          <w:lang w:val="ru"/>
        </w:rPr>
        <w:t xml:space="preserve">апрос на техническое сотрудничество </w:t>
      </w:r>
    </w:p>
    <w:p w14:paraId="38B00731" w14:textId="1F0F3276" w:rsidR="0058641C" w:rsidRPr="002B340D" w:rsidRDefault="001427A3" w:rsidP="001D79C9">
      <w:pPr>
        <w:pStyle w:val="Subtitle"/>
        <w:rPr>
          <w:lang w:val="ru-RU"/>
        </w:rPr>
      </w:pPr>
      <w:r>
        <w:rPr>
          <w:lang w:val="ru"/>
        </w:rPr>
        <w:t>Форма запроса на техническое сотрудничество</w:t>
      </w:r>
      <w:r w:rsidR="00A100CF">
        <w:rPr>
          <w:lang w:val="ru"/>
        </w:rPr>
        <w:t xml:space="preserve"> на основе принцип</w:t>
      </w:r>
      <w:r w:rsidR="00121669">
        <w:rPr>
          <w:lang w:val="ru"/>
        </w:rPr>
        <w:t>а «равный - равному»</w:t>
      </w:r>
      <w:r>
        <w:rPr>
          <w:lang w:val="ru"/>
        </w:rPr>
        <w:t xml:space="preserve">, </w:t>
      </w:r>
      <w:r w:rsidRPr="002B340D">
        <w:rPr>
          <w:lang w:val="ru"/>
        </w:rPr>
        <w:t>посредством структурированн</w:t>
      </w:r>
      <w:r w:rsidR="00121669">
        <w:rPr>
          <w:lang w:val="ru"/>
        </w:rPr>
        <w:t>ого микро-проекта</w:t>
      </w:r>
      <w:r w:rsidR="00A100CF" w:rsidRPr="002B340D">
        <w:rPr>
          <w:lang w:val="ru"/>
        </w:rPr>
        <w:t>, включающ</w:t>
      </w:r>
      <w:r w:rsidR="00121669">
        <w:rPr>
          <w:lang w:val="ru"/>
        </w:rPr>
        <w:t>его</w:t>
      </w:r>
      <w:r w:rsidRPr="002B340D">
        <w:rPr>
          <w:lang w:val="ru"/>
        </w:rPr>
        <w:t xml:space="preserve"> нескольк</w:t>
      </w:r>
      <w:r w:rsidR="00A100CF" w:rsidRPr="002B340D">
        <w:rPr>
          <w:lang w:val="ru"/>
        </w:rPr>
        <w:t xml:space="preserve">о </w:t>
      </w:r>
      <w:r w:rsidRPr="002B340D">
        <w:rPr>
          <w:lang w:val="ru"/>
        </w:rPr>
        <w:t>мероприяти</w:t>
      </w:r>
      <w:r w:rsidR="00A100CF" w:rsidRPr="002B340D">
        <w:rPr>
          <w:lang w:val="ru"/>
        </w:rPr>
        <w:t>й</w:t>
      </w:r>
    </w:p>
    <w:p w14:paraId="2F62FFB9" w14:textId="77777777" w:rsidR="00AD18EA" w:rsidRPr="002B340D" w:rsidRDefault="00AD18EA" w:rsidP="00AD18EA">
      <w:pPr>
        <w:rPr>
          <w:b/>
          <w:sz w:val="20"/>
          <w:lang w:val="ru-RU"/>
        </w:rPr>
      </w:pPr>
      <w:r w:rsidRPr="002B340D">
        <w:rPr>
          <w:b/>
          <w:bCs/>
          <w:sz w:val="20"/>
          <w:lang w:val="ru"/>
        </w:rPr>
        <w:t>Инструкции по заполнению данной формы запроса</w:t>
      </w:r>
    </w:p>
    <w:p w14:paraId="091CED3C" w14:textId="77777777" w:rsidR="00AD18EA" w:rsidRPr="002B340D" w:rsidRDefault="00AD18EA" w:rsidP="00AD18EA">
      <w:pPr>
        <w:rPr>
          <w:rStyle w:val="Emphasis"/>
          <w:b/>
          <w:i w:val="0"/>
          <w:u w:val="single"/>
          <w:lang w:val="ru-RU"/>
        </w:rPr>
      </w:pPr>
      <w:r w:rsidRPr="002B340D">
        <w:rPr>
          <w:rStyle w:val="Emphasis"/>
          <w:b/>
          <w:bCs/>
          <w:i w:val="0"/>
          <w:u w:val="single"/>
          <w:lang w:val="ru"/>
        </w:rPr>
        <w:t>ВАЖНОЕ ПРИМЕЧАНИЕ:</w:t>
      </w:r>
    </w:p>
    <w:p w14:paraId="18CF8FE8" w14:textId="7DAFE8CB" w:rsidR="0028498A" w:rsidRPr="002B340D" w:rsidRDefault="00AD18EA" w:rsidP="001E074D">
      <w:pPr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 xml:space="preserve">Данная форма применяется только к </w:t>
      </w:r>
      <w:r w:rsidR="00C60301">
        <w:rPr>
          <w:rStyle w:val="Emphasis"/>
          <w:iCs/>
          <w:lang w:val="ru"/>
        </w:rPr>
        <w:t xml:space="preserve">запросам об орагниазации </w:t>
      </w:r>
      <w:r w:rsidR="00C60301" w:rsidRPr="00C60301">
        <w:rPr>
          <w:rStyle w:val="Emphasis"/>
          <w:iCs/>
          <w:u w:val="single"/>
          <w:lang w:val="ru"/>
        </w:rPr>
        <w:t xml:space="preserve">структурированных микро-проектов, </w:t>
      </w:r>
      <w:r w:rsidR="00C60301">
        <w:rPr>
          <w:rStyle w:val="Emphasis"/>
          <w:iCs/>
          <w:u w:val="single"/>
          <w:lang w:val="ru"/>
        </w:rPr>
        <w:t xml:space="preserve"> по </w:t>
      </w:r>
      <w:r w:rsidRPr="002B340D">
        <w:rPr>
          <w:rStyle w:val="Emphasis"/>
          <w:iCs/>
          <w:u w:val="single"/>
          <w:lang w:val="ru"/>
        </w:rPr>
        <w:t>техническому сотрудничеству, требующих проведения нескольких мероприятий</w:t>
      </w:r>
      <w:r w:rsidRPr="002B340D">
        <w:rPr>
          <w:rStyle w:val="Emphasis"/>
          <w:iCs/>
          <w:lang w:val="ru"/>
        </w:rPr>
        <w:t xml:space="preserve"> для </w:t>
      </w:r>
      <w:r w:rsidR="00C60301">
        <w:rPr>
          <w:rStyle w:val="Emphasis"/>
          <w:iCs/>
          <w:lang w:val="ru"/>
        </w:rPr>
        <w:t xml:space="preserve">достижения </w:t>
      </w:r>
      <w:r w:rsidRPr="002B340D">
        <w:rPr>
          <w:rStyle w:val="Emphasis"/>
          <w:iCs/>
          <w:lang w:val="ru"/>
        </w:rPr>
        <w:t xml:space="preserve">результатов. </w:t>
      </w:r>
    </w:p>
    <w:p w14:paraId="6C18D0BE" w14:textId="6082BC30" w:rsidR="001E074D" w:rsidRPr="002B340D" w:rsidRDefault="001E074D" w:rsidP="001E074D">
      <w:pPr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>SOCIEUX+ также может поддерживать отдельные мероприятия по мобилизации</w:t>
      </w:r>
      <w:r w:rsidRPr="002B340D">
        <w:rPr>
          <w:rStyle w:val="Emphasis"/>
          <w:i w:val="0"/>
          <w:lang w:val="ru"/>
        </w:rPr>
        <w:t xml:space="preserve"> </w:t>
      </w:r>
      <w:r w:rsidRPr="002B340D">
        <w:rPr>
          <w:rStyle w:val="Emphasis"/>
          <w:iCs/>
          <w:lang w:val="ru"/>
        </w:rPr>
        <w:t xml:space="preserve">опыта </w:t>
      </w:r>
      <w:r w:rsidR="00885500" w:rsidRPr="002B340D">
        <w:rPr>
          <w:rStyle w:val="Emphasis"/>
          <w:iCs/>
          <w:lang w:val="ru-RU"/>
        </w:rPr>
        <w:t>государственных учреждени</w:t>
      </w:r>
      <w:r w:rsidR="00C60301">
        <w:rPr>
          <w:rStyle w:val="Emphasis"/>
          <w:iCs/>
          <w:lang w:val="ru-RU"/>
        </w:rPr>
        <w:t>й</w:t>
      </w:r>
      <w:r w:rsidR="00885500" w:rsidRPr="002B340D">
        <w:rPr>
          <w:rStyle w:val="Emphasis"/>
          <w:iCs/>
          <w:lang w:val="ru-RU"/>
        </w:rPr>
        <w:t xml:space="preserve"> и социальных партнеров </w:t>
      </w:r>
      <w:r w:rsidRPr="002B340D">
        <w:rPr>
          <w:rStyle w:val="Emphasis"/>
          <w:iCs/>
          <w:lang w:val="ru"/>
        </w:rPr>
        <w:t xml:space="preserve">для участия в разовых конференциях, круглых столах, семинарах или информационных встречах или мероприятиях. Однако </w:t>
      </w:r>
      <w:r w:rsidRPr="002B340D">
        <w:rPr>
          <w:rStyle w:val="Emphasis"/>
          <w:iCs/>
          <w:u w:val="single"/>
          <w:lang w:val="ru"/>
        </w:rPr>
        <w:t>запросы на проведение разовых конференций, круглых столов, семинаров или информационных встреч или мероприятий следует подавать с помощью формы «Упрощенный запрос на техническое сотрудничество»</w:t>
      </w:r>
      <w:r w:rsidRPr="002B340D">
        <w:rPr>
          <w:rStyle w:val="Emphasis"/>
          <w:iCs/>
          <w:lang w:val="ru"/>
        </w:rPr>
        <w:t xml:space="preserve"> (</w:t>
      </w:r>
      <w:r w:rsidRPr="002B340D">
        <w:rPr>
          <w:rStyle w:val="Emphasis"/>
          <w:iCs/>
          <w:u w:val="single"/>
          <w:lang w:val="ru"/>
        </w:rPr>
        <w:t>Simplified Request for Technical Cooperation)</w:t>
      </w:r>
      <w:r w:rsidRPr="002B340D">
        <w:rPr>
          <w:rStyle w:val="Emphasis"/>
          <w:iCs/>
          <w:lang w:val="ru"/>
        </w:rPr>
        <w:t>, доступной на нашем веб-сайте.</w:t>
      </w:r>
    </w:p>
    <w:p w14:paraId="5F653C47" w14:textId="2B0E95D0" w:rsidR="006F0E27" w:rsidRPr="002B340D" w:rsidRDefault="006F0E27" w:rsidP="006F0E27">
      <w:pPr>
        <w:rPr>
          <w:rStyle w:val="Emphasis"/>
          <w:szCs w:val="18"/>
          <w:lang w:val="ru-RU"/>
        </w:rPr>
      </w:pPr>
      <w:r w:rsidRPr="002B340D">
        <w:rPr>
          <w:rStyle w:val="Emphasis"/>
          <w:iCs/>
          <w:szCs w:val="18"/>
          <w:lang w:val="ru"/>
        </w:rPr>
        <w:t xml:space="preserve">Обратите внимание, что </w:t>
      </w:r>
      <w:r w:rsidRPr="002B340D">
        <w:rPr>
          <w:rStyle w:val="Emphasis"/>
          <w:iCs/>
          <w:szCs w:val="18"/>
          <w:u w:val="single"/>
          <w:lang w:val="ru"/>
        </w:rPr>
        <w:t>SOCIEUX+ не предоставляет финансовую или логистическую поддержку для мероприятий, организованных третьими сторонами или партнерскими организациями.</w:t>
      </w:r>
    </w:p>
    <w:p w14:paraId="2F21914C" w14:textId="2D90F366" w:rsidR="003D192E" w:rsidRPr="002B340D" w:rsidRDefault="003D192E" w:rsidP="00B84610">
      <w:pPr>
        <w:ind w:left="142"/>
        <w:rPr>
          <w:rStyle w:val="Emphasis"/>
          <w:szCs w:val="18"/>
          <w:lang w:val="ru-RU"/>
        </w:rPr>
      </w:pPr>
    </w:p>
    <w:p w14:paraId="020F0A39" w14:textId="128479FE" w:rsidR="003D192E" w:rsidRPr="00C42758" w:rsidRDefault="00375539" w:rsidP="006F0E27">
      <w:pPr>
        <w:rPr>
          <w:rStyle w:val="Emphasis"/>
          <w:szCs w:val="18"/>
          <w:lang w:val="ru-RU"/>
        </w:rPr>
      </w:pPr>
      <w:r w:rsidRPr="002B340D">
        <w:rPr>
          <w:rStyle w:val="Emphasis"/>
          <w:iCs/>
          <w:u w:val="single"/>
          <w:lang w:val="ru"/>
        </w:rPr>
        <w:t>Обратите внимание, что одновременно</w:t>
      </w:r>
      <w:r w:rsidR="00A7232E">
        <w:rPr>
          <w:rStyle w:val="Emphasis"/>
          <w:iCs/>
          <w:u w:val="single"/>
          <w:lang w:val="ru"/>
        </w:rPr>
        <w:t xml:space="preserve"> с одним учреждением </w:t>
      </w:r>
      <w:r w:rsidRPr="002B340D">
        <w:rPr>
          <w:rStyle w:val="Emphasis"/>
          <w:iCs/>
          <w:u w:val="single"/>
          <w:lang w:val="ru"/>
        </w:rPr>
        <w:t xml:space="preserve">может быть реализовано только одно мероприятие по техническому сотрудничеству. Новый запрос можно рассматривать, как только все предыдущие </w:t>
      </w:r>
      <w:r w:rsidR="00A7232E">
        <w:rPr>
          <w:rStyle w:val="Emphasis"/>
          <w:iCs/>
          <w:u w:val="single"/>
          <w:lang w:val="ru"/>
        </w:rPr>
        <w:t>совместные микро-проекты</w:t>
      </w:r>
      <w:r w:rsidRPr="002B340D">
        <w:rPr>
          <w:rStyle w:val="Emphasis"/>
          <w:iCs/>
          <w:u w:val="single"/>
          <w:lang w:val="ru"/>
        </w:rPr>
        <w:t xml:space="preserve"> с </w:t>
      </w:r>
      <w:r w:rsidR="00A7232E">
        <w:rPr>
          <w:rStyle w:val="Emphasis"/>
          <w:iCs/>
          <w:u w:val="single"/>
          <w:lang w:val="ru"/>
        </w:rPr>
        <w:t xml:space="preserve">этим </w:t>
      </w:r>
      <w:r w:rsidRPr="002B340D">
        <w:rPr>
          <w:rStyle w:val="Emphasis"/>
          <w:iCs/>
          <w:u w:val="single"/>
          <w:lang w:val="ru"/>
        </w:rPr>
        <w:t xml:space="preserve">учреждением будут успешно завершены. Таким образом, SOCIEUX+ будет утверждать только один запрос единовременно. Если будет подано более одного запроса, мы проконсультируемся с вашим учреждением, чтобы определить приоритеты или объединить эти запросы в рамках одного </w:t>
      </w:r>
      <w:r w:rsidR="00A7232E">
        <w:rPr>
          <w:rStyle w:val="Emphasis"/>
          <w:iCs/>
          <w:u w:val="single"/>
          <w:lang w:val="ru"/>
        </w:rPr>
        <w:t>микро-проекта</w:t>
      </w:r>
      <w:r w:rsidRPr="002B340D">
        <w:rPr>
          <w:rStyle w:val="Emphasis"/>
          <w:iCs/>
          <w:u w:val="single"/>
          <w:lang w:val="ru"/>
        </w:rPr>
        <w:t xml:space="preserve"> по техническому сотрудничеству. В любом случае, </w:t>
      </w:r>
      <w:r w:rsidR="00A7232E">
        <w:rPr>
          <w:rStyle w:val="Emphasis"/>
          <w:iCs/>
          <w:u w:val="single"/>
          <w:lang w:val="ru"/>
        </w:rPr>
        <w:t>проект</w:t>
      </w:r>
      <w:r w:rsidRPr="002B340D">
        <w:rPr>
          <w:rStyle w:val="Emphasis"/>
          <w:iCs/>
          <w:u w:val="single"/>
          <w:lang w:val="ru"/>
        </w:rPr>
        <w:t xml:space="preserve"> не</w:t>
      </w:r>
      <w:r>
        <w:rPr>
          <w:rStyle w:val="Emphasis"/>
          <w:iCs/>
          <w:u w:val="single"/>
          <w:lang w:val="ru"/>
        </w:rPr>
        <w:t xml:space="preserve"> может включать более четырех (4) краткосрочных </w:t>
      </w:r>
      <w:r w:rsidR="00885500">
        <w:rPr>
          <w:rStyle w:val="Emphasis"/>
          <w:iCs/>
          <w:u w:val="single"/>
          <w:lang w:val="ru"/>
        </w:rPr>
        <w:t>мероприятий</w:t>
      </w:r>
      <w:r>
        <w:rPr>
          <w:rStyle w:val="Emphasis"/>
          <w:iCs/>
          <w:u w:val="single"/>
          <w:lang w:val="ru"/>
        </w:rPr>
        <w:t>.</w:t>
      </w:r>
    </w:p>
    <w:p w14:paraId="20AE6B13" w14:textId="756C4ECB" w:rsidR="00F612A8" w:rsidRPr="00C42758" w:rsidRDefault="00F82339" w:rsidP="00F612A8">
      <w:pPr>
        <w:rPr>
          <w:rStyle w:val="Emphasis"/>
          <w:szCs w:val="18"/>
          <w:lang w:val="ru-RU"/>
        </w:rPr>
      </w:pPr>
      <w:r>
        <w:rPr>
          <w:rStyle w:val="Emphasis"/>
          <w:iCs/>
          <w:lang w:val="ru"/>
        </w:rPr>
        <w:t xml:space="preserve">Для получения дополнительной информации о поддержке, которую SOCIEUX+ может предоставить вашему учреждению, обратитесь к нашему </w:t>
      </w:r>
      <w:r>
        <w:rPr>
          <w:rStyle w:val="Emphasis"/>
          <w:iCs/>
          <w:szCs w:val="16"/>
          <w:u w:val="single"/>
          <w:lang w:val="ru"/>
        </w:rPr>
        <w:t>Руководств</w:t>
      </w:r>
      <w:r w:rsidR="00A7232E">
        <w:rPr>
          <w:rStyle w:val="Emphasis"/>
          <w:iCs/>
          <w:szCs w:val="16"/>
          <w:u w:val="single"/>
          <w:lang w:val="ru"/>
        </w:rPr>
        <w:t>у</w:t>
      </w:r>
      <w:r>
        <w:rPr>
          <w:rStyle w:val="Emphasis"/>
          <w:iCs/>
          <w:szCs w:val="16"/>
          <w:u w:val="single"/>
          <w:lang w:val="ru"/>
        </w:rPr>
        <w:t xml:space="preserve"> для социальных учреждений стран-партнеров.</w:t>
      </w:r>
      <w:r>
        <w:rPr>
          <w:rStyle w:val="Emphasis"/>
          <w:iCs/>
          <w:szCs w:val="16"/>
          <w:lang w:val="ru"/>
        </w:rPr>
        <w:t xml:space="preserve"> </w:t>
      </w:r>
      <w:r>
        <w:rPr>
          <w:rStyle w:val="Emphasis"/>
          <w:iCs/>
          <w:szCs w:val="18"/>
          <w:lang w:val="ru"/>
        </w:rPr>
        <w:t xml:space="preserve">Все формы и руководства доступны по адресу: </w:t>
      </w:r>
      <w:hyperlink r:id="rId11" w:history="1">
        <w:r>
          <w:rPr>
            <w:rStyle w:val="Hyperlink"/>
            <w:rFonts w:cs="Arial"/>
            <w:sz w:val="16"/>
            <w:szCs w:val="18"/>
            <w:lang w:val="ru"/>
          </w:rPr>
          <w:t>http://socieux.eu/partner-countries</w:t>
        </w:r>
      </w:hyperlink>
      <w:r>
        <w:rPr>
          <w:rStyle w:val="Emphasis"/>
          <w:iCs/>
          <w:szCs w:val="18"/>
          <w:lang w:val="ru"/>
        </w:rPr>
        <w:t xml:space="preserve">    </w:t>
      </w:r>
    </w:p>
    <w:p w14:paraId="7264B87E" w14:textId="069F7BEB" w:rsidR="00460D73" w:rsidRPr="00C42758" w:rsidRDefault="00460D73" w:rsidP="00460D73">
      <w:pPr>
        <w:rPr>
          <w:rStyle w:val="Emphasis"/>
          <w:szCs w:val="18"/>
          <w:lang w:val="ru-RU"/>
        </w:rPr>
      </w:pPr>
      <w:r>
        <w:rPr>
          <w:rStyle w:val="Emphasis"/>
          <w:iCs/>
          <w:szCs w:val="18"/>
          <w:lang w:val="ru"/>
        </w:rPr>
        <w:t xml:space="preserve">Заинтересованным учреждениям и социальным партнерам рекомендуется напрямую связаться с командой SOCIEUX+ или представителями </w:t>
      </w:r>
      <w:r w:rsidR="00885500">
        <w:rPr>
          <w:rStyle w:val="Emphasis"/>
          <w:iCs/>
          <w:szCs w:val="18"/>
          <w:lang w:val="ru"/>
        </w:rPr>
        <w:t>Делегации</w:t>
      </w:r>
      <w:r>
        <w:rPr>
          <w:rStyle w:val="Emphasis"/>
          <w:iCs/>
          <w:szCs w:val="18"/>
          <w:lang w:val="ru"/>
        </w:rPr>
        <w:t xml:space="preserve"> Европейского Союза в своей стране.</w:t>
      </w:r>
    </w:p>
    <w:p w14:paraId="687F8D24" w14:textId="77777777" w:rsidR="00AD18EA" w:rsidRPr="002B340D" w:rsidRDefault="00AD18EA" w:rsidP="005E2DFD">
      <w:pPr>
        <w:pStyle w:val="ListParagraph"/>
        <w:numPr>
          <w:ilvl w:val="0"/>
          <w:numId w:val="3"/>
        </w:numPr>
        <w:rPr>
          <w:b/>
          <w:sz w:val="14"/>
          <w:szCs w:val="18"/>
        </w:rPr>
      </w:pPr>
      <w:r w:rsidRPr="002B340D">
        <w:rPr>
          <w:b/>
          <w:bCs/>
          <w:sz w:val="14"/>
          <w:szCs w:val="18"/>
          <w:lang w:val="ru"/>
        </w:rPr>
        <w:t>Заполнение данной формы запроса</w:t>
      </w:r>
    </w:p>
    <w:p w14:paraId="116596FC" w14:textId="75FAB16D" w:rsidR="00AD18EA" w:rsidRPr="00C42758" w:rsidRDefault="00AD18EA" w:rsidP="00AD18EA">
      <w:pPr>
        <w:rPr>
          <w:sz w:val="14"/>
          <w:szCs w:val="18"/>
          <w:lang w:val="ru-RU"/>
        </w:rPr>
      </w:pPr>
      <w:r w:rsidRPr="002B340D">
        <w:rPr>
          <w:sz w:val="14"/>
          <w:szCs w:val="18"/>
          <w:lang w:val="ru"/>
        </w:rPr>
        <w:t>Данную форму запроса можно заполнить на английском, французском, испанском</w:t>
      </w:r>
      <w:r w:rsidR="00A100CF" w:rsidRPr="002B340D">
        <w:rPr>
          <w:sz w:val="14"/>
          <w:szCs w:val="18"/>
          <w:lang w:val="ru"/>
        </w:rPr>
        <w:t>, русском</w:t>
      </w:r>
      <w:r w:rsidRPr="002B340D">
        <w:rPr>
          <w:sz w:val="14"/>
          <w:szCs w:val="18"/>
          <w:lang w:val="ru"/>
        </w:rPr>
        <w:t xml:space="preserve"> или португальском языках. Пошаговые инструкции </w:t>
      </w:r>
      <w:r w:rsidRPr="002B340D">
        <w:rPr>
          <w:rStyle w:val="Emphasis"/>
          <w:iCs/>
          <w:sz w:val="14"/>
          <w:szCs w:val="18"/>
          <w:lang w:val="ru"/>
        </w:rPr>
        <w:t>выделены синим курсивом</w:t>
      </w:r>
      <w:r w:rsidRPr="002B340D">
        <w:rPr>
          <w:sz w:val="14"/>
          <w:szCs w:val="18"/>
          <w:lang w:val="ru"/>
        </w:rPr>
        <w:t xml:space="preserve"> и могут быть удалены в окончательной версии.</w:t>
      </w:r>
      <w:r w:rsidR="009F63E9" w:rsidRPr="009F63E9">
        <w:rPr>
          <w:sz w:val="14"/>
          <w:szCs w:val="18"/>
          <w:lang w:val="ru"/>
        </w:rPr>
        <w:t xml:space="preserve"> </w:t>
      </w:r>
      <w:r w:rsidRPr="002B340D">
        <w:rPr>
          <w:sz w:val="14"/>
          <w:szCs w:val="18"/>
          <w:lang w:val="ru"/>
        </w:rPr>
        <w:t>Ориентировочная максимальная длина текста/размер сообщения указывается в отдельных полях для заполнения. Отправляя запрос по электронной почте, вы можете приложить любую соответствующую документацию, которую считаете важной для оценки вашего</w:t>
      </w:r>
      <w:r>
        <w:rPr>
          <w:sz w:val="14"/>
          <w:szCs w:val="18"/>
          <w:lang w:val="ru"/>
        </w:rPr>
        <w:t xml:space="preserve"> запроса. </w:t>
      </w:r>
    </w:p>
    <w:p w14:paraId="015DFA59" w14:textId="0C45385D" w:rsidR="00AD18EA" w:rsidRPr="00961F30" w:rsidRDefault="00AD18EA" w:rsidP="005E2DFD">
      <w:pPr>
        <w:pStyle w:val="ListParagraph"/>
        <w:numPr>
          <w:ilvl w:val="0"/>
          <w:numId w:val="3"/>
        </w:numPr>
        <w:rPr>
          <w:b/>
          <w:sz w:val="14"/>
          <w:szCs w:val="18"/>
        </w:rPr>
      </w:pPr>
      <w:r>
        <w:rPr>
          <w:b/>
          <w:bCs/>
          <w:sz w:val="14"/>
          <w:szCs w:val="18"/>
          <w:lang w:val="ru"/>
        </w:rPr>
        <w:t>Подача запросов</w:t>
      </w:r>
    </w:p>
    <w:p w14:paraId="0D59DE0A" w14:textId="40A7386D" w:rsidR="00AD18EA" w:rsidRPr="00C42758" w:rsidRDefault="00AD18EA" w:rsidP="00AD18EA">
      <w:pPr>
        <w:rPr>
          <w:sz w:val="14"/>
          <w:szCs w:val="18"/>
          <w:lang w:val="ru-RU"/>
        </w:rPr>
      </w:pPr>
      <w:r>
        <w:rPr>
          <w:sz w:val="14"/>
          <w:szCs w:val="18"/>
          <w:lang w:val="ru"/>
        </w:rPr>
        <w:t xml:space="preserve">Формы запросов должны быть отправлены непосредственно по электронной почте: </w:t>
      </w:r>
      <w:hyperlink r:id="rId12" w:history="1">
        <w:r>
          <w:rPr>
            <w:rStyle w:val="Hyperlink"/>
            <w:sz w:val="14"/>
            <w:szCs w:val="18"/>
            <w:lang w:val="ru"/>
          </w:rPr>
          <w:t>requests@socieux.eu</w:t>
        </w:r>
      </w:hyperlink>
      <w:r>
        <w:rPr>
          <w:lang w:val="ru"/>
        </w:rPr>
        <w:t>.</w:t>
      </w:r>
    </w:p>
    <w:p w14:paraId="3BB52E25" w14:textId="61C5B74D" w:rsidR="00714BA7" w:rsidRPr="00C42758" w:rsidRDefault="00AD18EA" w:rsidP="00714BA7">
      <w:pPr>
        <w:rPr>
          <w:sz w:val="14"/>
          <w:szCs w:val="18"/>
          <w:lang w:val="ru-RU"/>
        </w:rPr>
      </w:pPr>
      <w:r>
        <w:rPr>
          <w:sz w:val="14"/>
          <w:szCs w:val="18"/>
          <w:lang w:val="ru"/>
        </w:rPr>
        <w:t xml:space="preserve">Учреждение, поддерживающее организацию мероприятия, также может подавать запросы от имени соответствующих партнерских организаций (см. Руководство SOCIEUX+ для партнерских организаций). </w:t>
      </w:r>
      <w:r w:rsidR="00714BA7">
        <w:rPr>
          <w:sz w:val="14"/>
          <w:szCs w:val="18"/>
          <w:u w:val="single"/>
          <w:lang w:val="ru"/>
        </w:rPr>
        <w:t xml:space="preserve">Формы запросов должны быть отправлены непосредственно в SOCIEUX+ по электронной почте: </w:t>
      </w:r>
      <w:hyperlink r:id="rId13" w:history="1">
        <w:r w:rsidR="00714BA7">
          <w:rPr>
            <w:rStyle w:val="Hyperlink"/>
            <w:sz w:val="14"/>
            <w:szCs w:val="18"/>
            <w:lang w:val="ru"/>
          </w:rPr>
          <w:t>requests@socieux.eu</w:t>
        </w:r>
      </w:hyperlink>
      <w:r w:rsidR="00714BA7">
        <w:rPr>
          <w:sz w:val="14"/>
          <w:szCs w:val="18"/>
          <w:lang w:val="ru"/>
        </w:rPr>
        <w:t>.  После получения запроса SOCIEUX+ свяжется с запрашивающим учреждением, чтобы сформулировать детали поддержки, которая будет предоставлена.</w:t>
      </w:r>
    </w:p>
    <w:p w14:paraId="30B80960" w14:textId="3EBE4663" w:rsidR="00714BA7" w:rsidRPr="00C42758" w:rsidRDefault="00714BA7" w:rsidP="00714BA7">
      <w:pPr>
        <w:rPr>
          <w:sz w:val="14"/>
          <w:szCs w:val="14"/>
          <w:lang w:val="ru-RU"/>
        </w:rPr>
      </w:pPr>
      <w:r>
        <w:rPr>
          <w:sz w:val="14"/>
          <w:szCs w:val="18"/>
          <w:lang w:val="ru"/>
        </w:rPr>
        <w:t>В случае сомнений относительно правомерности вашего запроса или при возникновении вопросов по заполнению данной формы вы можете связаться с нашей командой по электронной почте:</w:t>
      </w:r>
      <w:r>
        <w:rPr>
          <w:rFonts w:ascii="ArialMT" w:hAnsi="ArialMT"/>
          <w:color w:val="333333"/>
          <w:sz w:val="16"/>
          <w:szCs w:val="16"/>
          <w:lang w:val="ru"/>
        </w:rPr>
        <w:t xml:space="preserve"> </w:t>
      </w:r>
      <w:r>
        <w:rPr>
          <w:rFonts w:ascii="ArialMT" w:hAnsi="ArialMT"/>
          <w:color w:val="0000FF"/>
          <w:sz w:val="16"/>
          <w:szCs w:val="16"/>
          <w:u w:val="single"/>
          <w:lang w:val="ru"/>
        </w:rPr>
        <w:t>contact@socieux.eu.</w:t>
      </w:r>
    </w:p>
    <w:p w14:paraId="05212193" w14:textId="100E53E5" w:rsidR="006775AD" w:rsidRPr="002652F8" w:rsidRDefault="0073796E" w:rsidP="006775AD">
      <w:pPr>
        <w:jc w:val="center"/>
        <w:rPr>
          <w:rFonts w:ascii="ArialMT" w:hAnsi="ArialMT"/>
          <w:i/>
          <w:color w:val="333333"/>
          <w:szCs w:val="18"/>
          <w:lang w:val="ru-RU"/>
        </w:rPr>
      </w:pPr>
      <w:r>
        <w:rPr>
          <w:rFonts w:ascii="ArialMT" w:hAnsi="ArialMT"/>
          <w:i/>
          <w:iCs/>
          <w:noProof/>
          <w:color w:val="333333"/>
          <w:szCs w:val="18"/>
          <w:lang w:val="ru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10B5369C" wp14:editId="7E700462">
                <wp:simplePos x="0" y="0"/>
                <wp:positionH relativeFrom="column">
                  <wp:posOffset>344754</wp:posOffset>
                </wp:positionH>
                <wp:positionV relativeFrom="paragraph">
                  <wp:posOffset>496443</wp:posOffset>
                </wp:positionV>
                <wp:extent cx="6109335" cy="1201826"/>
                <wp:effectExtent l="0" t="0" r="5715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9335" cy="1201826"/>
                          <a:chOff x="0" y="0"/>
                          <a:chExt cx="6109335" cy="1201826"/>
                        </a:xfrm>
                      </wpg:grpSpPr>
                      <pic:pic xmlns:pic="http://schemas.openxmlformats.org/drawingml/2006/picture">
                        <pic:nvPicPr>
                          <pic:cNvPr id="35" name="Picture 35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6" t="12772" r="5335" b="43293"/>
                          <a:stretch/>
                        </pic:blipFill>
                        <pic:spPr bwMode="auto">
                          <a:xfrm>
                            <a:off x="0" y="0"/>
                            <a:ext cx="610933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A picture containing text, screenshot, font, electric blu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24" t="39184" r="6953" b="22516"/>
                          <a:stretch/>
                        </pic:blipFill>
                        <pic:spPr bwMode="auto">
                          <a:xfrm>
                            <a:off x="87783" y="599846"/>
                            <a:ext cx="587502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B3BF16F" id="Group 7" o:spid="_x0000_s1026" style="position:absolute;margin-left:27.15pt;margin-top:39.1pt;width:481.05pt;height:94.65pt;z-index:251658242" coordsize="61093,1201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ZXjrxfpvw/8F6t461mCeS00fT5ry6jtVVpGjjQ&#10;uwUMQC2BxkgZ7igDVoqO0uUvLWO7iDBZY1dQ3XBGak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x9f8D6D4&#10;l8Q6J4o1SKRrvw/dS3GmskhVVeSFoW3D+IbHb8ea2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" o:spid="_x0000_s1027" type="#_x0000_t75" alt="Graphical user interface, application&#10;&#10;Description automatically generated" style="position:absolute;width:61093;height:6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">
                  <v:imagedata r:id="rId16" o:title="Graphical user interface, application&#10;&#10;Description automatically generated" croptop="8370f" cropbottom="28373f" cropleft="3471f" cropright="3496f"/>
                </v:shape>
                <v:shape id="Picture 6" o:spid="_x0000_s1028" type="#_x0000_t75" alt="A picture containing text, screenshot, font, electric blue&#10;&#10;Description automatically generated" style="position:absolute;left:877;top:5998;width:58751;height:6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">
                  <v:imagedata r:id="rId17" o:title="A picture containing text, screenshot, font, electric blue&#10;&#10;Description automatically generated" croptop="25680f" cropbottom="14756f" cropleft="4341f" cropright="4557f"/>
                </v:shape>
              </v:group>
            </w:pict>
          </mc:Fallback>
        </mc:AlternateContent>
      </w:r>
      <w:r w:rsidR="006775AD" w:rsidRPr="002652F8">
        <w:rPr>
          <w:rFonts w:ascii="ArialMT" w:hAnsi="ArialMT"/>
          <w:i/>
          <w:iCs/>
          <w:color w:val="333333"/>
          <w:szCs w:val="18"/>
          <w:lang w:val="ru"/>
        </w:rPr>
        <w:t>Надеемся на сотрудничество с вашим учреждением!</w:t>
      </w:r>
    </w:p>
    <w:p w14:paraId="6311A718" w14:textId="3A715555" w:rsidR="006176E7" w:rsidRPr="00C42758" w:rsidRDefault="006176E7" w:rsidP="000D3C68">
      <w:pPr>
        <w:ind w:left="0"/>
        <w:rPr>
          <w:rStyle w:val="Emphasis"/>
          <w:color w:val="FF0000"/>
          <w:lang w:val="ru-RU"/>
        </w:rPr>
        <w:sectPr w:rsidR="006176E7" w:rsidRPr="00C42758" w:rsidSect="002652F8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type w:val="continuous"/>
          <w:pgSz w:w="11900" w:h="16840"/>
          <w:pgMar w:top="993" w:right="985" w:bottom="567" w:left="851" w:header="567" w:footer="708" w:gutter="0"/>
          <w:cols w:space="708"/>
          <w:titlePg/>
          <w:docGrid w:linePitch="245"/>
        </w:sectPr>
      </w:pPr>
    </w:p>
    <w:p w14:paraId="167C2040" w14:textId="37792F83" w:rsidR="008C547F" w:rsidRPr="00CF3D18" w:rsidRDefault="00A44806" w:rsidP="00340991">
      <w:pPr>
        <w:pStyle w:val="Heading1"/>
      </w:pPr>
      <w:bookmarkStart w:id="0" w:name="_Toc41485729"/>
      <w:bookmarkStart w:id="1" w:name="_Toc137036787"/>
      <w:r>
        <w:rPr>
          <w:bCs/>
          <w:lang w:val="ru"/>
        </w:rPr>
        <w:lastRenderedPageBreak/>
        <w:t>Запрашивающее учреждение</w:t>
      </w:r>
      <w:bookmarkEnd w:id="0"/>
      <w:bookmarkEnd w:id="1"/>
    </w:p>
    <w:p w14:paraId="624006A6" w14:textId="77777777" w:rsidR="00AA3A7C" w:rsidRPr="00180222" w:rsidRDefault="00AA3A7C" w:rsidP="00AA3A7C">
      <w:pPr>
        <w:pStyle w:val="Heading2"/>
      </w:pPr>
      <w:bookmarkStart w:id="2" w:name="_Toc41485730"/>
      <w:bookmarkStart w:id="3" w:name="_Toc137036788"/>
      <w:r>
        <w:rPr>
          <w:bCs/>
          <w:lang w:val="ru"/>
        </w:rPr>
        <w:t>Контактная информация</w:t>
      </w:r>
      <w:bookmarkEnd w:id="2"/>
      <w:bookmarkEnd w:id="3"/>
    </w:p>
    <w:p w14:paraId="4D4C0B0F" w14:textId="4659766F" w:rsidR="00AA3A7C" w:rsidRPr="00C42758" w:rsidRDefault="00AA3A7C" w:rsidP="00AA3A7C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>Предоставьте контактные данные лица в запрашивающем учреждении, которое должно выступать в качестве основного контактного лица / координатора оценки или запроса. Также укажите контактные данные лица в учреждении, которое утвердило запрос. Если утверждающее лицо также является контактным лицом, оставьте соответствующий столбец пустым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3543"/>
        <w:gridCol w:w="3256"/>
      </w:tblGrid>
      <w:tr w:rsidR="00AA3A7C" w:rsidRPr="00180222" w14:paraId="659EA1BA" w14:textId="77777777" w:rsidTr="00C42758">
        <w:tc>
          <w:tcPr>
            <w:tcW w:w="1417" w:type="pct"/>
            <w:shd w:val="clear" w:color="auto" w:fill="auto"/>
          </w:tcPr>
          <w:p w14:paraId="795128D8" w14:textId="77777777" w:rsidR="00AA3A7C" w:rsidRPr="00C42758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</w:p>
        </w:tc>
        <w:tc>
          <w:tcPr>
            <w:tcW w:w="1867" w:type="pct"/>
            <w:shd w:val="clear" w:color="auto" w:fill="auto"/>
          </w:tcPr>
          <w:p w14:paraId="3998E3F9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Утверждающее лицо</w:t>
            </w:r>
          </w:p>
        </w:tc>
        <w:tc>
          <w:tcPr>
            <w:tcW w:w="1716" w:type="pct"/>
          </w:tcPr>
          <w:p w14:paraId="396EAAE3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Контактное лицо (координатор)</w:t>
            </w:r>
          </w:p>
        </w:tc>
      </w:tr>
      <w:tr w:rsidR="00AA3A7C" w:rsidRPr="00522FE7" w14:paraId="68048C63" w14:textId="77777777" w:rsidTr="00C42758">
        <w:tc>
          <w:tcPr>
            <w:tcW w:w="1417" w:type="pct"/>
            <w:shd w:val="clear" w:color="auto" w:fill="auto"/>
          </w:tcPr>
          <w:p w14:paraId="11AF3F8E" w14:textId="77777777" w:rsidR="00AA3A7C" w:rsidRPr="00C42758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бращение (г-н, г-жа)</w:t>
            </w:r>
          </w:p>
        </w:tc>
        <w:tc>
          <w:tcPr>
            <w:tcW w:w="1867" w:type="pct"/>
            <w:shd w:val="clear" w:color="auto" w:fill="auto"/>
          </w:tcPr>
          <w:p w14:paraId="0B25DC0B" w14:textId="77777777" w:rsidR="00AA3A7C" w:rsidRPr="00C42758" w:rsidRDefault="00AA3A7C" w:rsidP="00C64AD2">
            <w:pPr>
              <w:rPr>
                <w:lang w:val="ru-RU"/>
              </w:rPr>
            </w:pPr>
          </w:p>
        </w:tc>
        <w:tc>
          <w:tcPr>
            <w:tcW w:w="1716" w:type="pct"/>
          </w:tcPr>
          <w:p w14:paraId="467740FA" w14:textId="77777777" w:rsidR="00AA3A7C" w:rsidRPr="00C42758" w:rsidRDefault="00AA3A7C" w:rsidP="00C64AD2">
            <w:pPr>
              <w:rPr>
                <w:lang w:val="ru-RU"/>
              </w:rPr>
            </w:pPr>
          </w:p>
        </w:tc>
      </w:tr>
      <w:tr w:rsidR="00AA3A7C" w:rsidRPr="00180222" w14:paraId="2A1273A4" w14:textId="77777777" w:rsidTr="00C42758">
        <w:trPr>
          <w:trHeight w:val="261"/>
        </w:trPr>
        <w:tc>
          <w:tcPr>
            <w:tcW w:w="1417" w:type="pct"/>
            <w:shd w:val="clear" w:color="auto" w:fill="auto"/>
          </w:tcPr>
          <w:p w14:paraId="118A9C71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Имя</w:t>
            </w:r>
          </w:p>
        </w:tc>
        <w:tc>
          <w:tcPr>
            <w:tcW w:w="1867" w:type="pct"/>
            <w:shd w:val="clear" w:color="auto" w:fill="auto"/>
          </w:tcPr>
          <w:p w14:paraId="0DA052CD" w14:textId="77777777" w:rsidR="00AA3A7C" w:rsidRPr="00180222" w:rsidRDefault="00AA3A7C" w:rsidP="00C64AD2"/>
        </w:tc>
        <w:tc>
          <w:tcPr>
            <w:tcW w:w="1716" w:type="pct"/>
          </w:tcPr>
          <w:p w14:paraId="5A953B58" w14:textId="77777777" w:rsidR="00AA3A7C" w:rsidRPr="00180222" w:rsidRDefault="00AA3A7C" w:rsidP="00C64AD2"/>
        </w:tc>
      </w:tr>
      <w:tr w:rsidR="00AA3A7C" w:rsidRPr="00180222" w14:paraId="080A2C50" w14:textId="77777777" w:rsidTr="00C42758">
        <w:tc>
          <w:tcPr>
            <w:tcW w:w="1417" w:type="pct"/>
            <w:shd w:val="clear" w:color="auto" w:fill="auto"/>
          </w:tcPr>
          <w:p w14:paraId="20EB17CC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Фамилия</w:t>
            </w:r>
          </w:p>
        </w:tc>
        <w:tc>
          <w:tcPr>
            <w:tcW w:w="1867" w:type="pct"/>
            <w:shd w:val="clear" w:color="auto" w:fill="auto"/>
          </w:tcPr>
          <w:p w14:paraId="75FCAFF1" w14:textId="77777777" w:rsidR="00AA3A7C" w:rsidRPr="00180222" w:rsidRDefault="00AA3A7C" w:rsidP="00C64AD2"/>
        </w:tc>
        <w:tc>
          <w:tcPr>
            <w:tcW w:w="1716" w:type="pct"/>
          </w:tcPr>
          <w:p w14:paraId="79F6B1A6" w14:textId="77777777" w:rsidR="00AA3A7C" w:rsidRPr="00180222" w:rsidRDefault="00AA3A7C" w:rsidP="00C64AD2"/>
        </w:tc>
      </w:tr>
      <w:tr w:rsidR="00AA3A7C" w:rsidRPr="00180222" w14:paraId="03719E22" w14:textId="77777777" w:rsidTr="00C42758">
        <w:tc>
          <w:tcPr>
            <w:tcW w:w="1417" w:type="pct"/>
            <w:shd w:val="clear" w:color="auto" w:fill="auto"/>
          </w:tcPr>
          <w:p w14:paraId="0952A80C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Название учреждения</w:t>
            </w:r>
          </w:p>
        </w:tc>
        <w:tc>
          <w:tcPr>
            <w:tcW w:w="1867" w:type="pct"/>
            <w:shd w:val="clear" w:color="auto" w:fill="auto"/>
          </w:tcPr>
          <w:p w14:paraId="43058390" w14:textId="77777777" w:rsidR="00AA3A7C" w:rsidRPr="00180222" w:rsidRDefault="00AA3A7C" w:rsidP="00C64AD2"/>
        </w:tc>
        <w:tc>
          <w:tcPr>
            <w:tcW w:w="1716" w:type="pct"/>
          </w:tcPr>
          <w:p w14:paraId="459515C9" w14:textId="77777777" w:rsidR="00AA3A7C" w:rsidRPr="00180222" w:rsidRDefault="00AA3A7C" w:rsidP="00C64AD2"/>
        </w:tc>
      </w:tr>
      <w:tr w:rsidR="00AA3A7C" w:rsidRPr="00180222" w14:paraId="684A6356" w14:textId="77777777" w:rsidTr="00C42758">
        <w:tc>
          <w:tcPr>
            <w:tcW w:w="1417" w:type="pct"/>
            <w:shd w:val="clear" w:color="auto" w:fill="auto"/>
          </w:tcPr>
          <w:p w14:paraId="38CC3739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тдел</w:t>
            </w:r>
          </w:p>
        </w:tc>
        <w:tc>
          <w:tcPr>
            <w:tcW w:w="1867" w:type="pct"/>
            <w:shd w:val="clear" w:color="auto" w:fill="auto"/>
          </w:tcPr>
          <w:p w14:paraId="0D6F5A61" w14:textId="77777777" w:rsidR="00AA3A7C" w:rsidRPr="00180222" w:rsidRDefault="00AA3A7C" w:rsidP="00C64AD2"/>
        </w:tc>
        <w:tc>
          <w:tcPr>
            <w:tcW w:w="1716" w:type="pct"/>
          </w:tcPr>
          <w:p w14:paraId="03EAF875" w14:textId="77777777" w:rsidR="00AA3A7C" w:rsidRPr="00180222" w:rsidRDefault="00AA3A7C" w:rsidP="00C64AD2"/>
        </w:tc>
      </w:tr>
      <w:tr w:rsidR="00AA3A7C" w:rsidRPr="00180222" w14:paraId="00795257" w14:textId="77777777" w:rsidTr="00C42758">
        <w:tc>
          <w:tcPr>
            <w:tcW w:w="1417" w:type="pct"/>
            <w:shd w:val="clear" w:color="auto" w:fill="auto"/>
          </w:tcPr>
          <w:p w14:paraId="08D1DB59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Должность</w:t>
            </w:r>
          </w:p>
        </w:tc>
        <w:tc>
          <w:tcPr>
            <w:tcW w:w="1867" w:type="pct"/>
            <w:shd w:val="clear" w:color="auto" w:fill="auto"/>
          </w:tcPr>
          <w:p w14:paraId="75D89788" w14:textId="77777777" w:rsidR="00AA3A7C" w:rsidRPr="00180222" w:rsidRDefault="00AA3A7C" w:rsidP="00C64AD2"/>
        </w:tc>
        <w:tc>
          <w:tcPr>
            <w:tcW w:w="1716" w:type="pct"/>
          </w:tcPr>
          <w:p w14:paraId="113A3113" w14:textId="77777777" w:rsidR="00AA3A7C" w:rsidRPr="00180222" w:rsidRDefault="00AA3A7C" w:rsidP="00C64AD2"/>
        </w:tc>
      </w:tr>
      <w:tr w:rsidR="00AA3A7C" w:rsidRPr="00522FE7" w14:paraId="5DA5056A" w14:textId="77777777" w:rsidTr="00C42758">
        <w:tc>
          <w:tcPr>
            <w:tcW w:w="1417" w:type="pct"/>
            <w:shd w:val="clear" w:color="auto" w:fill="auto"/>
          </w:tcPr>
          <w:p w14:paraId="49587C11" w14:textId="77777777" w:rsidR="00AA3A7C" w:rsidRPr="00C42758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Адрес офиса (улица / дом / номер офиса)</w:t>
            </w:r>
          </w:p>
        </w:tc>
        <w:tc>
          <w:tcPr>
            <w:tcW w:w="1867" w:type="pct"/>
            <w:shd w:val="clear" w:color="auto" w:fill="auto"/>
          </w:tcPr>
          <w:p w14:paraId="629C7550" w14:textId="77777777" w:rsidR="00AA3A7C" w:rsidRPr="00C42758" w:rsidRDefault="00AA3A7C" w:rsidP="00C64AD2">
            <w:pPr>
              <w:rPr>
                <w:lang w:val="ru-RU"/>
              </w:rPr>
            </w:pPr>
          </w:p>
        </w:tc>
        <w:tc>
          <w:tcPr>
            <w:tcW w:w="1716" w:type="pct"/>
          </w:tcPr>
          <w:p w14:paraId="274D5AE7" w14:textId="77777777" w:rsidR="00AA3A7C" w:rsidRPr="00C42758" w:rsidRDefault="00AA3A7C" w:rsidP="00C64AD2">
            <w:pPr>
              <w:rPr>
                <w:lang w:val="ru-RU"/>
              </w:rPr>
            </w:pPr>
          </w:p>
        </w:tc>
      </w:tr>
      <w:tr w:rsidR="00AA3A7C" w:rsidRPr="00180222" w14:paraId="42806E1E" w14:textId="77777777" w:rsidTr="00C42758">
        <w:tc>
          <w:tcPr>
            <w:tcW w:w="1417" w:type="pct"/>
            <w:shd w:val="clear" w:color="auto" w:fill="auto"/>
          </w:tcPr>
          <w:p w14:paraId="1ECDA7E0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Город</w:t>
            </w:r>
          </w:p>
        </w:tc>
        <w:tc>
          <w:tcPr>
            <w:tcW w:w="1867" w:type="pct"/>
            <w:shd w:val="clear" w:color="auto" w:fill="auto"/>
          </w:tcPr>
          <w:p w14:paraId="52ADF339" w14:textId="77777777" w:rsidR="00AA3A7C" w:rsidRPr="00180222" w:rsidRDefault="00AA3A7C" w:rsidP="00C64AD2"/>
        </w:tc>
        <w:tc>
          <w:tcPr>
            <w:tcW w:w="1716" w:type="pct"/>
          </w:tcPr>
          <w:p w14:paraId="7658AA0B" w14:textId="77777777" w:rsidR="00AA3A7C" w:rsidRPr="00180222" w:rsidRDefault="00AA3A7C" w:rsidP="00C64AD2"/>
        </w:tc>
      </w:tr>
      <w:tr w:rsidR="00AA3A7C" w:rsidRPr="00180222" w14:paraId="0F30FBE5" w14:textId="77777777" w:rsidTr="00C42758">
        <w:tc>
          <w:tcPr>
            <w:tcW w:w="1417" w:type="pct"/>
            <w:shd w:val="clear" w:color="auto" w:fill="auto"/>
          </w:tcPr>
          <w:p w14:paraId="540D5422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бласть</w:t>
            </w:r>
          </w:p>
        </w:tc>
        <w:tc>
          <w:tcPr>
            <w:tcW w:w="1867" w:type="pct"/>
            <w:shd w:val="clear" w:color="auto" w:fill="auto"/>
          </w:tcPr>
          <w:p w14:paraId="1E617106" w14:textId="77777777" w:rsidR="00AA3A7C" w:rsidRPr="00180222" w:rsidRDefault="00AA3A7C" w:rsidP="00C64AD2"/>
        </w:tc>
        <w:tc>
          <w:tcPr>
            <w:tcW w:w="1716" w:type="pct"/>
          </w:tcPr>
          <w:p w14:paraId="1B39B066" w14:textId="77777777" w:rsidR="00AA3A7C" w:rsidRPr="00180222" w:rsidRDefault="00AA3A7C" w:rsidP="00C64AD2"/>
        </w:tc>
      </w:tr>
      <w:tr w:rsidR="00AA3A7C" w:rsidRPr="00180222" w14:paraId="1A3C9860" w14:textId="77777777" w:rsidTr="00C42758">
        <w:tc>
          <w:tcPr>
            <w:tcW w:w="1417" w:type="pct"/>
            <w:shd w:val="clear" w:color="auto" w:fill="auto"/>
          </w:tcPr>
          <w:p w14:paraId="653C3490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Страна</w:t>
            </w:r>
          </w:p>
        </w:tc>
        <w:tc>
          <w:tcPr>
            <w:tcW w:w="1867" w:type="pct"/>
            <w:shd w:val="clear" w:color="auto" w:fill="auto"/>
          </w:tcPr>
          <w:p w14:paraId="51B9773E" w14:textId="77777777" w:rsidR="00AA3A7C" w:rsidRPr="00180222" w:rsidRDefault="00AA3A7C" w:rsidP="00C64AD2"/>
        </w:tc>
        <w:tc>
          <w:tcPr>
            <w:tcW w:w="1716" w:type="pct"/>
          </w:tcPr>
          <w:p w14:paraId="532053D3" w14:textId="77777777" w:rsidR="00AA3A7C" w:rsidRPr="00180222" w:rsidRDefault="00AA3A7C" w:rsidP="00C64AD2"/>
        </w:tc>
      </w:tr>
      <w:tr w:rsidR="00AA3A7C" w:rsidRPr="00180222" w14:paraId="790E4A82" w14:textId="77777777" w:rsidTr="00C42758">
        <w:tc>
          <w:tcPr>
            <w:tcW w:w="1417" w:type="pct"/>
            <w:shd w:val="clear" w:color="auto" w:fill="auto"/>
          </w:tcPr>
          <w:p w14:paraId="21AE62BC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Телефон</w:t>
            </w:r>
          </w:p>
        </w:tc>
        <w:tc>
          <w:tcPr>
            <w:tcW w:w="1867" w:type="pct"/>
            <w:shd w:val="clear" w:color="auto" w:fill="auto"/>
          </w:tcPr>
          <w:p w14:paraId="3A0E8131" w14:textId="77777777" w:rsidR="00AA3A7C" w:rsidRPr="00180222" w:rsidRDefault="00AA3A7C" w:rsidP="00C64AD2"/>
        </w:tc>
        <w:tc>
          <w:tcPr>
            <w:tcW w:w="1716" w:type="pct"/>
          </w:tcPr>
          <w:p w14:paraId="597F05CC" w14:textId="77777777" w:rsidR="00AA3A7C" w:rsidRPr="00180222" w:rsidRDefault="00AA3A7C" w:rsidP="00C64AD2"/>
        </w:tc>
      </w:tr>
      <w:tr w:rsidR="00AA3A7C" w:rsidRPr="00180222" w14:paraId="2D5885C4" w14:textId="77777777" w:rsidTr="00C42758">
        <w:tc>
          <w:tcPr>
            <w:tcW w:w="1417" w:type="pct"/>
            <w:shd w:val="clear" w:color="auto" w:fill="auto"/>
          </w:tcPr>
          <w:p w14:paraId="344D508B" w14:textId="77777777" w:rsidR="00AA3A7C" w:rsidRPr="00180222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Адрес электронной почты</w:t>
            </w:r>
          </w:p>
        </w:tc>
        <w:tc>
          <w:tcPr>
            <w:tcW w:w="1867" w:type="pct"/>
            <w:shd w:val="clear" w:color="auto" w:fill="auto"/>
          </w:tcPr>
          <w:p w14:paraId="1517ACF4" w14:textId="77777777" w:rsidR="00AA3A7C" w:rsidRPr="00180222" w:rsidRDefault="00AA3A7C" w:rsidP="00C64AD2"/>
        </w:tc>
        <w:tc>
          <w:tcPr>
            <w:tcW w:w="1716" w:type="pct"/>
          </w:tcPr>
          <w:p w14:paraId="4852D8EB" w14:textId="77777777" w:rsidR="00AA3A7C" w:rsidRPr="00180222" w:rsidRDefault="00AA3A7C" w:rsidP="00C64AD2"/>
        </w:tc>
      </w:tr>
    </w:tbl>
    <w:p w14:paraId="3810743D" w14:textId="77777777" w:rsidR="00AA3A7C" w:rsidRDefault="00AA3A7C" w:rsidP="00AA3A7C">
      <w:pPr>
        <w:ind w:left="792"/>
        <w:rPr>
          <w:rFonts w:cs="Arial"/>
          <w:b/>
          <w:color w:val="000000"/>
          <w:sz w:val="20"/>
        </w:rPr>
      </w:pPr>
      <w:r>
        <w:rPr>
          <w:rFonts w:cs="Arial"/>
          <w:b/>
          <w:bCs/>
          <w:color w:val="000000"/>
          <w:sz w:val="20"/>
          <w:lang w:val="ru"/>
        </w:rPr>
        <w:t xml:space="preserve"> </w:t>
      </w:r>
    </w:p>
    <w:tbl>
      <w:tblPr>
        <w:tblW w:w="31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2689"/>
        <w:gridCol w:w="3283"/>
      </w:tblGrid>
      <w:tr w:rsidR="00AA3A7C" w:rsidRPr="00CF3D18" w14:paraId="65AA5ACF" w14:textId="77777777" w:rsidTr="00C42758">
        <w:trPr>
          <w:trHeight w:val="1022"/>
        </w:trPr>
        <w:tc>
          <w:tcPr>
            <w:tcW w:w="2251" w:type="pct"/>
            <w:shd w:val="clear" w:color="auto" w:fill="FFFF00"/>
          </w:tcPr>
          <w:p w14:paraId="6A481F4D" w14:textId="77777777" w:rsidR="00AA3A7C" w:rsidRPr="00CF3D18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Подпись утверждающего лица:</w:t>
            </w:r>
          </w:p>
        </w:tc>
        <w:tc>
          <w:tcPr>
            <w:tcW w:w="274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00"/>
          </w:tcPr>
          <w:p w14:paraId="6BE5B053" w14:textId="77777777" w:rsidR="00AA3A7C" w:rsidRPr="00CF3D18" w:rsidRDefault="00AA3A7C" w:rsidP="00C64AD2"/>
        </w:tc>
      </w:tr>
      <w:tr w:rsidR="00AA3A7C" w:rsidRPr="00CF3D18" w14:paraId="17007044" w14:textId="77777777" w:rsidTr="00C42758">
        <w:tc>
          <w:tcPr>
            <w:tcW w:w="2251" w:type="pct"/>
            <w:shd w:val="clear" w:color="auto" w:fill="FFFF00"/>
          </w:tcPr>
          <w:p w14:paraId="536A9E60" w14:textId="77777777" w:rsidR="00AA3A7C" w:rsidRPr="00CF3D18" w:rsidRDefault="00AA3A7C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Дата:</w:t>
            </w:r>
          </w:p>
        </w:tc>
        <w:tc>
          <w:tcPr>
            <w:tcW w:w="2749" w:type="pct"/>
            <w:tcBorders>
              <w:top w:val="single" w:sz="4" w:space="0" w:color="auto"/>
            </w:tcBorders>
            <w:shd w:val="clear" w:color="auto" w:fill="FFFF00"/>
          </w:tcPr>
          <w:p w14:paraId="3C4AA749" w14:textId="77777777" w:rsidR="00AA3A7C" w:rsidRPr="00CF3D18" w:rsidRDefault="00AA3A7C" w:rsidP="00C64AD2"/>
        </w:tc>
      </w:tr>
    </w:tbl>
    <w:p w14:paraId="2C9CA5AE" w14:textId="77777777" w:rsidR="008C547F" w:rsidRPr="00CF3D18" w:rsidRDefault="008C547F" w:rsidP="008C547F">
      <w:pPr>
        <w:ind w:left="792"/>
        <w:rPr>
          <w:rFonts w:cs="Arial"/>
          <w:b/>
          <w:color w:val="000000"/>
          <w:sz w:val="20"/>
        </w:rPr>
      </w:pPr>
      <w:r>
        <w:rPr>
          <w:rFonts w:cs="Arial"/>
          <w:b/>
          <w:bCs/>
          <w:color w:val="000000"/>
          <w:sz w:val="20"/>
          <w:lang w:val="ru"/>
        </w:rPr>
        <w:t xml:space="preserve"> </w:t>
      </w:r>
    </w:p>
    <w:p w14:paraId="6503D748" w14:textId="77777777" w:rsidR="00A44806" w:rsidRPr="00180222" w:rsidRDefault="00A44806" w:rsidP="00A44806">
      <w:pPr>
        <w:pStyle w:val="Heading2"/>
      </w:pPr>
      <w:bookmarkStart w:id="4" w:name="_Toc41485731"/>
      <w:bookmarkStart w:id="5" w:name="_Toc137036789"/>
      <w:r>
        <w:rPr>
          <w:bCs/>
          <w:lang w:val="ru"/>
        </w:rPr>
        <w:t>Институциональные полномочия запрашивающего учреждения</w:t>
      </w:r>
      <w:bookmarkEnd w:id="4"/>
      <w:bookmarkEnd w:id="5"/>
    </w:p>
    <w:p w14:paraId="5F66E223" w14:textId="535AE1B0" w:rsidR="00A44806" w:rsidRPr="00C42758" w:rsidRDefault="00A44806" w:rsidP="00A44806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u w:val="single"/>
          <w:lang w:val="ru"/>
        </w:rPr>
        <w:t>Коротко</w:t>
      </w:r>
      <w:r>
        <w:rPr>
          <w:rStyle w:val="Emphasis"/>
          <w:iCs/>
          <w:lang w:val="ru"/>
        </w:rPr>
        <w:t xml:space="preserve"> опишите полномочия (миссия, видение, правовой статус и т. д.) вашего учреждения и его роль в политической и институциональной структуре вашей страны. - </w:t>
      </w:r>
      <w:r>
        <w:rPr>
          <w:rStyle w:val="Emphasis"/>
          <w:b/>
          <w:bCs/>
          <w:iCs/>
          <w:lang w:val="ru"/>
        </w:rPr>
        <w:t>Не более 300 слов.</w:t>
      </w:r>
    </w:p>
    <w:tbl>
      <w:tblPr>
        <w:tblW w:w="50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13"/>
      </w:tblGrid>
      <w:tr w:rsidR="00A44806" w:rsidRPr="00522FE7" w14:paraId="1AC3C4D0" w14:textId="77777777" w:rsidTr="00C42758">
        <w:trPr>
          <w:trHeight w:val="1657"/>
        </w:trPr>
        <w:tc>
          <w:tcPr>
            <w:tcW w:w="5000" w:type="pct"/>
            <w:shd w:val="clear" w:color="auto" w:fill="auto"/>
          </w:tcPr>
          <w:p w14:paraId="08FE31A9" w14:textId="77777777" w:rsidR="00A44806" w:rsidRPr="00C42758" w:rsidRDefault="00A44806" w:rsidP="004C616C">
            <w:pPr>
              <w:pStyle w:val="TEXTE"/>
              <w:rPr>
                <w:lang w:val="ru-RU"/>
              </w:rPr>
            </w:pPr>
          </w:p>
        </w:tc>
      </w:tr>
    </w:tbl>
    <w:p w14:paraId="062B4B01" w14:textId="77777777" w:rsidR="00BD6F08" w:rsidRPr="00C42758" w:rsidRDefault="00BD6F08" w:rsidP="00BD6F08">
      <w:pPr>
        <w:pStyle w:val="TEXTE"/>
        <w:rPr>
          <w:lang w:val="ru-RU"/>
        </w:rPr>
      </w:pPr>
    </w:p>
    <w:p w14:paraId="479CB1EB" w14:textId="184F7797" w:rsidR="00E04542" w:rsidRPr="00CF3D18" w:rsidRDefault="00885500" w:rsidP="00340991">
      <w:pPr>
        <w:pStyle w:val="Heading1"/>
      </w:pPr>
      <w:bookmarkStart w:id="6" w:name="_Toc137036790"/>
      <w:r>
        <w:rPr>
          <w:bCs/>
          <w:lang w:val="ru-RU"/>
        </w:rPr>
        <w:lastRenderedPageBreak/>
        <w:t>КОНТЕКСТ</w:t>
      </w:r>
      <w:bookmarkEnd w:id="6"/>
    </w:p>
    <w:p w14:paraId="54ED905A" w14:textId="77777777" w:rsidR="00E04542" w:rsidRPr="00CF3D18" w:rsidRDefault="00E04542" w:rsidP="00E04542">
      <w:pPr>
        <w:pStyle w:val="Heading2"/>
      </w:pPr>
      <w:bookmarkStart w:id="7" w:name="_Toc41485733"/>
      <w:bookmarkStart w:id="8" w:name="_Toc137036791"/>
      <w:r>
        <w:rPr>
          <w:bCs/>
          <w:lang w:val="ru"/>
        </w:rPr>
        <w:t>Положение в секторе</w:t>
      </w:r>
      <w:bookmarkEnd w:id="7"/>
      <w:bookmarkEnd w:id="8"/>
    </w:p>
    <w:p w14:paraId="38C7BFC9" w14:textId="0DE0A690" w:rsidR="00E04542" w:rsidRPr="00C42758" w:rsidRDefault="00E04542" w:rsidP="00E04542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Пожалуйста, опишите область, в которой вы хотите получить помощь. В частности, каковы основные политики [и/или программы], имеющие отношение к пониманию причин подачи вашего запроса. </w:t>
      </w:r>
      <w:r>
        <w:rPr>
          <w:rStyle w:val="Emphasis"/>
          <w:i w:val="0"/>
          <w:lang w:val="ru"/>
        </w:rPr>
        <w:t xml:space="preserve">- </w:t>
      </w:r>
      <w:r>
        <w:rPr>
          <w:rStyle w:val="Emphasis"/>
          <w:b/>
          <w:bCs/>
          <w:iCs/>
          <w:lang w:val="ru"/>
        </w:rPr>
        <w:t>Не более 40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E04542" w:rsidRPr="0073796E" w14:paraId="6871D897" w14:textId="77777777" w:rsidTr="00972F5C">
        <w:trPr>
          <w:trHeight w:val="1743"/>
        </w:trPr>
        <w:tc>
          <w:tcPr>
            <w:tcW w:w="5000" w:type="pct"/>
            <w:shd w:val="clear" w:color="auto" w:fill="auto"/>
          </w:tcPr>
          <w:p w14:paraId="62155BDB" w14:textId="77777777" w:rsidR="00E04542" w:rsidRPr="00C42758" w:rsidRDefault="00E04542" w:rsidP="004C616C">
            <w:pPr>
              <w:pStyle w:val="TEXTE"/>
              <w:rPr>
                <w:lang w:val="ru-RU"/>
              </w:rPr>
            </w:pPr>
          </w:p>
        </w:tc>
      </w:tr>
    </w:tbl>
    <w:p w14:paraId="728F189B" w14:textId="77777777" w:rsidR="00E04542" w:rsidRPr="00C42758" w:rsidRDefault="00E04542" w:rsidP="00E04542">
      <w:pPr>
        <w:suppressAutoHyphens w:val="0"/>
        <w:autoSpaceDN/>
        <w:spacing w:after="200" w:line="276" w:lineRule="auto"/>
        <w:ind w:left="0"/>
        <w:textAlignment w:val="auto"/>
        <w:rPr>
          <w:rFonts w:ascii="Calibri" w:hAnsi="Calibri"/>
          <w:sz w:val="22"/>
          <w:lang w:val="ru-RU"/>
        </w:rPr>
      </w:pPr>
    </w:p>
    <w:p w14:paraId="39C379FD" w14:textId="77777777" w:rsidR="00E04542" w:rsidRPr="00CF3D18" w:rsidRDefault="00E04542" w:rsidP="00E04542">
      <w:pPr>
        <w:pStyle w:val="Heading2"/>
      </w:pPr>
      <w:bookmarkStart w:id="9" w:name="_Toc41485734"/>
      <w:bookmarkStart w:id="10" w:name="_Ref41406705"/>
      <w:bookmarkStart w:id="11" w:name="_Toc137036792"/>
      <w:r>
        <w:rPr>
          <w:bCs/>
          <w:lang w:val="ru"/>
        </w:rPr>
        <w:t>Проблемы</w:t>
      </w:r>
      <w:bookmarkEnd w:id="9"/>
      <w:bookmarkEnd w:id="10"/>
      <w:bookmarkEnd w:id="11"/>
    </w:p>
    <w:p w14:paraId="1B2BA678" w14:textId="7E6291BD" w:rsidR="00E04542" w:rsidRPr="00C42758" w:rsidRDefault="00E04542" w:rsidP="00E04542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 w:val="0"/>
          <w:lang w:val="ru"/>
        </w:rPr>
        <w:t xml:space="preserve">Опишите проблемы, с которыми сталкивается ваше учреждение в отраслевом и национальном контексте. - </w:t>
      </w:r>
      <w:r>
        <w:rPr>
          <w:rStyle w:val="Emphasis"/>
          <w:b/>
          <w:bCs/>
          <w:iCs/>
          <w:lang w:val="ru"/>
        </w:rPr>
        <w:t>Не более 40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E04542" w:rsidRPr="00522FE7" w14:paraId="6EB16E4D" w14:textId="77777777" w:rsidTr="00972F5C">
        <w:trPr>
          <w:trHeight w:val="1718"/>
        </w:trPr>
        <w:tc>
          <w:tcPr>
            <w:tcW w:w="5000" w:type="pct"/>
            <w:shd w:val="clear" w:color="auto" w:fill="auto"/>
          </w:tcPr>
          <w:p w14:paraId="749E0EF9" w14:textId="77777777" w:rsidR="00E04542" w:rsidRPr="00C42758" w:rsidRDefault="00E04542" w:rsidP="004C616C">
            <w:pPr>
              <w:pStyle w:val="TEXTE"/>
              <w:rPr>
                <w:lang w:val="ru-RU"/>
              </w:rPr>
            </w:pPr>
          </w:p>
        </w:tc>
      </w:tr>
    </w:tbl>
    <w:p w14:paraId="27E165F4" w14:textId="77777777" w:rsidR="00E04542" w:rsidRPr="00C42758" w:rsidRDefault="00E04542" w:rsidP="00E04542">
      <w:pPr>
        <w:suppressAutoHyphens w:val="0"/>
        <w:autoSpaceDN/>
        <w:spacing w:after="200" w:line="276" w:lineRule="auto"/>
        <w:ind w:left="0"/>
        <w:textAlignment w:val="auto"/>
        <w:rPr>
          <w:rFonts w:ascii="Calibri" w:hAnsi="Calibri"/>
          <w:sz w:val="22"/>
          <w:lang w:val="ru-RU"/>
        </w:rPr>
      </w:pPr>
    </w:p>
    <w:p w14:paraId="2E808B8C" w14:textId="77777777" w:rsidR="00BC2EDB" w:rsidRPr="00CF3D18" w:rsidRDefault="00BC2EDB" w:rsidP="00BC2EDB">
      <w:pPr>
        <w:pStyle w:val="Heading2"/>
      </w:pPr>
      <w:bookmarkStart w:id="12" w:name="_Toc41485735"/>
      <w:bookmarkStart w:id="13" w:name="_Toc137036793"/>
      <w:r>
        <w:rPr>
          <w:bCs/>
          <w:lang w:val="ru"/>
        </w:rPr>
        <w:t>Международное сотрудничество</w:t>
      </w:r>
      <w:bookmarkEnd w:id="12"/>
      <w:bookmarkEnd w:id="13"/>
    </w:p>
    <w:p w14:paraId="1476465D" w14:textId="267DFF0A" w:rsidR="00BC2EDB" w:rsidRPr="00C42758" w:rsidRDefault="00BC2EDB" w:rsidP="00BC2EDB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Если возможно, опишите </w:t>
      </w:r>
      <w:r>
        <w:rPr>
          <w:rStyle w:val="Emphasis"/>
          <w:iCs/>
          <w:u w:val="single"/>
          <w:lang w:val="ru"/>
        </w:rPr>
        <w:t>основные инициативы и/или программы сотрудничества, не финансируемые ЕС</w:t>
      </w:r>
      <w:r>
        <w:rPr>
          <w:rStyle w:val="Emphasis"/>
          <w:iCs/>
          <w:lang w:val="ru"/>
        </w:rPr>
        <w:t xml:space="preserve">, направленные на решение проблем (потребностей и пробелов), которые вы указали выше. Если таковых нет, вы можете указать «неприменимо» в текстовом поле. - </w:t>
      </w:r>
      <w:r>
        <w:rPr>
          <w:rStyle w:val="Emphasis"/>
          <w:b/>
          <w:bCs/>
          <w:iCs/>
          <w:lang w:val="ru"/>
        </w:rPr>
        <w:t xml:space="preserve">Не более 250 слов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BC2EDB" w:rsidRPr="0073796E" w14:paraId="071ECAE2" w14:textId="77777777" w:rsidTr="00972F5C">
        <w:trPr>
          <w:trHeight w:val="1514"/>
        </w:trPr>
        <w:tc>
          <w:tcPr>
            <w:tcW w:w="5000" w:type="pct"/>
            <w:shd w:val="clear" w:color="auto" w:fill="auto"/>
          </w:tcPr>
          <w:p w14:paraId="187622B9" w14:textId="77777777" w:rsidR="00BC2EDB" w:rsidRPr="00C42758" w:rsidRDefault="00BC2EDB" w:rsidP="00C64AD2">
            <w:pPr>
              <w:pStyle w:val="TEXTE"/>
              <w:rPr>
                <w:lang w:val="ru-RU"/>
              </w:rPr>
            </w:pPr>
            <w:bookmarkStart w:id="14" w:name="_Hlk73086089"/>
          </w:p>
        </w:tc>
      </w:tr>
      <w:bookmarkEnd w:id="14"/>
    </w:tbl>
    <w:p w14:paraId="4359F201" w14:textId="77C67336" w:rsidR="00517052" w:rsidRPr="00C42758" w:rsidRDefault="00517052" w:rsidP="00BC2EDB">
      <w:pPr>
        <w:suppressAutoHyphens w:val="0"/>
        <w:autoSpaceDN/>
        <w:spacing w:after="200" w:line="276" w:lineRule="auto"/>
        <w:ind w:left="0"/>
        <w:textAlignment w:val="auto"/>
        <w:rPr>
          <w:rFonts w:ascii="Calibri" w:hAnsi="Calibri"/>
          <w:sz w:val="22"/>
          <w:lang w:val="ru-RU"/>
        </w:rPr>
      </w:pPr>
    </w:p>
    <w:p w14:paraId="133ED0A9" w14:textId="77777777" w:rsidR="00517052" w:rsidRPr="00C42758" w:rsidRDefault="00517052">
      <w:pPr>
        <w:suppressAutoHyphens w:val="0"/>
        <w:autoSpaceDN/>
        <w:spacing w:after="200" w:line="276" w:lineRule="auto"/>
        <w:ind w:left="0"/>
        <w:textAlignment w:val="auto"/>
        <w:rPr>
          <w:rFonts w:ascii="Calibri" w:hAnsi="Calibri"/>
          <w:sz w:val="22"/>
          <w:lang w:val="ru-RU"/>
        </w:rPr>
      </w:pPr>
      <w:r>
        <w:rPr>
          <w:rFonts w:ascii="Calibri" w:hAnsi="Calibri"/>
          <w:sz w:val="22"/>
          <w:lang w:val="ru"/>
        </w:rPr>
        <w:br w:type="page"/>
      </w:r>
    </w:p>
    <w:p w14:paraId="4F3976C4" w14:textId="085B04A5" w:rsidR="003A755A" w:rsidRPr="00C42758" w:rsidRDefault="00C56918">
      <w:pPr>
        <w:pStyle w:val="Heading2"/>
        <w:rPr>
          <w:lang w:val="ru-RU"/>
        </w:rPr>
      </w:pPr>
      <w:bookmarkStart w:id="15" w:name="_Toc137036794"/>
      <w:r>
        <w:rPr>
          <w:bCs/>
          <w:lang w:val="ru"/>
        </w:rPr>
        <w:lastRenderedPageBreak/>
        <w:t>Предыдущий опыт сотрудничества с SOCIEUX+</w:t>
      </w:r>
      <w:bookmarkEnd w:id="15"/>
    </w:p>
    <w:p w14:paraId="524AEC50" w14:textId="46AA5613" w:rsidR="00F241EA" w:rsidRPr="00C42758" w:rsidRDefault="00363EA3" w:rsidP="00BA0535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>Если ваше учреждение получ</w:t>
      </w:r>
      <w:r w:rsidR="00885500">
        <w:rPr>
          <w:rStyle w:val="Emphasis"/>
          <w:iCs/>
          <w:lang w:val="ru"/>
        </w:rPr>
        <w:t xml:space="preserve">ало поддержку в рамках </w:t>
      </w:r>
      <w:r>
        <w:rPr>
          <w:rStyle w:val="Emphasis"/>
          <w:iCs/>
          <w:u w:val="single"/>
          <w:lang w:val="ru"/>
        </w:rPr>
        <w:t xml:space="preserve">предыдущих мероприятий по техническому сотрудничеству с SOCIEUX+, ответьте на следующие вопросы. </w:t>
      </w:r>
      <w:r>
        <w:rPr>
          <w:rStyle w:val="Emphasis"/>
          <w:iCs/>
          <w:lang w:val="ru"/>
        </w:rPr>
        <w:t xml:space="preserve"> Если ваше учреждение не получ</w:t>
      </w:r>
      <w:r w:rsidR="00885500">
        <w:rPr>
          <w:rStyle w:val="Emphasis"/>
          <w:iCs/>
          <w:lang w:val="ru"/>
        </w:rPr>
        <w:t>ало поддержкив рамках</w:t>
      </w:r>
      <w:r>
        <w:rPr>
          <w:rStyle w:val="Emphasis"/>
          <w:iCs/>
          <w:lang w:val="ru"/>
        </w:rPr>
        <w:t xml:space="preserve"> предыдущих действий, вы можете указать «неприменимо» в текстовых полях и перейти к разделу </w:t>
      </w:r>
      <w:r>
        <w:rPr>
          <w:rStyle w:val="Emphasis"/>
          <w:iCs/>
          <w:lang w:val="ru"/>
        </w:rPr>
        <w:fldChar w:fldCharType="begin"/>
      </w:r>
      <w:r>
        <w:rPr>
          <w:rStyle w:val="Emphasis"/>
          <w:iCs/>
          <w:lang w:val="ru"/>
        </w:rPr>
        <w:instrText xml:space="preserve"> REF _Ref73434055 \w \h  \* MERGEFORMAT </w:instrText>
      </w:r>
      <w:r>
        <w:rPr>
          <w:rStyle w:val="Emphasis"/>
          <w:iCs/>
          <w:lang w:val="ru"/>
        </w:rPr>
      </w:r>
      <w:r>
        <w:rPr>
          <w:rStyle w:val="Emphasis"/>
          <w:iCs/>
          <w:lang w:val="ru"/>
        </w:rPr>
        <w:fldChar w:fldCharType="separate"/>
      </w:r>
      <w:r>
        <w:rPr>
          <w:rStyle w:val="Emphasis"/>
          <w:iCs/>
          <w:lang w:val="ru"/>
        </w:rPr>
        <w:t>2.5</w:t>
      </w:r>
      <w:r>
        <w:rPr>
          <w:rStyle w:val="Emphasis"/>
          <w:iCs/>
          <w:lang w:val="ru"/>
        </w:rPr>
        <w:fldChar w:fldCharType="end"/>
      </w:r>
      <w:r>
        <w:rPr>
          <w:rStyle w:val="Emphasis"/>
          <w:iCs/>
          <w:lang w:val="ru"/>
        </w:rPr>
        <w:t xml:space="preserve"> – </w:t>
      </w:r>
      <w:r>
        <w:rPr>
          <w:rStyle w:val="Emphasis"/>
          <w:iCs/>
          <w:lang w:val="ru"/>
        </w:rPr>
        <w:fldChar w:fldCharType="begin"/>
      </w:r>
      <w:r>
        <w:rPr>
          <w:rStyle w:val="Emphasis"/>
          <w:iCs/>
          <w:lang w:val="ru"/>
        </w:rPr>
        <w:instrText xml:space="preserve"> REF _Ref73434055 \h  \* MERGEFORMAT </w:instrText>
      </w:r>
      <w:r>
        <w:rPr>
          <w:rStyle w:val="Emphasis"/>
          <w:iCs/>
          <w:lang w:val="ru"/>
        </w:rPr>
      </w:r>
      <w:r>
        <w:rPr>
          <w:rStyle w:val="Emphasis"/>
          <w:iCs/>
          <w:lang w:val="ru"/>
        </w:rPr>
        <w:fldChar w:fldCharType="separate"/>
      </w:r>
      <w:r>
        <w:rPr>
          <w:rStyle w:val="Emphasis"/>
          <w:iCs/>
          <w:lang w:val="ru"/>
        </w:rPr>
        <w:t>Ссылки</w:t>
      </w:r>
      <w:r>
        <w:rPr>
          <w:rStyle w:val="Emphasis"/>
          <w:iCs/>
          <w:lang w:val="ru"/>
        </w:rPr>
        <w:fldChar w:fldCharType="end"/>
      </w:r>
      <w:r>
        <w:rPr>
          <w:rStyle w:val="Emphasis"/>
          <w:iCs/>
          <w:lang w:val="ru"/>
        </w:rPr>
        <w:t xml:space="preserve">. </w:t>
      </w:r>
    </w:p>
    <w:p w14:paraId="2B4555D4" w14:textId="1895EDA8" w:rsidR="00D650A9" w:rsidRPr="00121669" w:rsidRDefault="00121669" w:rsidP="00D650A9">
      <w:pPr>
        <w:pStyle w:val="Heading3"/>
        <w:rPr>
          <w:lang w:val="ru-RU"/>
        </w:rPr>
      </w:pPr>
      <w:bookmarkStart w:id="16" w:name="_Toc137036795"/>
      <w:r>
        <w:rPr>
          <w:bCs/>
          <w:iCs/>
          <w:lang w:val="ru"/>
        </w:rPr>
        <w:t xml:space="preserve">Предыдущие мероприятия </w:t>
      </w:r>
      <w:r w:rsidR="00D650A9">
        <w:rPr>
          <w:bCs/>
          <w:iCs/>
          <w:lang w:val="ru"/>
        </w:rPr>
        <w:t>и использование результатов</w:t>
      </w:r>
      <w:r>
        <w:rPr>
          <w:bCs/>
          <w:iCs/>
          <w:lang w:val="ru"/>
        </w:rPr>
        <w:t>мероприятий</w:t>
      </w:r>
      <w:bookmarkEnd w:id="16"/>
    </w:p>
    <w:p w14:paraId="00D42C01" w14:textId="7FF09187" w:rsidR="00517052" w:rsidRPr="00C42758" w:rsidRDefault="00AF6AA3" w:rsidP="00517052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Пожалуйста, объясните, как ваше учреждение реализовало и </w:t>
      </w:r>
      <w:r>
        <w:rPr>
          <w:rStyle w:val="Emphasis"/>
          <w:iCs/>
          <w:u w:val="single"/>
          <w:lang w:val="ru"/>
        </w:rPr>
        <w:t>использовало результаты</w:t>
      </w:r>
      <w:r>
        <w:rPr>
          <w:rStyle w:val="Emphasis"/>
          <w:iCs/>
          <w:lang w:val="ru"/>
        </w:rPr>
        <w:t xml:space="preserve"> предыдущих действий. Если ваше учреждение не отслеживало и не использовало результаты, пожалуйста, объясните, почему. Если ваше учреждение получило </w:t>
      </w:r>
      <w:r w:rsidR="00885500">
        <w:rPr>
          <w:rStyle w:val="Emphasis"/>
          <w:iCs/>
          <w:lang w:val="ru"/>
        </w:rPr>
        <w:t xml:space="preserve">поддержку в рамках </w:t>
      </w:r>
      <w:r>
        <w:rPr>
          <w:rStyle w:val="Emphasis"/>
          <w:iCs/>
          <w:lang w:val="ru"/>
        </w:rPr>
        <w:t xml:space="preserve">более чем одного </w:t>
      </w:r>
      <w:r w:rsidR="00121669">
        <w:rPr>
          <w:rStyle w:val="Emphasis"/>
          <w:iCs/>
          <w:lang w:val="ru"/>
        </w:rPr>
        <w:t xml:space="preserve">проекта с </w:t>
      </w:r>
      <w:r w:rsidR="00121669">
        <w:rPr>
          <w:rStyle w:val="Emphasis"/>
          <w:iCs/>
          <w:lang w:val="fr-BE"/>
        </w:rPr>
        <w:t>SOCIEUX</w:t>
      </w:r>
      <w:r w:rsidR="00121669" w:rsidRPr="00121669">
        <w:rPr>
          <w:rStyle w:val="Emphasis"/>
          <w:iCs/>
          <w:lang w:val="ru-RU"/>
        </w:rPr>
        <w:t>+</w:t>
      </w:r>
      <w:r>
        <w:rPr>
          <w:rStyle w:val="Emphasis"/>
          <w:iCs/>
          <w:lang w:val="ru"/>
        </w:rPr>
        <w:t xml:space="preserve">, ответьте на вопрос по каждому </w:t>
      </w:r>
      <w:r w:rsidR="00121669">
        <w:rPr>
          <w:rStyle w:val="Emphasis"/>
          <w:iCs/>
          <w:lang w:val="ru-RU"/>
        </w:rPr>
        <w:t xml:space="preserve">проекту </w:t>
      </w:r>
      <w:r>
        <w:rPr>
          <w:rStyle w:val="Emphasis"/>
          <w:iCs/>
          <w:lang w:val="ru"/>
        </w:rPr>
        <w:t xml:space="preserve">отдельно. - </w:t>
      </w:r>
      <w:r>
        <w:rPr>
          <w:rStyle w:val="Emphasis"/>
          <w:b/>
          <w:bCs/>
          <w:iCs/>
          <w:lang w:val="ru"/>
        </w:rPr>
        <w:t xml:space="preserve">Не более 250 слов для каждого </w:t>
      </w:r>
      <w:r w:rsidR="00121669">
        <w:rPr>
          <w:rStyle w:val="Emphasis"/>
          <w:b/>
          <w:bCs/>
          <w:iCs/>
          <w:lang w:val="ru"/>
        </w:rPr>
        <w:t>проекта</w:t>
      </w:r>
      <w:r>
        <w:rPr>
          <w:rStyle w:val="Emphasis"/>
          <w:b/>
          <w:bCs/>
          <w:iCs/>
          <w:lang w:val="ru"/>
        </w:rPr>
        <w:t xml:space="preserve">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517052" w:rsidRPr="0073796E" w14:paraId="74575F57" w14:textId="77777777" w:rsidTr="00517052">
        <w:trPr>
          <w:trHeight w:val="1723"/>
        </w:trPr>
        <w:tc>
          <w:tcPr>
            <w:tcW w:w="5000" w:type="pct"/>
            <w:shd w:val="clear" w:color="auto" w:fill="auto"/>
          </w:tcPr>
          <w:p w14:paraId="66A8C9EC" w14:textId="77777777" w:rsidR="00517052" w:rsidRPr="00C42758" w:rsidRDefault="00517052" w:rsidP="00215ECE">
            <w:pPr>
              <w:pStyle w:val="TEXTE"/>
              <w:rPr>
                <w:lang w:val="ru-RU"/>
              </w:rPr>
            </w:pPr>
          </w:p>
        </w:tc>
      </w:tr>
    </w:tbl>
    <w:p w14:paraId="56F17488" w14:textId="77777777" w:rsidR="00517052" w:rsidRPr="00C42758" w:rsidRDefault="00517052" w:rsidP="00517052">
      <w:pPr>
        <w:ind w:left="0"/>
        <w:rPr>
          <w:rStyle w:val="Emphasis"/>
          <w:i w:val="0"/>
          <w:iCs/>
          <w:lang w:val="ru-RU"/>
        </w:rPr>
      </w:pPr>
    </w:p>
    <w:p w14:paraId="33F00229" w14:textId="30E6F668" w:rsidR="00517052" w:rsidRPr="00121669" w:rsidRDefault="00DC1373" w:rsidP="00517052">
      <w:pPr>
        <w:pStyle w:val="Heading3"/>
        <w:rPr>
          <w:lang w:val="ru-RU"/>
        </w:rPr>
      </w:pPr>
      <w:bookmarkStart w:id="17" w:name="_Toc137036796"/>
      <w:r>
        <w:rPr>
          <w:bCs/>
          <w:iCs/>
          <w:lang w:val="ru"/>
        </w:rPr>
        <w:t xml:space="preserve">Результаты </w:t>
      </w:r>
      <w:r w:rsidR="00121669">
        <w:rPr>
          <w:bCs/>
          <w:iCs/>
          <w:lang w:val="ru"/>
        </w:rPr>
        <w:t>мероприятий</w:t>
      </w:r>
      <w:r>
        <w:rPr>
          <w:bCs/>
          <w:iCs/>
          <w:lang w:val="ru"/>
        </w:rPr>
        <w:t xml:space="preserve"> и последующие меры</w:t>
      </w:r>
      <w:bookmarkEnd w:id="17"/>
    </w:p>
    <w:p w14:paraId="59127819" w14:textId="158CDEEA" w:rsidR="00BA5472" w:rsidRPr="00C42758" w:rsidRDefault="006B3308" w:rsidP="00BA5472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Пожалуйста, объясните, какие были </w:t>
      </w:r>
      <w:r>
        <w:rPr>
          <w:rStyle w:val="Emphasis"/>
          <w:iCs/>
          <w:u w:val="single"/>
          <w:lang w:val="ru"/>
        </w:rPr>
        <w:t>результаты</w:t>
      </w:r>
      <w:r>
        <w:rPr>
          <w:rStyle w:val="Emphasis"/>
          <w:iCs/>
          <w:lang w:val="ru"/>
        </w:rPr>
        <w:t xml:space="preserve"> предыдущих </w:t>
      </w:r>
      <w:r w:rsidR="00121669">
        <w:rPr>
          <w:rStyle w:val="Emphasis"/>
          <w:iCs/>
          <w:lang w:val="ru"/>
        </w:rPr>
        <w:t>меропртиятий</w:t>
      </w:r>
      <w:r>
        <w:rPr>
          <w:rStyle w:val="Emphasis"/>
          <w:iCs/>
          <w:lang w:val="ru"/>
        </w:rPr>
        <w:t xml:space="preserve">, как результаты и ваши последующие действия повлияли на ваше учреждение или сектор. Если вы считаете, что в результате </w:t>
      </w:r>
      <w:r w:rsidR="00121669">
        <w:rPr>
          <w:rStyle w:val="Emphasis"/>
          <w:iCs/>
          <w:lang w:val="ru"/>
        </w:rPr>
        <w:t xml:space="preserve">мсовместных меропртиятий </w:t>
      </w:r>
      <w:r>
        <w:rPr>
          <w:rStyle w:val="Emphasis"/>
          <w:iCs/>
          <w:lang w:val="ru"/>
        </w:rPr>
        <w:t xml:space="preserve">не произошло никаких изменений, объясните, почему этого не произошло. Если ваше учреждение получило </w:t>
      </w:r>
      <w:r w:rsidR="00885500">
        <w:rPr>
          <w:rStyle w:val="Emphasis"/>
          <w:iCs/>
          <w:lang w:val="ru"/>
        </w:rPr>
        <w:t xml:space="preserve">поддержку в рамках более чем </w:t>
      </w:r>
      <w:r>
        <w:rPr>
          <w:rStyle w:val="Emphasis"/>
          <w:iCs/>
          <w:lang w:val="ru"/>
        </w:rPr>
        <w:t xml:space="preserve">одного </w:t>
      </w:r>
      <w:r w:rsidR="00121669">
        <w:rPr>
          <w:rStyle w:val="Emphasis"/>
          <w:iCs/>
          <w:lang w:val="ru"/>
        </w:rPr>
        <w:t>проекта</w:t>
      </w:r>
      <w:r>
        <w:rPr>
          <w:rStyle w:val="Emphasis"/>
          <w:iCs/>
          <w:lang w:val="ru"/>
        </w:rPr>
        <w:t xml:space="preserve">, ответьте на вопрос по каждому </w:t>
      </w:r>
      <w:r w:rsidR="00121669">
        <w:rPr>
          <w:rStyle w:val="Emphasis"/>
          <w:iCs/>
          <w:lang w:val="ru"/>
        </w:rPr>
        <w:t>поекту</w:t>
      </w:r>
      <w:r>
        <w:rPr>
          <w:rStyle w:val="Emphasis"/>
          <w:iCs/>
          <w:lang w:val="ru"/>
        </w:rPr>
        <w:t xml:space="preserve"> отдельно. -</w:t>
      </w:r>
      <w:r>
        <w:rPr>
          <w:rStyle w:val="Emphasis"/>
          <w:b/>
          <w:bCs/>
          <w:iCs/>
          <w:lang w:val="ru"/>
        </w:rPr>
        <w:t xml:space="preserve"> Не более 250 слов для каждого действия. </w:t>
      </w:r>
    </w:p>
    <w:p w14:paraId="40F020EA" w14:textId="765346C2" w:rsidR="00BA0535" w:rsidRPr="00C42758" w:rsidRDefault="00793D98" w:rsidP="00F241EA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Вы можете сослаться на конкретные цели и ожидаемые результаты предыдущих </w:t>
      </w:r>
      <w:r w:rsidR="00121669">
        <w:rPr>
          <w:rStyle w:val="Emphasis"/>
          <w:iCs/>
          <w:lang w:val="ru"/>
        </w:rPr>
        <w:t>проектов</w:t>
      </w:r>
      <w:r>
        <w:rPr>
          <w:rStyle w:val="Emphasis"/>
          <w:iCs/>
          <w:lang w:val="ru"/>
        </w:rPr>
        <w:t xml:space="preserve">.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FD38AF" w:rsidRPr="0073796E" w14:paraId="53590562" w14:textId="77777777" w:rsidTr="00196584">
        <w:trPr>
          <w:trHeight w:val="1514"/>
        </w:trPr>
        <w:tc>
          <w:tcPr>
            <w:tcW w:w="5000" w:type="pct"/>
            <w:shd w:val="clear" w:color="auto" w:fill="auto"/>
          </w:tcPr>
          <w:p w14:paraId="18ECE6A5" w14:textId="77777777" w:rsidR="00FD38AF" w:rsidRPr="00C42758" w:rsidRDefault="00FD38AF" w:rsidP="00196584">
            <w:pPr>
              <w:pStyle w:val="TEXTE"/>
              <w:rPr>
                <w:lang w:val="ru-RU"/>
              </w:rPr>
            </w:pPr>
          </w:p>
        </w:tc>
      </w:tr>
    </w:tbl>
    <w:p w14:paraId="6E2EE418" w14:textId="572B9988" w:rsidR="00BA0535" w:rsidRPr="00C42758" w:rsidRDefault="00BA0535" w:rsidP="00BA0535">
      <w:pPr>
        <w:ind w:left="0"/>
        <w:rPr>
          <w:rStyle w:val="Emphasis"/>
          <w:i w:val="0"/>
          <w:iCs/>
          <w:lang w:val="ru-RU"/>
        </w:rPr>
      </w:pPr>
    </w:p>
    <w:p w14:paraId="26CDD4E8" w14:textId="77777777" w:rsidR="00C56918" w:rsidRPr="00C42758" w:rsidRDefault="00C56918" w:rsidP="00CD3721">
      <w:pPr>
        <w:rPr>
          <w:lang w:val="ru-RU"/>
        </w:rPr>
      </w:pPr>
    </w:p>
    <w:p w14:paraId="0D10FD5D" w14:textId="77777777" w:rsidR="00E04542" w:rsidRPr="00CF3D18" w:rsidRDefault="00E04542" w:rsidP="00E04542">
      <w:pPr>
        <w:pStyle w:val="Heading2"/>
      </w:pPr>
      <w:bookmarkStart w:id="18" w:name="_Toc41485736"/>
      <w:bookmarkStart w:id="19" w:name="_Ref73434055"/>
      <w:bookmarkStart w:id="20" w:name="_Toc137036797"/>
      <w:r>
        <w:rPr>
          <w:bCs/>
          <w:lang w:val="ru"/>
        </w:rPr>
        <w:t>Ссылки</w:t>
      </w:r>
      <w:bookmarkEnd w:id="18"/>
      <w:bookmarkEnd w:id="19"/>
      <w:bookmarkEnd w:id="20"/>
    </w:p>
    <w:p w14:paraId="76BFA766" w14:textId="2DF696CB" w:rsidR="00E04542" w:rsidRPr="00C42758" w:rsidRDefault="00E04542" w:rsidP="00E04542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>Перечислите основные справочные документы, если таковые имеются, чтобы понять ситуацию в секторе и роль вашего учреждения. Пожалуйста, включите очень краткое описание документа. Если были проведены специальные оценки и исследования, также перечислите их.</w:t>
      </w:r>
    </w:p>
    <w:p w14:paraId="3185EB7E" w14:textId="13E069E8" w:rsidR="00E04542" w:rsidRPr="00C42758" w:rsidRDefault="004666D2" w:rsidP="00E04542">
      <w:pPr>
        <w:rPr>
          <w:rStyle w:val="Emphasis"/>
          <w:bCs/>
          <w:u w:val="single"/>
          <w:lang w:val="ru-RU"/>
        </w:rPr>
      </w:pPr>
      <w:r>
        <w:rPr>
          <w:rStyle w:val="Emphasis"/>
          <w:iCs/>
          <w:u w:val="single"/>
          <w:lang w:val="ru"/>
        </w:rPr>
        <w:t>Отправляя запрос по электронной почте, приложите копию перечисленных документ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E04542" w:rsidRPr="0073796E" w14:paraId="3E6B693A" w14:textId="77777777" w:rsidTr="00972F5C">
        <w:trPr>
          <w:trHeight w:val="1763"/>
        </w:trPr>
        <w:tc>
          <w:tcPr>
            <w:tcW w:w="5000" w:type="pct"/>
            <w:shd w:val="clear" w:color="auto" w:fill="auto"/>
          </w:tcPr>
          <w:p w14:paraId="79A808ED" w14:textId="77777777" w:rsidR="00E04542" w:rsidRPr="00C42758" w:rsidRDefault="00E04542" w:rsidP="004C616C">
            <w:pPr>
              <w:pStyle w:val="TEXTE"/>
              <w:rPr>
                <w:lang w:val="ru-RU"/>
              </w:rPr>
            </w:pPr>
          </w:p>
        </w:tc>
      </w:tr>
    </w:tbl>
    <w:p w14:paraId="39B0BD19" w14:textId="57E80568" w:rsidR="003366A9" w:rsidRPr="00C42758" w:rsidRDefault="003366A9" w:rsidP="00E04542">
      <w:pPr>
        <w:suppressAutoHyphens w:val="0"/>
        <w:autoSpaceDN/>
        <w:spacing w:after="200" w:line="276" w:lineRule="auto"/>
        <w:ind w:left="0"/>
        <w:textAlignment w:val="auto"/>
        <w:rPr>
          <w:rFonts w:ascii="Calibri" w:hAnsi="Calibri"/>
          <w:sz w:val="22"/>
          <w:lang w:val="ru-RU"/>
        </w:rPr>
      </w:pPr>
    </w:p>
    <w:p w14:paraId="7B24445D" w14:textId="77777777" w:rsidR="003366A9" w:rsidRPr="00C42758" w:rsidRDefault="003366A9">
      <w:pPr>
        <w:suppressAutoHyphens w:val="0"/>
        <w:autoSpaceDN/>
        <w:spacing w:after="200" w:line="276" w:lineRule="auto"/>
        <w:ind w:left="0"/>
        <w:textAlignment w:val="auto"/>
        <w:rPr>
          <w:rFonts w:ascii="Calibri" w:hAnsi="Calibri"/>
          <w:sz w:val="22"/>
          <w:lang w:val="ru-RU"/>
        </w:rPr>
      </w:pPr>
      <w:r>
        <w:rPr>
          <w:rFonts w:ascii="Calibri" w:hAnsi="Calibri"/>
          <w:sz w:val="22"/>
          <w:lang w:val="ru"/>
        </w:rPr>
        <w:br w:type="page"/>
      </w:r>
    </w:p>
    <w:p w14:paraId="7CFB24EA" w14:textId="064C6E56" w:rsidR="00981D66" w:rsidRPr="002B340D" w:rsidRDefault="00C60301" w:rsidP="00340991">
      <w:pPr>
        <w:pStyle w:val="Heading1"/>
      </w:pPr>
      <w:bookmarkStart w:id="21" w:name="_Toc41485737"/>
      <w:bookmarkStart w:id="22" w:name="_Toc137036798"/>
      <w:bookmarkStart w:id="23" w:name="_Hlk80641659"/>
      <w:r>
        <w:rPr>
          <w:bCs/>
          <w:lang w:val="ru"/>
        </w:rPr>
        <w:lastRenderedPageBreak/>
        <w:t>Предлагаемое струдничеств</w:t>
      </w:r>
      <w:bookmarkEnd w:id="21"/>
      <w:r>
        <w:rPr>
          <w:bCs/>
          <w:lang w:val="ru"/>
        </w:rPr>
        <w:t>о</w:t>
      </w:r>
      <w:bookmarkEnd w:id="22"/>
    </w:p>
    <w:p w14:paraId="1D979E93" w14:textId="73B75AE5" w:rsidR="00981D66" w:rsidRPr="00121669" w:rsidRDefault="00EC6C90" w:rsidP="00ED54AF">
      <w:pPr>
        <w:pStyle w:val="Heading2"/>
        <w:rPr>
          <w:lang w:val="ru-RU"/>
        </w:rPr>
      </w:pPr>
      <w:bookmarkStart w:id="24" w:name="_Toc41485738"/>
      <w:bookmarkStart w:id="25" w:name="_Toc137036799"/>
      <w:bookmarkEnd w:id="23"/>
      <w:r w:rsidRPr="002B340D">
        <w:rPr>
          <w:bCs/>
          <w:lang w:val="ru"/>
        </w:rPr>
        <w:t>Название</w:t>
      </w:r>
      <w:r w:rsidR="000E6ED8" w:rsidRPr="002B340D">
        <w:rPr>
          <w:bCs/>
          <w:lang w:val="ru"/>
        </w:rPr>
        <w:t xml:space="preserve"> предл</w:t>
      </w:r>
      <w:r w:rsidR="00B610B4" w:rsidRPr="002B340D">
        <w:rPr>
          <w:bCs/>
          <w:lang w:val="ru"/>
        </w:rPr>
        <w:t>агаем</w:t>
      </w:r>
      <w:r w:rsidR="00C60301">
        <w:rPr>
          <w:bCs/>
          <w:lang w:val="ru"/>
        </w:rPr>
        <w:t>ого сотрудничества</w:t>
      </w:r>
      <w:bookmarkEnd w:id="24"/>
      <w:r w:rsidR="00A100CF" w:rsidRPr="002B340D">
        <w:rPr>
          <w:bCs/>
          <w:lang w:val="ru"/>
        </w:rPr>
        <w:t xml:space="preserve"> (мини-проекта)</w:t>
      </w:r>
      <w:bookmarkEnd w:id="25"/>
    </w:p>
    <w:p w14:paraId="003EE811" w14:textId="77777777" w:rsidR="00977500" w:rsidRPr="00180222" w:rsidRDefault="00977500" w:rsidP="00ED54AF">
      <w:pPr>
        <w:rPr>
          <w:rStyle w:val="Emphasis"/>
        </w:rPr>
      </w:pPr>
      <w:r w:rsidRPr="002B340D">
        <w:rPr>
          <w:rStyle w:val="Emphasis"/>
          <w:iCs/>
          <w:lang w:val="ru"/>
        </w:rPr>
        <w:t xml:space="preserve">Не более </w:t>
      </w:r>
      <w:r w:rsidRPr="002B340D">
        <w:rPr>
          <w:rStyle w:val="Emphasis"/>
          <w:b/>
          <w:bCs/>
          <w:iCs/>
          <w:lang w:val="ru"/>
        </w:rPr>
        <w:t>5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977500" w:rsidRPr="00180222" w14:paraId="6BF85762" w14:textId="77777777" w:rsidTr="006672C7">
        <w:trPr>
          <w:trHeight w:val="1651"/>
        </w:trPr>
        <w:tc>
          <w:tcPr>
            <w:tcW w:w="5000" w:type="pct"/>
            <w:shd w:val="clear" w:color="auto" w:fill="auto"/>
          </w:tcPr>
          <w:p w14:paraId="08597C0B" w14:textId="77777777" w:rsidR="00977500" w:rsidRPr="00180222" w:rsidRDefault="00977500" w:rsidP="004C616C">
            <w:pPr>
              <w:pStyle w:val="TEXTE"/>
            </w:pPr>
          </w:p>
        </w:tc>
      </w:tr>
    </w:tbl>
    <w:p w14:paraId="38BE869C" w14:textId="3DA47E65" w:rsidR="00977500" w:rsidRDefault="00977500" w:rsidP="00ED54AF">
      <w:pPr>
        <w:tabs>
          <w:tab w:val="left" w:pos="851"/>
        </w:tabs>
        <w:suppressAutoHyphens w:val="0"/>
        <w:autoSpaceDN/>
        <w:spacing w:before="120"/>
        <w:ind w:left="0"/>
        <w:textAlignment w:val="auto"/>
        <w:rPr>
          <w:rFonts w:cs="Arial"/>
          <w:b/>
          <w:szCs w:val="22"/>
        </w:rPr>
      </w:pPr>
    </w:p>
    <w:p w14:paraId="735C9E89" w14:textId="77777777" w:rsidR="00793558" w:rsidRPr="00180222" w:rsidRDefault="00793558" w:rsidP="00ED54AF">
      <w:pPr>
        <w:pStyle w:val="Heading2"/>
        <w:rPr>
          <w:rStyle w:val="Emphasis"/>
          <w:i w:val="0"/>
          <w:color w:val="auto"/>
          <w:sz w:val="22"/>
        </w:rPr>
      </w:pPr>
      <w:bookmarkStart w:id="26" w:name="_Toc515541371"/>
      <w:bookmarkStart w:id="27" w:name="_Toc41485739"/>
      <w:bookmarkStart w:id="28" w:name="_Toc137036800"/>
      <w:r>
        <w:rPr>
          <w:bCs/>
          <w:lang w:val="ru"/>
        </w:rPr>
        <w:t xml:space="preserve">Области </w:t>
      </w:r>
      <w:bookmarkEnd w:id="26"/>
      <w:r>
        <w:rPr>
          <w:bCs/>
          <w:lang w:val="ru"/>
        </w:rPr>
        <w:t>сотрудничества</w:t>
      </w:r>
      <w:bookmarkEnd w:id="27"/>
      <w:bookmarkEnd w:id="28"/>
    </w:p>
    <w:p w14:paraId="00A0A90E" w14:textId="536E021B" w:rsidR="00907B90" w:rsidRPr="00C42758" w:rsidRDefault="00907B90" w:rsidP="00907B90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SOCIEUX+ </w:t>
      </w:r>
      <w:r w:rsidR="00121669">
        <w:rPr>
          <w:rStyle w:val="Emphasis"/>
          <w:iCs/>
          <w:lang w:val="ru"/>
        </w:rPr>
        <w:t>работает в конкретных областях</w:t>
      </w:r>
      <w:r>
        <w:rPr>
          <w:rStyle w:val="Emphasis"/>
          <w:iCs/>
          <w:lang w:val="ru"/>
        </w:rPr>
        <w:t>, связанн</w:t>
      </w:r>
      <w:r w:rsidR="00121669">
        <w:rPr>
          <w:rStyle w:val="Emphasis"/>
          <w:iCs/>
          <w:lang w:val="ru"/>
        </w:rPr>
        <w:t>ых</w:t>
      </w:r>
      <w:r>
        <w:rPr>
          <w:rStyle w:val="Emphasis"/>
          <w:iCs/>
          <w:lang w:val="ru"/>
        </w:rPr>
        <w:t xml:space="preserve"> с социальной защитой, охраной труда и занятостью. Приведенный ниже неполный список взят из Системы классификации Международной организации труда (МОТ). </w:t>
      </w:r>
    </w:p>
    <w:p w14:paraId="2E8240B3" w14:textId="234D89C3" w:rsidR="00907B90" w:rsidRPr="00C42758" w:rsidRDefault="00907B90" w:rsidP="00907B90">
      <w:pPr>
        <w:suppressAutoHyphens w:val="0"/>
        <w:autoSpaceDN/>
        <w:spacing w:after="200"/>
        <w:ind w:left="0"/>
        <w:textAlignment w:val="auto"/>
        <w:rPr>
          <w:rStyle w:val="IntenseEmphasis"/>
          <w:lang w:val="ru-RU"/>
        </w:rPr>
      </w:pPr>
      <w:r>
        <w:rPr>
          <w:rStyle w:val="IntenseEmphasis"/>
          <w:b/>
          <w:bCs/>
          <w:lang w:val="ru"/>
        </w:rPr>
        <w:t xml:space="preserve">Пожалуйста, укажите в </w:t>
      </w:r>
      <w:r>
        <w:rPr>
          <w:rStyle w:val="IntenseEmphasis"/>
          <w:b/>
          <w:bCs/>
          <w:lang w:val="ru"/>
        </w:rPr>
        <w:fldChar w:fldCharType="begin"/>
      </w:r>
      <w:r>
        <w:rPr>
          <w:rStyle w:val="IntenseEmphasis"/>
          <w:b/>
          <w:bCs/>
          <w:lang w:val="ru"/>
        </w:rPr>
        <w:instrText xml:space="preserve"> REF _Ref476589165 \h  \* MERGEFORMAT </w:instrText>
      </w:r>
      <w:r>
        <w:rPr>
          <w:rStyle w:val="IntenseEmphasis"/>
          <w:b/>
          <w:bCs/>
          <w:lang w:val="ru"/>
        </w:rPr>
      </w:r>
      <w:r>
        <w:rPr>
          <w:rStyle w:val="IntenseEmphasis"/>
          <w:b/>
          <w:bCs/>
          <w:lang w:val="ru"/>
        </w:rPr>
        <w:fldChar w:fldCharType="separate"/>
      </w:r>
      <w:r>
        <w:rPr>
          <w:rStyle w:val="IntenseEmphasis"/>
          <w:b/>
          <w:bCs/>
          <w:lang w:val="ru"/>
        </w:rPr>
        <w:t>Таблице 1: Область(-и) предполагаемого сотрудничества</w:t>
      </w:r>
      <w:r>
        <w:rPr>
          <w:rStyle w:val="IntenseEmphasis"/>
          <w:lang w:val="ru"/>
        </w:rPr>
        <w:fldChar w:fldCharType="end"/>
      </w:r>
      <w:r>
        <w:rPr>
          <w:rStyle w:val="IntenseEmphasis"/>
          <w:lang w:val="ru"/>
        </w:rPr>
        <w:t>, минимум одна (1) и максимум три (3) области, которые предложенн</w:t>
      </w:r>
      <w:r w:rsidR="00121669">
        <w:rPr>
          <w:rStyle w:val="IntenseEmphasis"/>
          <w:lang w:val="ru"/>
        </w:rPr>
        <w:t xml:space="preserve">ый проект </w:t>
      </w:r>
      <w:r>
        <w:rPr>
          <w:rStyle w:val="IntenseEmphasis"/>
          <w:lang w:val="ru"/>
        </w:rPr>
        <w:t>долж</w:t>
      </w:r>
      <w:r w:rsidR="00121669">
        <w:rPr>
          <w:rStyle w:val="IntenseEmphasis"/>
          <w:lang w:val="ru"/>
        </w:rPr>
        <w:t>ен</w:t>
      </w:r>
      <w:r>
        <w:rPr>
          <w:rStyle w:val="IntenseEmphasis"/>
          <w:lang w:val="ru"/>
        </w:rPr>
        <w:t xml:space="preserve"> охватывать.</w:t>
      </w:r>
    </w:p>
    <w:p w14:paraId="65CE2BDA" w14:textId="77777777" w:rsidR="00447D26" w:rsidRPr="00C42758" w:rsidRDefault="00447D26" w:rsidP="00907B90">
      <w:pPr>
        <w:suppressAutoHyphens w:val="0"/>
        <w:autoSpaceDN/>
        <w:spacing w:after="200"/>
        <w:ind w:left="0"/>
        <w:textAlignment w:val="auto"/>
        <w:rPr>
          <w:rStyle w:val="IntenseEmphasis"/>
          <w:lang w:val="ru-RU"/>
        </w:rPr>
      </w:pPr>
    </w:p>
    <w:p w14:paraId="0669C5BE" w14:textId="65969549" w:rsidR="00FC0EF0" w:rsidRPr="002B340D" w:rsidRDefault="00B02B03" w:rsidP="00FC0EF0">
      <w:pPr>
        <w:pStyle w:val="Heading2"/>
      </w:pPr>
      <w:bookmarkStart w:id="29" w:name="_Toc41485740"/>
      <w:bookmarkStart w:id="30" w:name="_Toc137036801"/>
      <w:r w:rsidRPr="002B340D">
        <w:rPr>
          <w:bCs/>
          <w:lang w:val="ru"/>
        </w:rPr>
        <w:t xml:space="preserve">Цель </w:t>
      </w:r>
      <w:bookmarkEnd w:id="29"/>
      <w:r w:rsidR="00121669">
        <w:rPr>
          <w:bCs/>
          <w:lang w:val="ru"/>
        </w:rPr>
        <w:t>проекта</w:t>
      </w:r>
      <w:bookmarkEnd w:id="30"/>
    </w:p>
    <w:p w14:paraId="3A3CC404" w14:textId="77777777" w:rsidR="00F8235F" w:rsidRPr="002B340D" w:rsidRDefault="00F8235F" w:rsidP="00B22BAC">
      <w:pPr>
        <w:pStyle w:val="Heading3"/>
      </w:pPr>
      <w:bookmarkStart w:id="31" w:name="_Toc41485741"/>
      <w:bookmarkStart w:id="32" w:name="_Toc137036802"/>
      <w:r w:rsidRPr="002B340D">
        <w:rPr>
          <w:bCs/>
          <w:iCs/>
          <w:lang w:val="ru"/>
        </w:rPr>
        <w:t>Общая цель</w:t>
      </w:r>
      <w:bookmarkEnd w:id="31"/>
      <w:bookmarkEnd w:id="32"/>
    </w:p>
    <w:p w14:paraId="31948FF8" w14:textId="0D905685" w:rsidR="00BB15B1" w:rsidRPr="002B340D" w:rsidRDefault="00BB15B1" w:rsidP="00B22BAC">
      <w:pPr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>Пожалуйста,</w:t>
      </w:r>
      <w:r w:rsidRPr="002B340D">
        <w:rPr>
          <w:rStyle w:val="Emphasis"/>
          <w:iCs/>
          <w:u w:val="single"/>
          <w:lang w:val="ru"/>
        </w:rPr>
        <w:t xml:space="preserve"> </w:t>
      </w:r>
      <w:r w:rsidRPr="002B340D">
        <w:rPr>
          <w:rStyle w:val="Emphasis"/>
          <w:b/>
          <w:bCs/>
          <w:iCs/>
          <w:u w:val="single"/>
          <w:lang w:val="ru"/>
        </w:rPr>
        <w:t>укажите, какую из</w:t>
      </w:r>
      <w:r w:rsidRPr="002B340D">
        <w:rPr>
          <w:rStyle w:val="Emphasis"/>
          <w:iCs/>
          <w:u w:val="single"/>
          <w:lang w:val="ru"/>
        </w:rPr>
        <w:t xml:space="preserve"> следующих общих целей преследует предлагаемое действие.</w:t>
      </w:r>
      <w:r w:rsidRPr="002B340D">
        <w:rPr>
          <w:rStyle w:val="Emphasis"/>
          <w:iCs/>
          <w:lang w:val="ru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F8235F" w:rsidRPr="0073796E" w14:paraId="7BCF1202" w14:textId="77777777" w:rsidTr="00CB5893">
        <w:trPr>
          <w:trHeight w:val="599"/>
        </w:trPr>
        <w:tc>
          <w:tcPr>
            <w:tcW w:w="5000" w:type="pct"/>
            <w:shd w:val="clear" w:color="auto" w:fill="auto"/>
          </w:tcPr>
          <w:p w14:paraId="1A263227" w14:textId="77777777" w:rsidR="00C553EA" w:rsidRPr="002B340D" w:rsidRDefault="008572BD" w:rsidP="00C553EA">
            <w:pPr>
              <w:pStyle w:val="TEXTE"/>
              <w:rPr>
                <w:sz w:val="16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512337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2B340D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2B340D">
              <w:rPr>
                <w:rFonts w:eastAsia="MS Gothic"/>
                <w:sz w:val="16"/>
                <w:szCs w:val="14"/>
                <w:lang w:val="ru"/>
              </w:rPr>
              <w:t xml:space="preserve"> </w:t>
            </w:r>
            <w:r w:rsidR="00405C53" w:rsidRPr="002B340D">
              <w:rPr>
                <w:rFonts w:eastAsia="MS Gothic"/>
                <w:sz w:val="16"/>
                <w:szCs w:val="16"/>
                <w:lang w:val="ru"/>
              </w:rPr>
              <w:t>Укрепление иституционального потенциала институтов занятости, труда и социальной защиты.</w:t>
            </w:r>
          </w:p>
          <w:p w14:paraId="465EB412" w14:textId="7729E896" w:rsidR="00C553EA" w:rsidRPr="002B340D" w:rsidRDefault="008572BD" w:rsidP="00C553EA">
            <w:pPr>
              <w:pStyle w:val="TEXTE"/>
              <w:rPr>
                <w:sz w:val="16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733435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2B340D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2B340D">
              <w:rPr>
                <w:rFonts w:eastAsia="MS Gothic"/>
                <w:sz w:val="16"/>
                <w:szCs w:val="14"/>
                <w:lang w:val="ru"/>
              </w:rPr>
              <w:t xml:space="preserve"> </w:t>
            </w:r>
            <w:r w:rsidR="00121669">
              <w:rPr>
                <w:rFonts w:eastAsia="MS Gothic"/>
                <w:sz w:val="16"/>
                <w:szCs w:val="14"/>
                <w:lang w:val="ru"/>
              </w:rPr>
              <w:t>Улучшение доступа</w:t>
            </w:r>
            <w:r w:rsidR="00121669">
              <w:rPr>
                <w:rFonts w:eastAsia="MS Gothic"/>
                <w:sz w:val="16"/>
                <w:szCs w:val="14"/>
                <w:lang w:val="ru-RU"/>
              </w:rPr>
              <w:t xml:space="preserve"> к социальной защите и трудоустройству для </w:t>
            </w:r>
            <w:r w:rsidR="00405C53" w:rsidRPr="002B340D">
              <w:rPr>
                <w:rFonts w:eastAsia="MS Gothic"/>
                <w:sz w:val="16"/>
                <w:szCs w:val="16"/>
                <w:lang w:val="ru"/>
              </w:rPr>
              <w:t>бедны</w:t>
            </w:r>
            <w:r w:rsidR="00121669">
              <w:rPr>
                <w:rFonts w:eastAsia="MS Gothic"/>
                <w:sz w:val="16"/>
                <w:szCs w:val="16"/>
                <w:lang w:val="ru"/>
              </w:rPr>
              <w:t>х</w:t>
            </w:r>
            <w:r w:rsidR="00405C53" w:rsidRPr="002B340D">
              <w:rPr>
                <w:rFonts w:eastAsia="MS Gothic"/>
                <w:sz w:val="16"/>
                <w:szCs w:val="16"/>
                <w:lang w:val="ru"/>
              </w:rPr>
              <w:t xml:space="preserve"> и уязвимы</w:t>
            </w:r>
            <w:r w:rsidR="00121669">
              <w:rPr>
                <w:rFonts w:eastAsia="MS Gothic"/>
                <w:sz w:val="16"/>
                <w:szCs w:val="16"/>
                <w:lang w:val="ru"/>
              </w:rPr>
              <w:t>х групп населения</w:t>
            </w:r>
            <w:r w:rsidR="00405C53" w:rsidRPr="002B340D">
              <w:rPr>
                <w:rFonts w:eastAsia="MS Gothic"/>
                <w:sz w:val="16"/>
                <w:szCs w:val="16"/>
                <w:lang w:val="ru"/>
              </w:rPr>
              <w:t>.</w:t>
            </w:r>
          </w:p>
          <w:p w14:paraId="7934DB54" w14:textId="22AA52A8" w:rsidR="00F8235F" w:rsidRPr="002B340D" w:rsidRDefault="008572BD" w:rsidP="00C553EA">
            <w:pPr>
              <w:pStyle w:val="TEXTE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527705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2B340D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2B340D">
              <w:rPr>
                <w:rFonts w:eastAsia="MS Gothic"/>
                <w:sz w:val="16"/>
                <w:szCs w:val="14"/>
                <w:lang w:val="ru"/>
              </w:rPr>
              <w:t xml:space="preserve"> </w:t>
            </w:r>
            <w:r w:rsidR="00405C53" w:rsidRPr="002B340D">
              <w:rPr>
                <w:rFonts w:eastAsia="MS Gothic"/>
                <w:sz w:val="16"/>
                <w:szCs w:val="16"/>
                <w:lang w:val="ru"/>
              </w:rPr>
              <w:t>Повышение осведомленности и знаний о социальной защите и достойных условиях труда.</w:t>
            </w:r>
          </w:p>
        </w:tc>
      </w:tr>
    </w:tbl>
    <w:p w14:paraId="40AE121E" w14:textId="77777777" w:rsidR="00C553EA" w:rsidRPr="002B340D" w:rsidRDefault="00C553EA" w:rsidP="00C553EA">
      <w:pPr>
        <w:pStyle w:val="TEXTE"/>
        <w:rPr>
          <w:lang w:val="ru-RU"/>
        </w:rPr>
      </w:pPr>
    </w:p>
    <w:p w14:paraId="51F2D787" w14:textId="541A7095" w:rsidR="00F8235F" w:rsidRPr="002B340D" w:rsidRDefault="00F8235F" w:rsidP="009D233B">
      <w:pPr>
        <w:pStyle w:val="Heading3"/>
      </w:pPr>
      <w:bookmarkStart w:id="33" w:name="_Toc41485742"/>
      <w:bookmarkStart w:id="34" w:name="_Toc137036803"/>
      <w:r w:rsidRPr="002B340D">
        <w:rPr>
          <w:bCs/>
          <w:iCs/>
          <w:lang w:val="ru"/>
        </w:rPr>
        <w:t>Конкретная цель (цели)</w:t>
      </w:r>
      <w:bookmarkEnd w:id="33"/>
      <w:bookmarkEnd w:id="34"/>
    </w:p>
    <w:p w14:paraId="45839478" w14:textId="29BC93BF" w:rsidR="00875145" w:rsidRPr="002B340D" w:rsidRDefault="00130776" w:rsidP="00875145">
      <w:pPr>
        <w:rPr>
          <w:rStyle w:val="Emphasis"/>
          <w:lang w:val="ru-RU"/>
        </w:rPr>
      </w:pPr>
      <w:r w:rsidRPr="002B340D">
        <w:rPr>
          <w:rStyle w:val="Emphasis"/>
          <w:iCs/>
          <w:u w:val="single"/>
          <w:lang w:val="ru"/>
        </w:rPr>
        <w:t>Определение:</w:t>
      </w:r>
      <w:r w:rsidRPr="002B340D">
        <w:rPr>
          <w:rStyle w:val="Emphasis"/>
          <w:iCs/>
          <w:lang w:val="ru"/>
        </w:rPr>
        <w:t xml:space="preserve"> Конкретные цели — это </w:t>
      </w:r>
      <w:r w:rsidRPr="002B340D">
        <w:rPr>
          <w:rStyle w:val="Emphasis"/>
          <w:iCs/>
          <w:u w:val="single"/>
          <w:lang w:val="ru"/>
        </w:rPr>
        <w:t>ожидаемые среднесрочные эффекты для целевых групп или организаций</w:t>
      </w:r>
      <w:r w:rsidRPr="002B340D">
        <w:rPr>
          <w:rStyle w:val="Emphasis"/>
          <w:iCs/>
          <w:lang w:val="ru"/>
        </w:rPr>
        <w:t xml:space="preserve">, получающих </w:t>
      </w:r>
      <w:r w:rsidR="00EC6C90" w:rsidRPr="002B340D">
        <w:rPr>
          <w:rStyle w:val="Emphasis"/>
          <w:iCs/>
          <w:lang w:val="ru"/>
        </w:rPr>
        <w:t>поддержку</w:t>
      </w:r>
      <w:r w:rsidRPr="002B340D">
        <w:rPr>
          <w:rStyle w:val="Emphasis"/>
          <w:iCs/>
          <w:lang w:val="ru"/>
        </w:rPr>
        <w:t xml:space="preserve"> от предлагаемого действия. Это результаты, которые напрямую способствуют достижению общей цели.  </w:t>
      </w:r>
    </w:p>
    <w:p w14:paraId="6AC99684" w14:textId="77777777" w:rsidR="00487783" w:rsidRPr="002B340D" w:rsidRDefault="00487783" w:rsidP="00875145">
      <w:pPr>
        <w:rPr>
          <w:rStyle w:val="Emphasis"/>
          <w:lang w:val="ru-RU"/>
        </w:rPr>
      </w:pPr>
    </w:p>
    <w:p w14:paraId="3E8C0FE7" w14:textId="05551FA2" w:rsidR="00875145" w:rsidRPr="00C42758" w:rsidRDefault="00875145" w:rsidP="00875145">
      <w:pPr>
        <w:rPr>
          <w:lang w:val="ru-RU"/>
        </w:rPr>
      </w:pPr>
      <w:r w:rsidRPr="002B340D">
        <w:rPr>
          <w:rStyle w:val="Emphasis"/>
          <w:iCs/>
          <w:lang w:val="ru"/>
        </w:rPr>
        <w:t xml:space="preserve">Укажите не более 3 конкретных целей для предлагаемого действия и старайтесь, чтобы количество слов </w:t>
      </w:r>
      <w:r w:rsidRPr="002B340D">
        <w:rPr>
          <w:rStyle w:val="Emphasis"/>
          <w:b/>
          <w:bCs/>
          <w:iCs/>
          <w:lang w:val="ru"/>
        </w:rPr>
        <w:t>не превышало 150 слов в формате списка основных пунктов.</w:t>
      </w:r>
      <w:r>
        <w:rPr>
          <w:lang w:val="ru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F8235F" w:rsidRPr="0073796E" w14:paraId="747C09C6" w14:textId="77777777" w:rsidTr="002008FA">
        <w:trPr>
          <w:trHeight w:val="3001"/>
        </w:trPr>
        <w:tc>
          <w:tcPr>
            <w:tcW w:w="5000" w:type="pct"/>
            <w:shd w:val="clear" w:color="auto" w:fill="auto"/>
          </w:tcPr>
          <w:p w14:paraId="3B2779E5" w14:textId="77777777" w:rsidR="00F8235F" w:rsidRPr="00C42758" w:rsidRDefault="00F8235F" w:rsidP="004C616C">
            <w:pPr>
              <w:pStyle w:val="TEXTE"/>
              <w:rPr>
                <w:lang w:val="ru-RU"/>
              </w:rPr>
            </w:pPr>
          </w:p>
        </w:tc>
      </w:tr>
    </w:tbl>
    <w:p w14:paraId="2E990155" w14:textId="404024DD" w:rsidR="006672C7" w:rsidRPr="00C42758" w:rsidRDefault="006672C7" w:rsidP="00236710">
      <w:pPr>
        <w:pStyle w:val="TEXTE"/>
        <w:rPr>
          <w:lang w:val="ru-RU"/>
        </w:rPr>
      </w:pPr>
      <w:bookmarkStart w:id="35" w:name="_Toc41485743"/>
    </w:p>
    <w:p w14:paraId="77D30B5F" w14:textId="77777777" w:rsidR="006672C7" w:rsidRPr="00C42758" w:rsidRDefault="006672C7">
      <w:pPr>
        <w:suppressAutoHyphens w:val="0"/>
        <w:autoSpaceDN/>
        <w:spacing w:after="200" w:line="276" w:lineRule="auto"/>
        <w:ind w:left="0"/>
        <w:textAlignment w:val="auto"/>
        <w:rPr>
          <w:rFonts w:eastAsia="Cambria"/>
          <w:szCs w:val="18"/>
          <w:lang w:val="ru-RU"/>
        </w:rPr>
      </w:pPr>
      <w:r>
        <w:rPr>
          <w:lang w:val="ru"/>
        </w:rPr>
        <w:br w:type="page"/>
      </w:r>
    </w:p>
    <w:p w14:paraId="558FEAFD" w14:textId="5F43296C" w:rsidR="00F8235F" w:rsidRPr="00CF3D18" w:rsidRDefault="00F8235F" w:rsidP="009D233B">
      <w:pPr>
        <w:pStyle w:val="Heading3"/>
      </w:pPr>
      <w:bookmarkStart w:id="36" w:name="_Ref73435391"/>
      <w:bookmarkStart w:id="37" w:name="_Toc137036804"/>
      <w:r>
        <w:rPr>
          <w:bCs/>
          <w:iCs/>
          <w:lang w:val="ru"/>
        </w:rPr>
        <w:lastRenderedPageBreak/>
        <w:t>Ожидаемые результаты</w:t>
      </w:r>
      <w:bookmarkEnd w:id="35"/>
      <w:bookmarkEnd w:id="36"/>
      <w:bookmarkEnd w:id="37"/>
    </w:p>
    <w:p w14:paraId="485A4722" w14:textId="61BE1409" w:rsidR="00875145" w:rsidRPr="00C42758" w:rsidRDefault="00875145" w:rsidP="00B22BAC">
      <w:pPr>
        <w:rPr>
          <w:rStyle w:val="Emphasis"/>
          <w:lang w:val="ru-RU"/>
        </w:rPr>
      </w:pPr>
      <w:r>
        <w:rPr>
          <w:rStyle w:val="Emphasis"/>
          <w:iCs/>
          <w:u w:val="single"/>
          <w:lang w:val="ru"/>
        </w:rPr>
        <w:t>Определение:</w:t>
      </w:r>
      <w:r>
        <w:rPr>
          <w:rStyle w:val="Emphasis"/>
          <w:iCs/>
          <w:lang w:val="ru"/>
        </w:rPr>
        <w:t xml:space="preserve"> Ожидаемые результаты — это </w:t>
      </w:r>
      <w:r>
        <w:rPr>
          <w:rStyle w:val="Emphasis"/>
          <w:iCs/>
          <w:u w:val="single"/>
          <w:lang w:val="ru"/>
        </w:rPr>
        <w:t>непосредственные последствия предлагаемых действий.</w:t>
      </w:r>
      <w:r>
        <w:rPr>
          <w:rStyle w:val="Emphasis"/>
          <w:iCs/>
          <w:lang w:val="ru"/>
        </w:rPr>
        <w:t xml:space="preserve"> Это результаты, которые напрямую способствуют достижению конкретных целей.</w:t>
      </w:r>
    </w:p>
    <w:p w14:paraId="68AD89EA" w14:textId="77777777" w:rsidR="00487783" w:rsidRPr="00C42758" w:rsidRDefault="00487783" w:rsidP="00B22BAC">
      <w:pPr>
        <w:rPr>
          <w:rStyle w:val="Emphasis"/>
          <w:lang w:val="ru-RU"/>
        </w:rPr>
      </w:pPr>
    </w:p>
    <w:p w14:paraId="0D36C1B5" w14:textId="727CDFB5" w:rsidR="00F8235F" w:rsidRPr="002B340D" w:rsidRDefault="0010668F" w:rsidP="00B22BAC">
      <w:pPr>
        <w:rPr>
          <w:rStyle w:val="Emphasis"/>
          <w:b/>
          <w:lang w:val="ru-RU"/>
        </w:rPr>
      </w:pPr>
      <w:r>
        <w:rPr>
          <w:rStyle w:val="Emphasis"/>
          <w:iCs/>
          <w:lang w:val="ru"/>
        </w:rPr>
        <w:t xml:space="preserve">Укажите </w:t>
      </w:r>
      <w:r>
        <w:rPr>
          <w:rStyle w:val="Emphasis"/>
          <w:iCs/>
          <w:u w:val="single"/>
          <w:lang w:val="ru"/>
        </w:rPr>
        <w:t>не более 4 ожидаемых результатов</w:t>
      </w:r>
      <w:r>
        <w:rPr>
          <w:rStyle w:val="Emphasis"/>
          <w:iCs/>
          <w:lang w:val="ru"/>
        </w:rPr>
        <w:t xml:space="preserve"> </w:t>
      </w:r>
      <w:r w:rsidRPr="002B340D">
        <w:rPr>
          <w:rStyle w:val="Emphasis"/>
          <w:iCs/>
          <w:lang w:val="ru"/>
        </w:rPr>
        <w:t xml:space="preserve">предлагаемого действия и старайтесь, чтобы количество слов </w:t>
      </w:r>
      <w:r w:rsidRPr="002B340D">
        <w:rPr>
          <w:rStyle w:val="Emphasis"/>
          <w:b/>
          <w:bCs/>
          <w:iCs/>
          <w:lang w:val="ru"/>
        </w:rPr>
        <w:t>не превышало 150 слов в формате списка основных пункт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F8235F" w:rsidRPr="0073796E" w14:paraId="3537EACF" w14:textId="77777777" w:rsidTr="006672C7">
        <w:trPr>
          <w:trHeight w:val="2178"/>
        </w:trPr>
        <w:tc>
          <w:tcPr>
            <w:tcW w:w="5000" w:type="pct"/>
            <w:shd w:val="clear" w:color="auto" w:fill="auto"/>
          </w:tcPr>
          <w:p w14:paraId="25AE9286" w14:textId="77777777" w:rsidR="00F8235F" w:rsidRPr="002B340D" w:rsidRDefault="00F8235F" w:rsidP="00B22BAC">
            <w:pPr>
              <w:rPr>
                <w:lang w:val="ru-RU"/>
              </w:rPr>
            </w:pPr>
          </w:p>
        </w:tc>
      </w:tr>
    </w:tbl>
    <w:p w14:paraId="1C2EADF1" w14:textId="77777777" w:rsidR="006B3808" w:rsidRPr="002B340D" w:rsidRDefault="006B3808" w:rsidP="006B3808">
      <w:pPr>
        <w:pStyle w:val="TEXTE"/>
        <w:rPr>
          <w:lang w:val="ru-RU"/>
        </w:rPr>
      </w:pPr>
    </w:p>
    <w:p w14:paraId="21262C4F" w14:textId="272C6A0D" w:rsidR="00F8235F" w:rsidRPr="002B340D" w:rsidRDefault="00EC6C90" w:rsidP="00212EE6">
      <w:pPr>
        <w:pStyle w:val="Heading3"/>
      </w:pPr>
      <w:bookmarkStart w:id="38" w:name="_Toc137036805"/>
      <w:bookmarkStart w:id="39" w:name="_Hlk80641785"/>
      <w:r w:rsidRPr="002B340D">
        <w:rPr>
          <w:bCs/>
          <w:iCs/>
          <w:lang w:val="ru-RU"/>
        </w:rPr>
        <w:t>Конечные материалы</w:t>
      </w:r>
      <w:r w:rsidRPr="002B340D">
        <w:rPr>
          <w:bCs/>
          <w:iCs/>
          <w:lang w:val="fr-FR"/>
        </w:rPr>
        <w:t>/</w:t>
      </w:r>
      <w:r w:rsidRPr="002B340D">
        <w:rPr>
          <w:bCs/>
          <w:iCs/>
          <w:lang w:val="ru-RU"/>
        </w:rPr>
        <w:t>продукты</w:t>
      </w:r>
      <w:bookmarkEnd w:id="38"/>
    </w:p>
    <w:bookmarkEnd w:id="39"/>
    <w:p w14:paraId="49570DA1" w14:textId="332B304B" w:rsidR="00CB5893" w:rsidRPr="002B340D" w:rsidRDefault="00CB5893" w:rsidP="00CB5893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 xml:space="preserve">Опишите </w:t>
      </w:r>
      <w:r w:rsidRPr="002B340D">
        <w:rPr>
          <w:rStyle w:val="Emphasis"/>
          <w:iCs/>
          <w:u w:val="single"/>
          <w:lang w:val="ru"/>
        </w:rPr>
        <w:t>конкретные продукты/</w:t>
      </w:r>
      <w:r w:rsidR="00EC6C90" w:rsidRPr="002B340D">
        <w:rPr>
          <w:rStyle w:val="Emphasis"/>
          <w:iCs/>
          <w:u w:val="single"/>
          <w:lang w:val="ru"/>
        </w:rPr>
        <w:t>материалы</w:t>
      </w:r>
      <w:r w:rsidRPr="002B340D">
        <w:rPr>
          <w:rStyle w:val="Emphasis"/>
          <w:iCs/>
          <w:u w:val="single"/>
          <w:lang w:val="ru"/>
        </w:rPr>
        <w:t>/вклады, ожидаемые от сотрудничества с привлеченными экспертами</w:t>
      </w:r>
      <w:r w:rsidRPr="002B340D">
        <w:rPr>
          <w:rStyle w:val="Emphasis"/>
          <w:iCs/>
          <w:lang w:val="ru"/>
        </w:rPr>
        <w:t xml:space="preserve"> для достижения вышеуказанных ожидаемых результатов. </w:t>
      </w:r>
    </w:p>
    <w:p w14:paraId="2BB2B55A" w14:textId="77777777" w:rsidR="00CB5893" w:rsidRPr="00C42758" w:rsidRDefault="00CB5893" w:rsidP="00CB5893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>Если вы не уверены в результатах, необходимых для достижения ожидаемых результатов, команда SOCIEUX+ поможет вам их определить.</w:t>
      </w:r>
      <w:r>
        <w:rPr>
          <w:rStyle w:val="Emphasis"/>
          <w:iCs/>
          <w:lang w:val="ru"/>
        </w:rPr>
        <w:t xml:space="preserve">  </w:t>
      </w:r>
    </w:p>
    <w:p w14:paraId="2AFAE042" w14:textId="11741A8F" w:rsidR="00F8235F" w:rsidRPr="00C42758" w:rsidRDefault="00F8235F" w:rsidP="00B22BAC">
      <w:pPr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Старайтесь, чтобы количество слов </w:t>
      </w:r>
      <w:r>
        <w:rPr>
          <w:rStyle w:val="Emphasis"/>
          <w:b/>
          <w:bCs/>
          <w:iCs/>
          <w:lang w:val="ru"/>
        </w:rPr>
        <w:t>не превышало 250 слов в формате списка основных пункт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F8235F" w:rsidRPr="0073796E" w14:paraId="5C084227" w14:textId="77777777" w:rsidTr="006672C7">
        <w:trPr>
          <w:trHeight w:val="2499"/>
        </w:trPr>
        <w:tc>
          <w:tcPr>
            <w:tcW w:w="5000" w:type="pct"/>
            <w:shd w:val="clear" w:color="auto" w:fill="auto"/>
          </w:tcPr>
          <w:p w14:paraId="725C5A7C" w14:textId="77777777" w:rsidR="00F8235F" w:rsidRPr="00C42758" w:rsidRDefault="00F8235F" w:rsidP="00B22BAC">
            <w:pPr>
              <w:rPr>
                <w:lang w:val="ru-RU"/>
              </w:rPr>
            </w:pPr>
          </w:p>
        </w:tc>
      </w:tr>
    </w:tbl>
    <w:p w14:paraId="4CB6FDA6" w14:textId="77777777" w:rsidR="006672C7" w:rsidRPr="00C42758" w:rsidRDefault="006672C7" w:rsidP="006672C7">
      <w:pPr>
        <w:rPr>
          <w:lang w:val="ru-RU"/>
        </w:rPr>
      </w:pPr>
    </w:p>
    <w:p w14:paraId="232D9A87" w14:textId="22262846" w:rsidR="006672C7" w:rsidRPr="002B340D" w:rsidRDefault="006672C7" w:rsidP="006672C7">
      <w:pPr>
        <w:pStyle w:val="Heading2"/>
      </w:pPr>
      <w:bookmarkStart w:id="40" w:name="_Toc41485745"/>
      <w:bookmarkStart w:id="41" w:name="_Toc137036806"/>
      <w:r w:rsidRPr="002B340D">
        <w:rPr>
          <w:bCs/>
          <w:lang w:val="ru"/>
        </w:rPr>
        <w:t xml:space="preserve">Тип </w:t>
      </w:r>
      <w:bookmarkEnd w:id="40"/>
      <w:r w:rsidR="000A1933" w:rsidRPr="002B340D">
        <w:rPr>
          <w:bCs/>
          <w:lang w:val="ru"/>
        </w:rPr>
        <w:t>поддержки</w:t>
      </w:r>
      <w:bookmarkEnd w:id="41"/>
    </w:p>
    <w:p w14:paraId="278E02FD" w14:textId="1E6C86D7" w:rsidR="006672C7" w:rsidRPr="00C42758" w:rsidRDefault="006672C7" w:rsidP="006672C7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 xml:space="preserve">SOCIEUX+ может предоставить только </w:t>
      </w:r>
      <w:r w:rsidRPr="002B340D">
        <w:rPr>
          <w:rStyle w:val="IntenseEmphasis"/>
          <w:lang w:val="ru"/>
        </w:rPr>
        <w:t>краткосрочное техническое сотрудничество, основанное на принципах равноправия</w:t>
      </w:r>
      <w:r w:rsidRPr="002B340D">
        <w:rPr>
          <w:rStyle w:val="Emphasis"/>
          <w:iCs/>
          <w:lang w:val="ru"/>
        </w:rPr>
        <w:t xml:space="preserve">. Мы стремимся завершить </w:t>
      </w:r>
      <w:r w:rsidRPr="002B340D">
        <w:rPr>
          <w:rStyle w:val="Emphasis"/>
          <w:iCs/>
          <w:u w:val="single"/>
          <w:lang w:val="ru"/>
        </w:rPr>
        <w:t>реализацию рабочего плана действий в течение максимум 12 месяцев</w:t>
      </w:r>
      <w:r w:rsidRPr="002B340D">
        <w:rPr>
          <w:rStyle w:val="Emphasis"/>
          <w:iCs/>
          <w:lang w:val="ru"/>
        </w:rPr>
        <w:t xml:space="preserve"> после его</w:t>
      </w:r>
      <w:r>
        <w:rPr>
          <w:rStyle w:val="Emphasis"/>
          <w:iCs/>
          <w:lang w:val="ru"/>
        </w:rPr>
        <w:t xml:space="preserve"> утверждения. </w:t>
      </w:r>
      <w:r>
        <w:rPr>
          <w:rStyle w:val="Emphasis"/>
          <w:iCs/>
          <w:u w:val="single"/>
          <w:lang w:val="ru"/>
        </w:rPr>
        <w:t>Планы работы гибкие</w:t>
      </w:r>
      <w:r>
        <w:rPr>
          <w:rStyle w:val="Emphasis"/>
          <w:iCs/>
          <w:lang w:val="ru"/>
        </w:rPr>
        <w:t xml:space="preserve"> и могут регулярно пересматриваться совместно с учреждениями-партнерами. Однако они </w:t>
      </w:r>
      <w:r>
        <w:rPr>
          <w:rStyle w:val="Emphasis"/>
          <w:iCs/>
          <w:u w:val="single"/>
          <w:lang w:val="ru"/>
        </w:rPr>
        <w:t>не могут включать более четырех (4) мероприятий или выездных миссий продолжительностью 15 рабочих дней</w:t>
      </w:r>
      <w:r>
        <w:rPr>
          <w:rStyle w:val="FootnoteReference"/>
          <w:rFonts w:cs="Arial"/>
          <w:i/>
          <w:iCs/>
          <w:color w:val="4F81BD" w:themeColor="accent1"/>
          <w:sz w:val="16"/>
          <w:u w:val="single"/>
          <w:lang w:val="ru"/>
        </w:rPr>
        <w:footnoteReference w:id="2"/>
      </w:r>
      <w:r>
        <w:rPr>
          <w:rStyle w:val="Emphasis"/>
          <w:i w:val="0"/>
          <w:u w:val="single"/>
          <w:lang w:val="ru"/>
        </w:rPr>
        <w:t xml:space="preserve"> </w:t>
      </w:r>
      <w:r>
        <w:rPr>
          <w:rStyle w:val="Emphasis"/>
          <w:iCs/>
          <w:u w:val="single"/>
          <w:lang w:val="ru"/>
        </w:rPr>
        <w:t>каждая</w:t>
      </w:r>
      <w:r>
        <w:rPr>
          <w:rStyle w:val="Emphasis"/>
          <w:iCs/>
          <w:lang w:val="ru"/>
        </w:rPr>
        <w:t xml:space="preserve"> (без учета подготовки и отчетности). </w:t>
      </w:r>
    </w:p>
    <w:p w14:paraId="0E156480" w14:textId="36F9CFAF" w:rsidR="006672C7" w:rsidRPr="00C42758" w:rsidRDefault="006672C7" w:rsidP="006672C7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Сотрудничество может быть реализовано посредством </w:t>
      </w:r>
      <w:r>
        <w:rPr>
          <w:rStyle w:val="IntenseEmphasis"/>
          <w:lang w:val="ru"/>
        </w:rPr>
        <w:t>выездных миссий экспертов, привлеченных SOCIEUX+, или удаленного сотрудничества, или их комбинации</w:t>
      </w:r>
      <w:r>
        <w:rPr>
          <w:rStyle w:val="Emphasis"/>
          <w:iCs/>
          <w:lang w:val="ru"/>
        </w:rPr>
        <w:t xml:space="preserve">. Наиболее подходящий вид деятельности и методология для них будут разработаны при поддержке команды SOCIEUX+ и после консультации с вашим учреждением. Однако для обеспечения общего первоначального понимания мы просим вас определить наиболее подходящий тип </w:t>
      </w:r>
      <w:r w:rsidR="00121669">
        <w:rPr>
          <w:rStyle w:val="Emphasis"/>
          <w:iCs/>
          <w:lang w:val="ru"/>
        </w:rPr>
        <w:t>мероприятий</w:t>
      </w:r>
      <w:r>
        <w:rPr>
          <w:rStyle w:val="Emphasis"/>
          <w:iCs/>
          <w:lang w:val="ru"/>
        </w:rPr>
        <w:t>.</w:t>
      </w:r>
    </w:p>
    <w:p w14:paraId="5BABF657" w14:textId="6C03522D" w:rsidR="009D233B" w:rsidRPr="00C42758" w:rsidRDefault="006672C7" w:rsidP="00C42758">
      <w:pPr>
        <w:suppressAutoHyphens w:val="0"/>
        <w:autoSpaceDN/>
        <w:spacing w:after="200"/>
        <w:ind w:left="0"/>
        <w:textAlignment w:val="auto"/>
        <w:rPr>
          <w:lang w:val="ru-RU"/>
        </w:rPr>
      </w:pPr>
      <w:r>
        <w:rPr>
          <w:rStyle w:val="IntenseEmphasis"/>
          <w:b/>
          <w:bCs/>
          <w:lang w:val="ru"/>
        </w:rPr>
        <w:t xml:space="preserve">Пожалуйста, укажите в </w:t>
      </w:r>
      <w:r>
        <w:rPr>
          <w:rStyle w:val="IntenseEmphasis"/>
          <w:b/>
          <w:bCs/>
          <w:lang w:val="ru"/>
        </w:rPr>
        <w:fldChar w:fldCharType="begin"/>
      </w:r>
      <w:r>
        <w:rPr>
          <w:rStyle w:val="IntenseEmphasis"/>
          <w:b/>
          <w:bCs/>
          <w:lang w:val="ru"/>
        </w:rPr>
        <w:instrText xml:space="preserve"> REF _Ref40713388 \h  \* MERGEFORMAT </w:instrText>
      </w:r>
      <w:r>
        <w:rPr>
          <w:rStyle w:val="IntenseEmphasis"/>
          <w:b/>
          <w:bCs/>
          <w:lang w:val="ru"/>
        </w:rPr>
      </w:r>
      <w:r>
        <w:rPr>
          <w:rStyle w:val="IntenseEmphasis"/>
          <w:b/>
          <w:bCs/>
          <w:lang w:val="ru"/>
        </w:rPr>
        <w:fldChar w:fldCharType="separate"/>
      </w:r>
      <w:r>
        <w:rPr>
          <w:rStyle w:val="IntenseEmphasis"/>
          <w:b/>
          <w:bCs/>
          <w:lang w:val="ru"/>
        </w:rPr>
        <w:t>Таблице 2</w:t>
      </w:r>
      <w:r>
        <w:rPr>
          <w:rStyle w:val="IntenseEmphasis"/>
          <w:b/>
          <w:bCs/>
          <w:lang w:val="ru"/>
        </w:rPr>
        <w:fldChar w:fldCharType="end"/>
      </w:r>
      <w:r>
        <w:rPr>
          <w:rStyle w:val="IntenseEmphasis"/>
          <w:b/>
          <w:bCs/>
          <w:lang w:val="ru"/>
        </w:rPr>
        <w:t xml:space="preserve"> тип</w:t>
      </w:r>
      <w:r w:rsidR="00121669">
        <w:rPr>
          <w:rStyle w:val="IntenseEmphasis"/>
          <w:b/>
          <w:bCs/>
          <w:lang w:val="ru"/>
        </w:rPr>
        <w:t xml:space="preserve"> мероприятий</w:t>
      </w:r>
      <w:r>
        <w:rPr>
          <w:rStyle w:val="IntenseEmphasis"/>
          <w:b/>
          <w:bCs/>
          <w:lang w:val="ru"/>
        </w:rPr>
        <w:t xml:space="preserve">, в которой ваша организация нуждается для достижения результатов, указанных в разделе </w:t>
      </w:r>
      <w:r>
        <w:rPr>
          <w:rStyle w:val="IntenseEmphasis"/>
          <w:b/>
          <w:bCs/>
          <w:lang w:val="ru"/>
        </w:rPr>
        <w:fldChar w:fldCharType="begin"/>
      </w:r>
      <w:r>
        <w:rPr>
          <w:rStyle w:val="IntenseEmphasis"/>
          <w:b/>
          <w:bCs/>
          <w:lang w:val="ru"/>
        </w:rPr>
        <w:instrText xml:space="preserve"> REF _Ref73435391 \r \h </w:instrText>
      </w:r>
      <w:r>
        <w:rPr>
          <w:rStyle w:val="IntenseEmphasis"/>
          <w:b/>
          <w:bCs/>
          <w:lang w:val="ru"/>
        </w:rPr>
      </w:r>
      <w:r>
        <w:rPr>
          <w:rStyle w:val="IntenseEmphasis"/>
          <w:b/>
          <w:bCs/>
          <w:lang w:val="ru"/>
        </w:rPr>
        <w:fldChar w:fldCharType="separate"/>
      </w:r>
      <w:r>
        <w:rPr>
          <w:rStyle w:val="IntenseEmphasis"/>
          <w:b/>
          <w:bCs/>
          <w:lang w:val="ru"/>
        </w:rPr>
        <w:t>3.3.3</w:t>
      </w:r>
      <w:r>
        <w:rPr>
          <w:rStyle w:val="IntenseEmphasis"/>
          <w:b/>
          <w:bCs/>
          <w:lang w:val="ru"/>
        </w:rPr>
        <w:fldChar w:fldCharType="end"/>
      </w:r>
      <w:r>
        <w:rPr>
          <w:rStyle w:val="IntenseEmphasis"/>
          <w:b/>
          <w:bCs/>
          <w:lang w:val="ru"/>
        </w:rPr>
        <w:t xml:space="preserve"> выше.</w:t>
      </w:r>
      <w:r>
        <w:rPr>
          <w:rStyle w:val="Emphasis"/>
          <w:iCs/>
          <w:lang w:val="ru"/>
        </w:rPr>
        <w:t xml:space="preserve"> Также предоставляется неполный перечень требований для успешного проведения мероприятий. </w:t>
      </w:r>
    </w:p>
    <w:p w14:paraId="6F1658F8" w14:textId="77777777" w:rsidR="009D233B" w:rsidRPr="00C42758" w:rsidRDefault="009D233B" w:rsidP="009D233B">
      <w:pPr>
        <w:suppressAutoHyphens w:val="0"/>
        <w:autoSpaceDN/>
        <w:spacing w:after="200" w:line="276" w:lineRule="auto"/>
        <w:ind w:left="0"/>
        <w:textAlignment w:val="auto"/>
        <w:rPr>
          <w:lang w:val="ru-RU"/>
        </w:rPr>
        <w:sectPr w:rsidR="009D233B" w:rsidRPr="00C42758" w:rsidSect="008F1541">
          <w:headerReference w:type="default" r:id="rId24"/>
          <w:footerReference w:type="default" r:id="rId25"/>
          <w:footerReference w:type="first" r:id="rId26"/>
          <w:pgSz w:w="11900" w:h="16840"/>
          <w:pgMar w:top="1134" w:right="1268" w:bottom="1440" w:left="1134" w:header="708" w:footer="708" w:gutter="0"/>
          <w:pgNumType w:start="1"/>
          <w:cols w:space="708"/>
        </w:sectPr>
      </w:pPr>
    </w:p>
    <w:p w14:paraId="47601B7A" w14:textId="77777777" w:rsidR="009D233B" w:rsidRPr="00C42758" w:rsidRDefault="009D233B" w:rsidP="009D233B">
      <w:pPr>
        <w:pStyle w:val="Caption"/>
        <w:keepNext/>
        <w:rPr>
          <w:lang w:val="ru-RU"/>
        </w:rPr>
      </w:pPr>
      <w:bookmarkStart w:id="42" w:name="_Ref39665459"/>
      <w:bookmarkStart w:id="43" w:name="_Ref476589165"/>
      <w:r>
        <w:rPr>
          <w:lang w:val="ru"/>
        </w:rPr>
        <w:lastRenderedPageBreak/>
        <w:t xml:space="preserve">Таблица </w:t>
      </w:r>
      <w:r>
        <w:rPr>
          <w:noProof/>
          <w:lang w:val="ru"/>
        </w:rPr>
        <w:fldChar w:fldCharType="begin"/>
      </w:r>
      <w:r>
        <w:rPr>
          <w:noProof/>
          <w:lang w:val="ru"/>
        </w:rPr>
        <w:instrText xml:space="preserve"> SEQ Table \* ARABIC </w:instrText>
      </w:r>
      <w:r>
        <w:rPr>
          <w:noProof/>
          <w:lang w:val="ru"/>
        </w:rPr>
        <w:fldChar w:fldCharType="separate"/>
      </w:r>
      <w:r>
        <w:rPr>
          <w:noProof/>
          <w:lang w:val="ru"/>
        </w:rPr>
        <w:t>1</w:t>
      </w:r>
      <w:r>
        <w:rPr>
          <w:noProof/>
          <w:lang w:val="ru"/>
        </w:rPr>
        <w:fldChar w:fldCharType="end"/>
      </w:r>
      <w:bookmarkEnd w:id="42"/>
      <w:r>
        <w:rPr>
          <w:lang w:val="ru"/>
        </w:rPr>
        <w:t>: Область(-и) предполагаемого сотрудничества</w:t>
      </w:r>
      <w:bookmarkEnd w:id="43"/>
      <w:r>
        <w:rPr>
          <w:lang w:val="ru"/>
        </w:rPr>
        <w:t xml:space="preserve"> </w:t>
      </w:r>
      <w:r>
        <w:rPr>
          <w:rStyle w:val="Emphasis"/>
          <w:i/>
          <w:lang w:val="ru"/>
        </w:rPr>
        <w:t>(выберите максимум 3 области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64"/>
        <w:gridCol w:w="3564"/>
        <w:gridCol w:w="3564"/>
        <w:gridCol w:w="3564"/>
      </w:tblGrid>
      <w:tr w:rsidR="009D233B" w:rsidRPr="00121669" w14:paraId="153E03C5" w14:textId="77777777" w:rsidTr="00C64AD2">
        <w:trPr>
          <w:trHeight w:val="246"/>
        </w:trPr>
        <w:tc>
          <w:tcPr>
            <w:tcW w:w="125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D0AFB0D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bookmarkStart w:id="44" w:name="_Hlk80641811"/>
            <w:r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А. Работа</w:t>
            </w:r>
          </w:p>
          <w:p w14:paraId="394DF27F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7E5CC4A1" w14:textId="0EEBB990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95343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Достойн</w:t>
            </w:r>
            <w:r w:rsidR="000A1933" w:rsidRPr="00121669">
              <w:rPr>
                <w:rFonts w:eastAsia="MS Gothic"/>
                <w:sz w:val="16"/>
                <w:szCs w:val="14"/>
                <w:lang w:val="ru"/>
              </w:rPr>
              <w:t>ый труд</w:t>
            </w:r>
          </w:p>
          <w:p w14:paraId="47F0542A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96742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Работа будущего</w:t>
            </w:r>
          </w:p>
          <w:p w14:paraId="69D9BCE0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i/>
                <w:sz w:val="16"/>
                <w:szCs w:val="14"/>
                <w:lang w:val="ru-RU"/>
              </w:rPr>
            </w:pPr>
          </w:p>
          <w:p w14:paraId="612FD39C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dstrike/>
                <w:color w:val="FF0000"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i/>
                <w:iCs/>
                <w:sz w:val="16"/>
                <w:szCs w:val="14"/>
                <w:lang w:val="ru"/>
              </w:rPr>
              <w:t>Трудоустройство:</w:t>
            </w:r>
          </w:p>
          <w:p w14:paraId="02D5F9A4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25613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rFonts w:eastAsia="MS Gothic"/>
                <w:sz w:val="16"/>
                <w:szCs w:val="14"/>
                <w:lang w:val="ru"/>
              </w:rPr>
              <w:t xml:space="preserve"> Неофициальная занятость</w:t>
            </w:r>
          </w:p>
          <w:p w14:paraId="65D6C69E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43447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rFonts w:eastAsia="MS Gothic"/>
                <w:sz w:val="16"/>
                <w:szCs w:val="14"/>
                <w:lang w:val="ru"/>
              </w:rPr>
              <w:t xml:space="preserve"> Занятость молодежи</w:t>
            </w:r>
          </w:p>
          <w:p w14:paraId="7B8E8486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178353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rFonts w:eastAsia="MS Gothic"/>
                <w:sz w:val="16"/>
                <w:szCs w:val="14"/>
                <w:lang w:val="ru"/>
              </w:rPr>
              <w:t xml:space="preserve"> «Зеленые» рабочие места</w:t>
            </w:r>
          </w:p>
          <w:p w14:paraId="257EF374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130034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олитика в сфере занятости населения</w:t>
            </w:r>
          </w:p>
          <w:p w14:paraId="124E7CD7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60296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Услуги в сфере занятости населения</w:t>
            </w:r>
          </w:p>
          <w:p w14:paraId="6817F375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</w:p>
          <w:p w14:paraId="79E3C7E9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88300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Принудительный труд</w:t>
            </w:r>
          </w:p>
          <w:p w14:paraId="327931E0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424529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Рынок труда</w:t>
            </w:r>
          </w:p>
          <w:p w14:paraId="6E7B3E81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65988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Политика в сфере охраны труда</w:t>
            </w:r>
          </w:p>
          <w:p w14:paraId="0919DCCB" w14:textId="6A84C5D9" w:rsidR="009D233B" w:rsidRPr="00121669" w:rsidRDefault="008572BD" w:rsidP="003C25D6">
            <w:pPr>
              <w:tabs>
                <w:tab w:val="left" w:pos="193"/>
                <w:tab w:val="left" w:pos="226"/>
              </w:tabs>
              <w:spacing w:after="0"/>
              <w:ind w:left="175" w:hanging="175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2646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Источник дохода / деятельность, приносящая доход</w:t>
            </w:r>
          </w:p>
          <w:p w14:paraId="40380A06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i/>
                <w:sz w:val="16"/>
                <w:szCs w:val="14"/>
                <w:lang w:val="ru-RU"/>
              </w:rPr>
            </w:pPr>
          </w:p>
          <w:p w14:paraId="40E55D73" w14:textId="06FE3D5C" w:rsidR="009D233B" w:rsidRPr="00121669" w:rsidRDefault="009D233B" w:rsidP="00C64AD2">
            <w:pPr>
              <w:spacing w:after="0"/>
              <w:ind w:left="0"/>
              <w:rPr>
                <w:rFonts w:cs="Arial"/>
                <w:dstrike/>
                <w:color w:val="FF0000"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i/>
                <w:iCs/>
                <w:sz w:val="16"/>
                <w:szCs w:val="14"/>
                <w:lang w:val="ru"/>
              </w:rPr>
              <w:t>Рабо</w:t>
            </w:r>
            <w:r w:rsidR="00A100CF" w:rsidRPr="00121669">
              <w:rPr>
                <w:rFonts w:cs="Arial"/>
                <w:i/>
                <w:iCs/>
                <w:sz w:val="16"/>
                <w:szCs w:val="14"/>
                <w:lang w:val="ru"/>
              </w:rPr>
              <w:t>тники</w:t>
            </w:r>
            <w:r w:rsidRPr="00121669">
              <w:rPr>
                <w:rFonts w:cs="Arial"/>
                <w:i/>
                <w:iCs/>
                <w:sz w:val="16"/>
                <w:szCs w:val="14"/>
                <w:lang w:val="ru"/>
              </w:rPr>
              <w:t>:</w:t>
            </w:r>
          </w:p>
          <w:p w14:paraId="3A3ED361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55553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rFonts w:eastAsia="MS Gothic"/>
                <w:sz w:val="16"/>
                <w:szCs w:val="14"/>
                <w:lang w:val="ru"/>
              </w:rPr>
              <w:t xml:space="preserve"> Работники с ограниченными возможностями</w:t>
            </w:r>
          </w:p>
          <w:p w14:paraId="173FF879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79927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rFonts w:eastAsia="MS Gothic"/>
                <w:sz w:val="16"/>
                <w:szCs w:val="14"/>
                <w:lang w:val="ru"/>
              </w:rPr>
              <w:t xml:space="preserve"> Работающие женщины</w:t>
            </w:r>
          </w:p>
          <w:p w14:paraId="0C2BF155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</w:p>
          <w:p w14:paraId="0CD60646" w14:textId="17082CC8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B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Условия труда</w:t>
            </w:r>
          </w:p>
          <w:p w14:paraId="09BB6E58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7684E14F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213096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Условия трудоустройства</w:t>
            </w:r>
          </w:p>
          <w:p w14:paraId="62C48E81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112281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sz w:val="16"/>
                <w:szCs w:val="14"/>
                <w:lang w:val="ru"/>
              </w:rPr>
              <w:t xml:space="preserve"> Защита материнства</w:t>
            </w:r>
          </w:p>
          <w:p w14:paraId="299BDFFA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80532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Качество трудовой жизни</w:t>
            </w:r>
          </w:p>
          <w:p w14:paraId="5BEC4FFD" w14:textId="77777777" w:rsidR="009D233B" w:rsidRPr="00121669" w:rsidRDefault="008572BD" w:rsidP="00C64AD2">
            <w:pPr>
              <w:spacing w:after="0"/>
              <w:ind w:left="0"/>
              <w:rPr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/>
                  <w:sz w:val="16"/>
                  <w:szCs w:val="14"/>
                </w:rPr>
                <w:id w:val="74522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Рабочая среда</w:t>
            </w:r>
          </w:p>
          <w:p w14:paraId="13C57268" w14:textId="447D9BC1" w:rsidR="009D233B" w:rsidRPr="00121669" w:rsidRDefault="008572BD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b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/>
                  <w:sz w:val="16"/>
                  <w:szCs w:val="14"/>
                </w:rPr>
                <w:id w:val="-177515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Организация работы</w:t>
            </w:r>
            <w:r w:rsidR="00405C53" w:rsidRPr="00121669">
              <w:rPr>
                <w:rFonts w:eastAsia="MS Gothic"/>
                <w:b/>
                <w:bCs/>
                <w:sz w:val="16"/>
                <w:szCs w:val="14"/>
                <w:lang w:val="ru"/>
              </w:rPr>
              <w:t xml:space="preserve"> </w:t>
            </w:r>
          </w:p>
          <w:p w14:paraId="18C2BCED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b/>
                <w:sz w:val="16"/>
                <w:szCs w:val="14"/>
                <w:lang w:val="ru-RU"/>
              </w:rPr>
            </w:pPr>
          </w:p>
          <w:p w14:paraId="01D68BF8" w14:textId="3FF2BE2E" w:rsidR="009D233B" w:rsidRPr="00121669" w:rsidRDefault="00A100CF" w:rsidP="00C64AD2">
            <w:pPr>
              <w:spacing w:after="0"/>
              <w:ind w:left="0"/>
              <w:rPr>
                <w:b/>
                <w:sz w:val="16"/>
                <w:szCs w:val="14"/>
                <w:lang w:val="ru-RU"/>
              </w:rPr>
            </w:pPr>
            <w:r w:rsidRPr="00121669">
              <w:rPr>
                <w:b/>
                <w:bCs/>
                <w:sz w:val="16"/>
                <w:szCs w:val="14"/>
                <w:lang w:val="fr-FR"/>
              </w:rPr>
              <w:t>C</w:t>
            </w:r>
            <w:r w:rsidR="009D233B" w:rsidRPr="00121669">
              <w:rPr>
                <w:b/>
                <w:bCs/>
                <w:sz w:val="16"/>
                <w:szCs w:val="14"/>
                <w:lang w:val="ru"/>
              </w:rPr>
              <w:t>. Трудовые отношения</w:t>
            </w:r>
          </w:p>
          <w:p w14:paraId="1EC46198" w14:textId="77777777" w:rsidR="009D233B" w:rsidRPr="00121669" w:rsidRDefault="009D233B" w:rsidP="00C64AD2">
            <w:pPr>
              <w:spacing w:after="0"/>
              <w:ind w:left="0"/>
              <w:rPr>
                <w:b/>
                <w:sz w:val="16"/>
                <w:szCs w:val="14"/>
                <w:lang w:val="ru-RU"/>
              </w:rPr>
            </w:pPr>
          </w:p>
          <w:p w14:paraId="6EE0B60C" w14:textId="21CD228E" w:rsidR="009D233B" w:rsidRPr="00121669" w:rsidRDefault="008572BD" w:rsidP="00C64AD2">
            <w:pPr>
              <w:spacing w:after="0"/>
              <w:ind w:left="0"/>
              <w:rPr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/>
                  <w:sz w:val="16"/>
                  <w:szCs w:val="14"/>
                </w:rPr>
                <w:id w:val="-1425715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Организации работодателей</w:t>
            </w:r>
          </w:p>
          <w:p w14:paraId="3DB4D32F" w14:textId="77777777" w:rsidR="009D233B" w:rsidRPr="00121669" w:rsidRDefault="008572BD" w:rsidP="00C64AD2">
            <w:pPr>
              <w:spacing w:after="0"/>
              <w:ind w:left="0"/>
              <w:rPr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/>
                  <w:sz w:val="16"/>
                  <w:szCs w:val="14"/>
                </w:rPr>
                <w:id w:val="-167948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Социальный диалог</w:t>
            </w:r>
          </w:p>
          <w:p w14:paraId="5D169068" w14:textId="77777777" w:rsidR="009D233B" w:rsidRPr="00121669" w:rsidRDefault="008572BD" w:rsidP="00C64AD2">
            <w:pPr>
              <w:spacing w:after="0"/>
              <w:ind w:left="0"/>
              <w:rPr>
                <w:sz w:val="16"/>
                <w:szCs w:val="14"/>
              </w:rPr>
            </w:pPr>
            <w:sdt>
              <w:sdtPr>
                <w:rPr>
                  <w:rFonts w:ascii="Segoe UI Symbol" w:eastAsia="MS Gothic" w:hAnsi="Segoe UI Symbol"/>
                  <w:sz w:val="16"/>
                  <w:szCs w:val="14"/>
                </w:rPr>
                <w:id w:val="-47275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Профсоюзы</w:t>
            </w:r>
          </w:p>
          <w:p w14:paraId="45AED9EC" w14:textId="77777777" w:rsidR="009D233B" w:rsidRPr="00121669" w:rsidRDefault="009D233B" w:rsidP="00C64AD2">
            <w:pPr>
              <w:spacing w:after="0"/>
              <w:ind w:left="0"/>
              <w:rPr>
                <w:sz w:val="16"/>
                <w:szCs w:val="14"/>
              </w:rPr>
            </w:pPr>
          </w:p>
          <w:p w14:paraId="5FEAFB0A" w14:textId="77777777" w:rsidR="009D233B" w:rsidRPr="00121669" w:rsidRDefault="009D233B" w:rsidP="00C64AD2">
            <w:pPr>
              <w:spacing w:after="0"/>
              <w:ind w:left="0"/>
              <w:rPr>
                <w:sz w:val="16"/>
                <w:szCs w:val="14"/>
              </w:rPr>
            </w:pPr>
          </w:p>
        </w:tc>
        <w:tc>
          <w:tcPr>
            <w:tcW w:w="125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4AD9356" w14:textId="0DDDA135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</w:rPr>
              <w:t>D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Трудовое право</w:t>
            </w:r>
          </w:p>
          <w:p w14:paraId="21FA28E1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14FF0307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764498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Трудовое законодательство</w:t>
            </w:r>
          </w:p>
          <w:p w14:paraId="1623DB5E" w14:textId="77777777" w:rsidR="009D233B" w:rsidRPr="00121669" w:rsidRDefault="008572BD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44311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Стандарты в сфере охраны труда</w:t>
            </w:r>
          </w:p>
          <w:p w14:paraId="78A364FC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</w:p>
          <w:p w14:paraId="2F660E76" w14:textId="25620347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E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Социальная защита</w:t>
            </w:r>
          </w:p>
          <w:p w14:paraId="79458288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7AAD880D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i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i/>
                <w:iCs/>
                <w:sz w:val="16"/>
                <w:szCs w:val="14"/>
                <w:lang w:val="ru"/>
              </w:rPr>
              <w:t>Социальная помощь:</w:t>
            </w:r>
          </w:p>
          <w:p w14:paraId="6E49433F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143319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Схемы гарантий в сфере занятости</w:t>
            </w:r>
          </w:p>
          <w:p w14:paraId="0BA5B0B7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40984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Схемы гарантии дохода</w:t>
            </w:r>
          </w:p>
          <w:p w14:paraId="6E791473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</w:p>
          <w:p w14:paraId="361273EB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i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i/>
                <w:iCs/>
                <w:sz w:val="16"/>
                <w:szCs w:val="14"/>
                <w:lang w:val="ru"/>
              </w:rPr>
              <w:t>Социальная защита:</w:t>
            </w:r>
          </w:p>
          <w:p w14:paraId="7CF5C6D3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1786227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особия по инвалидности</w:t>
            </w:r>
          </w:p>
          <w:p w14:paraId="7BD97F4A" w14:textId="71D78706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150396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(Работа) Пособие в случае несчастного случая</w:t>
            </w:r>
          </w:p>
          <w:p w14:paraId="61F536C9" w14:textId="77777777" w:rsidR="009D233B" w:rsidRPr="00121669" w:rsidRDefault="009D233B" w:rsidP="003C25D6">
            <w:pPr>
              <w:tabs>
                <w:tab w:val="left" w:pos="193"/>
                <w:tab w:val="left" w:pos="226"/>
              </w:tabs>
              <w:spacing w:after="0"/>
              <w:ind w:left="189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289029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Семейные пособия (включая пособия на ребенка / семейные пособия / денежные переводы)</w:t>
            </w:r>
          </w:p>
          <w:p w14:paraId="1743B56F" w14:textId="0AA5A12C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207061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</w:t>
            </w:r>
            <w:r w:rsidR="00A100CF" w:rsidRPr="00121669">
              <w:rPr>
                <w:sz w:val="16"/>
                <w:szCs w:val="14"/>
                <w:lang w:val="ru"/>
              </w:rPr>
              <w:t>Медицинское с</w:t>
            </w:r>
            <w:r w:rsidRPr="00121669">
              <w:rPr>
                <w:sz w:val="16"/>
                <w:szCs w:val="14"/>
                <w:lang w:val="ru"/>
              </w:rPr>
              <w:t xml:space="preserve">трахование </w:t>
            </w:r>
          </w:p>
          <w:p w14:paraId="1B9412D5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126814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особия по беременности и родам</w:t>
            </w:r>
          </w:p>
          <w:p w14:paraId="1AA32F00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1939433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особия по старости</w:t>
            </w:r>
          </w:p>
          <w:p w14:paraId="014EE0A1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1987615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енсионные схемы</w:t>
            </w:r>
          </w:p>
          <w:p w14:paraId="4A0C3ADB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89141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Финансирование системы социального обеспечения</w:t>
            </w:r>
          </w:p>
          <w:p w14:paraId="523AD081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81401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Законодательство о социальном обеспечении</w:t>
            </w:r>
          </w:p>
          <w:p w14:paraId="355DCE37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93767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олитика социального обеспечения</w:t>
            </w:r>
          </w:p>
          <w:p w14:paraId="6ABCD64A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8304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особия по потере кормильца</w:t>
            </w:r>
          </w:p>
          <w:p w14:paraId="6975CB91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185517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особия по безработице</w:t>
            </w:r>
          </w:p>
          <w:p w14:paraId="670F6F16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</w:p>
          <w:p w14:paraId="56259108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i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i/>
                <w:iCs/>
                <w:sz w:val="16"/>
                <w:szCs w:val="14"/>
                <w:lang w:val="ru"/>
              </w:rPr>
              <w:t>Социальные службы:</w:t>
            </w:r>
          </w:p>
          <w:p w14:paraId="7A39CB46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93567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Доступ к услугам здравоохранения</w:t>
            </w:r>
          </w:p>
          <w:p w14:paraId="163847CD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1320961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Доступ к образованию</w:t>
            </w:r>
          </w:p>
          <w:p w14:paraId="08273142" w14:textId="77777777" w:rsidR="009D233B" w:rsidRPr="00121669" w:rsidRDefault="009D233B" w:rsidP="00D92DAB">
            <w:pPr>
              <w:tabs>
                <w:tab w:val="left" w:pos="193"/>
                <w:tab w:val="left" w:pos="226"/>
              </w:tabs>
              <w:spacing w:after="0"/>
              <w:ind w:left="189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181522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Доступ к другим базовым социальным услугам</w:t>
            </w:r>
          </w:p>
          <w:p w14:paraId="629963C7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</w:tc>
        <w:tc>
          <w:tcPr>
            <w:tcW w:w="1250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3195A8FA" w14:textId="750E7BEE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F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 xml:space="preserve">. Доступ к образованию и обучению </w:t>
            </w:r>
          </w:p>
          <w:p w14:paraId="558056EF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3794000B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i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i/>
                <w:iCs/>
                <w:sz w:val="16"/>
                <w:szCs w:val="14"/>
                <w:lang w:val="ru"/>
              </w:rPr>
              <w:t>Обучение:</w:t>
            </w:r>
          </w:p>
          <w:p w14:paraId="43D26B14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118848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рофориентация</w:t>
            </w:r>
          </w:p>
          <w:p w14:paraId="7A62CA3C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111155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рофессиональное обучение</w:t>
            </w:r>
          </w:p>
          <w:p w14:paraId="3AF5562F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r w:rsidRPr="00121669">
              <w:rPr>
                <w:sz w:val="16"/>
                <w:szCs w:val="14"/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-523550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Pr="00121669">
              <w:rPr>
                <w:sz w:val="16"/>
                <w:szCs w:val="14"/>
                <w:lang w:val="ru"/>
              </w:rPr>
              <w:t xml:space="preserve"> Профессиональная квалификация</w:t>
            </w:r>
          </w:p>
          <w:p w14:paraId="70F8229C" w14:textId="77777777" w:rsidR="009D233B" w:rsidRPr="00121669" w:rsidRDefault="009D233B" w:rsidP="00C64AD2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</w:p>
          <w:p w14:paraId="7A54BD32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23077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Непрерывное обучение</w:t>
            </w:r>
          </w:p>
          <w:p w14:paraId="1FEB1131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17FF392E" w14:textId="61243600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G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Экономическое и социальное развитие</w:t>
            </w:r>
          </w:p>
          <w:p w14:paraId="35414BEA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250A1E4F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01122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Государственно-частное партнерство</w:t>
            </w:r>
          </w:p>
          <w:p w14:paraId="10398F6C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0B3FEA18" w14:textId="26F1EFE3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H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Экономика</w:t>
            </w:r>
          </w:p>
          <w:p w14:paraId="2E04559D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61540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Теневая экономика</w:t>
            </w:r>
          </w:p>
          <w:p w14:paraId="77553908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dstrike/>
                <w:sz w:val="16"/>
                <w:szCs w:val="14"/>
                <w:lang w:val="ru-RU"/>
              </w:rPr>
            </w:pPr>
          </w:p>
          <w:p w14:paraId="1B79CF4F" w14:textId="3B18AC18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L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Права человека</w:t>
            </w:r>
          </w:p>
          <w:p w14:paraId="2B12D6A7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0CC18D0D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876882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Дискриминация</w:t>
            </w:r>
          </w:p>
          <w:p w14:paraId="784CF107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hAnsi="Segoe UI Symbol" w:cs="Arial"/>
                  <w:sz w:val="16"/>
                  <w:szCs w:val="14"/>
                </w:rPr>
                <w:id w:val="849766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sz w:val="16"/>
                <w:szCs w:val="14"/>
                <w:lang w:val="ru"/>
              </w:rPr>
              <w:t xml:space="preserve"> Экономические и социальные права</w:t>
            </w:r>
          </w:p>
          <w:p w14:paraId="3AC79A6C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741916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Гендерное равенство</w:t>
            </w:r>
          </w:p>
          <w:p w14:paraId="167BE4E6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2000645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Права ребенка</w:t>
            </w:r>
          </w:p>
          <w:p w14:paraId="2A08FFDB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478185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Права инвалидов</w:t>
            </w:r>
          </w:p>
          <w:p w14:paraId="364C4628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272C3EF4" w14:textId="51B7AD47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N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Правительство и государственное управление</w:t>
            </w:r>
          </w:p>
          <w:p w14:paraId="6777E8FC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7E31FD49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038315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Управление вопросами труда и инспекция труда</w:t>
            </w:r>
          </w:p>
          <w:p w14:paraId="5ECECF61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568949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Управление вопросами соцобеспечения и инспекция социального обеспечения</w:t>
            </w:r>
          </w:p>
        </w:tc>
        <w:tc>
          <w:tcPr>
            <w:tcW w:w="1250" w:type="pct"/>
            <w:shd w:val="clear" w:color="auto" w:fill="auto"/>
            <w:noWrap/>
          </w:tcPr>
          <w:p w14:paraId="3EF6B1CD" w14:textId="2C18CF23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Q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Доступ к услугам здравоохранения</w:t>
            </w:r>
          </w:p>
          <w:p w14:paraId="190FDF17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792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Инвалидность (по здоровью)</w:t>
            </w:r>
          </w:p>
          <w:p w14:paraId="10EE3220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144187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Политика в сфере здравоохранения</w:t>
            </w:r>
          </w:p>
          <w:p w14:paraId="1D05B504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660733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Медицинское обслуживание</w:t>
            </w:r>
          </w:p>
          <w:p w14:paraId="7EFE278D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4390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Промышленная безопасность и охрана труда</w:t>
            </w:r>
          </w:p>
          <w:p w14:paraId="774048E6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205217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Реабилитация</w:t>
            </w:r>
          </w:p>
          <w:p w14:paraId="7839A958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572296AB" w14:textId="01A0B79E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S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Технологии</w:t>
            </w:r>
          </w:p>
          <w:p w14:paraId="64FB0825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0D744E1C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987151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Информационные и коммуникационные технологии</w:t>
            </w:r>
          </w:p>
          <w:p w14:paraId="41E53368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10F1EF35" w14:textId="51C83663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T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Управление</w:t>
            </w:r>
          </w:p>
          <w:p w14:paraId="2C72703D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3D489F8A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202746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Управление человеческими ресурсами и развитие</w:t>
            </w:r>
          </w:p>
          <w:p w14:paraId="261D40A2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4B4555FA" w14:textId="62FDBA1B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U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Статистика</w:t>
            </w:r>
          </w:p>
          <w:p w14:paraId="3E002A77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</w:p>
          <w:p w14:paraId="2769FE7C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273632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Статистика труда</w:t>
            </w:r>
          </w:p>
          <w:p w14:paraId="28549A10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31068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Статистика социального обеспечения</w:t>
            </w:r>
          </w:p>
          <w:p w14:paraId="50A7286F" w14:textId="77777777" w:rsidR="009D233B" w:rsidRPr="00121669" w:rsidRDefault="009D233B" w:rsidP="00C64AD2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</w:p>
          <w:p w14:paraId="37C7153F" w14:textId="48AF74D9" w:rsidR="009D233B" w:rsidRPr="00121669" w:rsidRDefault="00A100CF" w:rsidP="00C64AD2">
            <w:pPr>
              <w:spacing w:after="0"/>
              <w:ind w:left="0"/>
              <w:rPr>
                <w:rFonts w:cs="Arial"/>
                <w:b/>
                <w:sz w:val="16"/>
                <w:szCs w:val="14"/>
                <w:lang w:val="ru-RU"/>
              </w:rPr>
            </w:pPr>
            <w:r w:rsidRPr="00121669">
              <w:rPr>
                <w:rFonts w:cs="Arial"/>
                <w:b/>
                <w:bCs/>
                <w:sz w:val="16"/>
                <w:szCs w:val="14"/>
                <w:lang w:val="fr-FR"/>
              </w:rPr>
              <w:t>V</w:t>
            </w:r>
            <w:r w:rsidR="009D233B" w:rsidRPr="00121669">
              <w:rPr>
                <w:rFonts w:cs="Arial"/>
                <w:b/>
                <w:bCs/>
                <w:sz w:val="16"/>
                <w:szCs w:val="14"/>
                <w:lang w:val="ru"/>
              </w:rPr>
              <w:t>. Исследования</w:t>
            </w:r>
          </w:p>
          <w:p w14:paraId="6B86F371" w14:textId="77777777" w:rsidR="009D233B" w:rsidRPr="00121669" w:rsidRDefault="009D233B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</w:p>
          <w:p w14:paraId="333622EC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57417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Анализ данных</w:t>
            </w:r>
          </w:p>
          <w:p w14:paraId="3EE68EBA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166123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Сбор данных</w:t>
            </w:r>
          </w:p>
          <w:p w14:paraId="2DFE4AFD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65614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Исследование</w:t>
            </w:r>
          </w:p>
          <w:p w14:paraId="0F8FA873" w14:textId="77777777" w:rsidR="009D233B" w:rsidRPr="00121669" w:rsidRDefault="008572BD" w:rsidP="00C64AD2">
            <w:pPr>
              <w:spacing w:after="0"/>
              <w:ind w:left="0"/>
              <w:rPr>
                <w:rFonts w:cs="Arial"/>
                <w:sz w:val="16"/>
                <w:szCs w:val="14"/>
              </w:rPr>
            </w:pPr>
            <w:sdt>
              <w:sdtPr>
                <w:rPr>
                  <w:rFonts w:ascii="Segoe UI Symbol" w:eastAsia="MS Gothic" w:hAnsi="Segoe UI Symbol" w:cs="Arial"/>
                  <w:sz w:val="16"/>
                  <w:szCs w:val="14"/>
                </w:rPr>
                <w:id w:val="-53589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 w:rsidRPr="00121669">
                  <w:rPr>
                    <w:rFonts w:ascii="Segoe UI Symbol" w:eastAsia="MS Gothic" w:hAnsi="Segoe UI Symbol" w:cs="Segoe UI Symbol"/>
                    <w:sz w:val="16"/>
                    <w:szCs w:val="14"/>
                    <w:lang w:val="ru"/>
                  </w:rPr>
                  <w:t>☐</w:t>
                </w:r>
              </w:sdtContent>
            </w:sdt>
            <w:r w:rsidR="00405C53" w:rsidRPr="00121669">
              <w:rPr>
                <w:rFonts w:eastAsia="MS Gothic"/>
                <w:sz w:val="16"/>
                <w:szCs w:val="14"/>
                <w:lang w:val="ru"/>
              </w:rPr>
              <w:t xml:space="preserve"> Прогнозы</w:t>
            </w:r>
          </w:p>
        </w:tc>
      </w:tr>
      <w:bookmarkEnd w:id="44"/>
    </w:tbl>
    <w:p w14:paraId="072354B1" w14:textId="77777777" w:rsidR="009D233B" w:rsidRPr="00CF3D18" w:rsidRDefault="009D233B" w:rsidP="009D233B">
      <w:pPr>
        <w:suppressAutoHyphens w:val="0"/>
        <w:autoSpaceDN/>
        <w:spacing w:after="200" w:line="276" w:lineRule="auto"/>
        <w:ind w:left="0"/>
        <w:textAlignment w:val="auto"/>
      </w:pPr>
    </w:p>
    <w:p w14:paraId="7174BFA6" w14:textId="77777777" w:rsidR="009D233B" w:rsidRPr="00CF3D18" w:rsidRDefault="009D233B" w:rsidP="009D233B">
      <w:pPr>
        <w:suppressAutoHyphens w:val="0"/>
        <w:autoSpaceDN/>
        <w:spacing w:after="200" w:line="276" w:lineRule="auto"/>
        <w:ind w:left="0"/>
        <w:textAlignment w:val="auto"/>
        <w:sectPr w:rsidR="009D233B" w:rsidRPr="00CF3D18" w:rsidSect="008550C1">
          <w:headerReference w:type="default" r:id="rId27"/>
          <w:footerReference w:type="first" r:id="rId28"/>
          <w:pgSz w:w="16840" w:h="11900" w:orient="landscape"/>
          <w:pgMar w:top="1134" w:right="1134" w:bottom="1268" w:left="1440" w:header="708" w:footer="708" w:gutter="0"/>
          <w:cols w:space="708"/>
          <w:docGrid w:linePitch="245"/>
        </w:sectPr>
      </w:pPr>
    </w:p>
    <w:p w14:paraId="4887AF5C" w14:textId="77777777" w:rsidR="00B85FE5" w:rsidRPr="00C42758" w:rsidRDefault="00B85FE5" w:rsidP="00B85FE5">
      <w:pPr>
        <w:pStyle w:val="Caption"/>
        <w:keepNext/>
        <w:ind w:left="0"/>
        <w:rPr>
          <w:lang w:val="ru-RU"/>
        </w:rPr>
      </w:pPr>
      <w:bookmarkStart w:id="45" w:name="_Ref40712328"/>
      <w:r>
        <w:rPr>
          <w:lang w:val="ru"/>
        </w:rPr>
        <w:lastRenderedPageBreak/>
        <w:t xml:space="preserve">Таблица </w:t>
      </w:r>
      <w:r>
        <w:rPr>
          <w:lang w:val="ru"/>
        </w:rPr>
        <w:fldChar w:fldCharType="begin"/>
      </w:r>
      <w:r>
        <w:rPr>
          <w:lang w:val="ru"/>
        </w:rPr>
        <w:instrText>SEQ Table \* ARABIC</w:instrText>
      </w:r>
      <w:r>
        <w:rPr>
          <w:lang w:val="ru"/>
        </w:rPr>
        <w:fldChar w:fldCharType="separate"/>
      </w:r>
      <w:r>
        <w:rPr>
          <w:noProof/>
          <w:lang w:val="ru"/>
        </w:rPr>
        <w:t>2</w:t>
      </w:r>
      <w:r>
        <w:rPr>
          <w:lang w:val="ru"/>
        </w:rPr>
        <w:fldChar w:fldCharType="end"/>
      </w:r>
      <w:bookmarkEnd w:id="45"/>
      <w:r>
        <w:rPr>
          <w:lang w:val="ru"/>
        </w:rPr>
        <w:t xml:space="preserve">: Тип(-ы) предполагаемого сотрудничества </w:t>
      </w:r>
      <w:r>
        <w:rPr>
          <w:rStyle w:val="Emphasis"/>
          <w:i/>
          <w:lang w:val="ru"/>
        </w:rPr>
        <w:t>(выберите максимум 4 вида деятельности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256"/>
        <w:gridCol w:w="3319"/>
        <w:gridCol w:w="3881"/>
      </w:tblGrid>
      <w:tr w:rsidR="00B85FE5" w:rsidRPr="00FB2F8D" w14:paraId="1DA3544B" w14:textId="77777777" w:rsidTr="6C0FD144">
        <w:tc>
          <w:tcPr>
            <w:tcW w:w="1557" w:type="pct"/>
          </w:tcPr>
          <w:p w14:paraId="185F2AF3" w14:textId="1E66FED7" w:rsidR="00B85FE5" w:rsidRPr="00FB2F8D" w:rsidRDefault="00B85FE5" w:rsidP="00C64AD2">
            <w:pPr>
              <w:pStyle w:val="Text1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ru"/>
              </w:rPr>
              <w:t xml:space="preserve">Тип </w:t>
            </w:r>
            <w:r w:rsidR="003475CF">
              <w:rPr>
                <w:b/>
                <w:bCs/>
                <w:sz w:val="16"/>
                <w:szCs w:val="16"/>
                <w:lang w:val="ru"/>
              </w:rPr>
              <w:t>м</w:t>
            </w:r>
            <w:r w:rsidR="003475CF" w:rsidRPr="003475CF">
              <w:rPr>
                <w:b/>
                <w:bCs/>
                <w:sz w:val="16"/>
                <w:szCs w:val="16"/>
                <w:lang w:val="ru"/>
              </w:rPr>
              <w:t>ероприятия</w:t>
            </w:r>
            <w:r>
              <w:rPr>
                <w:b/>
                <w:bCs/>
                <w:sz w:val="16"/>
                <w:szCs w:val="16"/>
                <w:lang w:val="ru"/>
              </w:rPr>
              <w:t xml:space="preserve"> </w:t>
            </w:r>
          </w:p>
        </w:tc>
        <w:tc>
          <w:tcPr>
            <w:tcW w:w="1587" w:type="pct"/>
          </w:tcPr>
          <w:p w14:paraId="15FF6D8B" w14:textId="77777777" w:rsidR="00B85FE5" w:rsidRPr="00FB2F8D" w:rsidRDefault="00B85FE5" w:rsidP="00C64AD2">
            <w:pPr>
              <w:pStyle w:val="Text1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ru"/>
              </w:rPr>
              <w:t>Методология</w:t>
            </w:r>
          </w:p>
        </w:tc>
        <w:tc>
          <w:tcPr>
            <w:tcW w:w="1856" w:type="pct"/>
          </w:tcPr>
          <w:p w14:paraId="031A28FE" w14:textId="77777777" w:rsidR="00B85FE5" w:rsidRPr="00FB2F8D" w:rsidRDefault="00B85FE5" w:rsidP="00C64AD2">
            <w:pPr>
              <w:pStyle w:val="Text1"/>
              <w:jc w:val="lef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ru"/>
              </w:rPr>
              <w:t>Требования</w:t>
            </w:r>
          </w:p>
        </w:tc>
      </w:tr>
      <w:tr w:rsidR="00B85FE5" w:rsidRPr="00FB2F8D" w14:paraId="19EAF69C" w14:textId="77777777" w:rsidTr="6C0FD144">
        <w:tc>
          <w:tcPr>
            <w:tcW w:w="1557" w:type="pct"/>
          </w:tcPr>
          <w:p w14:paraId="1DE587AF" w14:textId="77777777" w:rsidR="00B85FE5" w:rsidRPr="00C42758" w:rsidRDefault="008572BD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</w:rPr>
                <w:id w:val="-1116051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Консультации экспертов, коучинг и консультации по конкретным техническим вопросам </w:t>
            </w:r>
          </w:p>
          <w:p w14:paraId="0993052B" w14:textId="77777777" w:rsidR="00B85FE5" w:rsidRPr="00C42758" w:rsidRDefault="008572BD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</w:rPr>
                <w:id w:val="164508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Обзоры стратегии, политики планирования, нормативных документов и документов планирования </w:t>
            </w:r>
          </w:p>
          <w:p w14:paraId="6839E5C3" w14:textId="77777777" w:rsidR="00B85FE5" w:rsidRPr="00C42758" w:rsidRDefault="00B85FE5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lang w:val="ru-RU"/>
              </w:rPr>
            </w:pPr>
          </w:p>
          <w:p w14:paraId="10304AF3" w14:textId="1733E4DC" w:rsidR="00B85FE5" w:rsidRPr="00C42758" w:rsidRDefault="00B85FE5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lang w:val="ru-RU"/>
              </w:rPr>
            </w:pPr>
            <w:r>
              <w:rPr>
                <w:lang w:val="ru"/>
              </w:rPr>
              <w:t xml:space="preserve">Вклад или </w:t>
            </w:r>
            <w:r w:rsidR="00D94059">
              <w:rPr>
                <w:lang w:val="ru-RU"/>
              </w:rPr>
              <w:t xml:space="preserve">консультирование по </w:t>
            </w:r>
            <w:r>
              <w:rPr>
                <w:lang w:val="ru"/>
              </w:rPr>
              <w:t>составлени</w:t>
            </w:r>
            <w:r w:rsidR="00D94059">
              <w:rPr>
                <w:lang w:val="ru"/>
              </w:rPr>
              <w:t>ю</w:t>
            </w:r>
            <w:r>
              <w:rPr>
                <w:lang w:val="ru"/>
              </w:rPr>
              <w:t xml:space="preserve"> документации, связанной с:</w:t>
            </w:r>
          </w:p>
          <w:p w14:paraId="27B80F57" w14:textId="77777777" w:rsidR="00B85FE5" w:rsidRPr="00C42758" w:rsidRDefault="008572BD" w:rsidP="00C64AD2">
            <w:pPr>
              <w:pStyle w:val="ListBullet"/>
              <w:numPr>
                <w:ilvl w:val="0"/>
                <w:numId w:val="0"/>
              </w:numPr>
              <w:ind w:left="642" w:hanging="214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</w:rPr>
                <w:id w:val="12057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стратегией, </w:t>
            </w:r>
          </w:p>
          <w:p w14:paraId="547930AC" w14:textId="5AB165C9" w:rsidR="003475CF" w:rsidRPr="003475CF" w:rsidRDefault="008572BD" w:rsidP="003475CF">
            <w:pPr>
              <w:pStyle w:val="ListBullet"/>
              <w:numPr>
                <w:ilvl w:val="0"/>
                <w:numId w:val="0"/>
              </w:numPr>
              <w:ind w:left="642" w:hanging="214"/>
              <w:rPr>
                <w:rFonts w:eastAsia="MS Gothic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</w:rPr>
                <w:id w:val="-1380618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</w:t>
            </w:r>
            <w:r w:rsidR="003475CF">
              <w:rPr>
                <w:rFonts w:eastAsia="MS Gothic"/>
                <w:lang w:val="ru"/>
              </w:rPr>
              <w:t>подготовкой политики,</w:t>
            </w:r>
          </w:p>
          <w:p w14:paraId="0C52E1AC" w14:textId="629AC07C" w:rsidR="00B85FE5" w:rsidRPr="00C42758" w:rsidRDefault="008572BD" w:rsidP="00C64AD2">
            <w:pPr>
              <w:pStyle w:val="ListBullet"/>
              <w:numPr>
                <w:ilvl w:val="0"/>
                <w:numId w:val="0"/>
              </w:numPr>
              <w:ind w:left="642" w:hanging="214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</w:rPr>
                <w:id w:val="-184647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регулированием и законодательством</w:t>
            </w:r>
            <w:r w:rsidR="003475CF">
              <w:rPr>
                <w:rFonts w:eastAsia="MS Gothic"/>
                <w:lang w:val="ru"/>
              </w:rPr>
              <w:t>,</w:t>
            </w:r>
          </w:p>
          <w:p w14:paraId="62A82C8B" w14:textId="0EE04197" w:rsidR="00B85FE5" w:rsidRPr="00FB2F8D" w:rsidRDefault="008572BD" w:rsidP="00C64AD2">
            <w:pPr>
              <w:pStyle w:val="ListBullet"/>
              <w:numPr>
                <w:ilvl w:val="0"/>
                <w:numId w:val="0"/>
              </w:numPr>
              <w:ind w:left="642" w:hanging="214"/>
            </w:pPr>
            <w:sdt>
              <w:sdtPr>
                <w:rPr>
                  <w:rFonts w:ascii="Segoe UI Symbol" w:eastAsia="MS Gothic" w:hAnsi="Segoe UI Symbol" w:cs="Arial"/>
                </w:rPr>
                <w:id w:val="-109139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планированием</w:t>
            </w:r>
            <w:r w:rsidR="003475CF">
              <w:rPr>
                <w:rFonts w:eastAsia="MS Gothic"/>
                <w:lang w:val="ru"/>
              </w:rPr>
              <w:t>,</w:t>
            </w:r>
          </w:p>
          <w:p w14:paraId="68C1BF03" w14:textId="4C410A22" w:rsidR="00B85FE5" w:rsidRPr="00FB2F8D" w:rsidRDefault="008572BD" w:rsidP="00C64AD2">
            <w:pPr>
              <w:pStyle w:val="ListBullet"/>
              <w:numPr>
                <w:ilvl w:val="0"/>
                <w:numId w:val="0"/>
              </w:numPr>
              <w:ind w:left="642" w:hanging="214"/>
            </w:pPr>
            <w:sdt>
              <w:sdtPr>
                <w:rPr>
                  <w:rFonts w:ascii="Segoe UI Symbol" w:eastAsia="MS Gothic" w:hAnsi="Segoe UI Symbol" w:cs="Arial"/>
                </w:rPr>
                <w:id w:val="717325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бюджетированием</w:t>
            </w:r>
            <w:r w:rsidR="003475CF">
              <w:rPr>
                <w:rFonts w:eastAsia="MS Gothic"/>
                <w:lang w:val="ru"/>
              </w:rPr>
              <w:t>.</w:t>
            </w:r>
          </w:p>
        </w:tc>
        <w:tc>
          <w:tcPr>
            <w:tcW w:w="1587" w:type="pct"/>
          </w:tcPr>
          <w:p w14:paraId="6BC9D338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 xml:space="preserve">Анализ документации </w:t>
            </w:r>
          </w:p>
          <w:p w14:paraId="38B8F239" w14:textId="01D60C83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Обмен</w:t>
            </w:r>
            <w:r w:rsidR="00D94059">
              <w:rPr>
                <w:lang w:val="ru"/>
              </w:rPr>
              <w:t xml:space="preserve"> информацией по</w:t>
            </w:r>
            <w:r>
              <w:rPr>
                <w:lang w:val="ru"/>
              </w:rPr>
              <w:t xml:space="preserve"> электронной почто</w:t>
            </w:r>
            <w:r w:rsidR="0016460A">
              <w:rPr>
                <w:lang w:val="ru"/>
              </w:rPr>
              <w:t>й</w:t>
            </w:r>
            <w:r>
              <w:rPr>
                <w:lang w:val="ru"/>
              </w:rPr>
              <w:t xml:space="preserve"> и дистанционные </w:t>
            </w:r>
            <w:r w:rsidR="0016460A">
              <w:rPr>
                <w:lang w:val="ru"/>
              </w:rPr>
              <w:t>интервью</w:t>
            </w:r>
            <w:r>
              <w:rPr>
                <w:lang w:val="ru"/>
              </w:rPr>
              <w:t xml:space="preserve"> </w:t>
            </w:r>
          </w:p>
          <w:p w14:paraId="2A313752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Телеконференцсвязь или выезд на место</w:t>
            </w:r>
          </w:p>
          <w:p w14:paraId="3D240A9F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Формулирование рекомендаций (письменно или устно)</w:t>
            </w:r>
          </w:p>
        </w:tc>
        <w:tc>
          <w:tcPr>
            <w:tcW w:w="1856" w:type="pct"/>
          </w:tcPr>
          <w:p w14:paraId="2AB85AB1" w14:textId="382FCAD9" w:rsidR="00B85FE5" w:rsidRPr="00FB2F8D" w:rsidRDefault="003475CF" w:rsidP="00C64AD2">
            <w:pPr>
              <w:pStyle w:val="ListBullet"/>
            </w:pPr>
            <w:r>
              <w:rPr>
                <w:lang w:val="ru"/>
              </w:rPr>
              <w:t>О</w:t>
            </w:r>
            <w:r>
              <w:rPr>
                <w:lang w:val="ru-RU"/>
              </w:rPr>
              <w:t>пределить п</w:t>
            </w:r>
            <w:r w:rsidR="00B85FE5">
              <w:rPr>
                <w:lang w:val="ru"/>
              </w:rPr>
              <w:t>рофиль экспертов</w:t>
            </w:r>
          </w:p>
          <w:p w14:paraId="7D7C0579" w14:textId="0093CB60" w:rsidR="00B85FE5" w:rsidRPr="00FB2F8D" w:rsidRDefault="0016460A" w:rsidP="00C64AD2">
            <w:pPr>
              <w:pStyle w:val="ListBullet"/>
            </w:pPr>
            <w:r>
              <w:rPr>
                <w:lang w:val="ru"/>
              </w:rPr>
              <w:t>Подготов</w:t>
            </w:r>
            <w:r w:rsidR="003475CF">
              <w:rPr>
                <w:lang w:val="ru"/>
              </w:rPr>
              <w:t xml:space="preserve">ить </w:t>
            </w:r>
            <w:r>
              <w:rPr>
                <w:lang w:val="ru"/>
              </w:rPr>
              <w:t>подборк</w:t>
            </w:r>
            <w:r w:rsidR="003475CF">
              <w:rPr>
                <w:lang w:val="ru"/>
              </w:rPr>
              <w:t>у</w:t>
            </w:r>
            <w:r>
              <w:rPr>
                <w:lang w:val="ru"/>
              </w:rPr>
              <w:t xml:space="preserve"> </w:t>
            </w:r>
            <w:r w:rsidR="00B85FE5">
              <w:rPr>
                <w:lang w:val="ru"/>
              </w:rPr>
              <w:t>соответствующей документации</w:t>
            </w:r>
          </w:p>
        </w:tc>
      </w:tr>
      <w:tr w:rsidR="00B85FE5" w:rsidRPr="00FB2F8D" w14:paraId="53D35894" w14:textId="77777777" w:rsidTr="6C0FD144">
        <w:tc>
          <w:tcPr>
            <w:tcW w:w="1557" w:type="pct"/>
          </w:tcPr>
          <w:p w14:paraId="660377B1" w14:textId="2B8719A4" w:rsidR="00B85FE5" w:rsidRPr="00FB2F8D" w:rsidRDefault="003475CF" w:rsidP="00C64AD2">
            <w:pPr>
              <w:pStyle w:val="ListBullet"/>
              <w:numPr>
                <w:ilvl w:val="0"/>
                <w:numId w:val="0"/>
              </w:numPr>
              <w:ind w:left="214" w:hanging="214"/>
            </w:pPr>
            <w:r>
              <w:rPr>
                <w:lang w:val="ru"/>
              </w:rPr>
              <w:t>Участие</w:t>
            </w:r>
            <w:r w:rsidR="00B85FE5">
              <w:rPr>
                <w:lang w:val="ru"/>
              </w:rPr>
              <w:t xml:space="preserve"> в мероприяти</w:t>
            </w:r>
            <w:r>
              <w:rPr>
                <w:lang w:val="ru"/>
              </w:rPr>
              <w:t>ях</w:t>
            </w:r>
            <w:r w:rsidR="00B85FE5">
              <w:rPr>
                <w:lang w:val="ru"/>
              </w:rPr>
              <w:t>:</w:t>
            </w:r>
          </w:p>
          <w:p w14:paraId="2E13A3E8" w14:textId="77777777" w:rsidR="00B85FE5" w:rsidRPr="00FB2F8D" w:rsidRDefault="008572BD" w:rsidP="00C64AD2">
            <w:pPr>
              <w:pStyle w:val="ListBullet"/>
              <w:numPr>
                <w:ilvl w:val="0"/>
                <w:numId w:val="0"/>
              </w:numPr>
              <w:ind w:left="642" w:hanging="214"/>
            </w:pPr>
            <w:sdt>
              <w:sdtPr>
                <w:id w:val="-354817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cs="Segoe UI Symbol"/>
                <w:lang w:val="ru"/>
              </w:rPr>
              <w:t xml:space="preserve"> круглые столы</w:t>
            </w:r>
          </w:p>
          <w:p w14:paraId="4283D69E" w14:textId="77777777" w:rsidR="00B85FE5" w:rsidRPr="00C42758" w:rsidRDefault="008572BD" w:rsidP="00C64AD2">
            <w:pPr>
              <w:pStyle w:val="ListBullet"/>
              <w:numPr>
                <w:ilvl w:val="0"/>
                <w:numId w:val="0"/>
              </w:numPr>
              <w:ind w:left="642" w:hanging="214"/>
              <w:rPr>
                <w:lang w:val="ru-RU"/>
              </w:rPr>
            </w:pPr>
            <w:sdt>
              <w:sdtPr>
                <w:id w:val="58017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cs="Segoe UI Symbol"/>
                <w:lang w:val="ru"/>
              </w:rPr>
              <w:t xml:space="preserve"> тематические мастер-классы и семинары</w:t>
            </w:r>
          </w:p>
        </w:tc>
        <w:tc>
          <w:tcPr>
            <w:tcW w:w="1587" w:type="pct"/>
          </w:tcPr>
          <w:p w14:paraId="56CD5559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Подготовка повестки дня при необходимости</w:t>
            </w:r>
          </w:p>
          <w:p w14:paraId="1E500B08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Подготовка вспомогательных материалов (конспекты тематических сессий)</w:t>
            </w:r>
          </w:p>
          <w:p w14:paraId="7FC3E142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Участие в телеконференции или работа на месте</w:t>
            </w:r>
          </w:p>
        </w:tc>
        <w:tc>
          <w:tcPr>
            <w:tcW w:w="1856" w:type="pct"/>
          </w:tcPr>
          <w:p w14:paraId="18A59964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Проект концепции мероприятия</w:t>
            </w:r>
          </w:p>
          <w:p w14:paraId="23FA40E9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Предварительный список целевых групп и участников</w:t>
            </w:r>
          </w:p>
          <w:p w14:paraId="5298EB3B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Местная логистика</w:t>
            </w:r>
          </w:p>
          <w:p w14:paraId="4F85264D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Логистика для телеконференцсвязи</w:t>
            </w:r>
          </w:p>
          <w:p w14:paraId="421B3914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Последующие действия по анкетам для обратной связи участников</w:t>
            </w:r>
          </w:p>
          <w:p w14:paraId="29699DB1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Координация заинтересованных сторон</w:t>
            </w:r>
          </w:p>
        </w:tc>
      </w:tr>
      <w:tr w:rsidR="00B85FE5" w:rsidRPr="0073796E" w14:paraId="1F57CF2F" w14:textId="77777777" w:rsidTr="6C0FD144">
        <w:tc>
          <w:tcPr>
            <w:tcW w:w="1557" w:type="pct"/>
          </w:tcPr>
          <w:p w14:paraId="6DFA1854" w14:textId="77777777" w:rsidR="00B85FE5" w:rsidRPr="00FB2F8D" w:rsidRDefault="00B85FE5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Fonts w:cs="Arial"/>
              </w:rPr>
            </w:pPr>
          </w:p>
          <w:p w14:paraId="2E84444E" w14:textId="77777777" w:rsidR="00B85FE5" w:rsidRPr="00FB2F8D" w:rsidRDefault="00B85FE5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Fonts w:cs="Arial"/>
              </w:rPr>
            </w:pPr>
          </w:p>
          <w:p w14:paraId="233D2C7E" w14:textId="77777777" w:rsidR="00B85FE5" w:rsidRPr="00FB2F8D" w:rsidRDefault="008572BD" w:rsidP="00C64AD2">
            <w:pPr>
              <w:pStyle w:val="ListBullet"/>
              <w:numPr>
                <w:ilvl w:val="0"/>
                <w:numId w:val="0"/>
              </w:numPr>
              <w:ind w:left="214" w:hanging="214"/>
            </w:pPr>
            <w:sdt>
              <w:sdtPr>
                <w:rPr>
                  <w:rFonts w:ascii="Segoe UI Symbol" w:eastAsia="MS Gothic" w:hAnsi="Segoe UI Symbol" w:cs="Arial"/>
                </w:rPr>
                <w:id w:val="-10042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Технические тренинги </w:t>
            </w:r>
          </w:p>
          <w:p w14:paraId="7CE0B489" w14:textId="56F0E584" w:rsidR="00B85FE5" w:rsidRPr="00FB2F8D" w:rsidRDefault="008572BD" w:rsidP="00C64AD2">
            <w:pPr>
              <w:pStyle w:val="ListBullet"/>
              <w:numPr>
                <w:ilvl w:val="0"/>
                <w:numId w:val="0"/>
              </w:numPr>
              <w:ind w:left="214" w:hanging="214"/>
            </w:pPr>
            <w:sdt>
              <w:sdtPr>
                <w:rPr>
                  <w:rFonts w:ascii="Segoe UI Symbol" w:eastAsia="MS Gothic" w:hAnsi="Segoe UI Symbol" w:cs="Arial"/>
                </w:rPr>
                <w:id w:val="-12300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Семинары «Обучение </w:t>
            </w:r>
            <w:r w:rsidR="003475CF">
              <w:rPr>
                <w:rFonts w:eastAsia="MS Gothic"/>
                <w:lang w:val="ru"/>
              </w:rPr>
              <w:t>тренеров</w:t>
            </w:r>
            <w:r w:rsidR="00405C53">
              <w:rPr>
                <w:rFonts w:eastAsia="MS Gothic"/>
                <w:lang w:val="ru"/>
              </w:rPr>
              <w:t>»</w:t>
            </w:r>
          </w:p>
        </w:tc>
        <w:tc>
          <w:tcPr>
            <w:tcW w:w="1587" w:type="pct"/>
          </w:tcPr>
          <w:p w14:paraId="537AF902" w14:textId="77777777" w:rsidR="00B85FE5" w:rsidRPr="00FB2F8D" w:rsidRDefault="00B85FE5" w:rsidP="00C64AD2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14:paraId="2FAFAAB4" w14:textId="77777777" w:rsidR="00B85FE5" w:rsidRPr="00FB2F8D" w:rsidRDefault="00B85FE5" w:rsidP="00C64AD2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14:paraId="0134813A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Подготовка инструментов и учебных материалов</w:t>
            </w:r>
          </w:p>
          <w:p w14:paraId="564E4CA2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Проведение вебинаров или тренингов на месте</w:t>
            </w:r>
          </w:p>
          <w:p w14:paraId="14DED665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Запись тренингов</w:t>
            </w:r>
          </w:p>
          <w:p w14:paraId="43D3A314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Обучение слушателей с помощью блогов, электронной почты и телеконференций.</w:t>
            </w:r>
          </w:p>
          <w:p w14:paraId="29240D8F" w14:textId="0D689110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rStyle w:val="Emphasis"/>
                <w:iCs/>
                <w:lang w:val="ru"/>
              </w:rPr>
              <w:t xml:space="preserve">Только в исключительных случаях: </w:t>
            </w:r>
            <w:r>
              <w:rPr>
                <w:lang w:val="ru"/>
              </w:rPr>
              <w:t xml:space="preserve">Привлечение местных координаторов для проведения тренингов на месте и </w:t>
            </w:r>
            <w:r w:rsidR="003475CF">
              <w:rPr>
                <w:lang w:val="ru"/>
              </w:rPr>
              <w:t>обратной связи</w:t>
            </w:r>
          </w:p>
        </w:tc>
        <w:tc>
          <w:tcPr>
            <w:tcW w:w="1856" w:type="pct"/>
          </w:tcPr>
          <w:p w14:paraId="6728F1E0" w14:textId="77777777" w:rsidR="00B85FE5" w:rsidRPr="00C42758" w:rsidRDefault="00B85FE5" w:rsidP="00C64AD2">
            <w:pPr>
              <w:pStyle w:val="ListBullet"/>
              <w:numPr>
                <w:ilvl w:val="0"/>
                <w:numId w:val="0"/>
              </w:numPr>
              <w:rPr>
                <w:lang w:val="ru-RU"/>
              </w:rPr>
            </w:pPr>
            <w:r>
              <w:rPr>
                <w:i/>
                <w:iCs/>
                <w:lang w:val="ru"/>
              </w:rPr>
              <w:t>То же, что и выше, для участия в мероприятии, плюс:</w:t>
            </w:r>
          </w:p>
          <w:p w14:paraId="28D410CB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Оценка потребностей в обучении</w:t>
            </w:r>
          </w:p>
          <w:p w14:paraId="6A94FD3B" w14:textId="39546FBB" w:rsidR="00B85FE5" w:rsidRPr="00C42758" w:rsidRDefault="003475CF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Опреледение и поддержка координаторов тренинга от учреждения-партнера</w:t>
            </w:r>
            <w:r w:rsidR="00B85FE5">
              <w:rPr>
                <w:lang w:val="ru"/>
              </w:rPr>
              <w:t xml:space="preserve"> </w:t>
            </w:r>
          </w:p>
          <w:p w14:paraId="70C3B731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Оценка результатов и услуг местных координаторов</w:t>
            </w:r>
          </w:p>
        </w:tc>
      </w:tr>
      <w:tr w:rsidR="00B85FE5" w:rsidRPr="00FB2F8D" w14:paraId="30E01A6D" w14:textId="77777777" w:rsidTr="6C0FD144">
        <w:tc>
          <w:tcPr>
            <w:tcW w:w="1557" w:type="pct"/>
          </w:tcPr>
          <w:p w14:paraId="06B405A2" w14:textId="77777777" w:rsidR="00B85FE5" w:rsidRPr="00C42758" w:rsidRDefault="00B85FE5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Fonts w:cs="Arial"/>
                <w:lang w:val="ru-RU"/>
              </w:rPr>
            </w:pPr>
          </w:p>
          <w:p w14:paraId="4348DD3C" w14:textId="77777777" w:rsidR="00B85FE5" w:rsidRPr="00C42758" w:rsidRDefault="008572BD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</w:rPr>
                <w:id w:val="7494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C53">
                  <w:rPr>
                    <w:rFonts w:ascii="Segoe UI Symbol" w:eastAsia="MS Gothic" w:hAnsi="Segoe UI Symbol" w:cs="Segoe UI Symbol"/>
                    <w:lang w:val="ru"/>
                  </w:rPr>
                  <w:t>☐</w:t>
                </w:r>
              </w:sdtContent>
            </w:sdt>
            <w:r w:rsidR="00405C53">
              <w:rPr>
                <w:rFonts w:eastAsia="MS Gothic"/>
                <w:lang w:val="ru"/>
              </w:rPr>
              <w:t xml:space="preserve"> Вклад в устранение </w:t>
            </w:r>
            <w:r w:rsidR="00405C53" w:rsidRPr="00A100CF">
              <w:rPr>
                <w:rFonts w:eastAsia="MS Gothic"/>
                <w:lang w:val="ru"/>
              </w:rPr>
              <w:t>пробелов</w:t>
            </w:r>
            <w:r w:rsidR="00405C53">
              <w:rPr>
                <w:rFonts w:eastAsia="MS Gothic"/>
                <w:lang w:val="ru"/>
              </w:rPr>
              <w:t xml:space="preserve"> и оценка потребностей в наращивании потенциала</w:t>
            </w:r>
          </w:p>
          <w:p w14:paraId="5D5C2847" w14:textId="77777777" w:rsidR="00B85FE5" w:rsidRPr="00C42758" w:rsidRDefault="00B85FE5" w:rsidP="00C64AD2">
            <w:pPr>
              <w:pStyle w:val="Text1"/>
              <w:jc w:val="left"/>
              <w:rPr>
                <w:sz w:val="16"/>
                <w:szCs w:val="16"/>
                <w:lang w:val="ru-RU"/>
              </w:rPr>
            </w:pPr>
          </w:p>
        </w:tc>
        <w:tc>
          <w:tcPr>
            <w:tcW w:w="1587" w:type="pct"/>
          </w:tcPr>
          <w:p w14:paraId="338211B2" w14:textId="77777777" w:rsidR="00B85FE5" w:rsidRPr="00C42758" w:rsidRDefault="00B85FE5" w:rsidP="00C64AD2">
            <w:pPr>
              <w:pStyle w:val="ListBullet"/>
              <w:numPr>
                <w:ilvl w:val="0"/>
                <w:numId w:val="0"/>
              </w:numPr>
              <w:ind w:left="360"/>
              <w:rPr>
                <w:lang w:val="ru-RU"/>
              </w:rPr>
            </w:pPr>
          </w:p>
          <w:p w14:paraId="1FEDB4B4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 xml:space="preserve">Подготовка инструментов оценки </w:t>
            </w:r>
          </w:p>
          <w:p w14:paraId="7D3A2B76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Проведение оценки</w:t>
            </w:r>
          </w:p>
          <w:p w14:paraId="3BA25869" w14:textId="77777777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Анализ и обобщение результатов и формулирование рекомендаций</w:t>
            </w:r>
          </w:p>
          <w:p w14:paraId="5E268870" w14:textId="77777777" w:rsidR="00B85FE5" w:rsidRDefault="00B85FE5" w:rsidP="00C64AD2">
            <w:pPr>
              <w:pStyle w:val="ListBullet"/>
            </w:pPr>
            <w:r>
              <w:rPr>
                <w:lang w:val="ru"/>
              </w:rPr>
              <w:t xml:space="preserve">Обмен электронными сообщениями </w:t>
            </w:r>
          </w:p>
          <w:p w14:paraId="074D17CB" w14:textId="30356660" w:rsidR="00B85FE5" w:rsidRPr="00C42758" w:rsidRDefault="0016460A" w:rsidP="00C64AD2">
            <w:pPr>
              <w:pStyle w:val="ListBullet"/>
              <w:rPr>
                <w:lang w:val="ru-RU"/>
              </w:rPr>
            </w:pPr>
            <w:r>
              <w:rPr>
                <w:lang w:val="ru"/>
              </w:rPr>
              <w:t>Очные или дистанцинные интервью</w:t>
            </w:r>
            <w:r w:rsidR="00B85FE5">
              <w:rPr>
                <w:lang w:val="ru"/>
              </w:rPr>
              <w:t xml:space="preserve"> </w:t>
            </w:r>
          </w:p>
          <w:p w14:paraId="339677D3" w14:textId="32ADA21D" w:rsidR="00B85FE5" w:rsidRPr="00C42758" w:rsidRDefault="00B85FE5" w:rsidP="00C64AD2">
            <w:pPr>
              <w:pStyle w:val="ListBullet"/>
              <w:rPr>
                <w:lang w:val="ru-RU"/>
              </w:rPr>
            </w:pPr>
            <w:r>
              <w:rPr>
                <w:rStyle w:val="Emphasis"/>
                <w:iCs/>
                <w:lang w:val="ru"/>
              </w:rPr>
              <w:t xml:space="preserve">Только в исключительных случаях: </w:t>
            </w:r>
            <w:r>
              <w:rPr>
                <w:lang w:val="ru"/>
              </w:rPr>
              <w:t xml:space="preserve">Привлечение местных координаторов для сбора данных, организации местных консультаций и </w:t>
            </w:r>
            <w:r w:rsidR="003475CF">
              <w:rPr>
                <w:lang w:val="ru"/>
              </w:rPr>
              <w:t>получения обратной связи</w:t>
            </w:r>
          </w:p>
        </w:tc>
        <w:tc>
          <w:tcPr>
            <w:tcW w:w="1856" w:type="pct"/>
          </w:tcPr>
          <w:p w14:paraId="2E7FB285" w14:textId="77777777" w:rsidR="00B85FE5" w:rsidRPr="00C42758" w:rsidRDefault="00B85FE5" w:rsidP="00C64AD2">
            <w:pPr>
              <w:pStyle w:val="ListBullet"/>
              <w:numPr>
                <w:ilvl w:val="0"/>
                <w:numId w:val="0"/>
              </w:numPr>
              <w:rPr>
                <w:lang w:val="ru-RU"/>
              </w:rPr>
            </w:pPr>
            <w:r>
              <w:rPr>
                <w:lang w:val="ru"/>
              </w:rPr>
              <w:t>То же, что и выше для тренингов, плюс:</w:t>
            </w:r>
          </w:p>
          <w:p w14:paraId="73F05C20" w14:textId="77777777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>Проект технического задания</w:t>
            </w:r>
          </w:p>
          <w:p w14:paraId="670B2039" w14:textId="1D29954C" w:rsidR="00B85FE5" w:rsidRPr="00FB2F8D" w:rsidRDefault="00B85FE5" w:rsidP="00C64AD2">
            <w:pPr>
              <w:pStyle w:val="ListBullet"/>
            </w:pPr>
            <w:r>
              <w:rPr>
                <w:lang w:val="ru"/>
              </w:rPr>
              <w:t xml:space="preserve">Определение </w:t>
            </w:r>
            <w:r w:rsidR="0016460A">
              <w:rPr>
                <w:lang w:val="ru"/>
              </w:rPr>
              <w:t>конечный материалов</w:t>
            </w:r>
            <w:r w:rsidR="0016460A">
              <w:rPr>
                <w:lang w:val="fr-FR"/>
              </w:rPr>
              <w:t>/</w:t>
            </w:r>
            <w:r w:rsidR="0016460A">
              <w:rPr>
                <w:lang w:val="ru-RU"/>
              </w:rPr>
              <w:t>продуктов</w:t>
            </w:r>
          </w:p>
        </w:tc>
      </w:tr>
      <w:tr w:rsidR="00B85FE5" w:rsidRPr="00FB2F8D" w14:paraId="3E5813CE" w14:textId="77777777" w:rsidTr="6C0FD144">
        <w:tc>
          <w:tcPr>
            <w:tcW w:w="1557" w:type="pct"/>
          </w:tcPr>
          <w:p w14:paraId="20629AC5" w14:textId="77777777" w:rsidR="00B85FE5" w:rsidRDefault="00B85FE5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Style w:val="Emphasis"/>
              </w:rPr>
            </w:pPr>
            <w:r>
              <w:rPr>
                <w:rStyle w:val="Emphasis"/>
                <w:iCs/>
                <w:lang w:val="ru"/>
              </w:rPr>
              <w:t xml:space="preserve">Только в исключительных случаях: </w:t>
            </w:r>
          </w:p>
          <w:p w14:paraId="01D842E0" w14:textId="77777777" w:rsidR="00B85FE5" w:rsidRPr="00FB2F8D" w:rsidRDefault="00B85FE5" w:rsidP="00C64AD2">
            <w:pPr>
              <w:pStyle w:val="ListBullet"/>
              <w:numPr>
                <w:ilvl w:val="0"/>
                <w:numId w:val="0"/>
              </w:numPr>
              <w:ind w:left="214" w:hanging="214"/>
              <w:rPr>
                <w:rFonts w:cs="Arial"/>
              </w:rPr>
            </w:pPr>
            <w:r>
              <w:rPr>
                <w:rFonts w:ascii="Segoe UI Symbol" w:hAnsi="Segoe UI Symbol"/>
                <w:lang w:val="ru"/>
              </w:rPr>
              <w:t>☐</w:t>
            </w:r>
            <w:r>
              <w:rPr>
                <w:lang w:val="ru"/>
              </w:rPr>
              <w:t xml:space="preserve"> Ознакомительные поездки</w:t>
            </w:r>
          </w:p>
        </w:tc>
        <w:tc>
          <w:tcPr>
            <w:tcW w:w="1587" w:type="pct"/>
          </w:tcPr>
          <w:p w14:paraId="608A2D8A" w14:textId="77777777" w:rsidR="00B85FE5" w:rsidRPr="00C42758" w:rsidRDefault="00B85FE5" w:rsidP="00C64AD2">
            <w:pPr>
              <w:pStyle w:val="ListBullet"/>
              <w:numPr>
                <w:ilvl w:val="0"/>
                <w:numId w:val="5"/>
              </w:numPr>
              <w:rPr>
                <w:lang w:val="ru-RU"/>
              </w:rPr>
            </w:pPr>
            <w:r>
              <w:rPr>
                <w:lang w:val="ru"/>
              </w:rPr>
              <w:t xml:space="preserve">Непосредственный вклад в рабочий план проекта (ни </w:t>
            </w:r>
            <w:r>
              <w:rPr>
                <w:lang w:val="ru"/>
              </w:rPr>
              <w:lastRenderedPageBreak/>
              <w:t>первое, ни последнее мероприятие)</w:t>
            </w:r>
          </w:p>
          <w:p w14:paraId="300200BF" w14:textId="77777777" w:rsidR="00B85FE5" w:rsidRDefault="00B85FE5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t>Разовое посещение страны/учреждения</w:t>
            </w:r>
          </w:p>
          <w:p w14:paraId="57E3624C" w14:textId="0AB86CE1" w:rsidR="00B85FE5" w:rsidRDefault="00B85FE5" w:rsidP="00C64AD2">
            <w:pPr>
              <w:pStyle w:val="ListBullet"/>
              <w:numPr>
                <w:ilvl w:val="0"/>
                <w:numId w:val="5"/>
              </w:numPr>
            </w:pPr>
            <w:r w:rsidRPr="6C0FD144">
              <w:rPr>
                <w:lang w:val="ru"/>
              </w:rPr>
              <w:t xml:space="preserve">Максимум </w:t>
            </w:r>
            <w:r w:rsidR="087075F5" w:rsidRPr="6C0FD144">
              <w:rPr>
                <w:lang w:val="ru"/>
              </w:rPr>
              <w:t>6</w:t>
            </w:r>
            <w:r w:rsidRPr="6C0FD144">
              <w:rPr>
                <w:lang w:val="ru"/>
              </w:rPr>
              <w:t xml:space="preserve"> членов делегации </w:t>
            </w:r>
          </w:p>
          <w:p w14:paraId="493EDF51" w14:textId="77777777" w:rsidR="00B85FE5" w:rsidRDefault="00B85FE5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t>Доработка целей обучения</w:t>
            </w:r>
          </w:p>
          <w:p w14:paraId="0C09FAE0" w14:textId="21565163" w:rsidR="00B85FE5" w:rsidRDefault="003475CF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t>Определение</w:t>
            </w:r>
            <w:r w:rsidR="00B85FE5">
              <w:rPr>
                <w:lang w:val="ru"/>
              </w:rPr>
              <w:t xml:space="preserve"> принимающей организации</w:t>
            </w:r>
          </w:p>
          <w:p w14:paraId="75EA0BAF" w14:textId="77777777" w:rsidR="00B85FE5" w:rsidRDefault="00B85FE5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t>Разработка графика посещения</w:t>
            </w:r>
          </w:p>
          <w:p w14:paraId="2ECF2E23" w14:textId="77777777" w:rsidR="00B85FE5" w:rsidRPr="00FB2F8D" w:rsidRDefault="00B85FE5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t xml:space="preserve">Оплата </w:t>
            </w:r>
            <w:r>
              <w:rPr>
                <w:rStyle w:val="Emphasis"/>
                <w:iCs/>
                <w:lang w:val="ru"/>
              </w:rPr>
              <w:t>только</w:t>
            </w:r>
            <w:r>
              <w:rPr>
                <w:rStyle w:val="Emphasis"/>
                <w:i w:val="0"/>
                <w:lang w:val="ru"/>
              </w:rPr>
              <w:t xml:space="preserve"> </w:t>
            </w:r>
            <w:r>
              <w:rPr>
                <w:rStyle w:val="Emphasis"/>
                <w:iCs/>
                <w:lang w:val="ru"/>
              </w:rPr>
              <w:t>командировочных расходов</w:t>
            </w:r>
          </w:p>
        </w:tc>
        <w:tc>
          <w:tcPr>
            <w:tcW w:w="1856" w:type="pct"/>
          </w:tcPr>
          <w:p w14:paraId="5D29CE67" w14:textId="77777777" w:rsidR="00B85FE5" w:rsidRPr="00C42758" w:rsidRDefault="00B85FE5" w:rsidP="00C64AD2">
            <w:pPr>
              <w:pStyle w:val="ListBullet"/>
              <w:numPr>
                <w:ilvl w:val="0"/>
                <w:numId w:val="5"/>
              </w:numPr>
              <w:rPr>
                <w:lang w:val="ru-RU"/>
              </w:rPr>
            </w:pPr>
            <w:r>
              <w:rPr>
                <w:lang w:val="ru"/>
              </w:rPr>
              <w:lastRenderedPageBreak/>
              <w:t>Проект концептуальной записки с целями обучения</w:t>
            </w:r>
          </w:p>
          <w:p w14:paraId="27E02F85" w14:textId="77777777" w:rsidR="00B85FE5" w:rsidRPr="00904688" w:rsidRDefault="00B85FE5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lastRenderedPageBreak/>
              <w:t>Предварительный список потенциальных принимающих организаций</w:t>
            </w:r>
          </w:p>
          <w:p w14:paraId="5E8BBC95" w14:textId="77777777" w:rsidR="00B85FE5" w:rsidRPr="00904688" w:rsidRDefault="00B85FE5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t>Руководитель делегации</w:t>
            </w:r>
          </w:p>
          <w:p w14:paraId="31CE93F8" w14:textId="77777777" w:rsidR="00B85FE5" w:rsidRPr="00904688" w:rsidRDefault="00B85FE5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t>Предварительный список членов делегации</w:t>
            </w:r>
          </w:p>
          <w:p w14:paraId="5D0F63E3" w14:textId="77777777" w:rsidR="00B85FE5" w:rsidRPr="00C42758" w:rsidRDefault="00B85FE5" w:rsidP="00C64AD2">
            <w:pPr>
              <w:pStyle w:val="ListBullet"/>
              <w:numPr>
                <w:ilvl w:val="0"/>
                <w:numId w:val="5"/>
              </w:numPr>
              <w:rPr>
                <w:lang w:val="ru-RU"/>
              </w:rPr>
            </w:pPr>
            <w:r>
              <w:rPr>
                <w:lang w:val="ru"/>
              </w:rPr>
              <w:t>Предварительный список целевых групп и участников</w:t>
            </w:r>
          </w:p>
          <w:p w14:paraId="3277F0A7" w14:textId="76C35FB0" w:rsidR="00B85FE5" w:rsidRPr="00904688" w:rsidRDefault="00B85FE5" w:rsidP="00C64AD2">
            <w:pPr>
              <w:pStyle w:val="ListBullet"/>
              <w:numPr>
                <w:ilvl w:val="0"/>
                <w:numId w:val="5"/>
              </w:numPr>
            </w:pPr>
            <w:r>
              <w:rPr>
                <w:lang w:val="ru"/>
              </w:rPr>
              <w:t>Составление отчетов</w:t>
            </w:r>
          </w:p>
        </w:tc>
      </w:tr>
    </w:tbl>
    <w:p w14:paraId="53FC9735" w14:textId="77777777" w:rsidR="00B85FE5" w:rsidRPr="00180222" w:rsidRDefault="00B85FE5" w:rsidP="00B85FE5">
      <w:pPr>
        <w:suppressAutoHyphens w:val="0"/>
        <w:autoSpaceDN/>
        <w:spacing w:after="60"/>
        <w:ind w:left="0"/>
        <w:textAlignment w:val="auto"/>
        <w:sectPr w:rsidR="00B85FE5" w:rsidRPr="00180222" w:rsidSect="00261264">
          <w:headerReference w:type="default" r:id="rId29"/>
          <w:footerReference w:type="first" r:id="rId30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701186E" w14:textId="77777777" w:rsidR="00AA54EB" w:rsidRDefault="00AA54EB" w:rsidP="000A6879">
      <w:pPr>
        <w:pStyle w:val="Heading1"/>
      </w:pPr>
      <w:bookmarkStart w:id="46" w:name="_Toc41485746"/>
      <w:bookmarkStart w:id="47" w:name="_Toc137036807"/>
      <w:r>
        <w:rPr>
          <w:bCs/>
          <w:lang w:val="ru"/>
        </w:rPr>
        <w:lastRenderedPageBreak/>
        <w:t>Требуемый опыт</w:t>
      </w:r>
      <w:bookmarkEnd w:id="46"/>
      <w:bookmarkEnd w:id="47"/>
    </w:p>
    <w:p w14:paraId="2BC550DB" w14:textId="4CB56C1B" w:rsidR="00112F5A" w:rsidRPr="00CF3D18" w:rsidRDefault="00112F5A" w:rsidP="000A6879">
      <w:pPr>
        <w:pStyle w:val="Heading2"/>
      </w:pPr>
      <w:bookmarkStart w:id="48" w:name="_Toc41485747"/>
      <w:bookmarkStart w:id="49" w:name="_Toc137036808"/>
      <w:r>
        <w:rPr>
          <w:bCs/>
          <w:lang w:val="ru"/>
        </w:rPr>
        <w:t>Профиль экспертов</w:t>
      </w:r>
      <w:bookmarkEnd w:id="48"/>
      <w:bookmarkEnd w:id="49"/>
    </w:p>
    <w:p w14:paraId="4BBBB1BB" w14:textId="05DAD0EF" w:rsidR="00112F5A" w:rsidRPr="00C42758" w:rsidRDefault="00112F5A" w:rsidP="000A6879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SOCIEUX+ в основном привлекает экспертов из государственных или уполномоченных </w:t>
      </w:r>
      <w:r w:rsidR="00D421D4">
        <w:rPr>
          <w:rStyle w:val="Emphasis"/>
          <w:iCs/>
          <w:lang w:val="ru"/>
        </w:rPr>
        <w:t>ведомс</w:t>
      </w:r>
      <w:r w:rsidR="003475CF">
        <w:rPr>
          <w:rStyle w:val="Emphasis"/>
          <w:iCs/>
          <w:lang w:val="ru"/>
        </w:rPr>
        <w:t>тв</w:t>
      </w:r>
      <w:r w:rsidR="00D421D4">
        <w:rPr>
          <w:rStyle w:val="Emphasis"/>
          <w:iCs/>
          <w:lang w:val="ru"/>
        </w:rPr>
        <w:t xml:space="preserve"> стран</w:t>
      </w:r>
      <w:r>
        <w:rPr>
          <w:rStyle w:val="Emphasis"/>
          <w:iCs/>
          <w:lang w:val="ru"/>
        </w:rPr>
        <w:t xml:space="preserve"> ЕС. Это гарантирует, что предоставляемая техническая помощь основана на равноправном обмене и соответствует потребностям вашего учреждения. </w:t>
      </w:r>
    </w:p>
    <w:p w14:paraId="7A9E3A68" w14:textId="4A8E820C" w:rsidR="00112F5A" w:rsidRPr="002B340D" w:rsidRDefault="00112F5A" w:rsidP="000A6879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u w:val="single"/>
          <w:lang w:val="ru"/>
        </w:rPr>
        <w:t>Пожалуйста, подробно опишите профиль экспертов / опыт,</w:t>
      </w:r>
      <w:r>
        <w:rPr>
          <w:rStyle w:val="Emphasis"/>
          <w:iCs/>
          <w:lang w:val="ru"/>
        </w:rPr>
        <w:t xml:space="preserve"> которые, по вашему мнению, необходимы для достижения ожидаемых результатов </w:t>
      </w:r>
      <w:r w:rsidRPr="002B340D">
        <w:rPr>
          <w:rStyle w:val="Emphasis"/>
          <w:iCs/>
          <w:lang w:val="ru"/>
        </w:rPr>
        <w:t xml:space="preserve">предлагаемого </w:t>
      </w:r>
      <w:r w:rsidR="003475CF">
        <w:rPr>
          <w:rStyle w:val="Emphasis"/>
          <w:iCs/>
          <w:lang w:val="ru"/>
        </w:rPr>
        <w:t>сотрудничества</w:t>
      </w:r>
      <w:r w:rsidRPr="002B340D">
        <w:rPr>
          <w:rStyle w:val="Emphasis"/>
          <w:iCs/>
          <w:lang w:val="ru"/>
        </w:rPr>
        <w:t xml:space="preserve">. В любом случае, наиболее подходящий профиль экспертов будет </w:t>
      </w:r>
      <w:r w:rsidR="003475CF">
        <w:rPr>
          <w:rStyle w:val="Emphasis"/>
          <w:iCs/>
          <w:lang w:val="ru"/>
        </w:rPr>
        <w:t>определен</w:t>
      </w:r>
      <w:r w:rsidRPr="002B340D">
        <w:rPr>
          <w:rStyle w:val="Emphasis"/>
          <w:iCs/>
          <w:lang w:val="ru"/>
        </w:rPr>
        <w:t xml:space="preserve"> при поддержке технических специалистов SOCIEUX+ и после консультации с вами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12F5A" w:rsidRPr="0073796E" w14:paraId="0EDD2A70" w14:textId="77777777" w:rsidTr="007F7812">
        <w:trPr>
          <w:trHeight w:val="2209"/>
        </w:trPr>
        <w:tc>
          <w:tcPr>
            <w:tcW w:w="5000" w:type="pct"/>
            <w:shd w:val="clear" w:color="auto" w:fill="auto"/>
          </w:tcPr>
          <w:p w14:paraId="2333A211" w14:textId="77777777" w:rsidR="00112F5A" w:rsidRPr="002B340D" w:rsidRDefault="00112F5A" w:rsidP="000A6879">
            <w:pPr>
              <w:rPr>
                <w:lang w:val="ru-RU"/>
              </w:rPr>
            </w:pPr>
          </w:p>
        </w:tc>
      </w:tr>
    </w:tbl>
    <w:p w14:paraId="488D1427" w14:textId="77777777" w:rsidR="006733F7" w:rsidRPr="002B340D" w:rsidRDefault="006733F7" w:rsidP="000A6879">
      <w:pPr>
        <w:pStyle w:val="TEXTE"/>
        <w:rPr>
          <w:lang w:val="ru-RU"/>
        </w:rPr>
      </w:pPr>
    </w:p>
    <w:p w14:paraId="55B1D05F" w14:textId="52E503D2" w:rsidR="00112F5A" w:rsidRPr="00CF3D18" w:rsidRDefault="00212EE6" w:rsidP="000A6879">
      <w:pPr>
        <w:pStyle w:val="Heading2"/>
      </w:pPr>
      <w:bookmarkStart w:id="50" w:name="_Toc41485748"/>
      <w:bookmarkStart w:id="51" w:name="_Toc137036809"/>
      <w:r w:rsidRPr="002B340D">
        <w:rPr>
          <w:bCs/>
          <w:lang w:val="ru"/>
        </w:rPr>
        <w:t xml:space="preserve">Потенциальные </w:t>
      </w:r>
      <w:bookmarkStart w:id="52" w:name="_Hlk80642019"/>
      <w:r w:rsidR="00D421D4" w:rsidRPr="002B340D">
        <w:rPr>
          <w:bCs/>
          <w:lang w:val="ru"/>
        </w:rPr>
        <w:t xml:space="preserve">сотрудничающие </w:t>
      </w:r>
      <w:bookmarkEnd w:id="50"/>
      <w:r w:rsidR="00D421D4" w:rsidRPr="002B340D">
        <w:rPr>
          <w:bCs/>
          <w:lang w:val="ru"/>
        </w:rPr>
        <w:t>организации</w:t>
      </w:r>
      <w:bookmarkEnd w:id="51"/>
      <w:bookmarkEnd w:id="52"/>
    </w:p>
    <w:p w14:paraId="4151E447" w14:textId="445A8F31" w:rsidR="00FC55E5" w:rsidRPr="003475CF" w:rsidRDefault="00FC55E5" w:rsidP="00FC55E5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>Вы заинтересованы в сотрудничестве с конкретным учреждением страны-члена ЕС или вашего региона для реализации предлагаемых действий?  Если да, укажите название и/или страну этого учреждения и, если возможно, ваше контактно лиц</w:t>
      </w:r>
      <w:r w:rsidR="003475CF">
        <w:rPr>
          <w:rStyle w:val="Emphasis"/>
          <w:iCs/>
          <w:lang w:val="ru"/>
        </w:rPr>
        <w:t>о</w:t>
      </w:r>
      <w:r>
        <w:rPr>
          <w:rStyle w:val="Emphasis"/>
          <w:iCs/>
          <w:lang w:val="ru"/>
        </w:rPr>
        <w:t xml:space="preserve">. Пожалуйста, также очень кратко представьте свое обоснование этого сотрудничества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12F5A" w:rsidRPr="003475CF" w14:paraId="3544E3B2" w14:textId="77777777" w:rsidTr="007F7812">
        <w:trPr>
          <w:trHeight w:val="2688"/>
        </w:trPr>
        <w:tc>
          <w:tcPr>
            <w:tcW w:w="5000" w:type="pct"/>
            <w:shd w:val="clear" w:color="auto" w:fill="auto"/>
          </w:tcPr>
          <w:p w14:paraId="37F46148" w14:textId="77777777" w:rsidR="00112F5A" w:rsidRPr="003475CF" w:rsidRDefault="00112F5A" w:rsidP="00AA54EB">
            <w:pPr>
              <w:rPr>
                <w:lang w:val="ru-RU"/>
              </w:rPr>
            </w:pPr>
          </w:p>
        </w:tc>
      </w:tr>
    </w:tbl>
    <w:p w14:paraId="2EDFE3A7" w14:textId="77777777" w:rsidR="00112F5A" w:rsidRPr="003475CF" w:rsidRDefault="00112F5A" w:rsidP="00AA54EB">
      <w:pPr>
        <w:spacing w:beforeLines="1" w:before="2" w:afterLines="1" w:after="2"/>
        <w:jc w:val="both"/>
        <w:rPr>
          <w:rFonts w:ascii="Calibri" w:hAnsi="Calibri"/>
          <w:sz w:val="22"/>
          <w:lang w:val="ru-RU"/>
        </w:rPr>
      </w:pPr>
    </w:p>
    <w:p w14:paraId="2EDC59F1" w14:textId="77777777" w:rsidR="007A777D" w:rsidRPr="003475CF" w:rsidRDefault="007A777D" w:rsidP="007A777D">
      <w:pPr>
        <w:rPr>
          <w:lang w:val="ru-RU"/>
        </w:rPr>
        <w:sectPr w:rsidR="007A777D" w:rsidRPr="003475CF" w:rsidSect="005D351E">
          <w:footerReference w:type="first" r:id="rId31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2D49A6" w14:textId="74E52A03" w:rsidR="00101D61" w:rsidRPr="00C60301" w:rsidRDefault="00101D61" w:rsidP="00C64AD2">
      <w:pPr>
        <w:pStyle w:val="Heading1"/>
        <w:rPr>
          <w:lang w:val="ru-RU"/>
        </w:rPr>
      </w:pPr>
      <w:bookmarkStart w:id="53" w:name="_Toc515541367"/>
      <w:bookmarkStart w:id="54" w:name="_Toc41485749"/>
      <w:bookmarkStart w:id="55" w:name="_Toc137036810"/>
      <w:r>
        <w:rPr>
          <w:bCs/>
          <w:lang w:val="ru"/>
        </w:rPr>
        <w:lastRenderedPageBreak/>
        <w:t>Поддерживающ</w:t>
      </w:r>
      <w:r w:rsidR="00C60301">
        <w:rPr>
          <w:bCs/>
          <w:lang w:val="ru"/>
        </w:rPr>
        <w:t>ая организация</w:t>
      </w:r>
      <w:bookmarkEnd w:id="53"/>
      <w:r w:rsidR="00D421D4">
        <w:rPr>
          <w:bCs/>
          <w:lang w:val="ru"/>
        </w:rPr>
        <w:t xml:space="preserve"> </w:t>
      </w:r>
      <w:r>
        <w:rPr>
          <w:bCs/>
          <w:lang w:val="ru"/>
        </w:rPr>
        <w:t>(если применимо)</w:t>
      </w:r>
      <w:bookmarkEnd w:id="54"/>
      <w:bookmarkEnd w:id="55"/>
    </w:p>
    <w:p w14:paraId="2F6F3D7F" w14:textId="77777777" w:rsidR="00101D61" w:rsidRPr="00180222" w:rsidRDefault="00101D61" w:rsidP="00C64AD2">
      <w:pPr>
        <w:pStyle w:val="Heading2"/>
      </w:pPr>
      <w:bookmarkStart w:id="56" w:name="_Toc41485750"/>
      <w:bookmarkStart w:id="57" w:name="_Toc137036811"/>
      <w:r>
        <w:rPr>
          <w:bCs/>
          <w:lang w:val="ru"/>
        </w:rPr>
        <w:t>Контактная информация</w:t>
      </w:r>
      <w:bookmarkEnd w:id="56"/>
      <w:bookmarkEnd w:id="57"/>
    </w:p>
    <w:p w14:paraId="599702F5" w14:textId="4A1EEABB" w:rsidR="00101D61" w:rsidRPr="00C42758" w:rsidRDefault="00101D61" w:rsidP="00C64AD2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Если запрос подан через и/или при поддержке (международной специализированной) организации/учреждения, укажите контактные данные лица, которое должно выступать в качестве контактного лица для </w:t>
      </w:r>
      <w:r w:rsidR="003475CF">
        <w:rPr>
          <w:rStyle w:val="Emphasis"/>
          <w:iCs/>
          <w:lang w:val="ru"/>
        </w:rPr>
        <w:t>связи</w:t>
      </w:r>
      <w:r>
        <w:rPr>
          <w:rStyle w:val="Emphasis"/>
          <w:iCs/>
          <w:lang w:val="ru"/>
        </w:rPr>
        <w:t xml:space="preserve">. </w:t>
      </w:r>
    </w:p>
    <w:p w14:paraId="11595855" w14:textId="1F2268C9" w:rsidR="00101D61" w:rsidRPr="00C42758" w:rsidRDefault="00101D61" w:rsidP="00101D61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>
        <w:rPr>
          <w:rStyle w:val="Emphasis"/>
          <w:iCs/>
          <w:lang w:val="ru"/>
        </w:rPr>
        <w:t xml:space="preserve">Имейте в виду, что поддержка SOCIEUX+ не может заменить или дублировать поддержку от какой-либо третьей стороны, предоставляемой партнерскому учреждению. Поддержка SOCIEUX+ носит краткосрочный и технический характер, но должна быть направлена на долгосрочное развитие социальной защиты, труда и занятости, которое может быть поддержано другими партнерами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619"/>
      </w:tblGrid>
      <w:tr w:rsidR="00112F5A" w:rsidRPr="0073796E" w14:paraId="5EB9A48E" w14:textId="77777777" w:rsidTr="00C42758">
        <w:tc>
          <w:tcPr>
            <w:tcW w:w="1884" w:type="pct"/>
            <w:shd w:val="clear" w:color="auto" w:fill="auto"/>
          </w:tcPr>
          <w:p w14:paraId="1E0EEDB7" w14:textId="77777777" w:rsidR="00112F5A" w:rsidRPr="00C4275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бращение (г-н, г-жа)</w:t>
            </w:r>
          </w:p>
        </w:tc>
        <w:tc>
          <w:tcPr>
            <w:tcW w:w="3116" w:type="pct"/>
            <w:shd w:val="clear" w:color="auto" w:fill="auto"/>
          </w:tcPr>
          <w:p w14:paraId="3DC236B5" w14:textId="77777777" w:rsidR="00112F5A" w:rsidRPr="00C42758" w:rsidRDefault="00112F5A" w:rsidP="00C64AD2">
            <w:pPr>
              <w:rPr>
                <w:lang w:val="ru-RU"/>
              </w:rPr>
            </w:pPr>
          </w:p>
        </w:tc>
      </w:tr>
      <w:tr w:rsidR="00112F5A" w:rsidRPr="00CF3D18" w14:paraId="7B1624A5" w14:textId="77777777" w:rsidTr="00C42758">
        <w:trPr>
          <w:trHeight w:val="261"/>
        </w:trPr>
        <w:tc>
          <w:tcPr>
            <w:tcW w:w="1884" w:type="pct"/>
            <w:shd w:val="clear" w:color="auto" w:fill="auto"/>
          </w:tcPr>
          <w:p w14:paraId="12EABD85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Имя</w:t>
            </w:r>
          </w:p>
        </w:tc>
        <w:tc>
          <w:tcPr>
            <w:tcW w:w="3116" w:type="pct"/>
            <w:shd w:val="clear" w:color="auto" w:fill="auto"/>
          </w:tcPr>
          <w:p w14:paraId="52755A4D" w14:textId="77777777" w:rsidR="00112F5A" w:rsidRPr="00CF3D18" w:rsidRDefault="00112F5A" w:rsidP="00C64AD2"/>
        </w:tc>
      </w:tr>
      <w:tr w:rsidR="00112F5A" w:rsidRPr="00CF3D18" w14:paraId="461C30CF" w14:textId="77777777" w:rsidTr="00C42758">
        <w:tc>
          <w:tcPr>
            <w:tcW w:w="1884" w:type="pct"/>
            <w:shd w:val="clear" w:color="auto" w:fill="auto"/>
          </w:tcPr>
          <w:p w14:paraId="1B88C4A1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Фамилия</w:t>
            </w:r>
          </w:p>
        </w:tc>
        <w:tc>
          <w:tcPr>
            <w:tcW w:w="3116" w:type="pct"/>
            <w:shd w:val="clear" w:color="auto" w:fill="auto"/>
          </w:tcPr>
          <w:p w14:paraId="68EC2389" w14:textId="77777777" w:rsidR="00112F5A" w:rsidRPr="00CF3D18" w:rsidRDefault="00112F5A" w:rsidP="00C64AD2"/>
        </w:tc>
      </w:tr>
      <w:tr w:rsidR="00112F5A" w:rsidRPr="00CF3D18" w14:paraId="69D0C823" w14:textId="77777777" w:rsidTr="00C42758">
        <w:tc>
          <w:tcPr>
            <w:tcW w:w="1884" w:type="pct"/>
            <w:shd w:val="clear" w:color="auto" w:fill="auto"/>
          </w:tcPr>
          <w:p w14:paraId="42896092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Название учреждения</w:t>
            </w:r>
          </w:p>
        </w:tc>
        <w:tc>
          <w:tcPr>
            <w:tcW w:w="3116" w:type="pct"/>
            <w:shd w:val="clear" w:color="auto" w:fill="auto"/>
          </w:tcPr>
          <w:p w14:paraId="2B4AA60B" w14:textId="77777777" w:rsidR="00112F5A" w:rsidRPr="00CF3D18" w:rsidRDefault="00112F5A" w:rsidP="00C64AD2"/>
        </w:tc>
      </w:tr>
      <w:tr w:rsidR="00112F5A" w:rsidRPr="00CF3D18" w14:paraId="3CCAA15F" w14:textId="77777777" w:rsidTr="00C42758">
        <w:tc>
          <w:tcPr>
            <w:tcW w:w="1884" w:type="pct"/>
            <w:shd w:val="clear" w:color="auto" w:fill="auto"/>
          </w:tcPr>
          <w:p w14:paraId="099AE63F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тдел</w:t>
            </w:r>
          </w:p>
        </w:tc>
        <w:tc>
          <w:tcPr>
            <w:tcW w:w="3116" w:type="pct"/>
            <w:shd w:val="clear" w:color="auto" w:fill="auto"/>
          </w:tcPr>
          <w:p w14:paraId="167FB836" w14:textId="77777777" w:rsidR="00112F5A" w:rsidRPr="00CF3D18" w:rsidRDefault="00112F5A" w:rsidP="00C64AD2"/>
        </w:tc>
      </w:tr>
      <w:tr w:rsidR="00112F5A" w:rsidRPr="00CF3D18" w14:paraId="1679F668" w14:textId="77777777" w:rsidTr="00C42758">
        <w:tc>
          <w:tcPr>
            <w:tcW w:w="1884" w:type="pct"/>
            <w:shd w:val="clear" w:color="auto" w:fill="auto"/>
          </w:tcPr>
          <w:p w14:paraId="449D845D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Должность</w:t>
            </w:r>
          </w:p>
        </w:tc>
        <w:tc>
          <w:tcPr>
            <w:tcW w:w="3116" w:type="pct"/>
            <w:shd w:val="clear" w:color="auto" w:fill="auto"/>
          </w:tcPr>
          <w:p w14:paraId="69EBCF3B" w14:textId="77777777" w:rsidR="00112F5A" w:rsidRPr="00CF3D18" w:rsidRDefault="00112F5A" w:rsidP="00C64AD2"/>
        </w:tc>
      </w:tr>
      <w:tr w:rsidR="00112F5A" w:rsidRPr="00522FE7" w14:paraId="0CBB320A" w14:textId="77777777" w:rsidTr="00C42758">
        <w:tc>
          <w:tcPr>
            <w:tcW w:w="1884" w:type="pct"/>
            <w:shd w:val="clear" w:color="auto" w:fill="auto"/>
          </w:tcPr>
          <w:p w14:paraId="5FEEC3CE" w14:textId="77777777" w:rsidR="00112F5A" w:rsidRPr="00C4275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Адрес офиса (улица / дом / номер офиса)</w:t>
            </w:r>
          </w:p>
        </w:tc>
        <w:tc>
          <w:tcPr>
            <w:tcW w:w="3116" w:type="pct"/>
            <w:shd w:val="clear" w:color="auto" w:fill="auto"/>
          </w:tcPr>
          <w:p w14:paraId="65DA8F60" w14:textId="77777777" w:rsidR="00112F5A" w:rsidRPr="00C42758" w:rsidRDefault="00112F5A" w:rsidP="00C64AD2">
            <w:pPr>
              <w:rPr>
                <w:lang w:val="ru-RU"/>
              </w:rPr>
            </w:pPr>
          </w:p>
        </w:tc>
      </w:tr>
      <w:tr w:rsidR="00112F5A" w:rsidRPr="00CF3D18" w14:paraId="212ED876" w14:textId="77777777" w:rsidTr="00C42758">
        <w:tc>
          <w:tcPr>
            <w:tcW w:w="1884" w:type="pct"/>
            <w:shd w:val="clear" w:color="auto" w:fill="auto"/>
          </w:tcPr>
          <w:p w14:paraId="047B6D26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Индекс</w:t>
            </w:r>
          </w:p>
        </w:tc>
        <w:tc>
          <w:tcPr>
            <w:tcW w:w="3116" w:type="pct"/>
            <w:shd w:val="clear" w:color="auto" w:fill="auto"/>
          </w:tcPr>
          <w:p w14:paraId="0E16F12C" w14:textId="77777777" w:rsidR="00112F5A" w:rsidRPr="00CF3D18" w:rsidRDefault="00112F5A" w:rsidP="00C64AD2"/>
        </w:tc>
      </w:tr>
      <w:tr w:rsidR="00112F5A" w:rsidRPr="00CF3D18" w14:paraId="0675A5E9" w14:textId="77777777" w:rsidTr="00C42758">
        <w:tc>
          <w:tcPr>
            <w:tcW w:w="1884" w:type="pct"/>
            <w:shd w:val="clear" w:color="auto" w:fill="auto"/>
          </w:tcPr>
          <w:p w14:paraId="1D32F88B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Город</w:t>
            </w:r>
          </w:p>
        </w:tc>
        <w:tc>
          <w:tcPr>
            <w:tcW w:w="3116" w:type="pct"/>
            <w:shd w:val="clear" w:color="auto" w:fill="auto"/>
          </w:tcPr>
          <w:p w14:paraId="47759F86" w14:textId="77777777" w:rsidR="00112F5A" w:rsidRPr="00CF3D18" w:rsidRDefault="00112F5A" w:rsidP="00C64AD2"/>
        </w:tc>
      </w:tr>
      <w:tr w:rsidR="00112F5A" w:rsidRPr="00CF3D18" w14:paraId="76940BC4" w14:textId="77777777" w:rsidTr="00C42758">
        <w:tc>
          <w:tcPr>
            <w:tcW w:w="1884" w:type="pct"/>
            <w:shd w:val="clear" w:color="auto" w:fill="auto"/>
          </w:tcPr>
          <w:p w14:paraId="6A6A8108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бласть</w:t>
            </w:r>
          </w:p>
        </w:tc>
        <w:tc>
          <w:tcPr>
            <w:tcW w:w="3116" w:type="pct"/>
            <w:shd w:val="clear" w:color="auto" w:fill="auto"/>
          </w:tcPr>
          <w:p w14:paraId="12E50240" w14:textId="77777777" w:rsidR="00112F5A" w:rsidRPr="00CF3D18" w:rsidRDefault="00112F5A" w:rsidP="00C64AD2"/>
        </w:tc>
      </w:tr>
      <w:tr w:rsidR="00112F5A" w:rsidRPr="00CF3D18" w14:paraId="1E16164C" w14:textId="77777777" w:rsidTr="00C42758">
        <w:tc>
          <w:tcPr>
            <w:tcW w:w="1884" w:type="pct"/>
            <w:shd w:val="clear" w:color="auto" w:fill="auto"/>
          </w:tcPr>
          <w:p w14:paraId="28945916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Страна</w:t>
            </w:r>
          </w:p>
        </w:tc>
        <w:tc>
          <w:tcPr>
            <w:tcW w:w="3116" w:type="pct"/>
            <w:shd w:val="clear" w:color="auto" w:fill="auto"/>
          </w:tcPr>
          <w:p w14:paraId="5E2A76A2" w14:textId="77777777" w:rsidR="00112F5A" w:rsidRPr="00CF3D18" w:rsidRDefault="00112F5A" w:rsidP="00C64AD2"/>
        </w:tc>
      </w:tr>
      <w:tr w:rsidR="00112F5A" w:rsidRPr="00CF3D18" w14:paraId="625F2CED" w14:textId="77777777" w:rsidTr="00C42758">
        <w:tc>
          <w:tcPr>
            <w:tcW w:w="1884" w:type="pct"/>
            <w:shd w:val="clear" w:color="auto" w:fill="auto"/>
          </w:tcPr>
          <w:p w14:paraId="5062153C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Телефон</w:t>
            </w:r>
          </w:p>
        </w:tc>
        <w:tc>
          <w:tcPr>
            <w:tcW w:w="3116" w:type="pct"/>
            <w:shd w:val="clear" w:color="auto" w:fill="auto"/>
          </w:tcPr>
          <w:p w14:paraId="5DD57E67" w14:textId="77777777" w:rsidR="00112F5A" w:rsidRPr="00CF3D18" w:rsidRDefault="00112F5A" w:rsidP="00C64AD2"/>
        </w:tc>
      </w:tr>
      <w:tr w:rsidR="00112F5A" w:rsidRPr="00CF3D18" w14:paraId="4B662842" w14:textId="77777777" w:rsidTr="00C42758">
        <w:tc>
          <w:tcPr>
            <w:tcW w:w="1884" w:type="pct"/>
            <w:shd w:val="clear" w:color="auto" w:fill="auto"/>
          </w:tcPr>
          <w:p w14:paraId="784B756F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Факс</w:t>
            </w:r>
          </w:p>
        </w:tc>
        <w:tc>
          <w:tcPr>
            <w:tcW w:w="3116" w:type="pct"/>
            <w:shd w:val="clear" w:color="auto" w:fill="auto"/>
          </w:tcPr>
          <w:p w14:paraId="01E50E67" w14:textId="77777777" w:rsidR="00112F5A" w:rsidRPr="00CF3D18" w:rsidRDefault="00112F5A" w:rsidP="00C64AD2"/>
        </w:tc>
      </w:tr>
      <w:tr w:rsidR="00112F5A" w:rsidRPr="00CF3D18" w14:paraId="73A32B5A" w14:textId="77777777" w:rsidTr="00C42758">
        <w:tc>
          <w:tcPr>
            <w:tcW w:w="1884" w:type="pct"/>
            <w:shd w:val="clear" w:color="auto" w:fill="auto"/>
          </w:tcPr>
          <w:p w14:paraId="29235794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Адрес электронной почты</w:t>
            </w:r>
          </w:p>
        </w:tc>
        <w:tc>
          <w:tcPr>
            <w:tcW w:w="3116" w:type="pct"/>
            <w:shd w:val="clear" w:color="auto" w:fill="auto"/>
          </w:tcPr>
          <w:p w14:paraId="4BE38CF3" w14:textId="77777777" w:rsidR="00112F5A" w:rsidRPr="00CF3D18" w:rsidRDefault="00112F5A" w:rsidP="00C64AD2"/>
        </w:tc>
      </w:tr>
      <w:tr w:rsidR="00112F5A" w:rsidRPr="00CF3D18" w14:paraId="58E54A9A" w14:textId="77777777" w:rsidTr="00C42758">
        <w:tc>
          <w:tcPr>
            <w:tcW w:w="1884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55C31D2C" w14:textId="77777777" w:rsidR="00112F5A" w:rsidRPr="00CF3D18" w:rsidRDefault="00112F5A" w:rsidP="00C64AD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Skype</w:t>
            </w:r>
          </w:p>
        </w:tc>
        <w:tc>
          <w:tcPr>
            <w:tcW w:w="311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2F607" w14:textId="77777777" w:rsidR="00112F5A" w:rsidRPr="00CF3D18" w:rsidRDefault="00112F5A" w:rsidP="00C64AD2"/>
        </w:tc>
      </w:tr>
    </w:tbl>
    <w:p w14:paraId="51952D72" w14:textId="77777777" w:rsidR="001D181B" w:rsidRDefault="001D181B" w:rsidP="00112F5A">
      <w:pPr>
        <w:suppressAutoHyphens w:val="0"/>
        <w:autoSpaceDN/>
        <w:spacing w:after="200" w:line="276" w:lineRule="auto"/>
        <w:ind w:left="0"/>
        <w:textAlignment w:val="auto"/>
        <w:rPr>
          <w:rFonts w:ascii="Calibri" w:hAnsi="Calibri"/>
          <w:sz w:val="22"/>
        </w:rPr>
      </w:pPr>
    </w:p>
    <w:p w14:paraId="62FD59DC" w14:textId="284D113C" w:rsidR="001D181B" w:rsidRPr="002B340D" w:rsidRDefault="00D421D4" w:rsidP="001D181B">
      <w:pPr>
        <w:pStyle w:val="Heading2"/>
      </w:pPr>
      <w:bookmarkStart w:id="58" w:name="_Toc41485751"/>
      <w:bookmarkStart w:id="59" w:name="_Toc137036812"/>
      <w:bookmarkStart w:id="60" w:name="_Hlk80642075"/>
      <w:r w:rsidRPr="002B340D">
        <w:rPr>
          <w:bCs/>
          <w:lang w:val="ru"/>
        </w:rPr>
        <w:t>Р</w:t>
      </w:r>
      <w:r w:rsidR="001D181B" w:rsidRPr="002B340D">
        <w:rPr>
          <w:bCs/>
          <w:lang w:val="ru"/>
        </w:rPr>
        <w:t>оль</w:t>
      </w:r>
      <w:bookmarkEnd w:id="58"/>
      <w:r w:rsidRPr="002B340D">
        <w:rPr>
          <w:bCs/>
          <w:lang w:val="ru"/>
        </w:rPr>
        <w:t xml:space="preserve"> поддерживающей организации</w:t>
      </w:r>
      <w:bookmarkEnd w:id="59"/>
    </w:p>
    <w:bookmarkEnd w:id="60"/>
    <w:p w14:paraId="2C6D38E5" w14:textId="77777777" w:rsidR="001D181B" w:rsidRPr="002B340D" w:rsidRDefault="001D181B" w:rsidP="001D181B">
      <w:pPr>
        <w:suppressAutoHyphens w:val="0"/>
        <w:autoSpaceDN/>
        <w:spacing w:after="200"/>
        <w:ind w:left="0"/>
        <w:textAlignment w:val="auto"/>
        <w:rPr>
          <w:rStyle w:val="Emphasis"/>
        </w:rPr>
      </w:pPr>
      <w:r w:rsidRPr="002B340D">
        <w:rPr>
          <w:rStyle w:val="Emphasis"/>
          <w:iCs/>
          <w:u w:val="single"/>
          <w:lang w:val="ru"/>
        </w:rPr>
        <w:t>Кратко</w:t>
      </w:r>
      <w:r w:rsidRPr="002B340D">
        <w:rPr>
          <w:rStyle w:val="Emphasis"/>
          <w:iCs/>
          <w:lang w:val="ru"/>
        </w:rPr>
        <w:t xml:space="preserve"> опишите:</w:t>
      </w:r>
    </w:p>
    <w:p w14:paraId="752C7936" w14:textId="281098FB" w:rsidR="001D181B" w:rsidRPr="002B340D" w:rsidRDefault="001D181B" w:rsidP="001D181B">
      <w:pPr>
        <w:pStyle w:val="ListParagraph"/>
        <w:numPr>
          <w:ilvl w:val="0"/>
          <w:numId w:val="8"/>
        </w:numPr>
        <w:suppressAutoHyphens w:val="0"/>
        <w:autoSpaceDN/>
        <w:spacing w:after="20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 xml:space="preserve">Как </w:t>
      </w:r>
      <w:bookmarkStart w:id="61" w:name="_Hlk80642094"/>
      <w:r w:rsidRPr="002B340D">
        <w:rPr>
          <w:rStyle w:val="Emphasis"/>
          <w:iCs/>
          <w:lang w:val="ru"/>
        </w:rPr>
        <w:t>поддерживающ</w:t>
      </w:r>
      <w:r w:rsidR="00D421D4" w:rsidRPr="002B340D">
        <w:rPr>
          <w:rStyle w:val="Emphasis"/>
          <w:iCs/>
          <w:lang w:val="ru"/>
        </w:rPr>
        <w:t xml:space="preserve">ая организация </w:t>
      </w:r>
      <w:r w:rsidRPr="002B340D">
        <w:rPr>
          <w:rStyle w:val="Emphasis"/>
          <w:iCs/>
          <w:lang w:val="ru"/>
        </w:rPr>
        <w:t>поддержал</w:t>
      </w:r>
      <w:r w:rsidR="003475CF">
        <w:rPr>
          <w:rStyle w:val="Emphasis"/>
          <w:iCs/>
          <w:lang w:val="ru"/>
        </w:rPr>
        <w:t>а</w:t>
      </w:r>
      <w:r w:rsidRPr="002B340D">
        <w:rPr>
          <w:rStyle w:val="Emphasis"/>
          <w:iCs/>
          <w:lang w:val="ru"/>
        </w:rPr>
        <w:t xml:space="preserve"> подачу этого запроса; и</w:t>
      </w:r>
    </w:p>
    <w:p w14:paraId="46330C85" w14:textId="7E37B319" w:rsidR="001D181B" w:rsidRPr="002B340D" w:rsidRDefault="001D181B" w:rsidP="001D181B">
      <w:pPr>
        <w:pStyle w:val="ListParagraph"/>
        <w:numPr>
          <w:ilvl w:val="0"/>
          <w:numId w:val="8"/>
        </w:numPr>
        <w:suppressAutoHyphens w:val="0"/>
        <w:autoSpaceDN/>
        <w:spacing w:after="20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>Роль поддерживающе</w:t>
      </w:r>
      <w:r w:rsidR="00D421D4" w:rsidRPr="002B340D">
        <w:rPr>
          <w:rStyle w:val="Emphasis"/>
          <w:iCs/>
          <w:lang w:val="ru"/>
        </w:rPr>
        <w:t>й организации в реализации</w:t>
      </w:r>
      <w:r w:rsidRPr="002B340D">
        <w:rPr>
          <w:rStyle w:val="Emphasis"/>
          <w:iCs/>
          <w:lang w:val="ru"/>
        </w:rPr>
        <w:t xml:space="preserve"> планируемо</w:t>
      </w:r>
      <w:r w:rsidR="003475CF">
        <w:rPr>
          <w:rStyle w:val="Emphasis"/>
          <w:iCs/>
          <w:lang w:val="ru"/>
        </w:rPr>
        <w:t>го проекта</w:t>
      </w:r>
      <w:bookmarkEnd w:id="61"/>
      <w:r w:rsidRPr="002B340D">
        <w:rPr>
          <w:rStyle w:val="Emphasis"/>
          <w:iCs/>
          <w:lang w:val="ru"/>
        </w:rPr>
        <w:t>.</w:t>
      </w:r>
    </w:p>
    <w:p w14:paraId="2F74268E" w14:textId="18C04DFF" w:rsidR="001D181B" w:rsidRPr="002B340D" w:rsidRDefault="001D181B" w:rsidP="001D181B">
      <w:pPr>
        <w:rPr>
          <w:rStyle w:val="Emphasis"/>
          <w:b/>
          <w:lang w:val="ru-RU"/>
        </w:rPr>
      </w:pPr>
      <w:r w:rsidRPr="002B340D">
        <w:rPr>
          <w:rStyle w:val="Emphasis"/>
          <w:iCs/>
          <w:lang w:val="ru"/>
        </w:rPr>
        <w:t xml:space="preserve">Не более </w:t>
      </w:r>
      <w:r w:rsidRPr="002B340D">
        <w:rPr>
          <w:rStyle w:val="Emphasis"/>
          <w:b/>
          <w:bCs/>
          <w:iCs/>
          <w:lang w:val="ru"/>
        </w:rPr>
        <w:t>450 слов.</w:t>
      </w:r>
    </w:p>
    <w:p w14:paraId="247CDB8C" w14:textId="493DA26D" w:rsidR="00810C9A" w:rsidRPr="00C42758" w:rsidRDefault="00810C9A" w:rsidP="00810C9A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>Имейте в виду, что поддержка SOCIEUX+ ни при каких</w:t>
      </w:r>
      <w:r>
        <w:rPr>
          <w:rStyle w:val="Emphasis"/>
          <w:iCs/>
          <w:lang w:val="ru"/>
        </w:rPr>
        <w:t xml:space="preserve"> условиях не может заменить или дублировать поддержку от какой-либо третьей стороны, предоставляемой партнерскому учреждению. Поддержка SOCIEUX+ носит краткосрочный и технический характер, но должна быть направлена на долгосрочное развитие социальной защиты, труда и занятости, которое может быть поддержано другими партнерами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D181B" w:rsidRPr="0073796E" w14:paraId="615BB4C8" w14:textId="77777777" w:rsidTr="00810C9A">
        <w:trPr>
          <w:trHeight w:val="695"/>
        </w:trPr>
        <w:tc>
          <w:tcPr>
            <w:tcW w:w="5000" w:type="pct"/>
            <w:shd w:val="clear" w:color="auto" w:fill="auto"/>
          </w:tcPr>
          <w:p w14:paraId="15F7E011" w14:textId="77777777" w:rsidR="001D181B" w:rsidRPr="00C42758" w:rsidRDefault="001D181B" w:rsidP="00C64AD2">
            <w:pPr>
              <w:rPr>
                <w:lang w:val="ru-RU"/>
              </w:rPr>
            </w:pPr>
          </w:p>
        </w:tc>
      </w:tr>
    </w:tbl>
    <w:p w14:paraId="334E0E02" w14:textId="4F05548D" w:rsidR="00312979" w:rsidRPr="002B340D" w:rsidRDefault="00E45073" w:rsidP="00340991">
      <w:pPr>
        <w:pStyle w:val="Heading1"/>
      </w:pPr>
      <w:bookmarkStart w:id="62" w:name="_Toc41485752"/>
      <w:bookmarkStart w:id="63" w:name="_Toc137036813"/>
      <w:r w:rsidRPr="002B340D">
        <w:rPr>
          <w:bCs/>
          <w:lang w:val="ru"/>
        </w:rPr>
        <w:lastRenderedPageBreak/>
        <w:t>Общие положения</w:t>
      </w:r>
      <w:bookmarkEnd w:id="62"/>
      <w:bookmarkEnd w:id="63"/>
    </w:p>
    <w:p w14:paraId="37D6BC23" w14:textId="648D9DEC" w:rsidR="00320E1C" w:rsidRPr="002B340D" w:rsidRDefault="00320E1C" w:rsidP="00320E1C">
      <w:pPr>
        <w:suppressAutoHyphens w:val="0"/>
        <w:autoSpaceDN/>
        <w:spacing w:after="200"/>
        <w:ind w:left="0"/>
        <w:textAlignment w:val="auto"/>
        <w:rPr>
          <w:rStyle w:val="Emphasis"/>
        </w:rPr>
      </w:pPr>
      <w:r w:rsidRPr="002B340D">
        <w:rPr>
          <w:rStyle w:val="Emphasis"/>
          <w:iCs/>
          <w:lang w:val="ru"/>
        </w:rPr>
        <w:t xml:space="preserve">Данный раздел предназначен для того, чтобы предоставить вам возможность проверить актуальность предлагаемого </w:t>
      </w:r>
      <w:r w:rsidR="003475CF">
        <w:rPr>
          <w:rStyle w:val="Emphasis"/>
          <w:iCs/>
          <w:lang w:val="ru"/>
        </w:rPr>
        <w:t>проекта</w:t>
      </w:r>
      <w:r w:rsidRPr="002B340D">
        <w:rPr>
          <w:rStyle w:val="Emphasis"/>
          <w:iCs/>
          <w:lang w:val="ru"/>
        </w:rPr>
        <w:t xml:space="preserve">. Это также поможет нам определить, является ли SOCIEUX+ наиболее подходящим инструментом для удовлетворения ваших потребностей. Кратко ответьте на следующие вопросы. </w:t>
      </w:r>
    </w:p>
    <w:p w14:paraId="547C1EBE" w14:textId="6C80FBA7" w:rsidR="00312979" w:rsidRPr="002B340D" w:rsidRDefault="00F8235F" w:rsidP="00312979">
      <w:pPr>
        <w:pStyle w:val="Heading2"/>
      </w:pPr>
      <w:bookmarkStart w:id="64" w:name="_Toc41485753"/>
      <w:bookmarkStart w:id="65" w:name="_Toc137036814"/>
      <w:r w:rsidRPr="002B340D">
        <w:rPr>
          <w:bCs/>
          <w:lang w:val="ru"/>
        </w:rPr>
        <w:t>Соответствие национальной политике и стратегиям</w:t>
      </w:r>
      <w:bookmarkEnd w:id="64"/>
      <w:bookmarkEnd w:id="65"/>
    </w:p>
    <w:p w14:paraId="1A21A696" w14:textId="25318E2E" w:rsidR="00EE6B12" w:rsidRPr="002B340D" w:rsidRDefault="00D421D4" w:rsidP="00EA2120">
      <w:pPr>
        <w:pStyle w:val="TEXTE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>Соответствуют</w:t>
      </w:r>
      <w:r w:rsidR="00312979" w:rsidRPr="002B340D">
        <w:rPr>
          <w:rStyle w:val="Emphasis"/>
          <w:iCs/>
          <w:lang w:val="ru"/>
        </w:rPr>
        <w:t xml:space="preserve"> ли предлагаемые действия </w:t>
      </w:r>
      <w:r w:rsidR="00312979" w:rsidRPr="002B340D">
        <w:rPr>
          <w:rStyle w:val="Emphasis"/>
          <w:iCs/>
          <w:u w:val="single"/>
          <w:lang w:val="ru"/>
        </w:rPr>
        <w:t>национальной политик</w:t>
      </w:r>
      <w:r w:rsidRPr="002B340D">
        <w:rPr>
          <w:rStyle w:val="Emphasis"/>
          <w:iCs/>
          <w:u w:val="single"/>
          <w:lang w:val="ru"/>
        </w:rPr>
        <w:t>е</w:t>
      </w:r>
      <w:r w:rsidR="00312979" w:rsidRPr="002B340D">
        <w:rPr>
          <w:rStyle w:val="Emphasis"/>
          <w:iCs/>
          <w:u w:val="single"/>
          <w:lang w:val="ru"/>
        </w:rPr>
        <w:t xml:space="preserve"> и стратегиям</w:t>
      </w:r>
      <w:r w:rsidR="00312979" w:rsidRPr="002B340D">
        <w:rPr>
          <w:rStyle w:val="Emphasis"/>
          <w:iCs/>
          <w:lang w:val="ru"/>
        </w:rPr>
        <w:t xml:space="preserve">? Если да, кратко объясните, как они соотносятся. </w:t>
      </w:r>
    </w:p>
    <w:p w14:paraId="2E22488C" w14:textId="40EB3373" w:rsidR="00717EC0" w:rsidRPr="002B340D" w:rsidRDefault="00717EC0" w:rsidP="00717EC0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 xml:space="preserve">Не более </w:t>
      </w:r>
      <w:r w:rsidRPr="002B340D">
        <w:rPr>
          <w:rStyle w:val="Emphasis"/>
          <w:b/>
          <w:bCs/>
          <w:iCs/>
          <w:lang w:val="ru"/>
        </w:rPr>
        <w:t>20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20E1C" w:rsidRPr="0073796E" w14:paraId="571D5A3F" w14:textId="77777777" w:rsidTr="007F7812">
        <w:trPr>
          <w:trHeight w:val="563"/>
        </w:trPr>
        <w:tc>
          <w:tcPr>
            <w:tcW w:w="5000" w:type="pct"/>
            <w:shd w:val="clear" w:color="auto" w:fill="auto"/>
          </w:tcPr>
          <w:p w14:paraId="6F66D59A" w14:textId="77777777" w:rsidR="00320E1C" w:rsidRPr="002B340D" w:rsidRDefault="00320E1C" w:rsidP="004847C8">
            <w:pPr>
              <w:pStyle w:val="TEXTE"/>
              <w:rPr>
                <w:lang w:val="ru-RU"/>
              </w:rPr>
            </w:pPr>
          </w:p>
        </w:tc>
      </w:tr>
    </w:tbl>
    <w:p w14:paraId="77CD873C" w14:textId="77777777" w:rsidR="00312979" w:rsidRPr="002B340D" w:rsidRDefault="00312979" w:rsidP="00312979">
      <w:pPr>
        <w:rPr>
          <w:lang w:val="ru-RU"/>
        </w:rPr>
      </w:pPr>
    </w:p>
    <w:p w14:paraId="3D723E39" w14:textId="6128F980" w:rsidR="00312979" w:rsidRPr="002B340D" w:rsidRDefault="008D2CE4" w:rsidP="00312979">
      <w:pPr>
        <w:pStyle w:val="Heading2"/>
      </w:pPr>
      <w:bookmarkStart w:id="66" w:name="_Toc41485754"/>
      <w:bookmarkStart w:id="67" w:name="_Toc137036815"/>
      <w:r w:rsidRPr="002B340D">
        <w:rPr>
          <w:bCs/>
          <w:lang w:val="ru"/>
        </w:rPr>
        <w:t>Взаимодополняемость с европейским международным сотрудничеством</w:t>
      </w:r>
      <w:bookmarkEnd w:id="66"/>
      <w:bookmarkEnd w:id="67"/>
    </w:p>
    <w:p w14:paraId="3F423A9F" w14:textId="6EE24B5B" w:rsidR="00EE6B12" w:rsidRPr="002B340D" w:rsidRDefault="0062586C" w:rsidP="0062586C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u w:val="single"/>
          <w:lang w:val="ru"/>
        </w:rPr>
        <w:t>Финансируемые ЕС (</w:t>
      </w:r>
      <w:r w:rsidR="003475CF">
        <w:rPr>
          <w:rStyle w:val="Emphasis"/>
          <w:iCs/>
          <w:u w:val="single"/>
          <w:lang w:val="ru"/>
        </w:rPr>
        <w:fldChar w:fldCharType="begin"/>
      </w:r>
      <w:r w:rsidR="003475CF">
        <w:rPr>
          <w:rStyle w:val="Emphasis"/>
          <w:iCs/>
          <w:u w:val="single"/>
          <w:lang w:val="ru"/>
        </w:rPr>
        <w:instrText xml:space="preserve"> DATE \@ "dd.MM.yyyy" </w:instrText>
      </w:r>
      <w:r w:rsidR="003475CF">
        <w:rPr>
          <w:rStyle w:val="Emphasis"/>
          <w:iCs/>
          <w:u w:val="single"/>
          <w:lang w:val="ru"/>
        </w:rPr>
        <w:fldChar w:fldCharType="separate"/>
      </w:r>
      <w:r w:rsidR="0073796E">
        <w:rPr>
          <w:rStyle w:val="Emphasis"/>
          <w:iCs/>
          <w:noProof/>
          <w:u w:val="single"/>
          <w:lang w:val="ru"/>
        </w:rPr>
        <w:t>08.06.2023</w:t>
      </w:r>
      <w:r w:rsidR="003475CF">
        <w:rPr>
          <w:rStyle w:val="Emphasis"/>
          <w:iCs/>
          <w:u w:val="single"/>
          <w:lang w:val="ru"/>
        </w:rPr>
        <w:fldChar w:fldCharType="end"/>
      </w:r>
      <w:r w:rsidR="003475CF" w:rsidRPr="0073796E">
        <w:rPr>
          <w:rStyle w:val="Emphasis"/>
          <w:iCs/>
          <w:u w:val="single"/>
        </w:rPr>
        <w:t>DG</w:t>
      </w:r>
      <w:r w:rsidR="003475CF" w:rsidRPr="003475CF">
        <w:rPr>
          <w:rStyle w:val="Emphasis"/>
          <w:iCs/>
          <w:u w:val="single"/>
          <w:lang w:val="ru-RU"/>
        </w:rPr>
        <w:t xml:space="preserve"> </w:t>
      </w:r>
      <w:r w:rsidR="003475CF" w:rsidRPr="0073796E">
        <w:rPr>
          <w:rStyle w:val="Emphasis"/>
          <w:iCs/>
          <w:u w:val="single"/>
        </w:rPr>
        <w:t>INTPA</w:t>
      </w:r>
      <w:r w:rsidR="003475CF" w:rsidRPr="003475CF">
        <w:rPr>
          <w:rStyle w:val="Emphasis"/>
          <w:iCs/>
          <w:u w:val="single"/>
          <w:lang w:val="ru-RU"/>
        </w:rPr>
        <w:t xml:space="preserve"> </w:t>
      </w:r>
      <w:r w:rsidRPr="002B340D">
        <w:rPr>
          <w:rStyle w:val="Emphasis"/>
          <w:iCs/>
          <w:u w:val="single"/>
          <w:lang w:val="ru"/>
        </w:rPr>
        <w:t>или двустороннее сотрудничество стран-членов ЕС) программы или международные партнеры в настоящее время поддерживают или планируют поддерживать ваше учреждение</w:t>
      </w:r>
      <w:r w:rsidRPr="002B340D">
        <w:rPr>
          <w:rStyle w:val="Emphasis"/>
          <w:iCs/>
          <w:lang w:val="ru"/>
        </w:rPr>
        <w:t xml:space="preserve"> в предлагаемых областях сотрудничества, которые вы определили в </w:t>
      </w:r>
      <w:r w:rsidRPr="002B340D">
        <w:rPr>
          <w:rStyle w:val="Emphasis"/>
          <w:iCs/>
          <w:lang w:val="ru"/>
        </w:rPr>
        <w:fldChar w:fldCharType="begin"/>
      </w:r>
      <w:r w:rsidRPr="002B340D">
        <w:rPr>
          <w:rStyle w:val="Emphasis"/>
          <w:iCs/>
          <w:lang w:val="ru"/>
        </w:rPr>
        <w:instrText xml:space="preserve"> REF _Ref39665459 \h  \* MERGEFORMAT </w:instrText>
      </w:r>
      <w:r w:rsidRPr="002B340D">
        <w:rPr>
          <w:rStyle w:val="Emphasis"/>
          <w:iCs/>
          <w:lang w:val="ru"/>
        </w:rPr>
      </w:r>
      <w:r w:rsidRPr="002B340D">
        <w:rPr>
          <w:rStyle w:val="Emphasis"/>
          <w:iCs/>
          <w:lang w:val="ru"/>
        </w:rPr>
        <w:fldChar w:fldCharType="separate"/>
      </w:r>
      <w:r w:rsidRPr="002B340D">
        <w:rPr>
          <w:rStyle w:val="Emphasis"/>
          <w:iCs/>
          <w:lang w:val="ru"/>
        </w:rPr>
        <w:t>Таблице 1</w:t>
      </w:r>
      <w:r w:rsidRPr="002B340D">
        <w:rPr>
          <w:rStyle w:val="Emphasis"/>
          <w:iCs/>
          <w:lang w:val="ru"/>
        </w:rPr>
        <w:fldChar w:fldCharType="end"/>
      </w:r>
      <w:r w:rsidRPr="002B340D">
        <w:rPr>
          <w:rStyle w:val="Emphasis"/>
          <w:iCs/>
          <w:lang w:val="ru"/>
        </w:rPr>
        <w:t xml:space="preserve">? Если да, укажите, как это будет дополнено </w:t>
      </w:r>
      <w:r w:rsidR="006E4D05">
        <w:rPr>
          <w:rStyle w:val="Emphasis"/>
          <w:iCs/>
          <w:lang w:val="ru"/>
        </w:rPr>
        <w:t>запроашиваемым проектом</w:t>
      </w:r>
      <w:r w:rsidRPr="002B340D">
        <w:rPr>
          <w:rStyle w:val="Emphasis"/>
          <w:iCs/>
          <w:lang w:val="ru"/>
        </w:rPr>
        <w:t xml:space="preserve">.  </w:t>
      </w:r>
    </w:p>
    <w:p w14:paraId="6BFE981C" w14:textId="7CBF72A0" w:rsidR="0062586C" w:rsidRPr="002B340D" w:rsidRDefault="0062586C" w:rsidP="00EE6B12">
      <w:pPr>
        <w:suppressAutoHyphens w:val="0"/>
        <w:autoSpaceDN/>
        <w:spacing w:after="200"/>
        <w:ind w:left="0" w:firstLine="72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 xml:space="preserve">Не более </w:t>
      </w:r>
      <w:r w:rsidRPr="002B340D">
        <w:rPr>
          <w:rStyle w:val="Emphasis"/>
          <w:b/>
          <w:bCs/>
          <w:iCs/>
          <w:lang w:val="ru"/>
        </w:rPr>
        <w:t>350 слов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847C8" w:rsidRPr="0073796E" w14:paraId="776EC5A5" w14:textId="77777777" w:rsidTr="007926FE">
        <w:trPr>
          <w:trHeight w:val="576"/>
        </w:trPr>
        <w:tc>
          <w:tcPr>
            <w:tcW w:w="5000" w:type="pct"/>
          </w:tcPr>
          <w:p w14:paraId="35757DFB" w14:textId="77777777" w:rsidR="004847C8" w:rsidRPr="002B340D" w:rsidRDefault="004847C8" w:rsidP="004847C8">
            <w:pPr>
              <w:pStyle w:val="TEXTE"/>
              <w:rPr>
                <w:lang w:val="ru-RU"/>
              </w:rPr>
            </w:pPr>
          </w:p>
        </w:tc>
      </w:tr>
    </w:tbl>
    <w:p w14:paraId="20E57807" w14:textId="77777777" w:rsidR="004847C8" w:rsidRPr="002B340D" w:rsidRDefault="004847C8" w:rsidP="004847C8">
      <w:pPr>
        <w:rPr>
          <w:lang w:val="ru-RU"/>
        </w:rPr>
      </w:pPr>
    </w:p>
    <w:p w14:paraId="53CDA026" w14:textId="311CA597" w:rsidR="00F94FE0" w:rsidRPr="002B340D" w:rsidRDefault="00F94FE0" w:rsidP="00F94FE0">
      <w:pPr>
        <w:pStyle w:val="Heading2"/>
      </w:pPr>
      <w:bookmarkStart w:id="68" w:name="_Toc41485755"/>
      <w:bookmarkStart w:id="69" w:name="_Toc137036816"/>
      <w:r w:rsidRPr="002B340D">
        <w:rPr>
          <w:bCs/>
          <w:lang w:val="ru"/>
        </w:rPr>
        <w:t>Устойчивость результатов</w:t>
      </w:r>
      <w:bookmarkEnd w:id="68"/>
      <w:bookmarkEnd w:id="69"/>
    </w:p>
    <w:p w14:paraId="6AD58D9B" w14:textId="617B6AE9" w:rsidR="00717EC0" w:rsidRPr="006E4D05" w:rsidRDefault="00F94FE0" w:rsidP="00717EC0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>Уместны ли</w:t>
      </w:r>
      <w:r w:rsidRPr="002B340D">
        <w:rPr>
          <w:rStyle w:val="Emphasis"/>
          <w:iCs/>
          <w:u w:val="single"/>
          <w:lang w:val="ru"/>
        </w:rPr>
        <w:t xml:space="preserve"> ожидаемые результаты предлагае</w:t>
      </w:r>
      <w:r w:rsidR="006E4D05">
        <w:rPr>
          <w:rStyle w:val="Emphasis"/>
          <w:iCs/>
          <w:u w:val="single"/>
          <w:lang w:val="ru"/>
        </w:rPr>
        <w:t xml:space="preserve">ого проекта </w:t>
      </w:r>
      <w:r w:rsidRPr="002B340D">
        <w:rPr>
          <w:rStyle w:val="Emphasis"/>
          <w:iCs/>
          <w:u w:val="single"/>
          <w:lang w:val="ru"/>
        </w:rPr>
        <w:t>для развития и/или устойчивости систем социальной защиты, политики в сфере занятости и труда в вашей стране?</w:t>
      </w:r>
      <w:r w:rsidRPr="002B340D">
        <w:rPr>
          <w:rStyle w:val="Emphasis"/>
          <w:iCs/>
          <w:lang w:val="ru"/>
        </w:rPr>
        <w:t xml:space="preserve"> Если да, кратко объясните как. - Не более </w:t>
      </w:r>
      <w:r w:rsidRPr="002B340D">
        <w:rPr>
          <w:rStyle w:val="Emphasis"/>
          <w:b/>
          <w:bCs/>
          <w:iCs/>
          <w:lang w:val="ru"/>
        </w:rPr>
        <w:t>20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20E1C" w:rsidRPr="006E4D05" w14:paraId="05BCD5B5" w14:textId="77777777" w:rsidTr="00AC01CE">
        <w:trPr>
          <w:trHeight w:val="594"/>
        </w:trPr>
        <w:tc>
          <w:tcPr>
            <w:tcW w:w="5000" w:type="pct"/>
            <w:shd w:val="clear" w:color="auto" w:fill="auto"/>
          </w:tcPr>
          <w:p w14:paraId="2F55B2E5" w14:textId="77777777" w:rsidR="00320E1C" w:rsidRPr="006E4D05" w:rsidRDefault="00320E1C" w:rsidP="00AC01CE">
            <w:pPr>
              <w:pStyle w:val="TEXTE"/>
              <w:rPr>
                <w:lang w:val="ru-RU"/>
              </w:rPr>
            </w:pPr>
          </w:p>
        </w:tc>
      </w:tr>
    </w:tbl>
    <w:p w14:paraId="1EB97C28" w14:textId="77777777" w:rsidR="00184E61" w:rsidRPr="006E4D05" w:rsidRDefault="00184E61" w:rsidP="00717EC0">
      <w:pPr>
        <w:pStyle w:val="NormalWeb"/>
        <w:jc w:val="center"/>
        <w:rPr>
          <w:lang w:val="ru-RU"/>
        </w:rPr>
      </w:pPr>
    </w:p>
    <w:p w14:paraId="44A98210" w14:textId="7F4C918F" w:rsidR="00B209EA" w:rsidRPr="002B340D" w:rsidRDefault="00B209EA" w:rsidP="00B209EA">
      <w:pPr>
        <w:pStyle w:val="Heading2"/>
      </w:pPr>
      <w:bookmarkStart w:id="70" w:name="_Toc41485756"/>
      <w:bookmarkStart w:id="71" w:name="_Toc40792803"/>
      <w:bookmarkStart w:id="72" w:name="_Toc137036817"/>
      <w:r w:rsidRPr="002B340D">
        <w:rPr>
          <w:bCs/>
          <w:lang w:val="ru"/>
        </w:rPr>
        <w:t xml:space="preserve">Включение </w:t>
      </w:r>
      <w:r w:rsidR="00D421D4" w:rsidRPr="002B340D">
        <w:rPr>
          <w:bCs/>
          <w:lang w:val="ru"/>
        </w:rPr>
        <w:t>междисциплинарных</w:t>
      </w:r>
      <w:r w:rsidRPr="002B340D">
        <w:rPr>
          <w:bCs/>
          <w:lang w:val="ru"/>
        </w:rPr>
        <w:t xml:space="preserve"> вопросов</w:t>
      </w:r>
      <w:bookmarkEnd w:id="70"/>
      <w:bookmarkEnd w:id="71"/>
      <w:bookmarkEnd w:id="72"/>
    </w:p>
    <w:p w14:paraId="35EF8BC9" w14:textId="16FC598E" w:rsidR="00B209EA" w:rsidRPr="002B340D" w:rsidRDefault="00B209EA" w:rsidP="00B209EA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 xml:space="preserve">SOCIEUX+ признает важность включения </w:t>
      </w:r>
      <w:r w:rsidR="00D421D4" w:rsidRPr="002B340D">
        <w:rPr>
          <w:rStyle w:val="Emphasis"/>
          <w:iCs/>
          <w:lang w:val="ru"/>
        </w:rPr>
        <w:t>междисциплинарных</w:t>
      </w:r>
      <w:r w:rsidRPr="002B340D">
        <w:rPr>
          <w:rStyle w:val="Emphasis"/>
          <w:iCs/>
          <w:lang w:val="ru"/>
        </w:rPr>
        <w:t xml:space="preserve"> вопросов в политику и системы социальной защиты, охраны труда и занятости населения. </w:t>
      </w:r>
    </w:p>
    <w:p w14:paraId="7572CB70" w14:textId="0721E581" w:rsidR="007C0D5A" w:rsidRPr="002B340D" w:rsidRDefault="00B209EA" w:rsidP="00B209EA">
      <w:pPr>
        <w:suppressAutoHyphens w:val="0"/>
        <w:autoSpaceDN/>
        <w:spacing w:after="200"/>
        <w:ind w:left="0"/>
        <w:textAlignment w:val="auto"/>
        <w:rPr>
          <w:rStyle w:val="Emphasis"/>
          <w:lang w:val="ru-RU"/>
        </w:rPr>
      </w:pPr>
      <w:r w:rsidRPr="002B340D">
        <w:rPr>
          <w:rStyle w:val="Emphasis"/>
          <w:iCs/>
          <w:lang w:val="ru"/>
        </w:rPr>
        <w:t xml:space="preserve">Просьба указать, насколько актуальны следующие </w:t>
      </w:r>
      <w:r w:rsidR="006E4D05">
        <w:rPr>
          <w:rStyle w:val="Emphasis"/>
          <w:iCs/>
          <w:lang w:val="ru"/>
        </w:rPr>
        <w:t>междисциплинартые</w:t>
      </w:r>
      <w:r w:rsidRPr="002B340D">
        <w:rPr>
          <w:rStyle w:val="Emphasis"/>
          <w:iCs/>
          <w:lang w:val="ru"/>
        </w:rPr>
        <w:t xml:space="preserve"> вопросы, которые были рассмотрены в поданн</w:t>
      </w:r>
      <w:r w:rsidR="006E4D05">
        <w:rPr>
          <w:rStyle w:val="Emphasis"/>
          <w:iCs/>
          <w:lang w:val="ru"/>
        </w:rPr>
        <w:t>ом</w:t>
      </w:r>
      <w:r w:rsidRPr="002B340D">
        <w:rPr>
          <w:rStyle w:val="Emphasis"/>
          <w:iCs/>
          <w:lang w:val="ru"/>
        </w:rPr>
        <w:t xml:space="preserve"> запрос</w:t>
      </w:r>
      <w:r w:rsidR="006E4D05">
        <w:rPr>
          <w:rStyle w:val="Emphasis"/>
          <w:iCs/>
          <w:lang w:val="ru"/>
        </w:rPr>
        <w:t>е</w:t>
      </w:r>
      <w:r w:rsidRPr="002B340D">
        <w:rPr>
          <w:rStyle w:val="Emphasis"/>
          <w:iCs/>
          <w:lang w:val="r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4"/>
        <w:gridCol w:w="1051"/>
        <w:gridCol w:w="1051"/>
        <w:gridCol w:w="1244"/>
        <w:gridCol w:w="1244"/>
        <w:gridCol w:w="2442"/>
      </w:tblGrid>
      <w:tr w:rsidR="001C6054" w:rsidRPr="002B340D" w14:paraId="7130A8FB" w14:textId="77777777" w:rsidTr="007926FE">
        <w:trPr>
          <w:trHeight w:val="562"/>
          <w:tblHeader/>
        </w:trPr>
        <w:tc>
          <w:tcPr>
            <w:tcW w:w="0" w:type="auto"/>
            <w:shd w:val="clear" w:color="auto" w:fill="F2F2F2" w:themeFill="background1" w:themeFillShade="F2"/>
          </w:tcPr>
          <w:p w14:paraId="24442F7A" w14:textId="7D2E8475" w:rsidR="00184E61" w:rsidRPr="002B340D" w:rsidRDefault="00D421D4" w:rsidP="007C0D5A">
            <w:pPr>
              <w:pStyle w:val="TEXTE"/>
              <w:rPr>
                <w:b/>
                <w:sz w:val="14"/>
                <w:szCs w:val="14"/>
              </w:rPr>
            </w:pPr>
            <w:r w:rsidRPr="002B340D">
              <w:rPr>
                <w:b/>
                <w:bCs/>
                <w:sz w:val="14"/>
                <w:szCs w:val="14"/>
                <w:lang w:val="ru"/>
              </w:rPr>
              <w:t>Междисциплинарные</w:t>
            </w:r>
            <w:r w:rsidR="001C6054" w:rsidRPr="002B340D">
              <w:rPr>
                <w:b/>
                <w:bCs/>
                <w:sz w:val="14"/>
                <w:szCs w:val="14"/>
                <w:lang w:val="ru"/>
              </w:rPr>
              <w:t xml:space="preserve"> вопросы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66DE184F" w14:textId="77777777" w:rsidR="00184E61" w:rsidRPr="002B340D" w:rsidRDefault="00184E61" w:rsidP="001C6054">
            <w:pPr>
              <w:pStyle w:val="TEXTE"/>
              <w:jc w:val="center"/>
              <w:rPr>
                <w:b/>
                <w:sz w:val="14"/>
                <w:szCs w:val="14"/>
              </w:rPr>
            </w:pPr>
            <w:r w:rsidRPr="002B340D">
              <w:rPr>
                <w:b/>
                <w:bCs/>
                <w:sz w:val="14"/>
                <w:szCs w:val="14"/>
                <w:lang w:val="ru"/>
              </w:rPr>
              <w:t>Очень актуально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7157895B" w14:textId="77777777" w:rsidR="00184E61" w:rsidRPr="002B340D" w:rsidRDefault="00184E61" w:rsidP="001C6054">
            <w:pPr>
              <w:pStyle w:val="TEXTE"/>
              <w:jc w:val="center"/>
              <w:rPr>
                <w:b/>
                <w:sz w:val="14"/>
                <w:szCs w:val="14"/>
              </w:rPr>
            </w:pPr>
            <w:r w:rsidRPr="002B340D">
              <w:rPr>
                <w:b/>
                <w:bCs/>
                <w:sz w:val="14"/>
                <w:szCs w:val="14"/>
                <w:lang w:val="ru"/>
              </w:rPr>
              <w:t>Частично актуально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463D4F29" w14:textId="77777777" w:rsidR="00184E61" w:rsidRPr="002B340D" w:rsidRDefault="00184E61" w:rsidP="001C6054">
            <w:pPr>
              <w:pStyle w:val="TEXTE"/>
              <w:jc w:val="center"/>
              <w:rPr>
                <w:b/>
                <w:sz w:val="14"/>
                <w:szCs w:val="14"/>
              </w:rPr>
            </w:pPr>
            <w:r w:rsidRPr="002B340D">
              <w:rPr>
                <w:b/>
                <w:bCs/>
                <w:sz w:val="14"/>
                <w:szCs w:val="14"/>
                <w:lang w:val="ru"/>
              </w:rPr>
              <w:t>Частично неактуально</w:t>
            </w:r>
          </w:p>
        </w:tc>
        <w:tc>
          <w:tcPr>
            <w:tcW w:w="236" w:type="dxa"/>
            <w:shd w:val="clear" w:color="auto" w:fill="F2F2F2" w:themeFill="background1" w:themeFillShade="F2"/>
          </w:tcPr>
          <w:p w14:paraId="3912AF56" w14:textId="77777777" w:rsidR="00184E61" w:rsidRPr="002B340D" w:rsidRDefault="00184E61" w:rsidP="001C6054">
            <w:pPr>
              <w:pStyle w:val="TEXTE"/>
              <w:jc w:val="center"/>
              <w:rPr>
                <w:b/>
                <w:sz w:val="14"/>
                <w:szCs w:val="14"/>
              </w:rPr>
            </w:pPr>
            <w:r w:rsidRPr="002B340D">
              <w:rPr>
                <w:b/>
                <w:bCs/>
                <w:sz w:val="14"/>
                <w:szCs w:val="14"/>
                <w:lang w:val="ru"/>
              </w:rPr>
              <w:t>Совершенно неактуально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CDD4F1C" w14:textId="6CF3F2DB" w:rsidR="00184E61" w:rsidRPr="002B340D" w:rsidRDefault="00184E61" w:rsidP="007C0D5A">
            <w:pPr>
              <w:pStyle w:val="TEXTE"/>
              <w:rPr>
                <w:b/>
                <w:sz w:val="14"/>
                <w:szCs w:val="14"/>
              </w:rPr>
            </w:pPr>
            <w:r w:rsidRPr="002B340D">
              <w:rPr>
                <w:b/>
                <w:bCs/>
                <w:sz w:val="14"/>
                <w:szCs w:val="14"/>
                <w:lang w:val="ru"/>
              </w:rPr>
              <w:t>Комментарии</w:t>
            </w:r>
            <w:r w:rsidRPr="002B340D">
              <w:rPr>
                <w:sz w:val="14"/>
                <w:szCs w:val="14"/>
                <w:lang w:val="ru"/>
              </w:rPr>
              <w:t xml:space="preserve"> </w:t>
            </w:r>
            <w:r w:rsidRPr="002B340D">
              <w:rPr>
                <w:rStyle w:val="Emphasis"/>
                <w:rFonts w:eastAsia="Times New Roman"/>
                <w:iCs/>
                <w:sz w:val="14"/>
                <w:szCs w:val="14"/>
                <w:lang w:val="ru"/>
              </w:rPr>
              <w:t>(по желанию)</w:t>
            </w:r>
          </w:p>
        </w:tc>
      </w:tr>
      <w:tr w:rsidR="001C6054" w:rsidRPr="002B340D" w14:paraId="63325EB8" w14:textId="77777777" w:rsidTr="007926FE">
        <w:trPr>
          <w:trHeight w:val="630"/>
        </w:trPr>
        <w:tc>
          <w:tcPr>
            <w:tcW w:w="0" w:type="auto"/>
          </w:tcPr>
          <w:p w14:paraId="5837680F" w14:textId="123B996E" w:rsidR="00184E61" w:rsidRPr="002B340D" w:rsidRDefault="00D421D4" w:rsidP="007C0D5A">
            <w:pPr>
              <w:pStyle w:val="TEXTE"/>
              <w:rPr>
                <w:sz w:val="14"/>
                <w:szCs w:val="14"/>
              </w:rPr>
            </w:pPr>
            <w:r w:rsidRPr="002B340D">
              <w:rPr>
                <w:sz w:val="14"/>
                <w:szCs w:val="14"/>
                <w:lang w:val="ru"/>
              </w:rPr>
              <w:t>Гендерная пол</w:t>
            </w:r>
            <w:r w:rsidR="00A100CF" w:rsidRPr="002B340D">
              <w:rPr>
                <w:sz w:val="14"/>
                <w:szCs w:val="14"/>
                <w:lang w:val="ru-RU"/>
              </w:rPr>
              <w:t>ити</w:t>
            </w:r>
            <w:r w:rsidRPr="002B340D">
              <w:rPr>
                <w:sz w:val="14"/>
                <w:szCs w:val="14"/>
                <w:lang w:val="ru"/>
              </w:rPr>
              <w:t>ка</w:t>
            </w:r>
          </w:p>
        </w:tc>
        <w:sdt>
          <w:sdtPr>
            <w:rPr>
              <w:sz w:val="14"/>
              <w:szCs w:val="14"/>
            </w:rPr>
            <w:id w:val="1728652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609FFC43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47300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749D76FF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1714882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57EAFA9D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1168329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6" w:type="dxa"/>
                <w:shd w:val="clear" w:color="auto" w:fill="auto"/>
              </w:tcPr>
              <w:p w14:paraId="6C9D3B1D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tc>
          <w:tcPr>
            <w:tcW w:w="2638" w:type="dxa"/>
            <w:shd w:val="clear" w:color="auto" w:fill="auto"/>
          </w:tcPr>
          <w:p w14:paraId="66F1BED2" w14:textId="77777777" w:rsidR="00184E61" w:rsidRPr="002B340D" w:rsidRDefault="00184E61" w:rsidP="007C0D5A">
            <w:pPr>
              <w:pStyle w:val="TEXTE"/>
              <w:rPr>
                <w:sz w:val="14"/>
                <w:szCs w:val="14"/>
              </w:rPr>
            </w:pPr>
          </w:p>
        </w:tc>
      </w:tr>
      <w:tr w:rsidR="001C6054" w:rsidRPr="002B340D" w14:paraId="1B6D723D" w14:textId="77777777" w:rsidTr="007926FE">
        <w:trPr>
          <w:trHeight w:val="630"/>
        </w:trPr>
        <w:tc>
          <w:tcPr>
            <w:tcW w:w="0" w:type="auto"/>
          </w:tcPr>
          <w:p w14:paraId="1E68B048" w14:textId="77777777" w:rsidR="00184E61" w:rsidRPr="002B340D" w:rsidRDefault="00184E61" w:rsidP="007C0D5A">
            <w:pPr>
              <w:pStyle w:val="TEXTE"/>
              <w:rPr>
                <w:sz w:val="14"/>
                <w:szCs w:val="14"/>
              </w:rPr>
            </w:pPr>
            <w:r w:rsidRPr="002B340D">
              <w:rPr>
                <w:sz w:val="14"/>
                <w:szCs w:val="14"/>
                <w:lang w:val="ru"/>
              </w:rPr>
              <w:t xml:space="preserve">Хорошее управление </w:t>
            </w:r>
          </w:p>
        </w:tc>
        <w:sdt>
          <w:sdtPr>
            <w:rPr>
              <w:sz w:val="14"/>
              <w:szCs w:val="14"/>
            </w:rPr>
            <w:id w:val="-1387801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313F822A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1890335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6C714E16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652598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51CD911C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900176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6" w:type="dxa"/>
                <w:shd w:val="clear" w:color="auto" w:fill="auto"/>
              </w:tcPr>
              <w:p w14:paraId="5644C765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tc>
          <w:tcPr>
            <w:tcW w:w="2638" w:type="dxa"/>
            <w:shd w:val="clear" w:color="auto" w:fill="auto"/>
          </w:tcPr>
          <w:p w14:paraId="27A260EF" w14:textId="77777777" w:rsidR="00184E61" w:rsidRPr="002B340D" w:rsidRDefault="00184E61" w:rsidP="007C0D5A">
            <w:pPr>
              <w:pStyle w:val="TEXTE"/>
              <w:rPr>
                <w:sz w:val="14"/>
                <w:szCs w:val="14"/>
              </w:rPr>
            </w:pPr>
          </w:p>
        </w:tc>
      </w:tr>
      <w:tr w:rsidR="001C6054" w:rsidRPr="002B340D" w14:paraId="643346DD" w14:textId="77777777" w:rsidTr="007926FE">
        <w:trPr>
          <w:trHeight w:val="630"/>
        </w:trPr>
        <w:tc>
          <w:tcPr>
            <w:tcW w:w="0" w:type="auto"/>
          </w:tcPr>
          <w:p w14:paraId="50C45797" w14:textId="77777777" w:rsidR="00184E61" w:rsidRPr="002B340D" w:rsidRDefault="00184E61" w:rsidP="007C0D5A">
            <w:pPr>
              <w:pStyle w:val="TEXTE"/>
              <w:rPr>
                <w:sz w:val="14"/>
                <w:szCs w:val="14"/>
              </w:rPr>
            </w:pPr>
            <w:r w:rsidRPr="002B340D">
              <w:rPr>
                <w:sz w:val="14"/>
                <w:szCs w:val="14"/>
                <w:lang w:val="ru"/>
              </w:rPr>
              <w:t xml:space="preserve">Экологическая устойчивость </w:t>
            </w:r>
          </w:p>
        </w:tc>
        <w:sdt>
          <w:sdtPr>
            <w:rPr>
              <w:sz w:val="14"/>
              <w:szCs w:val="14"/>
            </w:rPr>
            <w:id w:val="-1637487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176115FF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1573542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02959ED3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1907289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40FAA732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1857485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6" w:type="dxa"/>
                <w:shd w:val="clear" w:color="auto" w:fill="auto"/>
              </w:tcPr>
              <w:p w14:paraId="6AECF8E3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tc>
          <w:tcPr>
            <w:tcW w:w="2638" w:type="dxa"/>
            <w:shd w:val="clear" w:color="auto" w:fill="auto"/>
          </w:tcPr>
          <w:p w14:paraId="20151780" w14:textId="77777777" w:rsidR="00184E61" w:rsidRPr="002B340D" w:rsidRDefault="00184E61" w:rsidP="007C0D5A">
            <w:pPr>
              <w:pStyle w:val="TEXTE"/>
              <w:rPr>
                <w:sz w:val="14"/>
                <w:szCs w:val="14"/>
              </w:rPr>
            </w:pPr>
          </w:p>
        </w:tc>
      </w:tr>
      <w:tr w:rsidR="001C6054" w:rsidRPr="002B340D" w14:paraId="1F31F1F5" w14:textId="77777777" w:rsidTr="007926FE">
        <w:trPr>
          <w:trHeight w:val="630"/>
        </w:trPr>
        <w:tc>
          <w:tcPr>
            <w:tcW w:w="0" w:type="auto"/>
          </w:tcPr>
          <w:p w14:paraId="1E32836C" w14:textId="77777777" w:rsidR="00184E61" w:rsidRPr="002B340D" w:rsidRDefault="00184E61" w:rsidP="007C0D5A">
            <w:pPr>
              <w:pStyle w:val="TEXTE"/>
              <w:rPr>
                <w:sz w:val="14"/>
                <w:szCs w:val="14"/>
              </w:rPr>
            </w:pPr>
            <w:r w:rsidRPr="002B340D">
              <w:rPr>
                <w:sz w:val="14"/>
                <w:szCs w:val="14"/>
                <w:lang w:val="ru"/>
              </w:rPr>
              <w:t xml:space="preserve">Права человека </w:t>
            </w:r>
          </w:p>
        </w:tc>
        <w:sdt>
          <w:sdtPr>
            <w:rPr>
              <w:sz w:val="14"/>
              <w:szCs w:val="14"/>
            </w:rPr>
            <w:id w:val="1943177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12E898BC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1764026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00381741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1716106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02E0B983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626211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6" w:type="dxa"/>
                <w:shd w:val="clear" w:color="auto" w:fill="auto"/>
              </w:tcPr>
              <w:p w14:paraId="0239801B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tc>
          <w:tcPr>
            <w:tcW w:w="2638" w:type="dxa"/>
            <w:shd w:val="clear" w:color="auto" w:fill="auto"/>
          </w:tcPr>
          <w:p w14:paraId="72F43F6B" w14:textId="77777777" w:rsidR="00184E61" w:rsidRPr="002B340D" w:rsidRDefault="00184E61" w:rsidP="007C0D5A">
            <w:pPr>
              <w:pStyle w:val="TEXTE"/>
              <w:rPr>
                <w:sz w:val="14"/>
                <w:szCs w:val="14"/>
              </w:rPr>
            </w:pPr>
          </w:p>
        </w:tc>
      </w:tr>
      <w:tr w:rsidR="001C6054" w:rsidRPr="002B340D" w14:paraId="4F5097C7" w14:textId="77777777" w:rsidTr="007926FE">
        <w:trPr>
          <w:trHeight w:val="630"/>
        </w:trPr>
        <w:tc>
          <w:tcPr>
            <w:tcW w:w="0" w:type="auto"/>
          </w:tcPr>
          <w:p w14:paraId="5A1C0C75" w14:textId="77777777" w:rsidR="00184E61" w:rsidRPr="002B340D" w:rsidRDefault="00184E61" w:rsidP="007C0D5A">
            <w:pPr>
              <w:pStyle w:val="TEXTE"/>
              <w:rPr>
                <w:sz w:val="14"/>
                <w:szCs w:val="14"/>
                <w:lang w:val="ru-RU"/>
              </w:rPr>
            </w:pPr>
            <w:r w:rsidRPr="002B340D">
              <w:rPr>
                <w:sz w:val="14"/>
                <w:szCs w:val="14"/>
                <w:lang w:val="ru"/>
              </w:rPr>
              <w:lastRenderedPageBreak/>
              <w:t xml:space="preserve">[Социально-экономическая] интеграция уязвимых категорий населения </w:t>
            </w:r>
          </w:p>
        </w:tc>
        <w:sdt>
          <w:sdtPr>
            <w:rPr>
              <w:sz w:val="14"/>
              <w:szCs w:val="14"/>
            </w:rPr>
            <w:id w:val="861321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0116D726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91085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64487CD5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207584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</w:tcPr>
              <w:p w14:paraId="4BE9E1C7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sdt>
          <w:sdtPr>
            <w:rPr>
              <w:sz w:val="14"/>
              <w:szCs w:val="14"/>
            </w:rPr>
            <w:id w:val="-1495253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6" w:type="dxa"/>
                <w:shd w:val="clear" w:color="auto" w:fill="auto"/>
              </w:tcPr>
              <w:p w14:paraId="668771E6" w14:textId="77777777" w:rsidR="00184E61" w:rsidRPr="002B340D" w:rsidRDefault="00184E61" w:rsidP="001C6054">
                <w:pPr>
                  <w:pStyle w:val="TEXTE"/>
                  <w:jc w:val="center"/>
                  <w:rPr>
                    <w:sz w:val="14"/>
                    <w:szCs w:val="14"/>
                  </w:rPr>
                </w:pPr>
                <w:r w:rsidRPr="002B340D">
                  <w:rPr>
                    <w:rFonts w:ascii="Segoe UI Symbol" w:eastAsia="MS Gothic" w:hAnsi="Segoe UI Symbol" w:cs="Segoe UI Symbol"/>
                    <w:sz w:val="14"/>
                    <w:szCs w:val="14"/>
                    <w:lang w:val="ru"/>
                  </w:rPr>
                  <w:t>☐</w:t>
                </w:r>
              </w:p>
            </w:tc>
          </w:sdtContent>
        </w:sdt>
        <w:tc>
          <w:tcPr>
            <w:tcW w:w="2638" w:type="dxa"/>
            <w:shd w:val="clear" w:color="auto" w:fill="auto"/>
          </w:tcPr>
          <w:p w14:paraId="75295FE4" w14:textId="77777777" w:rsidR="00184E61" w:rsidRPr="002B340D" w:rsidRDefault="00184E61" w:rsidP="007C0D5A">
            <w:pPr>
              <w:pStyle w:val="TEXTE"/>
              <w:rPr>
                <w:sz w:val="14"/>
                <w:szCs w:val="14"/>
              </w:rPr>
            </w:pPr>
          </w:p>
        </w:tc>
      </w:tr>
    </w:tbl>
    <w:p w14:paraId="415FE87E" w14:textId="4CDCBA8F" w:rsidR="007157F3" w:rsidRPr="002B340D" w:rsidRDefault="00312979" w:rsidP="00717EC0">
      <w:pPr>
        <w:pStyle w:val="NormalWeb"/>
        <w:jc w:val="center"/>
      </w:pPr>
      <w:r w:rsidRPr="002B340D">
        <w:rPr>
          <w:lang w:val="ru"/>
        </w:rPr>
        <w:br w:type="page"/>
      </w:r>
    </w:p>
    <w:sdt>
      <w:sdtPr>
        <w:rPr>
          <w:rFonts w:ascii="Verdana" w:eastAsia="Times New Roman" w:hAnsi="Verdana" w:cs="Times New Roman"/>
          <w:caps w:val="0"/>
          <w:color w:val="auto"/>
          <w:sz w:val="18"/>
          <w:szCs w:val="20"/>
          <w:lang w:val="en-GB"/>
        </w:rPr>
        <w:id w:val="20329816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7670A22" w14:textId="77777777" w:rsidR="00641653" w:rsidRPr="002B340D" w:rsidRDefault="00641653" w:rsidP="00340991">
          <w:pPr>
            <w:pStyle w:val="TOCHeading"/>
          </w:pPr>
          <w:r w:rsidRPr="002B340D">
            <w:rPr>
              <w:lang w:val="ru"/>
            </w:rPr>
            <w:t>Содержание</w:t>
          </w:r>
        </w:p>
        <w:p w14:paraId="03BE7FF5" w14:textId="7658FB79" w:rsidR="00C60301" w:rsidRDefault="0064165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r w:rsidRPr="002B340D">
            <w:rPr>
              <w:lang w:val="ru"/>
            </w:rPr>
            <w:fldChar w:fldCharType="begin"/>
          </w:r>
          <w:r w:rsidRPr="002B340D">
            <w:instrText xml:space="preserve"> TOC \o "1-3" \h \z \u </w:instrText>
          </w:r>
          <w:r w:rsidRPr="002B340D">
            <w:fldChar w:fldCharType="separate"/>
          </w:r>
          <w:hyperlink w:anchor="_Toc137036787" w:history="1">
            <w:r w:rsidR="00C60301" w:rsidRPr="00E13805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Запрашивающее учреждение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87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3E3F7CC5" w14:textId="3C0F4374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88" w:history="1">
            <w:r w:rsidR="00C60301" w:rsidRPr="00E13805">
              <w:rPr>
                <w:rStyle w:val="Hyperlink"/>
                <w:noProof/>
              </w:rPr>
              <w:t>1.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Контактная информация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88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24A27632" w14:textId="49F8C094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89" w:history="1">
            <w:r w:rsidR="00C60301" w:rsidRPr="00E13805">
              <w:rPr>
                <w:rStyle w:val="Hyperlink"/>
                <w:noProof/>
              </w:rPr>
              <w:t>1.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Институциональные полномочия запрашивающего учреждения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89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79D33D5" w14:textId="420943A8" w:rsidR="00C60301" w:rsidRDefault="008572B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0" w:history="1">
            <w:r w:rsidR="00C60301" w:rsidRPr="00E13805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-RU"/>
              </w:rPr>
              <w:t>КОНТЕКСТ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0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2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34DA39C9" w14:textId="3F1FCA51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1" w:history="1">
            <w:r w:rsidR="00C60301" w:rsidRPr="00E13805">
              <w:rPr>
                <w:rStyle w:val="Hyperlink"/>
                <w:noProof/>
              </w:rPr>
              <w:t>2.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Положение в секторе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1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2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32E7B1D5" w14:textId="7E9D5FED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2" w:history="1">
            <w:r w:rsidR="00C60301" w:rsidRPr="00E13805">
              <w:rPr>
                <w:rStyle w:val="Hyperlink"/>
                <w:noProof/>
              </w:rPr>
              <w:t>2.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Проблемы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2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2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7D9DFBBC" w14:textId="32729196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3" w:history="1">
            <w:r w:rsidR="00C60301" w:rsidRPr="00E13805">
              <w:rPr>
                <w:rStyle w:val="Hyperlink"/>
                <w:noProof/>
              </w:rPr>
              <w:t>2.3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Международное сотрудничество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3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2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30CF66D1" w14:textId="44E48E0C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4" w:history="1">
            <w:r w:rsidR="00C60301" w:rsidRPr="00E13805">
              <w:rPr>
                <w:rStyle w:val="Hyperlink"/>
                <w:noProof/>
                <w:lang w:val="ru-RU"/>
              </w:rPr>
              <w:t>2.4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Предыдущий опыт сотрудничества с SOCIEUX+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4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3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1FA81BCC" w14:textId="6F0FD87E" w:rsidR="00C60301" w:rsidRDefault="008572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5" w:history="1">
            <w:r w:rsidR="00C60301" w:rsidRPr="00E13805">
              <w:rPr>
                <w:rStyle w:val="Hyperlink"/>
                <w:noProof/>
                <w:lang w:val="ru-RU"/>
              </w:rPr>
              <w:t>2.4.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iCs/>
                <w:noProof/>
                <w:lang w:val="ru"/>
              </w:rPr>
              <w:t>Предыдущие мероприятия и использование результатовмероприятий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5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3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F3F199C" w14:textId="768969DF" w:rsidR="00C60301" w:rsidRDefault="008572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6" w:history="1">
            <w:r w:rsidR="00C60301" w:rsidRPr="00E13805">
              <w:rPr>
                <w:rStyle w:val="Hyperlink"/>
                <w:noProof/>
                <w:lang w:val="ru-RU"/>
              </w:rPr>
              <w:t>2.4.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iCs/>
                <w:noProof/>
                <w:lang w:val="ru"/>
              </w:rPr>
              <w:t>Результаты мероприятий и последующие меры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6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3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2C62781" w14:textId="787C0B1B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7" w:history="1">
            <w:r w:rsidR="00C60301" w:rsidRPr="00E13805">
              <w:rPr>
                <w:rStyle w:val="Hyperlink"/>
                <w:noProof/>
              </w:rPr>
              <w:t>2.5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Ссылки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7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3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6E62B53" w14:textId="65B3E502" w:rsidR="00C60301" w:rsidRDefault="008572B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8" w:history="1">
            <w:r w:rsidR="00C60301" w:rsidRPr="00E13805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Предлагаемое струдничество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8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4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4718D01E" w14:textId="163D893B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799" w:history="1">
            <w:r w:rsidR="00C60301" w:rsidRPr="00E13805">
              <w:rPr>
                <w:rStyle w:val="Hyperlink"/>
                <w:noProof/>
                <w:lang w:val="ru-RU"/>
              </w:rPr>
              <w:t>3.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Название предлагаемого сотрудничества (мини-проекта)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799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4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1DF4EBE1" w14:textId="69F45345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0" w:history="1">
            <w:r w:rsidR="00C60301" w:rsidRPr="00E13805">
              <w:rPr>
                <w:rStyle w:val="Hyperlink"/>
                <w:noProof/>
              </w:rPr>
              <w:t>3.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Области сотрудничества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0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4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5809CAE3" w14:textId="4B21CE45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1" w:history="1">
            <w:r w:rsidR="00C60301" w:rsidRPr="00E13805">
              <w:rPr>
                <w:rStyle w:val="Hyperlink"/>
                <w:noProof/>
              </w:rPr>
              <w:t>3.3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Цель проекта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1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4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AB9507E" w14:textId="56740125" w:rsidR="00C60301" w:rsidRDefault="008572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2" w:history="1">
            <w:r w:rsidR="00C60301" w:rsidRPr="00E13805">
              <w:rPr>
                <w:rStyle w:val="Hyperlink"/>
                <w:noProof/>
              </w:rPr>
              <w:t>3.3.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iCs/>
                <w:noProof/>
                <w:lang w:val="ru"/>
              </w:rPr>
              <w:t>Общая цель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2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4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251A614" w14:textId="4C7EEA6D" w:rsidR="00C60301" w:rsidRDefault="008572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3" w:history="1">
            <w:r w:rsidR="00C60301" w:rsidRPr="00E13805">
              <w:rPr>
                <w:rStyle w:val="Hyperlink"/>
                <w:noProof/>
              </w:rPr>
              <w:t>3.3.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iCs/>
                <w:noProof/>
                <w:lang w:val="ru"/>
              </w:rPr>
              <w:t>Конкретная цель (цели)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3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4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115CF881" w14:textId="611F539F" w:rsidR="00C60301" w:rsidRDefault="008572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4" w:history="1">
            <w:r w:rsidR="00C60301" w:rsidRPr="00E13805">
              <w:rPr>
                <w:rStyle w:val="Hyperlink"/>
                <w:noProof/>
              </w:rPr>
              <w:t>3.3.3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iCs/>
                <w:noProof/>
                <w:lang w:val="ru"/>
              </w:rPr>
              <w:t>Ожидаемые результаты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4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5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36B618ED" w14:textId="64D933D2" w:rsidR="00C60301" w:rsidRDefault="008572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5" w:history="1">
            <w:r w:rsidR="00C60301" w:rsidRPr="00E13805">
              <w:rPr>
                <w:rStyle w:val="Hyperlink"/>
                <w:noProof/>
              </w:rPr>
              <w:t>3.3.4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iCs/>
                <w:noProof/>
                <w:lang w:val="ru-RU"/>
              </w:rPr>
              <w:t>Конечные материалы</w:t>
            </w:r>
            <w:r w:rsidR="00C60301" w:rsidRPr="00E13805">
              <w:rPr>
                <w:rStyle w:val="Hyperlink"/>
                <w:bCs/>
                <w:iCs/>
                <w:noProof/>
                <w:lang w:val="fr-FR"/>
              </w:rPr>
              <w:t>/</w:t>
            </w:r>
            <w:r w:rsidR="00C60301" w:rsidRPr="00E13805">
              <w:rPr>
                <w:rStyle w:val="Hyperlink"/>
                <w:bCs/>
                <w:iCs/>
                <w:noProof/>
                <w:lang w:val="ru-RU"/>
              </w:rPr>
              <w:t>продукты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5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5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2E6FF16" w14:textId="53864FD1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6" w:history="1">
            <w:r w:rsidR="00C60301" w:rsidRPr="00E13805">
              <w:rPr>
                <w:rStyle w:val="Hyperlink"/>
                <w:noProof/>
              </w:rPr>
              <w:t>3.4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Тип поддержки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6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5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72D4B14D" w14:textId="4789A2E2" w:rsidR="00C60301" w:rsidRDefault="008572B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7" w:history="1">
            <w:r w:rsidR="00C60301" w:rsidRPr="00E13805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Требуемый опыт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7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9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64A2CDA9" w14:textId="69C6C599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8" w:history="1">
            <w:r w:rsidR="00C60301" w:rsidRPr="00E13805">
              <w:rPr>
                <w:rStyle w:val="Hyperlink"/>
                <w:noProof/>
              </w:rPr>
              <w:t>4.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Профиль экспертов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8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9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54B8B285" w14:textId="2DE92423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09" w:history="1">
            <w:r w:rsidR="00C60301" w:rsidRPr="00E13805">
              <w:rPr>
                <w:rStyle w:val="Hyperlink"/>
                <w:noProof/>
              </w:rPr>
              <w:t>4.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Потенциальные сотрудничающие организации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09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9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4CA58842" w14:textId="52A31195" w:rsidR="00C60301" w:rsidRDefault="008572B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0" w:history="1">
            <w:r w:rsidR="00C60301" w:rsidRPr="00E13805">
              <w:rPr>
                <w:rStyle w:val="Hyperlink"/>
                <w:bCs/>
                <w:noProof/>
                <w:lang w:val="ru-RU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Поддерживающая организация (если применимо)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0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0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569340E" w14:textId="68503CA3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1" w:history="1">
            <w:r w:rsidR="00C60301" w:rsidRPr="00E13805">
              <w:rPr>
                <w:rStyle w:val="Hyperlink"/>
                <w:noProof/>
              </w:rPr>
              <w:t>5.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Контактная информация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1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0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2FFEBC07" w14:textId="10C55B13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2" w:history="1">
            <w:r w:rsidR="00C60301" w:rsidRPr="00E13805">
              <w:rPr>
                <w:rStyle w:val="Hyperlink"/>
                <w:noProof/>
              </w:rPr>
              <w:t>5.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Роль поддерживающей организации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2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0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5A802232" w14:textId="57F5E0D3" w:rsidR="00C60301" w:rsidRDefault="008572B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3" w:history="1">
            <w:r w:rsidR="00C60301" w:rsidRPr="00E13805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Общие положения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3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1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00ACC736" w14:textId="1C0B77AB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4" w:history="1">
            <w:r w:rsidR="00C60301" w:rsidRPr="00E13805">
              <w:rPr>
                <w:rStyle w:val="Hyperlink"/>
                <w:noProof/>
              </w:rPr>
              <w:t>6.1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Соответствие национальной политике и стратегиям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4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1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7F631D6F" w14:textId="3301EC6B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5" w:history="1">
            <w:r w:rsidR="00C60301" w:rsidRPr="00E13805">
              <w:rPr>
                <w:rStyle w:val="Hyperlink"/>
                <w:noProof/>
              </w:rPr>
              <w:t>6.2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Взаимодополняемость с европейским международным сотрудничеством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5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1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186D1BB8" w14:textId="45AFE9AC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6" w:history="1">
            <w:r w:rsidR="00C60301" w:rsidRPr="00E13805">
              <w:rPr>
                <w:rStyle w:val="Hyperlink"/>
                <w:noProof/>
              </w:rPr>
              <w:t>6.3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Устойчивость результатов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6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1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2CCD328B" w14:textId="226FFD67" w:rsidR="00C60301" w:rsidRDefault="00857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7" w:history="1">
            <w:r w:rsidR="00C60301" w:rsidRPr="00E13805">
              <w:rPr>
                <w:rStyle w:val="Hyperlink"/>
                <w:noProof/>
              </w:rPr>
              <w:t>6.4</w:t>
            </w:r>
            <w:r w:rsidR="00C6030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fr-BE" w:eastAsia="fr-BE"/>
              </w:rPr>
              <w:tab/>
            </w:r>
            <w:r w:rsidR="00C60301" w:rsidRPr="00E13805">
              <w:rPr>
                <w:rStyle w:val="Hyperlink"/>
                <w:bCs/>
                <w:noProof/>
                <w:lang w:val="ru"/>
              </w:rPr>
              <w:t>Включение междисциплинарных вопросов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7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1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5718CA06" w14:textId="5630486E" w:rsidR="00C60301" w:rsidRDefault="008572B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fr-BE" w:eastAsia="fr-BE"/>
            </w:rPr>
          </w:pPr>
          <w:hyperlink w:anchor="_Toc137036818" w:history="1">
            <w:r w:rsidR="00C60301" w:rsidRPr="00E13805">
              <w:rPr>
                <w:rStyle w:val="Hyperlink"/>
                <w:bCs/>
                <w:noProof/>
                <w:lang w:val="ru"/>
              </w:rPr>
              <w:t>Информация о SOCIEUX+</w:t>
            </w:r>
            <w:r w:rsidR="00C60301">
              <w:rPr>
                <w:noProof/>
                <w:webHidden/>
              </w:rPr>
              <w:tab/>
            </w:r>
            <w:r w:rsidR="00C60301">
              <w:rPr>
                <w:noProof/>
                <w:webHidden/>
              </w:rPr>
              <w:fldChar w:fldCharType="begin"/>
            </w:r>
            <w:r w:rsidR="00C60301">
              <w:rPr>
                <w:noProof/>
                <w:webHidden/>
              </w:rPr>
              <w:instrText xml:space="preserve"> PAGEREF _Toc137036818 \h </w:instrText>
            </w:r>
            <w:r w:rsidR="00C60301">
              <w:rPr>
                <w:noProof/>
                <w:webHidden/>
              </w:rPr>
            </w:r>
            <w:r w:rsidR="00C60301">
              <w:rPr>
                <w:noProof/>
                <w:webHidden/>
              </w:rPr>
              <w:fldChar w:fldCharType="separate"/>
            </w:r>
            <w:r w:rsidR="00C60301">
              <w:rPr>
                <w:noProof/>
                <w:webHidden/>
              </w:rPr>
              <w:t>14</w:t>
            </w:r>
            <w:r w:rsidR="00C60301">
              <w:rPr>
                <w:noProof/>
                <w:webHidden/>
              </w:rPr>
              <w:fldChar w:fldCharType="end"/>
            </w:r>
          </w:hyperlink>
        </w:p>
        <w:p w14:paraId="50B80209" w14:textId="6D0B259D" w:rsidR="00641653" w:rsidRPr="002B340D" w:rsidRDefault="00641653">
          <w:r w:rsidRPr="002B340D">
            <w:rPr>
              <w:b/>
              <w:bCs/>
              <w:noProof/>
            </w:rPr>
            <w:fldChar w:fldCharType="end"/>
          </w:r>
        </w:p>
      </w:sdtContent>
    </w:sdt>
    <w:p w14:paraId="5CFDE2DF" w14:textId="77777777" w:rsidR="00893298" w:rsidRPr="002B340D" w:rsidRDefault="00893298" w:rsidP="00641653">
      <w:pPr>
        <w:ind w:left="0"/>
        <w:sectPr w:rsidR="00893298" w:rsidRPr="002B340D" w:rsidSect="00D82E06">
          <w:headerReference w:type="default" r:id="rId32"/>
          <w:footerReference w:type="first" r:id="rId33"/>
          <w:pgSz w:w="11906" w:h="16838"/>
          <w:pgMar w:top="1276" w:right="1440" w:bottom="1440" w:left="1440" w:header="708" w:footer="708" w:gutter="0"/>
          <w:cols w:space="708"/>
          <w:docGrid w:linePitch="360"/>
        </w:sectPr>
      </w:pPr>
    </w:p>
    <w:p w14:paraId="4E3915CC" w14:textId="77777777" w:rsidR="007E1940" w:rsidRPr="002B340D" w:rsidRDefault="007E1940" w:rsidP="00340991">
      <w:pPr>
        <w:pStyle w:val="Heading1"/>
        <w:numPr>
          <w:ilvl w:val="0"/>
          <w:numId w:val="0"/>
        </w:numPr>
        <w:ind w:left="432"/>
        <w:rPr>
          <w:sz w:val="20"/>
          <w:lang w:val="ru-RU"/>
        </w:rPr>
      </w:pPr>
      <w:bookmarkStart w:id="73" w:name="_Toc41485757"/>
      <w:bookmarkStart w:id="74" w:name="_Toc17214883"/>
      <w:bookmarkStart w:id="75" w:name="_Toc137036818"/>
      <w:r w:rsidRPr="002B340D">
        <w:rPr>
          <w:bCs/>
          <w:lang w:val="ru"/>
        </w:rPr>
        <w:lastRenderedPageBreak/>
        <w:t>Информация о SOCIEUX+</w:t>
      </w:r>
      <w:bookmarkEnd w:id="73"/>
      <w:bookmarkEnd w:id="74"/>
      <w:bookmarkEnd w:id="75"/>
    </w:p>
    <w:p w14:paraId="1C6F143E" w14:textId="77777777" w:rsidR="00C60301" w:rsidRDefault="00C60301" w:rsidP="00D421D4">
      <w:pPr>
        <w:pStyle w:val="TEXTE"/>
        <w:rPr>
          <w:lang w:val="ru"/>
        </w:rPr>
      </w:pPr>
    </w:p>
    <w:p w14:paraId="7C62B174" w14:textId="7287CCF3" w:rsidR="00C60301" w:rsidRPr="00C60301" w:rsidRDefault="00C60301" w:rsidP="00C60301">
      <w:pPr>
        <w:pStyle w:val="TEXTE"/>
        <w:rPr>
          <w:lang w:val="ru"/>
        </w:rPr>
      </w:pPr>
      <w:r>
        <w:rPr>
          <w:lang w:val="ru-RU"/>
        </w:rPr>
        <w:t>Инструмент технического сотрудничества</w:t>
      </w:r>
      <w:r w:rsidRPr="00C60301">
        <w:rPr>
          <w:lang w:val="ru"/>
        </w:rPr>
        <w:t xml:space="preserve"> SOCIEUX+ был создан и финансируется ЕС через Генеральный директорат по международным партнерствам (DG INTPA) и Генеральный директорат по европейской политике соседства и переговорам о расширении (DG NEAR). </w:t>
      </w:r>
      <w:r>
        <w:rPr>
          <w:lang w:val="ru"/>
        </w:rPr>
        <w:t>Инструмент</w:t>
      </w:r>
      <w:r w:rsidRPr="00C60301">
        <w:rPr>
          <w:lang w:val="ru-RU"/>
        </w:rPr>
        <w:t xml:space="preserve"> </w:t>
      </w:r>
      <w:r>
        <w:rPr>
          <w:lang w:val="fr-BE"/>
        </w:rPr>
        <w:t>SOCIEUX</w:t>
      </w:r>
      <w:r w:rsidRPr="00C60301">
        <w:rPr>
          <w:lang w:val="ru-RU"/>
        </w:rPr>
        <w:t>+</w:t>
      </w:r>
      <w:r w:rsidRPr="00C60301">
        <w:rPr>
          <w:lang w:val="ru"/>
        </w:rPr>
        <w:t xml:space="preserve"> </w:t>
      </w:r>
      <w:r>
        <w:rPr>
          <w:lang w:val="ru-RU"/>
        </w:rPr>
        <w:t xml:space="preserve">также софинансируется </w:t>
      </w:r>
      <w:r w:rsidRPr="00C60301">
        <w:rPr>
          <w:lang w:val="ru"/>
        </w:rPr>
        <w:t>Францией, Испанией и Бельгией. Он реализуется партнерством, состоящим из Expertise France (ведущ</w:t>
      </w:r>
      <w:r>
        <w:rPr>
          <w:lang w:val="ru"/>
        </w:rPr>
        <w:t>ий партнет</w:t>
      </w:r>
      <w:r w:rsidRPr="00C60301">
        <w:rPr>
          <w:lang w:val="ru"/>
        </w:rPr>
        <w:t xml:space="preserve">), </w:t>
      </w:r>
      <w:r>
        <w:rPr>
          <w:lang w:val="ru-RU"/>
        </w:rPr>
        <w:t>М</w:t>
      </w:r>
      <w:r w:rsidRPr="00C60301">
        <w:rPr>
          <w:lang w:val="ru"/>
        </w:rPr>
        <w:t xml:space="preserve">еждународного и ибероамериканского </w:t>
      </w:r>
      <w:r>
        <w:rPr>
          <w:lang w:val="ru"/>
        </w:rPr>
        <w:t xml:space="preserve">фонда в сфере </w:t>
      </w:r>
      <w:r w:rsidRPr="00C60301">
        <w:rPr>
          <w:lang w:val="ru"/>
        </w:rPr>
        <w:t xml:space="preserve">управления и государственной политики (FIIAPP) </w:t>
      </w:r>
      <w:r>
        <w:rPr>
          <w:lang w:val="ru"/>
        </w:rPr>
        <w:t xml:space="preserve">из </w:t>
      </w:r>
      <w:r w:rsidRPr="00C60301">
        <w:rPr>
          <w:lang w:val="ru"/>
        </w:rPr>
        <w:t xml:space="preserve">Испании, Бельгийского международного сотрудничества по социальной защите (BELINCOSOC) и Бельгийского агентства развития (Enabel). </w:t>
      </w:r>
    </w:p>
    <w:p w14:paraId="713E9CD5" w14:textId="3BB05B46" w:rsidR="00C60301" w:rsidRPr="00C60301" w:rsidRDefault="00C60301" w:rsidP="00C60301">
      <w:pPr>
        <w:pStyle w:val="TEXTE"/>
        <w:rPr>
          <w:lang w:val="ru"/>
        </w:rPr>
      </w:pPr>
      <w:r w:rsidRPr="00C60301">
        <w:rPr>
          <w:lang w:val="ru"/>
        </w:rPr>
        <w:t xml:space="preserve">Общая цель </w:t>
      </w:r>
      <w:r>
        <w:rPr>
          <w:lang w:val="fr-BE"/>
        </w:rPr>
        <w:t>SOCIEUX</w:t>
      </w:r>
      <w:r w:rsidRPr="00C60301">
        <w:rPr>
          <w:lang w:val="ru-RU"/>
        </w:rPr>
        <w:t>+</w:t>
      </w:r>
      <w:r w:rsidRPr="00C60301">
        <w:rPr>
          <w:lang w:val="ru"/>
        </w:rPr>
        <w:t xml:space="preserve"> заключается в расширении и улучшении доступа к лучшим возможностям трудоустройства и инклюзивным системам социальной защиты в странах-партнерах. Его конкретная цель - повысить потенциал стран-партнеров в области разработки, управления и мониторинга инклюзивных, эффективных и устойчивых стратегий занятости и систем социальной защиты посредством краткосрочной, техническо</w:t>
      </w:r>
      <w:r>
        <w:rPr>
          <w:lang w:val="ru"/>
        </w:rPr>
        <w:t xml:space="preserve">го сотрудничества по принципу «равный - равному» </w:t>
      </w:r>
      <w:r w:rsidRPr="00C60301">
        <w:rPr>
          <w:lang w:val="ru"/>
        </w:rPr>
        <w:t xml:space="preserve">и развития знаний. </w:t>
      </w:r>
    </w:p>
    <w:p w14:paraId="0A139496" w14:textId="77777777" w:rsidR="00C60301" w:rsidRPr="00C60301" w:rsidRDefault="00C60301" w:rsidP="00C60301">
      <w:pPr>
        <w:pStyle w:val="TEXTE"/>
        <w:rPr>
          <w:lang w:val="ru"/>
        </w:rPr>
      </w:pPr>
      <w:r w:rsidRPr="00C60301">
        <w:rPr>
          <w:lang w:val="ru"/>
        </w:rPr>
        <w:t xml:space="preserve">SOCIEUX+ признает влияние социальной защиты и занятости на снижение уровня бедности и уязвимости. Он поддерживает усилия правительств стран-партнеров в продвижении инклюзивных и устойчивых систем социальной защиты и занятости. SOCIEUX+ также дополняет усилия, предпринимаемые в рамках других инициатив ЕС. </w:t>
      </w:r>
    </w:p>
    <w:p w14:paraId="2C38060D" w14:textId="530C3A3B" w:rsidR="00C60301" w:rsidRPr="00C60301" w:rsidRDefault="00C60301" w:rsidP="00C60301">
      <w:pPr>
        <w:pStyle w:val="TEXTE"/>
        <w:rPr>
          <w:lang w:val="ru"/>
        </w:rPr>
      </w:pPr>
      <w:r w:rsidRPr="002F4E3F">
        <w:rPr>
          <w:noProof/>
          <w:lang w:val="en-US" w:eastAsia="ja-JP" w:bidi="km-KH"/>
        </w:rPr>
        <w:drawing>
          <wp:anchor distT="0" distB="0" distL="114300" distR="114300" simplePos="0" relativeHeight="251658240" behindDoc="0" locked="0" layoutInCell="1" allowOverlap="1" wp14:anchorId="6C333165" wp14:editId="44B31EA7">
            <wp:simplePos x="0" y="0"/>
            <wp:positionH relativeFrom="margin">
              <wp:posOffset>3581400</wp:posOffset>
            </wp:positionH>
            <wp:positionV relativeFrom="paragraph">
              <wp:posOffset>115570</wp:posOffset>
            </wp:positionV>
            <wp:extent cx="2391410" cy="4592320"/>
            <wp:effectExtent l="0" t="0" r="8890" b="0"/>
            <wp:wrapNone/>
            <wp:docPr id="18" name="Picture 18" descr="A picture containing clipart, yellow, drawing, child 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 descr="A picture containing clipart, yellow, drawing, child 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906"/>
                    <a:stretch/>
                  </pic:blipFill>
                  <pic:spPr bwMode="auto">
                    <a:xfrm>
                      <a:off x="0" y="0"/>
                      <a:ext cx="2391410" cy="459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lang w:val="ru"/>
        </w:rPr>
        <w:t xml:space="preserve">Текущий инструмент </w:t>
      </w:r>
      <w:r w:rsidRPr="00C60301">
        <w:rPr>
          <w:lang w:val="ru"/>
        </w:rPr>
        <w:t>является расширением программы SOCIEUX Social Protection EU Expertise in Development Cooperation, созданной в 2013 году.</w:t>
      </w:r>
    </w:p>
    <w:p w14:paraId="049FB2C5" w14:textId="7947D03A" w:rsidR="00D421D4" w:rsidRPr="004E02A0" w:rsidRDefault="00D421D4" w:rsidP="00D421D4">
      <w:pPr>
        <w:pStyle w:val="TEXTE"/>
        <w:rPr>
          <w:lang w:val="ru-RU"/>
        </w:rPr>
      </w:pPr>
    </w:p>
    <w:p w14:paraId="37FE1A75" w14:textId="503995F8" w:rsidR="00C453F1" w:rsidRPr="00C42758" w:rsidRDefault="00C453F1" w:rsidP="00C453F1">
      <w:pPr>
        <w:pStyle w:val="TEXTE"/>
        <w:rPr>
          <w:lang w:val="ru-RU"/>
        </w:rPr>
      </w:pPr>
    </w:p>
    <w:p w14:paraId="2A49D5EB" w14:textId="5DE1F5AC" w:rsidR="00C453F1" w:rsidRPr="00C42758" w:rsidRDefault="00C453F1" w:rsidP="00C453F1">
      <w:pPr>
        <w:pStyle w:val="TEXTE"/>
        <w:rPr>
          <w:lang w:val="ru-RU"/>
        </w:rPr>
      </w:pPr>
    </w:p>
    <w:p w14:paraId="6DA062EC" w14:textId="728B3BAF" w:rsidR="00C453F1" w:rsidRPr="00C42758" w:rsidRDefault="00C453F1" w:rsidP="00C453F1">
      <w:pPr>
        <w:pStyle w:val="TEXTE"/>
        <w:rPr>
          <w:lang w:val="ru-RU"/>
        </w:rPr>
      </w:pPr>
    </w:p>
    <w:p w14:paraId="3CFFEDAC" w14:textId="5E8B2816" w:rsidR="00C453F1" w:rsidRPr="00C42758" w:rsidRDefault="00C453F1" w:rsidP="00C453F1">
      <w:pPr>
        <w:pStyle w:val="TEXTE"/>
        <w:rPr>
          <w:lang w:val="ru-RU"/>
        </w:rPr>
      </w:pPr>
    </w:p>
    <w:p w14:paraId="414DB5BA" w14:textId="4554D773" w:rsidR="00C453F1" w:rsidRPr="00C42758" w:rsidRDefault="00C453F1" w:rsidP="00C453F1">
      <w:pPr>
        <w:pStyle w:val="TEXTE"/>
        <w:rPr>
          <w:lang w:val="ru-RU"/>
        </w:rPr>
      </w:pPr>
    </w:p>
    <w:p w14:paraId="5D417D08" w14:textId="0F79A2FF" w:rsidR="00C453F1" w:rsidRPr="00C42758" w:rsidRDefault="00C453F1" w:rsidP="00C453F1">
      <w:pPr>
        <w:pStyle w:val="TEXTE"/>
        <w:rPr>
          <w:lang w:val="ru-RU"/>
        </w:rPr>
      </w:pPr>
    </w:p>
    <w:p w14:paraId="131091E9" w14:textId="4CEB62E3" w:rsidR="00C453F1" w:rsidRPr="00C42758" w:rsidRDefault="00C453F1" w:rsidP="00C453F1">
      <w:pPr>
        <w:pStyle w:val="TEXTE"/>
        <w:rPr>
          <w:lang w:val="ru-RU"/>
        </w:rPr>
      </w:pPr>
    </w:p>
    <w:p w14:paraId="7DBA4353" w14:textId="09E490C3" w:rsidR="00C453F1" w:rsidRPr="00C42758" w:rsidRDefault="00C60301" w:rsidP="00C453F1">
      <w:pPr>
        <w:pStyle w:val="TEXTE"/>
        <w:rPr>
          <w:b/>
          <w:i/>
          <w:lang w:val="ru-RU"/>
        </w:rPr>
      </w:pPr>
      <w:r>
        <w:rPr>
          <w:rFonts w:ascii="Times New Roman" w:hAnsi="Times New Roman"/>
          <w:noProof/>
          <w:sz w:val="24"/>
          <w:lang w:val="fr-BE" w:eastAsia="fr-BE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5F65CBAF" wp14:editId="26ABD27F">
                <wp:simplePos x="0" y="0"/>
                <wp:positionH relativeFrom="margin">
                  <wp:align>left</wp:align>
                </wp:positionH>
                <wp:positionV relativeFrom="paragraph">
                  <wp:posOffset>233680</wp:posOffset>
                </wp:positionV>
                <wp:extent cx="4010025" cy="220027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10025" cy="2200275"/>
                          <a:chOff x="0" y="0"/>
                          <a:chExt cx="3248272" cy="1841897"/>
                        </a:xfrm>
                      </wpg:grpSpPr>
                      <wps:wsp>
                        <wps:cNvPr id="2" name="Google Shape;137;p20"/>
                        <wps:cNvSpPr txBox="1"/>
                        <wps:spPr>
                          <a:xfrm>
                            <a:off x="334263" y="0"/>
                            <a:ext cx="2914009" cy="1841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F43D1D0" w14:textId="77777777" w:rsidR="00C60301" w:rsidRDefault="008572BD" w:rsidP="00C60301">
                              <w:pPr>
                                <w:spacing w:line="480" w:lineRule="auto"/>
                                <w:rPr>
                                  <w:rStyle w:val="Hyperlink"/>
                                  <w:rFonts w:ascii="Trebuchet MS" w:hAnsi="Trebuchet MS" w:cstheme="minorBidi"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</w:pPr>
                              <w:hyperlink r:id="rId35" w:history="1">
                                <w:r w:rsidR="00C60301">
                                  <w:rPr>
                                    <w:rStyle w:val="Hyperlink"/>
                                    <w:rFonts w:ascii="Trebuchet MS" w:hAnsi="Trebuchet MS" w:cstheme="minorBidi"/>
                                    <w:bCs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</w:rPr>
                                  <w:t>www.socieux.eu</w:t>
                                </w:r>
                              </w:hyperlink>
                              <w:r w:rsidR="00C60301">
                                <w:rPr>
                                  <w:rStyle w:val="Hyperlink"/>
                                  <w:rFonts w:ascii="Trebuchet MS" w:hAnsi="Trebuchet MS" w:cstheme="minorBidi"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  <w:t xml:space="preserve">  </w:t>
                              </w:r>
                            </w:p>
                            <w:p w14:paraId="47D4FF37" w14:textId="77777777" w:rsidR="00C60301" w:rsidRDefault="008572BD" w:rsidP="00C60301">
                              <w:pPr>
                                <w:spacing w:line="480" w:lineRule="auto"/>
                                <w:rPr>
                                  <w:rStyle w:val="Hyperlink"/>
                                  <w:rFonts w:ascii="Trebuchet MS" w:hAnsi="Trebuchet MS" w:cstheme="minorBidi"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</w:pPr>
                              <w:hyperlink r:id="rId36" w:history="1">
                                <w:r w:rsidR="00C60301">
                                  <w:rPr>
                                    <w:rStyle w:val="Hyperlink"/>
                                    <w:rFonts w:ascii="Trebuchet MS" w:hAnsi="Trebuchet MS" w:cstheme="minorBidi"/>
                                    <w:bCs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</w:rPr>
                                  <w:t>www.twitter.com/socieuxplus</w:t>
                                </w:r>
                              </w:hyperlink>
                              <w:r w:rsidR="00C60301">
                                <w:rPr>
                                  <w:rStyle w:val="Hyperlink"/>
                                  <w:rFonts w:ascii="Trebuchet MS" w:hAnsi="Trebuchet MS" w:cstheme="minorBidi"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  <w:t xml:space="preserve">  </w:t>
                              </w:r>
                            </w:p>
                            <w:p w14:paraId="514FB4F9" w14:textId="77777777" w:rsidR="00C60301" w:rsidRDefault="00C60301" w:rsidP="00C60301">
                              <w:pPr>
                                <w:spacing w:line="480" w:lineRule="auto"/>
                                <w:rPr>
                                  <w:rStyle w:val="Hyperlink"/>
                                  <w:rFonts w:ascii="Trebuchet MS" w:hAnsi="Trebuchet MS" w:cstheme="minorBidi"/>
                                  <w:bCs/>
                                  <w:color w:val="000000" w:themeColor="text1"/>
                                  <w:kern w:val="24"/>
                                  <w:sz w:val="36"/>
                                  <w:szCs w:val="52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sz w:val="24"/>
                                  <w:szCs w:val="36"/>
                                  <w:u w:val="single"/>
                                </w:rPr>
                                <w:t>www.linkedin.com/company/socieux/</w:t>
                              </w:r>
                              <w:r>
                                <w:rPr>
                                  <w:rStyle w:val="Hyperlink"/>
                                  <w:rFonts w:ascii="Trebuchet MS" w:hAnsi="Trebuchet MS" w:cstheme="minorBidi"/>
                                  <w:bCs/>
                                  <w:color w:val="000000" w:themeColor="text1"/>
                                  <w:kern w:val="24"/>
                                  <w:sz w:val="36"/>
                                  <w:szCs w:val="52"/>
                                </w:rPr>
                                <w:t xml:space="preserve"> </w:t>
                              </w:r>
                            </w:p>
                            <w:p w14:paraId="79DEA60C" w14:textId="77777777" w:rsidR="00C60301" w:rsidRDefault="008572BD" w:rsidP="00C60301">
                              <w:pPr>
                                <w:spacing w:line="480" w:lineRule="auto"/>
                                <w:rPr>
                                  <w:rStyle w:val="Hyperlink"/>
                                  <w:rFonts w:ascii="Trebuchet MS" w:hAnsi="Trebuchet MS" w:cstheme="minorBidi"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</w:pPr>
                              <w:hyperlink r:id="rId37" w:history="1">
                                <w:r w:rsidR="00C60301">
                                  <w:rPr>
                                    <w:rStyle w:val="Hyperlink"/>
                                    <w:rFonts w:ascii="Trebuchet MS" w:hAnsi="Trebuchet MS" w:cstheme="minorBidi"/>
                                    <w:bCs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</w:rPr>
                                  <w:t>www.flickr.com/people/socieux</w:t>
                                </w:r>
                              </w:hyperlink>
                              <w:r w:rsidR="00C60301">
                                <w:rPr>
                                  <w:rStyle w:val="Hyperlink"/>
                                  <w:rFonts w:cstheme="minorBidi"/>
                                  <w:color w:val="000000" w:themeColor="text1"/>
                                </w:rPr>
                                <w:t xml:space="preserve">  </w:t>
                              </w:r>
                            </w:p>
                            <w:p w14:paraId="6D950248" w14:textId="77777777" w:rsidR="00C60301" w:rsidRDefault="008572BD" w:rsidP="00C60301">
                              <w:pPr>
                                <w:spacing w:line="480" w:lineRule="auto"/>
                                <w:rPr>
                                  <w:rStyle w:val="Hyperlink"/>
                                  <w:rFonts w:ascii="Trebuchet MS" w:hAnsi="Trebuchet MS" w:cstheme="minorBidi"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</w:pPr>
                              <w:hyperlink r:id="rId38" w:history="1">
                                <w:r w:rsidR="00C60301">
                                  <w:rPr>
                                    <w:rStyle w:val="Hyperlink"/>
                                    <w:rFonts w:ascii="Trebuchet MS" w:hAnsi="Trebuchet MS" w:cstheme="minorBidi"/>
                                    <w:bCs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</w:rPr>
                                  <w:t>http://goo.gl/qSByFu</w:t>
                                </w:r>
                              </w:hyperlink>
                              <w:r w:rsidR="00C60301">
                                <w:rPr>
                                  <w:rStyle w:val="Hyperlink"/>
                                  <w:color w:val="000000" w:themeColor="text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>
                            <a:hlinkClick r:id="rId39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5889"/>
                            <a:ext cx="299679" cy="2996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>
                            <a:hlinkClick r:id="rId41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34" y="745718"/>
                            <a:ext cx="290526" cy="2904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537" y="1116506"/>
                            <a:ext cx="269686" cy="26963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screen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58" y="1466496"/>
                            <a:ext cx="293528" cy="29047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65CBAF" id="Group 1" o:spid="_x0000_s1026" style="position:absolute;margin-left:0;margin-top:18.4pt;width:315.75pt;height:173.25pt;z-index:251658241;mso-position-horizontal:left;mso-position-horizontal-relative:margin;mso-width-relative:margin;mso-height-relative:margin" coordsize="32482,184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Google Shape;137;p20" o:spid="_x0000_s1027" type="#_x0000_t202" style="position:absolute;left:3342;width:29140;height:184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" filled="f" stroked="f">
                  <v:textbox inset="2.53958mm,2.53958mm,2.53958mm,2.53958mm">
                    <w:txbxContent>
                      <w:p w14:paraId="5F43D1D0" w14:textId="77777777" w:rsidR="00C60301" w:rsidRDefault="008572BD" w:rsidP="00C60301">
                        <w:pPr>
                          <w:spacing w:line="480" w:lineRule="auto"/>
                          <w:rPr>
                            <w:rStyle w:val="Hyperlink"/>
                            <w:rFonts w:ascii="Trebuchet MS" w:hAnsi="Trebuchet MS" w:cstheme="minorBidi"/>
                            <w:bCs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</w:pPr>
                        <w:hyperlink r:id="rId45" w:history="1">
                          <w:r w:rsidR="00C60301">
                            <w:rPr>
                              <w:rStyle w:val="Hyperlink"/>
                              <w:rFonts w:ascii="Trebuchet MS" w:hAnsi="Trebuchet MS" w:cstheme="minorBidi"/>
                              <w:bCs/>
                              <w:color w:val="000000" w:themeColor="text1"/>
                              <w:kern w:val="24"/>
                              <w:sz w:val="24"/>
                              <w:szCs w:val="40"/>
                            </w:rPr>
                            <w:t>www.socieux.eu</w:t>
                          </w:r>
                        </w:hyperlink>
                        <w:r w:rsidR="00C60301">
                          <w:rPr>
                            <w:rStyle w:val="Hyperlink"/>
                            <w:rFonts w:ascii="Trebuchet MS" w:hAnsi="Trebuchet MS" w:cstheme="minorBidi"/>
                            <w:bCs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  <w:t xml:space="preserve">  </w:t>
                        </w:r>
                      </w:p>
                      <w:p w14:paraId="47D4FF37" w14:textId="77777777" w:rsidR="00C60301" w:rsidRDefault="008572BD" w:rsidP="00C60301">
                        <w:pPr>
                          <w:spacing w:line="480" w:lineRule="auto"/>
                          <w:rPr>
                            <w:rStyle w:val="Hyperlink"/>
                            <w:rFonts w:ascii="Trebuchet MS" w:hAnsi="Trebuchet MS" w:cstheme="minorBidi"/>
                            <w:bCs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</w:pPr>
                        <w:hyperlink r:id="rId46" w:history="1">
                          <w:r w:rsidR="00C60301">
                            <w:rPr>
                              <w:rStyle w:val="Hyperlink"/>
                              <w:rFonts w:ascii="Trebuchet MS" w:hAnsi="Trebuchet MS" w:cstheme="minorBidi"/>
                              <w:bCs/>
                              <w:color w:val="000000" w:themeColor="text1"/>
                              <w:kern w:val="24"/>
                              <w:sz w:val="24"/>
                              <w:szCs w:val="40"/>
                            </w:rPr>
                            <w:t>www.twitter.com/socieuxplus</w:t>
                          </w:r>
                        </w:hyperlink>
                        <w:r w:rsidR="00C60301">
                          <w:rPr>
                            <w:rStyle w:val="Hyperlink"/>
                            <w:rFonts w:ascii="Trebuchet MS" w:hAnsi="Trebuchet MS" w:cstheme="minorBidi"/>
                            <w:bCs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  <w:t xml:space="preserve">  </w:t>
                        </w:r>
                      </w:p>
                      <w:p w14:paraId="514FB4F9" w14:textId="77777777" w:rsidR="00C60301" w:rsidRDefault="00C60301" w:rsidP="00C60301">
                        <w:pPr>
                          <w:spacing w:line="480" w:lineRule="auto"/>
                          <w:rPr>
                            <w:rStyle w:val="Hyperlink"/>
                            <w:rFonts w:ascii="Trebuchet MS" w:hAnsi="Trebuchet MS" w:cstheme="minorBidi"/>
                            <w:bCs/>
                            <w:color w:val="000000" w:themeColor="text1"/>
                            <w:kern w:val="24"/>
                            <w:sz w:val="36"/>
                            <w:szCs w:val="52"/>
                          </w:rPr>
                        </w:pPr>
                        <w:r>
                          <w:rPr>
                            <w:rFonts w:ascii="Trebuchet MS" w:hAnsi="Trebuchet MS"/>
                            <w:sz w:val="24"/>
                            <w:szCs w:val="36"/>
                            <w:u w:val="single"/>
                          </w:rPr>
                          <w:t>www.linkedin.com/company/socieux/</w:t>
                        </w:r>
                        <w:r>
                          <w:rPr>
                            <w:rStyle w:val="Hyperlink"/>
                            <w:rFonts w:ascii="Trebuchet MS" w:hAnsi="Trebuchet MS" w:cstheme="minorBidi"/>
                            <w:bCs/>
                            <w:color w:val="000000" w:themeColor="text1"/>
                            <w:kern w:val="24"/>
                            <w:sz w:val="36"/>
                            <w:szCs w:val="52"/>
                          </w:rPr>
                          <w:t xml:space="preserve"> </w:t>
                        </w:r>
                      </w:p>
                      <w:p w14:paraId="79DEA60C" w14:textId="77777777" w:rsidR="00C60301" w:rsidRDefault="008572BD" w:rsidP="00C60301">
                        <w:pPr>
                          <w:spacing w:line="480" w:lineRule="auto"/>
                          <w:rPr>
                            <w:rStyle w:val="Hyperlink"/>
                            <w:rFonts w:ascii="Trebuchet MS" w:hAnsi="Trebuchet MS" w:cstheme="minorBidi"/>
                            <w:bCs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</w:pPr>
                        <w:hyperlink r:id="rId47" w:history="1">
                          <w:r w:rsidR="00C60301">
                            <w:rPr>
                              <w:rStyle w:val="Hyperlink"/>
                              <w:rFonts w:ascii="Trebuchet MS" w:hAnsi="Trebuchet MS" w:cstheme="minorBidi"/>
                              <w:bCs/>
                              <w:color w:val="000000" w:themeColor="text1"/>
                              <w:kern w:val="24"/>
                              <w:sz w:val="24"/>
                              <w:szCs w:val="40"/>
                            </w:rPr>
                            <w:t>www.flickr.com/people/socieux</w:t>
                          </w:r>
                        </w:hyperlink>
                        <w:r w:rsidR="00C60301">
                          <w:rPr>
                            <w:rStyle w:val="Hyperlink"/>
                            <w:rFonts w:cstheme="minorBidi"/>
                            <w:color w:val="000000" w:themeColor="text1"/>
                          </w:rPr>
                          <w:t xml:space="preserve">  </w:t>
                        </w:r>
                      </w:p>
                      <w:p w14:paraId="6D950248" w14:textId="77777777" w:rsidR="00C60301" w:rsidRDefault="008572BD" w:rsidP="00C60301">
                        <w:pPr>
                          <w:spacing w:line="480" w:lineRule="auto"/>
                          <w:rPr>
                            <w:rStyle w:val="Hyperlink"/>
                            <w:rFonts w:ascii="Trebuchet MS" w:hAnsi="Trebuchet MS" w:cstheme="minorBidi"/>
                            <w:bCs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</w:pPr>
                        <w:hyperlink r:id="rId48" w:history="1">
                          <w:r w:rsidR="00C60301">
                            <w:rPr>
                              <w:rStyle w:val="Hyperlink"/>
                              <w:rFonts w:ascii="Trebuchet MS" w:hAnsi="Trebuchet MS" w:cstheme="minorBidi"/>
                              <w:bCs/>
                              <w:color w:val="000000" w:themeColor="text1"/>
                              <w:kern w:val="24"/>
                              <w:sz w:val="24"/>
                              <w:szCs w:val="40"/>
                            </w:rPr>
                            <w:t>http://goo.gl/qSByFu</w:t>
                          </w:r>
                        </w:hyperlink>
                        <w:r w:rsidR="00C60301">
                          <w:rPr>
                            <w:rStyle w:val="Hyperlink"/>
                            <w:color w:val="000000" w:themeColor="text1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3" o:spid="_x0000_s1028" type="#_x0000_t75" href="https://twitter.com/socieuxplus" style="position:absolute;top:3658;width:2996;height:2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" o:button="t">
                  <v:fill o:detectmouseclick="t"/>
                  <v:imagedata r:id="rId49" o:title=""/>
                </v:shape>
                <v:shape id="Picture 4" o:spid="_x0000_s1029" type="#_x0000_t75" href="https://www.linkedin.com/in/socieux-plus/" style="position:absolute;left:51;top:7457;width:2905;height:29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" o:button="t">
                  <v:fill o:detectmouseclick="t"/>
                  <v:imagedata r:id="rId50" o:title=""/>
                </v:shape>
                <v:shape id="Picture 5" o:spid="_x0000_s1030" type="#_x0000_t75" style="position:absolute;left:155;top:11165;width:2697;height:2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">
                  <v:imagedata r:id="rId51" o:title=""/>
                </v:shape>
                <v:shape id="Picture 12" o:spid="_x0000_s1031" type="#_x0000_t75" style="position:absolute;left:33;top:14664;width:2935;height:2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">
                  <v:imagedata r:id="rId52" o:title="" chromakey="white"/>
                </v:shape>
                <w10:wrap anchorx="margin"/>
              </v:group>
            </w:pict>
          </mc:Fallback>
        </mc:AlternateContent>
      </w:r>
      <w:r w:rsidR="00C453F1">
        <w:rPr>
          <w:b/>
          <w:bCs/>
          <w:i/>
          <w:iCs/>
          <w:sz w:val="20"/>
          <w:lang w:val="ru"/>
        </w:rPr>
        <w:t>След</w:t>
      </w:r>
      <w:r>
        <w:rPr>
          <w:b/>
          <w:bCs/>
          <w:i/>
          <w:iCs/>
          <w:sz w:val="20"/>
          <w:lang w:val="ru"/>
        </w:rPr>
        <w:t>ите</w:t>
      </w:r>
      <w:r w:rsidR="00C453F1">
        <w:rPr>
          <w:b/>
          <w:bCs/>
          <w:i/>
          <w:iCs/>
          <w:sz w:val="20"/>
          <w:lang w:val="ru"/>
        </w:rPr>
        <w:t xml:space="preserve"> за нами в социальных сетях:</w:t>
      </w:r>
      <w:r w:rsidRPr="00C60301">
        <w:rPr>
          <w:noProof/>
          <w:lang w:val="ru-RU" w:eastAsia="ja-JP" w:bidi="km-KH"/>
        </w:rPr>
        <w:t xml:space="preserve"> </w:t>
      </w:r>
    </w:p>
    <w:p w14:paraId="3E32E82A" w14:textId="0BD873F1" w:rsidR="00391A6F" w:rsidRPr="00A46B98" w:rsidRDefault="00391A6F" w:rsidP="00C453F1">
      <w:pPr>
        <w:pStyle w:val="TEXTE"/>
        <w:rPr>
          <w:lang w:val="ru-RU"/>
        </w:rPr>
      </w:pPr>
    </w:p>
    <w:sectPr w:rsidR="00391A6F" w:rsidRPr="00A46B98" w:rsidSect="00D82E06">
      <w:headerReference w:type="default" r:id="rId53"/>
      <w:footerReference w:type="default" r:id="rId54"/>
      <w:footerReference w:type="first" r:id="rId55"/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CEE61" w14:textId="77777777" w:rsidR="00FC6CC0" w:rsidRDefault="00FC6CC0" w:rsidP="00491BE8">
      <w:pPr>
        <w:spacing w:after="0"/>
      </w:pPr>
      <w:r>
        <w:separator/>
      </w:r>
    </w:p>
    <w:p w14:paraId="3CE1F002" w14:textId="77777777" w:rsidR="00FC6CC0" w:rsidRDefault="00FC6CC0"/>
  </w:endnote>
  <w:endnote w:type="continuationSeparator" w:id="0">
    <w:p w14:paraId="0A825420" w14:textId="77777777" w:rsidR="00FC6CC0" w:rsidRDefault="00FC6CC0" w:rsidP="00491BE8">
      <w:pPr>
        <w:spacing w:after="0"/>
      </w:pPr>
      <w:r>
        <w:continuationSeparator/>
      </w:r>
    </w:p>
    <w:p w14:paraId="44E1F70A" w14:textId="77777777" w:rsidR="00FC6CC0" w:rsidRDefault="00FC6CC0"/>
  </w:endnote>
  <w:endnote w:type="continuationNotice" w:id="1">
    <w:p w14:paraId="3FB095E4" w14:textId="77777777" w:rsidR="00FC6CC0" w:rsidRDefault="00FC6CC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00"/>
    <w:family w:val="swiss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7A81C" w14:textId="77777777" w:rsidR="0073796E" w:rsidRDefault="0073796E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86835" w14:textId="77777777" w:rsidR="00893298" w:rsidRDefault="00893298" w:rsidP="008550C1">
    <w:pPr>
      <w:pStyle w:val="Footer"/>
      <w:tabs>
        <w:tab w:val="left" w:pos="1392"/>
      </w:tabs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6D018D1" w14:paraId="3F9F6515" w14:textId="77777777" w:rsidTr="26D018D1">
      <w:trPr>
        <w:trHeight w:val="300"/>
      </w:trPr>
      <w:tc>
        <w:tcPr>
          <w:tcW w:w="3005" w:type="dxa"/>
        </w:tcPr>
        <w:p w14:paraId="4C508160" w14:textId="71F43BE5" w:rsidR="26D018D1" w:rsidRDefault="26D018D1" w:rsidP="26D018D1">
          <w:pPr>
            <w:pStyle w:val="Header"/>
            <w:ind w:left="-115"/>
          </w:pPr>
        </w:p>
      </w:tc>
      <w:tc>
        <w:tcPr>
          <w:tcW w:w="3005" w:type="dxa"/>
        </w:tcPr>
        <w:p w14:paraId="00376AE4" w14:textId="1145C3C9" w:rsidR="26D018D1" w:rsidRDefault="26D018D1" w:rsidP="26D018D1">
          <w:pPr>
            <w:pStyle w:val="Header"/>
            <w:jc w:val="center"/>
          </w:pPr>
        </w:p>
      </w:tc>
      <w:tc>
        <w:tcPr>
          <w:tcW w:w="3005" w:type="dxa"/>
        </w:tcPr>
        <w:p w14:paraId="0A923DD6" w14:textId="36F48FED" w:rsidR="26D018D1" w:rsidRDefault="26D018D1" w:rsidP="26D018D1">
          <w:pPr>
            <w:pStyle w:val="Header"/>
            <w:ind w:right="-115"/>
            <w:jc w:val="right"/>
          </w:pPr>
        </w:p>
      </w:tc>
    </w:tr>
  </w:tbl>
  <w:p w14:paraId="6EBBAA3C" w14:textId="6D49F305" w:rsidR="26D018D1" w:rsidRDefault="26D018D1" w:rsidP="26D018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8"/>
      </w:rPr>
      <w:id w:val="-1793118764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D595BA7" w14:textId="1942389F" w:rsidR="00D515BF" w:rsidRPr="007926FE" w:rsidRDefault="26D018D1" w:rsidP="26D018D1">
            <w:pPr>
              <w:pStyle w:val="Footer"/>
              <w:pBdr>
                <w:top w:val="single" w:sz="12" w:space="1" w:color="auto"/>
              </w:pBdr>
              <w:ind w:left="0"/>
              <w:rPr>
                <w:i/>
                <w:iCs/>
                <w:sz w:val="14"/>
                <w:szCs w:val="14"/>
                <w:lang w:val="ru"/>
              </w:rPr>
            </w:pPr>
            <w:r w:rsidRPr="26D018D1">
              <w:rPr>
                <w:i/>
                <w:iCs/>
                <w:sz w:val="14"/>
                <w:szCs w:val="14"/>
                <w:lang w:val="ru"/>
              </w:rPr>
              <w:t>Форма REF EN, версия: 21/04/2023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26D018D1" w14:paraId="2B0297B3" w14:textId="77777777" w:rsidTr="26D018D1">
      <w:trPr>
        <w:trHeight w:val="300"/>
      </w:trPr>
      <w:tc>
        <w:tcPr>
          <w:tcW w:w="3350" w:type="dxa"/>
        </w:tcPr>
        <w:p w14:paraId="0FA3C296" w14:textId="4D0A3353" w:rsidR="26D018D1" w:rsidRDefault="26D018D1" w:rsidP="26D018D1">
          <w:pPr>
            <w:pStyle w:val="Header"/>
            <w:ind w:left="-115"/>
          </w:pPr>
        </w:p>
      </w:tc>
      <w:tc>
        <w:tcPr>
          <w:tcW w:w="3350" w:type="dxa"/>
        </w:tcPr>
        <w:p w14:paraId="2EC296AE" w14:textId="6E4FEF79" w:rsidR="26D018D1" w:rsidRDefault="26D018D1" w:rsidP="26D018D1">
          <w:pPr>
            <w:pStyle w:val="Header"/>
            <w:jc w:val="center"/>
          </w:pPr>
        </w:p>
      </w:tc>
      <w:tc>
        <w:tcPr>
          <w:tcW w:w="3350" w:type="dxa"/>
        </w:tcPr>
        <w:p w14:paraId="121BB88D" w14:textId="1D59299A" w:rsidR="26D018D1" w:rsidRDefault="26D018D1" w:rsidP="26D018D1">
          <w:pPr>
            <w:pStyle w:val="Header"/>
            <w:ind w:right="-115"/>
            <w:jc w:val="right"/>
          </w:pPr>
        </w:p>
      </w:tc>
    </w:tr>
  </w:tbl>
  <w:p w14:paraId="4FD3C2C0" w14:textId="389A8BB4" w:rsidR="26D018D1" w:rsidRDefault="26D018D1" w:rsidP="26D018D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8"/>
      </w:rPr>
      <w:id w:val="158972363"/>
      <w:docPartObj>
        <w:docPartGallery w:val="Page Numbers (Top of Page)"/>
        <w:docPartUnique/>
      </w:docPartObj>
    </w:sdtPr>
    <w:sdtEndPr/>
    <w:sdtContent>
      <w:sdt>
        <w:sdtPr>
          <w:rPr>
            <w:szCs w:val="18"/>
          </w:rPr>
          <w:id w:val="376355033"/>
          <w:docPartObj>
            <w:docPartGallery w:val="Page Numbers (Bottom of Page)"/>
            <w:docPartUnique/>
          </w:docPartObj>
        </w:sdtPr>
        <w:sdtEndPr/>
        <w:sdtContent>
          <w:p w14:paraId="53341D6D" w14:textId="77777777" w:rsidR="009D233B" w:rsidRPr="008F1541" w:rsidRDefault="009D233B" w:rsidP="008F1541">
            <w:pPr>
              <w:pStyle w:val="Footer"/>
              <w:pBdr>
                <w:top w:val="single" w:sz="4" w:space="1" w:color="auto"/>
              </w:pBdr>
              <w:ind w:left="0"/>
              <w:jc w:val="center"/>
              <w:rPr>
                <w:b/>
                <w:bCs/>
                <w:szCs w:val="18"/>
              </w:rPr>
            </w:pPr>
            <w:r>
              <w:rPr>
                <w:szCs w:val="18"/>
                <w:lang w:val="ru"/>
              </w:rPr>
              <w:t xml:space="preserve">Стр. </w:t>
            </w:r>
            <w:r>
              <w:rPr>
                <w:szCs w:val="18"/>
                <w:lang w:val="ru"/>
              </w:rPr>
              <w:fldChar w:fldCharType="begin"/>
            </w:r>
            <w:r>
              <w:rPr>
                <w:szCs w:val="18"/>
                <w:lang w:val="ru"/>
              </w:rPr>
              <w:instrText xml:space="preserve"> PAGE </w:instrText>
            </w:r>
            <w:r>
              <w:rPr>
                <w:szCs w:val="18"/>
                <w:lang w:val="ru"/>
              </w:rPr>
              <w:fldChar w:fldCharType="separate"/>
            </w:r>
            <w:r>
              <w:rPr>
                <w:b/>
                <w:bCs/>
                <w:szCs w:val="18"/>
                <w:lang w:val="ru"/>
              </w:rPr>
              <w:t>1</w:t>
            </w:r>
            <w:r>
              <w:rPr>
                <w:szCs w:val="18"/>
                <w:lang w:val="ru"/>
              </w:rPr>
              <w:fldChar w:fldCharType="end"/>
            </w:r>
          </w:p>
        </w:sdtContent>
      </w:sdt>
      <w:p w14:paraId="1159C148" w14:textId="41EA34E1" w:rsidR="009D233B" w:rsidRPr="008F1541" w:rsidRDefault="009D233B" w:rsidP="008F1541">
        <w:pPr>
          <w:pStyle w:val="Footer"/>
          <w:ind w:left="0"/>
          <w:rPr>
            <w:sz w:val="16"/>
            <w:szCs w:val="18"/>
          </w:rPr>
        </w:pPr>
        <w:r>
          <w:rPr>
            <w:i/>
            <w:iCs/>
            <w:sz w:val="14"/>
            <w:szCs w:val="16"/>
            <w:lang w:val="ru"/>
          </w:rPr>
          <w:t xml:space="preserve">Форма REF </w:t>
        </w:r>
        <w:r w:rsidR="007A764C">
          <w:rPr>
            <w:i/>
            <w:iCs/>
            <w:sz w:val="14"/>
            <w:szCs w:val="16"/>
            <w:lang w:val="fr-FR"/>
          </w:rPr>
          <w:t>RU</w:t>
        </w:r>
        <w:r>
          <w:rPr>
            <w:i/>
            <w:iCs/>
            <w:sz w:val="14"/>
            <w:szCs w:val="16"/>
            <w:lang w:val="ru"/>
          </w:rPr>
          <w:t>, версия: 0</w:t>
        </w:r>
        <w:r w:rsidR="00D77955">
          <w:rPr>
            <w:i/>
            <w:iCs/>
            <w:sz w:val="14"/>
            <w:szCs w:val="16"/>
            <w:lang w:val="es-ES"/>
          </w:rPr>
          <w:t>8</w:t>
        </w:r>
        <w:r>
          <w:rPr>
            <w:i/>
            <w:iCs/>
            <w:sz w:val="14"/>
            <w:szCs w:val="16"/>
            <w:lang w:val="ru"/>
          </w:rPr>
          <w:t>.06.202</w:t>
        </w:r>
        <w:r w:rsidR="00D77955">
          <w:rPr>
            <w:i/>
            <w:iCs/>
            <w:sz w:val="14"/>
            <w:szCs w:val="16"/>
            <w:lang w:val="es-ES"/>
          </w:rPr>
          <w:t>3</w:t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65"/>
      <w:gridCol w:w="3165"/>
      <w:gridCol w:w="3165"/>
    </w:tblGrid>
    <w:tr w:rsidR="26D018D1" w14:paraId="45FB559E" w14:textId="77777777" w:rsidTr="26D018D1">
      <w:trPr>
        <w:trHeight w:val="300"/>
      </w:trPr>
      <w:tc>
        <w:tcPr>
          <w:tcW w:w="3165" w:type="dxa"/>
        </w:tcPr>
        <w:p w14:paraId="050F58C0" w14:textId="6E9D88DB" w:rsidR="26D018D1" w:rsidRDefault="26D018D1" w:rsidP="26D018D1">
          <w:pPr>
            <w:pStyle w:val="Header"/>
            <w:ind w:left="-115"/>
          </w:pPr>
        </w:p>
      </w:tc>
      <w:tc>
        <w:tcPr>
          <w:tcW w:w="3165" w:type="dxa"/>
        </w:tcPr>
        <w:p w14:paraId="07E32EF6" w14:textId="0B9EE044" w:rsidR="26D018D1" w:rsidRDefault="26D018D1" w:rsidP="26D018D1">
          <w:pPr>
            <w:pStyle w:val="Header"/>
            <w:jc w:val="center"/>
          </w:pPr>
        </w:p>
      </w:tc>
      <w:tc>
        <w:tcPr>
          <w:tcW w:w="3165" w:type="dxa"/>
        </w:tcPr>
        <w:p w14:paraId="4065398B" w14:textId="49A94692" w:rsidR="26D018D1" w:rsidRDefault="26D018D1" w:rsidP="26D018D1">
          <w:pPr>
            <w:pStyle w:val="Header"/>
            <w:ind w:right="-115"/>
            <w:jc w:val="right"/>
          </w:pPr>
        </w:p>
      </w:tc>
    </w:tr>
  </w:tbl>
  <w:p w14:paraId="3E2D6E10" w14:textId="67313A42" w:rsidR="26D018D1" w:rsidRDefault="26D018D1" w:rsidP="26D018D1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755"/>
      <w:gridCol w:w="4755"/>
      <w:gridCol w:w="4755"/>
    </w:tblGrid>
    <w:tr w:rsidR="26D018D1" w14:paraId="478FAAA7" w14:textId="77777777" w:rsidTr="26D018D1">
      <w:trPr>
        <w:trHeight w:val="300"/>
      </w:trPr>
      <w:tc>
        <w:tcPr>
          <w:tcW w:w="4755" w:type="dxa"/>
        </w:tcPr>
        <w:p w14:paraId="0CD1B224" w14:textId="11D72806" w:rsidR="26D018D1" w:rsidRDefault="26D018D1" w:rsidP="26D018D1">
          <w:pPr>
            <w:pStyle w:val="Header"/>
            <w:ind w:left="-115"/>
          </w:pPr>
        </w:p>
      </w:tc>
      <w:tc>
        <w:tcPr>
          <w:tcW w:w="4755" w:type="dxa"/>
        </w:tcPr>
        <w:p w14:paraId="13C9E115" w14:textId="729A8370" w:rsidR="26D018D1" w:rsidRDefault="26D018D1" w:rsidP="26D018D1">
          <w:pPr>
            <w:pStyle w:val="Header"/>
            <w:jc w:val="center"/>
          </w:pPr>
        </w:p>
      </w:tc>
      <w:tc>
        <w:tcPr>
          <w:tcW w:w="4755" w:type="dxa"/>
        </w:tcPr>
        <w:p w14:paraId="00A7AC35" w14:textId="0FC60C03" w:rsidR="26D018D1" w:rsidRDefault="26D018D1" w:rsidP="26D018D1">
          <w:pPr>
            <w:pStyle w:val="Header"/>
            <w:ind w:right="-115"/>
            <w:jc w:val="right"/>
          </w:pPr>
        </w:p>
      </w:tc>
    </w:tr>
  </w:tbl>
  <w:p w14:paraId="57585F58" w14:textId="435DB31B" w:rsidR="26D018D1" w:rsidRDefault="26D018D1" w:rsidP="26D018D1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26D018D1" w14:paraId="37D1D374" w14:textId="77777777" w:rsidTr="26D018D1">
      <w:trPr>
        <w:trHeight w:val="300"/>
      </w:trPr>
      <w:tc>
        <w:tcPr>
          <w:tcW w:w="3485" w:type="dxa"/>
        </w:tcPr>
        <w:p w14:paraId="23618AD4" w14:textId="2142BB87" w:rsidR="26D018D1" w:rsidRDefault="26D018D1" w:rsidP="26D018D1">
          <w:pPr>
            <w:pStyle w:val="Header"/>
            <w:ind w:left="-115"/>
          </w:pPr>
        </w:p>
      </w:tc>
      <w:tc>
        <w:tcPr>
          <w:tcW w:w="3485" w:type="dxa"/>
        </w:tcPr>
        <w:p w14:paraId="01FC7BE4" w14:textId="31D92DED" w:rsidR="26D018D1" w:rsidRDefault="26D018D1" w:rsidP="26D018D1">
          <w:pPr>
            <w:pStyle w:val="Header"/>
            <w:jc w:val="center"/>
          </w:pPr>
        </w:p>
      </w:tc>
      <w:tc>
        <w:tcPr>
          <w:tcW w:w="3485" w:type="dxa"/>
        </w:tcPr>
        <w:p w14:paraId="7678C0E8" w14:textId="614BEF9A" w:rsidR="26D018D1" w:rsidRDefault="26D018D1" w:rsidP="26D018D1">
          <w:pPr>
            <w:pStyle w:val="Header"/>
            <w:ind w:right="-115"/>
            <w:jc w:val="right"/>
          </w:pPr>
        </w:p>
      </w:tc>
    </w:tr>
  </w:tbl>
  <w:p w14:paraId="5F8C1EEB" w14:textId="4766A5CF" w:rsidR="26D018D1" w:rsidRDefault="26D018D1" w:rsidP="26D018D1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26D018D1" w14:paraId="56413132" w14:textId="77777777" w:rsidTr="26D018D1">
      <w:trPr>
        <w:trHeight w:val="300"/>
      </w:trPr>
      <w:tc>
        <w:tcPr>
          <w:tcW w:w="3020" w:type="dxa"/>
        </w:tcPr>
        <w:p w14:paraId="094F4F93" w14:textId="4CEB9B9B" w:rsidR="26D018D1" w:rsidRDefault="26D018D1" w:rsidP="26D018D1">
          <w:pPr>
            <w:pStyle w:val="Header"/>
            <w:ind w:left="-115"/>
          </w:pPr>
        </w:p>
      </w:tc>
      <w:tc>
        <w:tcPr>
          <w:tcW w:w="3020" w:type="dxa"/>
        </w:tcPr>
        <w:p w14:paraId="15B21FBA" w14:textId="6CCF36CE" w:rsidR="26D018D1" w:rsidRDefault="26D018D1" w:rsidP="26D018D1">
          <w:pPr>
            <w:pStyle w:val="Header"/>
            <w:jc w:val="center"/>
          </w:pPr>
        </w:p>
      </w:tc>
      <w:tc>
        <w:tcPr>
          <w:tcW w:w="3020" w:type="dxa"/>
        </w:tcPr>
        <w:p w14:paraId="2D19D223" w14:textId="69C4612E" w:rsidR="26D018D1" w:rsidRDefault="26D018D1" w:rsidP="26D018D1">
          <w:pPr>
            <w:pStyle w:val="Header"/>
            <w:ind w:right="-115"/>
            <w:jc w:val="right"/>
          </w:pPr>
        </w:p>
      </w:tc>
    </w:tr>
  </w:tbl>
  <w:p w14:paraId="32BC7EAA" w14:textId="6F20B74D" w:rsidR="26D018D1" w:rsidRDefault="26D018D1" w:rsidP="26D018D1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6D018D1" w14:paraId="7A30D283" w14:textId="77777777" w:rsidTr="26D018D1">
      <w:trPr>
        <w:trHeight w:val="300"/>
      </w:trPr>
      <w:tc>
        <w:tcPr>
          <w:tcW w:w="3005" w:type="dxa"/>
        </w:tcPr>
        <w:p w14:paraId="31912598" w14:textId="77904B52" w:rsidR="26D018D1" w:rsidRDefault="26D018D1" w:rsidP="26D018D1">
          <w:pPr>
            <w:pStyle w:val="Header"/>
            <w:ind w:left="-115"/>
          </w:pPr>
        </w:p>
      </w:tc>
      <w:tc>
        <w:tcPr>
          <w:tcW w:w="3005" w:type="dxa"/>
        </w:tcPr>
        <w:p w14:paraId="1374A160" w14:textId="56ADDE20" w:rsidR="26D018D1" w:rsidRDefault="26D018D1" w:rsidP="26D018D1">
          <w:pPr>
            <w:pStyle w:val="Header"/>
            <w:jc w:val="center"/>
          </w:pPr>
        </w:p>
      </w:tc>
      <w:tc>
        <w:tcPr>
          <w:tcW w:w="3005" w:type="dxa"/>
        </w:tcPr>
        <w:p w14:paraId="0DCD5F55" w14:textId="248E1DC2" w:rsidR="26D018D1" w:rsidRDefault="26D018D1" w:rsidP="26D018D1">
          <w:pPr>
            <w:pStyle w:val="Header"/>
            <w:ind w:right="-115"/>
            <w:jc w:val="right"/>
          </w:pPr>
        </w:p>
      </w:tc>
    </w:tr>
  </w:tbl>
  <w:p w14:paraId="35D340A1" w14:textId="116ADD46" w:rsidR="26D018D1" w:rsidRDefault="26D018D1" w:rsidP="26D018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3F162" w14:textId="77777777" w:rsidR="00FC6CC0" w:rsidRDefault="00FC6CC0" w:rsidP="00491BE8">
      <w:pPr>
        <w:spacing w:after="0"/>
      </w:pPr>
      <w:r>
        <w:separator/>
      </w:r>
    </w:p>
    <w:p w14:paraId="39002CC6" w14:textId="77777777" w:rsidR="00FC6CC0" w:rsidRDefault="00FC6CC0"/>
  </w:footnote>
  <w:footnote w:type="continuationSeparator" w:id="0">
    <w:p w14:paraId="7C30544F" w14:textId="77777777" w:rsidR="00FC6CC0" w:rsidRDefault="00FC6CC0" w:rsidP="00491BE8">
      <w:pPr>
        <w:spacing w:after="0"/>
      </w:pPr>
      <w:r>
        <w:continuationSeparator/>
      </w:r>
    </w:p>
    <w:p w14:paraId="651F4CAA" w14:textId="77777777" w:rsidR="00FC6CC0" w:rsidRDefault="00FC6CC0"/>
  </w:footnote>
  <w:footnote w:type="continuationNotice" w:id="1">
    <w:p w14:paraId="5EA8BFE3" w14:textId="77777777" w:rsidR="00FC6CC0" w:rsidRDefault="00FC6CC0">
      <w:pPr>
        <w:spacing w:after="0"/>
      </w:pPr>
    </w:p>
  </w:footnote>
  <w:footnote w:id="2">
    <w:p w14:paraId="23BCB519" w14:textId="10AB8E18" w:rsidR="006672C7" w:rsidRPr="00C42758" w:rsidRDefault="006672C7" w:rsidP="006672C7">
      <w:pPr>
        <w:pStyle w:val="FootnoteText"/>
        <w:rPr>
          <w:lang w:val="ru-RU"/>
        </w:rPr>
      </w:pPr>
      <w:r>
        <w:rPr>
          <w:rStyle w:val="FootnoteReference"/>
          <w:lang w:val="ru"/>
        </w:rPr>
        <w:footnoteRef/>
      </w:r>
      <w:r>
        <w:rPr>
          <w:lang w:val="ru"/>
        </w:rPr>
        <w:t xml:space="preserve"> В принципе, для </w:t>
      </w:r>
      <w:r w:rsidR="00121669">
        <w:rPr>
          <w:lang w:val="ru"/>
        </w:rPr>
        <w:t xml:space="preserve">работы в рамках меропрртиятия </w:t>
      </w:r>
      <w:r>
        <w:rPr>
          <w:lang w:val="ru"/>
        </w:rPr>
        <w:t xml:space="preserve">могут быть мобилизованы до двух экспертов из </w:t>
      </w:r>
      <w:r w:rsidR="00121669">
        <w:rPr>
          <w:lang w:val="ru"/>
        </w:rPr>
        <w:t xml:space="preserve">органов </w:t>
      </w:r>
      <w:r>
        <w:rPr>
          <w:lang w:val="ru"/>
        </w:rPr>
        <w:t>государственного управления, учреждений или уполномоченных органов ЕС. SOCIEUX+ также может мобилизовать экспертов, работающих с социальными партнерами в странах-членах ЕС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5A7D8" w14:textId="77777777" w:rsidR="0073796E" w:rsidRDefault="00737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66DCA" w14:textId="6DDDE5D0" w:rsidR="00405C53" w:rsidRPr="00C42758" w:rsidRDefault="007F7DD8" w:rsidP="00405C53">
    <w:pPr>
      <w:rPr>
        <w:rFonts w:asciiTheme="minorHAnsi" w:hAnsiTheme="minorHAnsi"/>
        <w:sz w:val="22"/>
        <w:szCs w:val="22"/>
        <w:lang w:val="ru-RU"/>
      </w:rPr>
    </w:pPr>
    <w:r>
      <w:rPr>
        <w:highlight w:val="yellow"/>
        <w:lang w:val="ru"/>
      </w:rPr>
      <w:t xml:space="preserve"> </w:t>
    </w:r>
  </w:p>
  <w:p w14:paraId="5B3EBB64" w14:textId="74C64649" w:rsidR="00D515BF" w:rsidRPr="00C42758" w:rsidRDefault="00D515BF" w:rsidP="00BA222C">
    <w:pPr>
      <w:pStyle w:val="Header"/>
      <w:ind w:left="0"/>
      <w:rPr>
        <w:lang w:val="ru-RU"/>
      </w:rPr>
    </w:pPr>
  </w:p>
  <w:p w14:paraId="10A7D056" w14:textId="77777777" w:rsidR="00D515BF" w:rsidRPr="00C42758" w:rsidRDefault="00D515BF" w:rsidP="008550C1">
    <w:pPr>
      <w:pStyle w:val="Header"/>
      <w:rPr>
        <w:sz w:val="20"/>
        <w:lang w:val="ru-RU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26ED9" w14:textId="04337DC4" w:rsidR="00BA222C" w:rsidRDefault="00BA222C">
    <w:pPr>
      <w:pStyle w:val="Header"/>
    </w:pPr>
    <w:r>
      <w:rPr>
        <w:noProof/>
        <w:lang w:val="ru-RU"/>
      </w:rPr>
      <w:drawing>
        <wp:inline distT="0" distB="0" distL="0" distR="0" wp14:anchorId="466C6D98" wp14:editId="70592F5B">
          <wp:extent cx="2493034" cy="1036148"/>
          <wp:effectExtent l="0" t="0" r="2540" b="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109" t="31372" r="17720" b="32679"/>
                  <a:stretch/>
                </pic:blipFill>
                <pic:spPr bwMode="auto">
                  <a:xfrm>
                    <a:off x="0" y="0"/>
                    <a:ext cx="2500819" cy="10393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929BC" w14:textId="0FD2BA51" w:rsidR="009D233B" w:rsidRPr="00C42758" w:rsidRDefault="009D233B" w:rsidP="0021347C">
    <w:pPr>
      <w:pBdr>
        <w:bottom w:val="single" w:sz="12" w:space="1" w:color="1F497D" w:themeColor="text2"/>
      </w:pBdr>
      <w:ind w:left="0"/>
      <w:rPr>
        <w:lang w:val="ru-RU"/>
      </w:rPr>
    </w:pPr>
    <w:r>
      <w:rPr>
        <w:lang w:val="ru"/>
      </w:rPr>
      <w:t xml:space="preserve">REF – </w:t>
    </w:r>
    <w:r>
      <w:rPr>
        <w:i/>
        <w:iCs/>
        <w:szCs w:val="18"/>
        <w:lang w:val="ru"/>
      </w:rPr>
      <w:t xml:space="preserve">SOCIEUX+ </w:t>
    </w:r>
    <w:r>
      <w:rPr>
        <w:szCs w:val="18"/>
        <w:lang w:val="ru"/>
      </w:rPr>
      <w:tab/>
    </w:r>
    <w:r>
      <w:rPr>
        <w:szCs w:val="18"/>
        <w:lang w:val="ru"/>
      </w:rPr>
      <w:tab/>
    </w:r>
    <w:r w:rsidR="00C42758" w:rsidRPr="00C42758">
      <w:rPr>
        <w:szCs w:val="18"/>
        <w:lang w:val="ru-RU"/>
      </w:rPr>
      <w:t xml:space="preserve">        </w:t>
    </w:r>
    <w:r>
      <w:rPr>
        <w:lang w:val="ru"/>
      </w:rPr>
      <w:t>Версия:</w:t>
    </w:r>
    <w:r>
      <w:rPr>
        <w:i/>
        <w:iCs/>
        <w:color w:val="0070C0"/>
        <w:szCs w:val="18"/>
        <w:lang w:val="ru"/>
      </w:rPr>
      <w:t xml:space="preserve"> # (проект / окончательный документ), месяц день, год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DE35A" w14:textId="4AEAE89B" w:rsidR="00595BFA" w:rsidRPr="00C42758" w:rsidRDefault="00595BFA" w:rsidP="00CD3721">
    <w:pPr>
      <w:pBdr>
        <w:bottom w:val="single" w:sz="12" w:space="1" w:color="1F497D" w:themeColor="text2"/>
      </w:pBdr>
      <w:ind w:left="0"/>
      <w:rPr>
        <w:lang w:val="ru-RU"/>
      </w:rPr>
    </w:pPr>
    <w:r>
      <w:rPr>
        <w:lang w:val="ru"/>
      </w:rPr>
      <w:t xml:space="preserve">REF – </w:t>
    </w:r>
    <w:r>
      <w:rPr>
        <w:i/>
        <w:iCs/>
        <w:szCs w:val="18"/>
        <w:lang w:val="ru"/>
      </w:rPr>
      <w:t xml:space="preserve">SOCIEUX+ </w:t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lang w:val="ru"/>
      </w:rPr>
      <w:t>Версия:</w:t>
    </w:r>
    <w:r>
      <w:rPr>
        <w:i/>
        <w:iCs/>
        <w:color w:val="0070C0"/>
        <w:szCs w:val="18"/>
        <w:lang w:val="ru"/>
      </w:rPr>
      <w:t xml:space="preserve"> # (проект / окончательный документ), месяц день, год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A0803" w14:textId="7C4DE181" w:rsidR="005C0D4C" w:rsidRPr="00C42758" w:rsidRDefault="005C0D4C" w:rsidP="00CD3721">
    <w:pPr>
      <w:pBdr>
        <w:bottom w:val="single" w:sz="12" w:space="1" w:color="1F497D" w:themeColor="text2"/>
      </w:pBdr>
      <w:ind w:left="0"/>
      <w:rPr>
        <w:lang w:val="ru-RU"/>
      </w:rPr>
    </w:pPr>
    <w:r>
      <w:rPr>
        <w:lang w:val="ru"/>
      </w:rPr>
      <w:t xml:space="preserve">REF – </w:t>
    </w:r>
    <w:r>
      <w:rPr>
        <w:i/>
        <w:iCs/>
        <w:szCs w:val="18"/>
        <w:lang w:val="ru"/>
      </w:rPr>
      <w:t xml:space="preserve">SOCIEUX+ </w:t>
    </w:r>
    <w:r>
      <w:rPr>
        <w:szCs w:val="18"/>
        <w:lang w:val="ru"/>
      </w:rPr>
      <w:tab/>
    </w:r>
    <w:r>
      <w:rPr>
        <w:szCs w:val="18"/>
        <w:lang w:val="ru"/>
      </w:rPr>
      <w:tab/>
    </w:r>
    <w:r w:rsidR="00C42758" w:rsidRPr="00C42758">
      <w:rPr>
        <w:szCs w:val="18"/>
        <w:lang w:val="ru-RU"/>
      </w:rPr>
      <w:t xml:space="preserve">  </w:t>
    </w:r>
    <w:r>
      <w:rPr>
        <w:lang w:val="ru"/>
      </w:rPr>
      <w:t>Версия:</w:t>
    </w:r>
    <w:r>
      <w:rPr>
        <w:i/>
        <w:iCs/>
        <w:color w:val="0070C0"/>
        <w:szCs w:val="18"/>
        <w:lang w:val="ru"/>
      </w:rPr>
      <w:t xml:space="preserve"> # (проект / окончательный документ), месяц день, год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ECC6B" w14:textId="1A2F1437" w:rsidR="00D515BF" w:rsidRPr="00C42758" w:rsidRDefault="00D515BF" w:rsidP="00717EC0">
    <w:pPr>
      <w:pBdr>
        <w:bottom w:val="single" w:sz="12" w:space="1" w:color="1F497D" w:themeColor="text2"/>
      </w:pBdr>
      <w:ind w:left="0"/>
      <w:rPr>
        <w:lang w:val="ru-RU"/>
      </w:rPr>
    </w:pPr>
    <w:r>
      <w:rPr>
        <w:lang w:val="ru"/>
      </w:rPr>
      <w:t xml:space="preserve">REF – </w:t>
    </w:r>
    <w:r>
      <w:rPr>
        <w:i/>
        <w:iCs/>
        <w:szCs w:val="18"/>
        <w:lang w:val="ru"/>
      </w:rPr>
      <w:t xml:space="preserve">SOCIEUX+ </w:t>
    </w:r>
    <w:r>
      <w:rPr>
        <w:szCs w:val="18"/>
        <w:lang w:val="ru"/>
      </w:rPr>
      <w:tab/>
    </w:r>
    <w:r>
      <w:rPr>
        <w:szCs w:val="18"/>
        <w:lang w:val="ru"/>
      </w:rPr>
      <w:tab/>
    </w:r>
    <w:r w:rsidR="00C42758" w:rsidRPr="00C42758">
      <w:rPr>
        <w:szCs w:val="18"/>
        <w:lang w:val="ru-RU"/>
      </w:rPr>
      <w:t xml:space="preserve">  </w:t>
    </w:r>
    <w:r>
      <w:rPr>
        <w:lang w:val="ru"/>
      </w:rPr>
      <w:t>Версия:</w:t>
    </w:r>
    <w:r>
      <w:rPr>
        <w:i/>
        <w:iCs/>
        <w:color w:val="0070C0"/>
        <w:szCs w:val="18"/>
        <w:lang w:val="ru"/>
      </w:rPr>
      <w:t xml:space="preserve"> # (проект / окончательный документ), месяц день, год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8698" w14:textId="32CCC57C" w:rsidR="00893298" w:rsidRPr="00893298" w:rsidRDefault="00893298" w:rsidP="008932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12EC5"/>
    <w:multiLevelType w:val="multilevel"/>
    <w:tmpl w:val="3EC2F98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F0C53EF"/>
    <w:multiLevelType w:val="hybridMultilevel"/>
    <w:tmpl w:val="5DF84BA4"/>
    <w:lvl w:ilvl="0" w:tplc="08090017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26067840"/>
    <w:multiLevelType w:val="hybridMultilevel"/>
    <w:tmpl w:val="5EE044F6"/>
    <w:lvl w:ilvl="0" w:tplc="04130001">
      <w:start w:val="1"/>
      <w:numFmt w:val="bullet"/>
      <w:pStyle w:val="1Aufzhlung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00247D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B25CA"/>
    <w:multiLevelType w:val="hybridMultilevel"/>
    <w:tmpl w:val="9D0C810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A404E9"/>
    <w:multiLevelType w:val="hybridMultilevel"/>
    <w:tmpl w:val="F710D410"/>
    <w:lvl w:ilvl="0" w:tplc="4A0E50E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BAE2268"/>
    <w:multiLevelType w:val="multilevel"/>
    <w:tmpl w:val="8496D9D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i/>
        <w:color w:val="000000" w:themeColor="tex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auto"/>
      </w:rPr>
    </w:lvl>
  </w:abstractNum>
  <w:abstractNum w:abstractNumId="6" w15:restartNumberingAfterBreak="0">
    <w:nsid w:val="4DB73AAC"/>
    <w:multiLevelType w:val="hybridMultilevel"/>
    <w:tmpl w:val="FDE24DE4"/>
    <w:lvl w:ilvl="0" w:tplc="7A7E9D64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090585"/>
    <w:multiLevelType w:val="hybridMultilevel"/>
    <w:tmpl w:val="FC4CBB6A"/>
    <w:lvl w:ilvl="0" w:tplc="10F26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48FA8E">
      <w:start w:val="1"/>
      <w:numFmt w:val="bullet"/>
      <w:pStyle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3244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DC72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EB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9E2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C34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CC4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E60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5D5D13"/>
    <w:multiLevelType w:val="hybridMultilevel"/>
    <w:tmpl w:val="BD76D6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AC0980"/>
    <w:multiLevelType w:val="hybridMultilevel"/>
    <w:tmpl w:val="3A263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303884">
    <w:abstractNumId w:val="0"/>
  </w:num>
  <w:num w:numId="2" w16cid:durableId="1822622060">
    <w:abstractNumId w:val="2"/>
  </w:num>
  <w:num w:numId="3" w16cid:durableId="1744640534">
    <w:abstractNumId w:val="4"/>
  </w:num>
  <w:num w:numId="4" w16cid:durableId="1063212390">
    <w:abstractNumId w:val="6"/>
  </w:num>
  <w:num w:numId="5" w16cid:durableId="1088574977">
    <w:abstractNumId w:val="8"/>
  </w:num>
  <w:num w:numId="6" w16cid:durableId="1899585371">
    <w:abstractNumId w:val="6"/>
  </w:num>
  <w:num w:numId="7" w16cid:durableId="1731347055">
    <w:abstractNumId w:val="5"/>
  </w:num>
  <w:num w:numId="8" w16cid:durableId="268895688">
    <w:abstractNumId w:val="9"/>
  </w:num>
  <w:num w:numId="9" w16cid:durableId="1248080874">
    <w:abstractNumId w:val="3"/>
  </w:num>
  <w:num w:numId="10" w16cid:durableId="328799938">
    <w:abstractNumId w:val="1"/>
  </w:num>
  <w:num w:numId="11" w16cid:durableId="1471829111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Q0NLIwNjU2MTRW0lEKTi0uzszPAykwNKwFAI5ZW2UtAAAA"/>
  </w:docVars>
  <w:rsids>
    <w:rsidRoot w:val="003B5C87"/>
    <w:rsid w:val="000000F0"/>
    <w:rsid w:val="000023BB"/>
    <w:rsid w:val="000048C1"/>
    <w:rsid w:val="0000583C"/>
    <w:rsid w:val="00007599"/>
    <w:rsid w:val="00025A84"/>
    <w:rsid w:val="00027597"/>
    <w:rsid w:val="00030290"/>
    <w:rsid w:val="00032C14"/>
    <w:rsid w:val="00042BCD"/>
    <w:rsid w:val="0004582A"/>
    <w:rsid w:val="000473F9"/>
    <w:rsid w:val="00052BDF"/>
    <w:rsid w:val="00060104"/>
    <w:rsid w:val="000620FE"/>
    <w:rsid w:val="00065504"/>
    <w:rsid w:val="00065D1B"/>
    <w:rsid w:val="0006778D"/>
    <w:rsid w:val="00070DB4"/>
    <w:rsid w:val="00071EF9"/>
    <w:rsid w:val="00074FB9"/>
    <w:rsid w:val="00077397"/>
    <w:rsid w:val="00082D89"/>
    <w:rsid w:val="0008528B"/>
    <w:rsid w:val="00097214"/>
    <w:rsid w:val="000974A6"/>
    <w:rsid w:val="000A1933"/>
    <w:rsid w:val="000A6879"/>
    <w:rsid w:val="000A6BEB"/>
    <w:rsid w:val="000A77BC"/>
    <w:rsid w:val="000B37E2"/>
    <w:rsid w:val="000B411E"/>
    <w:rsid w:val="000B482F"/>
    <w:rsid w:val="000B5292"/>
    <w:rsid w:val="000B6C85"/>
    <w:rsid w:val="000B7023"/>
    <w:rsid w:val="000B71D6"/>
    <w:rsid w:val="000C2792"/>
    <w:rsid w:val="000C7BF8"/>
    <w:rsid w:val="000D1466"/>
    <w:rsid w:val="000D3C68"/>
    <w:rsid w:val="000D53D2"/>
    <w:rsid w:val="000D72F2"/>
    <w:rsid w:val="000D77C4"/>
    <w:rsid w:val="000E178D"/>
    <w:rsid w:val="000E5C0D"/>
    <w:rsid w:val="000E6ED8"/>
    <w:rsid w:val="000F3C4C"/>
    <w:rsid w:val="00101D61"/>
    <w:rsid w:val="00104110"/>
    <w:rsid w:val="0010539D"/>
    <w:rsid w:val="0010564B"/>
    <w:rsid w:val="0010668F"/>
    <w:rsid w:val="00106A77"/>
    <w:rsid w:val="00107334"/>
    <w:rsid w:val="00112F5A"/>
    <w:rsid w:val="00115D68"/>
    <w:rsid w:val="001174DE"/>
    <w:rsid w:val="00121669"/>
    <w:rsid w:val="00121890"/>
    <w:rsid w:val="00121C74"/>
    <w:rsid w:val="00121C8B"/>
    <w:rsid w:val="0012704E"/>
    <w:rsid w:val="00130776"/>
    <w:rsid w:val="00130C35"/>
    <w:rsid w:val="00131CB2"/>
    <w:rsid w:val="00133922"/>
    <w:rsid w:val="00134778"/>
    <w:rsid w:val="00134CFB"/>
    <w:rsid w:val="00134EC8"/>
    <w:rsid w:val="00136A3B"/>
    <w:rsid w:val="00140EC5"/>
    <w:rsid w:val="001427A3"/>
    <w:rsid w:val="00145DE6"/>
    <w:rsid w:val="00150385"/>
    <w:rsid w:val="0015074B"/>
    <w:rsid w:val="00150D6D"/>
    <w:rsid w:val="001521C3"/>
    <w:rsid w:val="00152331"/>
    <w:rsid w:val="0016092C"/>
    <w:rsid w:val="0016179F"/>
    <w:rsid w:val="001619AB"/>
    <w:rsid w:val="00162673"/>
    <w:rsid w:val="00162925"/>
    <w:rsid w:val="00164421"/>
    <w:rsid w:val="0016460A"/>
    <w:rsid w:val="00164628"/>
    <w:rsid w:val="00164839"/>
    <w:rsid w:val="00170517"/>
    <w:rsid w:val="001711D6"/>
    <w:rsid w:val="00174B60"/>
    <w:rsid w:val="00176070"/>
    <w:rsid w:val="00180B67"/>
    <w:rsid w:val="001810AC"/>
    <w:rsid w:val="00184E61"/>
    <w:rsid w:val="00187949"/>
    <w:rsid w:val="00190616"/>
    <w:rsid w:val="001910DC"/>
    <w:rsid w:val="001917BD"/>
    <w:rsid w:val="00193714"/>
    <w:rsid w:val="00194595"/>
    <w:rsid w:val="00195202"/>
    <w:rsid w:val="001A0681"/>
    <w:rsid w:val="001A2FC0"/>
    <w:rsid w:val="001A5355"/>
    <w:rsid w:val="001B0A2C"/>
    <w:rsid w:val="001B0DA1"/>
    <w:rsid w:val="001B45B3"/>
    <w:rsid w:val="001C08E9"/>
    <w:rsid w:val="001C2A43"/>
    <w:rsid w:val="001C41AD"/>
    <w:rsid w:val="001C5D25"/>
    <w:rsid w:val="001C6054"/>
    <w:rsid w:val="001C63D6"/>
    <w:rsid w:val="001C7611"/>
    <w:rsid w:val="001D0565"/>
    <w:rsid w:val="001D1715"/>
    <w:rsid w:val="001D181B"/>
    <w:rsid w:val="001D1CDC"/>
    <w:rsid w:val="001D2717"/>
    <w:rsid w:val="001D2E02"/>
    <w:rsid w:val="001D3496"/>
    <w:rsid w:val="001D425B"/>
    <w:rsid w:val="001D4527"/>
    <w:rsid w:val="001D49D3"/>
    <w:rsid w:val="001D56D7"/>
    <w:rsid w:val="001D79C9"/>
    <w:rsid w:val="001E074D"/>
    <w:rsid w:val="001E27FE"/>
    <w:rsid w:val="001E2B45"/>
    <w:rsid w:val="001E549C"/>
    <w:rsid w:val="001E56EE"/>
    <w:rsid w:val="001E5726"/>
    <w:rsid w:val="001E64E6"/>
    <w:rsid w:val="001F4641"/>
    <w:rsid w:val="002008FA"/>
    <w:rsid w:val="0020111A"/>
    <w:rsid w:val="0020291D"/>
    <w:rsid w:val="002041A3"/>
    <w:rsid w:val="00205D7C"/>
    <w:rsid w:val="00206E76"/>
    <w:rsid w:val="00207E79"/>
    <w:rsid w:val="00210A70"/>
    <w:rsid w:val="00212EE6"/>
    <w:rsid w:val="0021347C"/>
    <w:rsid w:val="0022200E"/>
    <w:rsid w:val="002252EF"/>
    <w:rsid w:val="0022648B"/>
    <w:rsid w:val="00227622"/>
    <w:rsid w:val="00230E2A"/>
    <w:rsid w:val="00231740"/>
    <w:rsid w:val="00233103"/>
    <w:rsid w:val="00236710"/>
    <w:rsid w:val="00237B4D"/>
    <w:rsid w:val="0024242E"/>
    <w:rsid w:val="00244394"/>
    <w:rsid w:val="0025094F"/>
    <w:rsid w:val="002574DD"/>
    <w:rsid w:val="00257724"/>
    <w:rsid w:val="0026114A"/>
    <w:rsid w:val="00261264"/>
    <w:rsid w:val="002621EF"/>
    <w:rsid w:val="00263754"/>
    <w:rsid w:val="00264475"/>
    <w:rsid w:val="00264507"/>
    <w:rsid w:val="00265086"/>
    <w:rsid w:val="002652F8"/>
    <w:rsid w:val="00266707"/>
    <w:rsid w:val="00266C9C"/>
    <w:rsid w:val="00271331"/>
    <w:rsid w:val="00277F4B"/>
    <w:rsid w:val="0028498A"/>
    <w:rsid w:val="002858A0"/>
    <w:rsid w:val="00286E19"/>
    <w:rsid w:val="0029091A"/>
    <w:rsid w:val="00291AC1"/>
    <w:rsid w:val="002922C9"/>
    <w:rsid w:val="00297266"/>
    <w:rsid w:val="00297804"/>
    <w:rsid w:val="00297F1C"/>
    <w:rsid w:val="002A6CEA"/>
    <w:rsid w:val="002B2B2C"/>
    <w:rsid w:val="002B340D"/>
    <w:rsid w:val="002B7002"/>
    <w:rsid w:val="002B7D35"/>
    <w:rsid w:val="002B7E21"/>
    <w:rsid w:val="002C04F1"/>
    <w:rsid w:val="002C2E9A"/>
    <w:rsid w:val="002C465D"/>
    <w:rsid w:val="002C60BB"/>
    <w:rsid w:val="002C6D9B"/>
    <w:rsid w:val="002D35E1"/>
    <w:rsid w:val="002D49CA"/>
    <w:rsid w:val="002D5B31"/>
    <w:rsid w:val="002D61F2"/>
    <w:rsid w:val="002D63B4"/>
    <w:rsid w:val="002E09D0"/>
    <w:rsid w:val="002E2D22"/>
    <w:rsid w:val="002E3CAA"/>
    <w:rsid w:val="002E4A1F"/>
    <w:rsid w:val="002F02E9"/>
    <w:rsid w:val="002F1451"/>
    <w:rsid w:val="002F2763"/>
    <w:rsid w:val="002F57ED"/>
    <w:rsid w:val="002F5BFD"/>
    <w:rsid w:val="002F6147"/>
    <w:rsid w:val="002F6C51"/>
    <w:rsid w:val="003001F7"/>
    <w:rsid w:val="003029AE"/>
    <w:rsid w:val="00302D11"/>
    <w:rsid w:val="00302EF1"/>
    <w:rsid w:val="003058F5"/>
    <w:rsid w:val="00307488"/>
    <w:rsid w:val="00311E22"/>
    <w:rsid w:val="00311FA0"/>
    <w:rsid w:val="0031213C"/>
    <w:rsid w:val="00312979"/>
    <w:rsid w:val="00314DF2"/>
    <w:rsid w:val="00315383"/>
    <w:rsid w:val="00315635"/>
    <w:rsid w:val="003208DF"/>
    <w:rsid w:val="00320E1C"/>
    <w:rsid w:val="00321023"/>
    <w:rsid w:val="00321032"/>
    <w:rsid w:val="00322E28"/>
    <w:rsid w:val="00325FFF"/>
    <w:rsid w:val="00326555"/>
    <w:rsid w:val="00326D11"/>
    <w:rsid w:val="00330902"/>
    <w:rsid w:val="003318B8"/>
    <w:rsid w:val="00331F40"/>
    <w:rsid w:val="00335139"/>
    <w:rsid w:val="003366A9"/>
    <w:rsid w:val="003377C7"/>
    <w:rsid w:val="00340991"/>
    <w:rsid w:val="0034207A"/>
    <w:rsid w:val="00343B46"/>
    <w:rsid w:val="00344ACF"/>
    <w:rsid w:val="00347284"/>
    <w:rsid w:val="003475CF"/>
    <w:rsid w:val="00347DCF"/>
    <w:rsid w:val="00350B3C"/>
    <w:rsid w:val="00353B66"/>
    <w:rsid w:val="0035487B"/>
    <w:rsid w:val="003605EB"/>
    <w:rsid w:val="00361091"/>
    <w:rsid w:val="0036221C"/>
    <w:rsid w:val="00363A4D"/>
    <w:rsid w:val="00363EA3"/>
    <w:rsid w:val="003664AB"/>
    <w:rsid w:val="00366EDD"/>
    <w:rsid w:val="003677C6"/>
    <w:rsid w:val="003708F5"/>
    <w:rsid w:val="00370F89"/>
    <w:rsid w:val="003731B1"/>
    <w:rsid w:val="00375539"/>
    <w:rsid w:val="0037678F"/>
    <w:rsid w:val="003816E1"/>
    <w:rsid w:val="00384717"/>
    <w:rsid w:val="003856F6"/>
    <w:rsid w:val="0039127C"/>
    <w:rsid w:val="00391A6F"/>
    <w:rsid w:val="00391DD3"/>
    <w:rsid w:val="0039292D"/>
    <w:rsid w:val="003A182D"/>
    <w:rsid w:val="003A755A"/>
    <w:rsid w:val="003A7C94"/>
    <w:rsid w:val="003B00FC"/>
    <w:rsid w:val="003B026D"/>
    <w:rsid w:val="003B0C95"/>
    <w:rsid w:val="003B5190"/>
    <w:rsid w:val="003B5C87"/>
    <w:rsid w:val="003B6194"/>
    <w:rsid w:val="003B74E4"/>
    <w:rsid w:val="003C25D6"/>
    <w:rsid w:val="003C78E9"/>
    <w:rsid w:val="003C7E5B"/>
    <w:rsid w:val="003D192E"/>
    <w:rsid w:val="003D303A"/>
    <w:rsid w:val="003D5030"/>
    <w:rsid w:val="003E38B6"/>
    <w:rsid w:val="003E3F4F"/>
    <w:rsid w:val="003E4207"/>
    <w:rsid w:val="003E522E"/>
    <w:rsid w:val="003E5BF9"/>
    <w:rsid w:val="003E6845"/>
    <w:rsid w:val="003E6865"/>
    <w:rsid w:val="003F0206"/>
    <w:rsid w:val="003F2C73"/>
    <w:rsid w:val="003F5AC6"/>
    <w:rsid w:val="003F6362"/>
    <w:rsid w:val="003F6561"/>
    <w:rsid w:val="004019B6"/>
    <w:rsid w:val="00403ACF"/>
    <w:rsid w:val="00403AEC"/>
    <w:rsid w:val="00404980"/>
    <w:rsid w:val="00405B98"/>
    <w:rsid w:val="00405C53"/>
    <w:rsid w:val="00410179"/>
    <w:rsid w:val="00412CDF"/>
    <w:rsid w:val="004141E2"/>
    <w:rsid w:val="00414B88"/>
    <w:rsid w:val="0041574A"/>
    <w:rsid w:val="00415AFB"/>
    <w:rsid w:val="004168DB"/>
    <w:rsid w:val="00424DDF"/>
    <w:rsid w:val="00426D5F"/>
    <w:rsid w:val="00427765"/>
    <w:rsid w:val="00427811"/>
    <w:rsid w:val="00434BC1"/>
    <w:rsid w:val="00442D50"/>
    <w:rsid w:val="00444B3F"/>
    <w:rsid w:val="00447040"/>
    <w:rsid w:val="00447D26"/>
    <w:rsid w:val="004500A5"/>
    <w:rsid w:val="004524D4"/>
    <w:rsid w:val="0045318D"/>
    <w:rsid w:val="00460D73"/>
    <w:rsid w:val="00462BDF"/>
    <w:rsid w:val="00466508"/>
    <w:rsid w:val="004666D2"/>
    <w:rsid w:val="00466E70"/>
    <w:rsid w:val="004675E6"/>
    <w:rsid w:val="004702C6"/>
    <w:rsid w:val="00470CED"/>
    <w:rsid w:val="004744BC"/>
    <w:rsid w:val="00474803"/>
    <w:rsid w:val="00474BA3"/>
    <w:rsid w:val="004767FD"/>
    <w:rsid w:val="00480284"/>
    <w:rsid w:val="0048222F"/>
    <w:rsid w:val="004847C8"/>
    <w:rsid w:val="00484982"/>
    <w:rsid w:val="004872DB"/>
    <w:rsid w:val="0048772D"/>
    <w:rsid w:val="00487783"/>
    <w:rsid w:val="00491BE8"/>
    <w:rsid w:val="004A01A0"/>
    <w:rsid w:val="004A18E3"/>
    <w:rsid w:val="004A5CB7"/>
    <w:rsid w:val="004A6FB6"/>
    <w:rsid w:val="004A7AA4"/>
    <w:rsid w:val="004A7E6E"/>
    <w:rsid w:val="004B3A53"/>
    <w:rsid w:val="004B6035"/>
    <w:rsid w:val="004B7742"/>
    <w:rsid w:val="004C02BA"/>
    <w:rsid w:val="004C0679"/>
    <w:rsid w:val="004C0BA7"/>
    <w:rsid w:val="004C3390"/>
    <w:rsid w:val="004C505D"/>
    <w:rsid w:val="004C5245"/>
    <w:rsid w:val="004C616C"/>
    <w:rsid w:val="004C64D7"/>
    <w:rsid w:val="004C68F3"/>
    <w:rsid w:val="004C74C3"/>
    <w:rsid w:val="004D0320"/>
    <w:rsid w:val="004D3858"/>
    <w:rsid w:val="004D6020"/>
    <w:rsid w:val="004D71BE"/>
    <w:rsid w:val="004E0797"/>
    <w:rsid w:val="004E65A7"/>
    <w:rsid w:val="004E67F2"/>
    <w:rsid w:val="004E775A"/>
    <w:rsid w:val="004F62A2"/>
    <w:rsid w:val="0050090C"/>
    <w:rsid w:val="00500EB2"/>
    <w:rsid w:val="0050118A"/>
    <w:rsid w:val="0050324C"/>
    <w:rsid w:val="00505425"/>
    <w:rsid w:val="00506921"/>
    <w:rsid w:val="005134B1"/>
    <w:rsid w:val="00515059"/>
    <w:rsid w:val="0051515E"/>
    <w:rsid w:val="00516315"/>
    <w:rsid w:val="005167F3"/>
    <w:rsid w:val="00517052"/>
    <w:rsid w:val="00517243"/>
    <w:rsid w:val="00517D5A"/>
    <w:rsid w:val="00521525"/>
    <w:rsid w:val="005217CE"/>
    <w:rsid w:val="00522A14"/>
    <w:rsid w:val="00522FE7"/>
    <w:rsid w:val="00525FA0"/>
    <w:rsid w:val="0053211F"/>
    <w:rsid w:val="005347E6"/>
    <w:rsid w:val="005467F2"/>
    <w:rsid w:val="0054703D"/>
    <w:rsid w:val="0055050E"/>
    <w:rsid w:val="005511D1"/>
    <w:rsid w:val="00552A4C"/>
    <w:rsid w:val="0055532A"/>
    <w:rsid w:val="00556335"/>
    <w:rsid w:val="0055781C"/>
    <w:rsid w:val="00557B12"/>
    <w:rsid w:val="00557F57"/>
    <w:rsid w:val="00563894"/>
    <w:rsid w:val="00564D35"/>
    <w:rsid w:val="00570FA8"/>
    <w:rsid w:val="00572268"/>
    <w:rsid w:val="005749CE"/>
    <w:rsid w:val="00581D3C"/>
    <w:rsid w:val="005830C3"/>
    <w:rsid w:val="0058344B"/>
    <w:rsid w:val="00584BA3"/>
    <w:rsid w:val="00586053"/>
    <w:rsid w:val="0058641C"/>
    <w:rsid w:val="00586432"/>
    <w:rsid w:val="00586587"/>
    <w:rsid w:val="005866BD"/>
    <w:rsid w:val="005914F1"/>
    <w:rsid w:val="0059490D"/>
    <w:rsid w:val="00595BFA"/>
    <w:rsid w:val="00595FE8"/>
    <w:rsid w:val="00596B9B"/>
    <w:rsid w:val="00596CD6"/>
    <w:rsid w:val="005A151C"/>
    <w:rsid w:val="005A165D"/>
    <w:rsid w:val="005A3843"/>
    <w:rsid w:val="005A489F"/>
    <w:rsid w:val="005B0119"/>
    <w:rsid w:val="005B02D5"/>
    <w:rsid w:val="005B16B5"/>
    <w:rsid w:val="005B4782"/>
    <w:rsid w:val="005C0D4C"/>
    <w:rsid w:val="005C7010"/>
    <w:rsid w:val="005D2B65"/>
    <w:rsid w:val="005D3470"/>
    <w:rsid w:val="005D351E"/>
    <w:rsid w:val="005D4676"/>
    <w:rsid w:val="005D73B7"/>
    <w:rsid w:val="005E1756"/>
    <w:rsid w:val="005E2280"/>
    <w:rsid w:val="005E2DFD"/>
    <w:rsid w:val="005E34C2"/>
    <w:rsid w:val="005F70B2"/>
    <w:rsid w:val="00601A70"/>
    <w:rsid w:val="00602CD3"/>
    <w:rsid w:val="0060320C"/>
    <w:rsid w:val="00606975"/>
    <w:rsid w:val="00613AEA"/>
    <w:rsid w:val="006158F3"/>
    <w:rsid w:val="006176E7"/>
    <w:rsid w:val="0062168E"/>
    <w:rsid w:val="00623E9E"/>
    <w:rsid w:val="0062586C"/>
    <w:rsid w:val="00627E85"/>
    <w:rsid w:val="00634174"/>
    <w:rsid w:val="0063628C"/>
    <w:rsid w:val="00641653"/>
    <w:rsid w:val="00641A39"/>
    <w:rsid w:val="00641EC8"/>
    <w:rsid w:val="006426A2"/>
    <w:rsid w:val="0065272B"/>
    <w:rsid w:val="00655132"/>
    <w:rsid w:val="0065674A"/>
    <w:rsid w:val="00657DD4"/>
    <w:rsid w:val="006619F4"/>
    <w:rsid w:val="0066216F"/>
    <w:rsid w:val="00666614"/>
    <w:rsid w:val="00666D6E"/>
    <w:rsid w:val="006672C7"/>
    <w:rsid w:val="00670910"/>
    <w:rsid w:val="00670F80"/>
    <w:rsid w:val="00671E23"/>
    <w:rsid w:val="00672F5D"/>
    <w:rsid w:val="006733F7"/>
    <w:rsid w:val="006775AD"/>
    <w:rsid w:val="006779B6"/>
    <w:rsid w:val="00684C1C"/>
    <w:rsid w:val="00686A25"/>
    <w:rsid w:val="0068703C"/>
    <w:rsid w:val="0068750B"/>
    <w:rsid w:val="00687F10"/>
    <w:rsid w:val="00690796"/>
    <w:rsid w:val="006910A8"/>
    <w:rsid w:val="00691B9E"/>
    <w:rsid w:val="00693CF0"/>
    <w:rsid w:val="00695382"/>
    <w:rsid w:val="006953C3"/>
    <w:rsid w:val="006971BF"/>
    <w:rsid w:val="006A1E28"/>
    <w:rsid w:val="006A27CE"/>
    <w:rsid w:val="006A47AE"/>
    <w:rsid w:val="006B3308"/>
    <w:rsid w:val="006B3808"/>
    <w:rsid w:val="006B5662"/>
    <w:rsid w:val="006B6FD6"/>
    <w:rsid w:val="006C46AB"/>
    <w:rsid w:val="006C5006"/>
    <w:rsid w:val="006C6877"/>
    <w:rsid w:val="006C740F"/>
    <w:rsid w:val="006E1326"/>
    <w:rsid w:val="006E1BA1"/>
    <w:rsid w:val="006E4596"/>
    <w:rsid w:val="006E4C02"/>
    <w:rsid w:val="006E4D05"/>
    <w:rsid w:val="006E5E17"/>
    <w:rsid w:val="006E6736"/>
    <w:rsid w:val="006E6AB2"/>
    <w:rsid w:val="006F0E27"/>
    <w:rsid w:val="006F152D"/>
    <w:rsid w:val="006F15F9"/>
    <w:rsid w:val="006F1625"/>
    <w:rsid w:val="007053C0"/>
    <w:rsid w:val="0070577C"/>
    <w:rsid w:val="00705987"/>
    <w:rsid w:val="00714BA7"/>
    <w:rsid w:val="007157F3"/>
    <w:rsid w:val="00717EC0"/>
    <w:rsid w:val="00720FC5"/>
    <w:rsid w:val="00721EB6"/>
    <w:rsid w:val="00730E74"/>
    <w:rsid w:val="0073280E"/>
    <w:rsid w:val="0073796E"/>
    <w:rsid w:val="00743EA9"/>
    <w:rsid w:val="0074427D"/>
    <w:rsid w:val="00744566"/>
    <w:rsid w:val="007459FA"/>
    <w:rsid w:val="00750163"/>
    <w:rsid w:val="0075116B"/>
    <w:rsid w:val="007511DA"/>
    <w:rsid w:val="00751AD6"/>
    <w:rsid w:val="00751CFD"/>
    <w:rsid w:val="00751D24"/>
    <w:rsid w:val="007530B4"/>
    <w:rsid w:val="00756128"/>
    <w:rsid w:val="00764187"/>
    <w:rsid w:val="007656F8"/>
    <w:rsid w:val="00766D57"/>
    <w:rsid w:val="00766F41"/>
    <w:rsid w:val="007710DD"/>
    <w:rsid w:val="0077310D"/>
    <w:rsid w:val="00774A99"/>
    <w:rsid w:val="00775AE3"/>
    <w:rsid w:val="007772D4"/>
    <w:rsid w:val="00786434"/>
    <w:rsid w:val="00786FEF"/>
    <w:rsid w:val="007922CA"/>
    <w:rsid w:val="007926FE"/>
    <w:rsid w:val="00793558"/>
    <w:rsid w:val="00793D98"/>
    <w:rsid w:val="007942D6"/>
    <w:rsid w:val="00797D4C"/>
    <w:rsid w:val="007A0644"/>
    <w:rsid w:val="007A0E16"/>
    <w:rsid w:val="007A129B"/>
    <w:rsid w:val="007A3A25"/>
    <w:rsid w:val="007A44F0"/>
    <w:rsid w:val="007A728A"/>
    <w:rsid w:val="007A73C5"/>
    <w:rsid w:val="007A764C"/>
    <w:rsid w:val="007A777D"/>
    <w:rsid w:val="007A7859"/>
    <w:rsid w:val="007A7D33"/>
    <w:rsid w:val="007B0876"/>
    <w:rsid w:val="007B1A41"/>
    <w:rsid w:val="007B2D69"/>
    <w:rsid w:val="007B3CE2"/>
    <w:rsid w:val="007B6396"/>
    <w:rsid w:val="007B7B7C"/>
    <w:rsid w:val="007C03D3"/>
    <w:rsid w:val="007C0D5A"/>
    <w:rsid w:val="007C18B0"/>
    <w:rsid w:val="007C2CC6"/>
    <w:rsid w:val="007C6E6E"/>
    <w:rsid w:val="007D126F"/>
    <w:rsid w:val="007D1A64"/>
    <w:rsid w:val="007D3869"/>
    <w:rsid w:val="007D4B53"/>
    <w:rsid w:val="007D4B85"/>
    <w:rsid w:val="007D7C02"/>
    <w:rsid w:val="007E14EB"/>
    <w:rsid w:val="007E1940"/>
    <w:rsid w:val="007E1D6D"/>
    <w:rsid w:val="007E1EC3"/>
    <w:rsid w:val="007E28E2"/>
    <w:rsid w:val="007F4A00"/>
    <w:rsid w:val="007F6B12"/>
    <w:rsid w:val="007F7812"/>
    <w:rsid w:val="007F7903"/>
    <w:rsid w:val="007F7DD8"/>
    <w:rsid w:val="008041A2"/>
    <w:rsid w:val="00804A24"/>
    <w:rsid w:val="00810BF6"/>
    <w:rsid w:val="00810C9A"/>
    <w:rsid w:val="008114C9"/>
    <w:rsid w:val="00811715"/>
    <w:rsid w:val="00816512"/>
    <w:rsid w:val="00824327"/>
    <w:rsid w:val="008260B8"/>
    <w:rsid w:val="00826263"/>
    <w:rsid w:val="00840981"/>
    <w:rsid w:val="00840D5D"/>
    <w:rsid w:val="008430E0"/>
    <w:rsid w:val="008472EF"/>
    <w:rsid w:val="00851073"/>
    <w:rsid w:val="008545AD"/>
    <w:rsid w:val="008550C1"/>
    <w:rsid w:val="00856A41"/>
    <w:rsid w:val="00856EBD"/>
    <w:rsid w:val="00861D89"/>
    <w:rsid w:val="00864255"/>
    <w:rsid w:val="008652CB"/>
    <w:rsid w:val="008679EE"/>
    <w:rsid w:val="00875145"/>
    <w:rsid w:val="008755F8"/>
    <w:rsid w:val="00877476"/>
    <w:rsid w:val="00880270"/>
    <w:rsid w:val="00881784"/>
    <w:rsid w:val="00882D55"/>
    <w:rsid w:val="00883B42"/>
    <w:rsid w:val="00885500"/>
    <w:rsid w:val="008912EE"/>
    <w:rsid w:val="00891344"/>
    <w:rsid w:val="00892E8B"/>
    <w:rsid w:val="00893298"/>
    <w:rsid w:val="00894522"/>
    <w:rsid w:val="00897CEC"/>
    <w:rsid w:val="008A342E"/>
    <w:rsid w:val="008A4C47"/>
    <w:rsid w:val="008B1299"/>
    <w:rsid w:val="008B5A90"/>
    <w:rsid w:val="008C0CC1"/>
    <w:rsid w:val="008C547F"/>
    <w:rsid w:val="008C575C"/>
    <w:rsid w:val="008D1574"/>
    <w:rsid w:val="008D24CE"/>
    <w:rsid w:val="008D2CE4"/>
    <w:rsid w:val="008D3B12"/>
    <w:rsid w:val="008D4A05"/>
    <w:rsid w:val="008D55E2"/>
    <w:rsid w:val="008E092F"/>
    <w:rsid w:val="008E1F9C"/>
    <w:rsid w:val="008E337B"/>
    <w:rsid w:val="008E390B"/>
    <w:rsid w:val="008E3D6B"/>
    <w:rsid w:val="008E4546"/>
    <w:rsid w:val="008E5978"/>
    <w:rsid w:val="008E6422"/>
    <w:rsid w:val="008E64BA"/>
    <w:rsid w:val="008E7AC0"/>
    <w:rsid w:val="008F1541"/>
    <w:rsid w:val="008F47FB"/>
    <w:rsid w:val="008F53E5"/>
    <w:rsid w:val="008F65DF"/>
    <w:rsid w:val="008F769B"/>
    <w:rsid w:val="00901539"/>
    <w:rsid w:val="0090188C"/>
    <w:rsid w:val="00903656"/>
    <w:rsid w:val="00904688"/>
    <w:rsid w:val="009056AD"/>
    <w:rsid w:val="00907B90"/>
    <w:rsid w:val="00910B77"/>
    <w:rsid w:val="00914CDD"/>
    <w:rsid w:val="009155F5"/>
    <w:rsid w:val="009211FA"/>
    <w:rsid w:val="0092208F"/>
    <w:rsid w:val="009220D7"/>
    <w:rsid w:val="00923676"/>
    <w:rsid w:val="0092513B"/>
    <w:rsid w:val="00934B72"/>
    <w:rsid w:val="00934EEC"/>
    <w:rsid w:val="00935546"/>
    <w:rsid w:val="009362EE"/>
    <w:rsid w:val="0093703B"/>
    <w:rsid w:val="00944F05"/>
    <w:rsid w:val="00947961"/>
    <w:rsid w:val="00954C08"/>
    <w:rsid w:val="00961F30"/>
    <w:rsid w:val="00965132"/>
    <w:rsid w:val="00972F5C"/>
    <w:rsid w:val="0097658E"/>
    <w:rsid w:val="00977500"/>
    <w:rsid w:val="00977882"/>
    <w:rsid w:val="0098168D"/>
    <w:rsid w:val="00981ACB"/>
    <w:rsid w:val="00981B5C"/>
    <w:rsid w:val="00981C5E"/>
    <w:rsid w:val="00981D66"/>
    <w:rsid w:val="00982FD4"/>
    <w:rsid w:val="00993438"/>
    <w:rsid w:val="009A0974"/>
    <w:rsid w:val="009A46F6"/>
    <w:rsid w:val="009B1A5C"/>
    <w:rsid w:val="009B2C28"/>
    <w:rsid w:val="009B2ED8"/>
    <w:rsid w:val="009B5023"/>
    <w:rsid w:val="009B58C7"/>
    <w:rsid w:val="009C1B47"/>
    <w:rsid w:val="009C1D1F"/>
    <w:rsid w:val="009C3A72"/>
    <w:rsid w:val="009C3C74"/>
    <w:rsid w:val="009C5FF0"/>
    <w:rsid w:val="009D0B12"/>
    <w:rsid w:val="009D0D3F"/>
    <w:rsid w:val="009D2175"/>
    <w:rsid w:val="009D233B"/>
    <w:rsid w:val="009D35DD"/>
    <w:rsid w:val="009D3A45"/>
    <w:rsid w:val="009D3BD9"/>
    <w:rsid w:val="009D3CD4"/>
    <w:rsid w:val="009D5866"/>
    <w:rsid w:val="009D66D5"/>
    <w:rsid w:val="009E0772"/>
    <w:rsid w:val="009E1816"/>
    <w:rsid w:val="009E2F5B"/>
    <w:rsid w:val="009E7506"/>
    <w:rsid w:val="009F2613"/>
    <w:rsid w:val="009F63E9"/>
    <w:rsid w:val="009F7F8A"/>
    <w:rsid w:val="00A00E72"/>
    <w:rsid w:val="00A01419"/>
    <w:rsid w:val="00A01A13"/>
    <w:rsid w:val="00A02EDD"/>
    <w:rsid w:val="00A04283"/>
    <w:rsid w:val="00A047A0"/>
    <w:rsid w:val="00A100CF"/>
    <w:rsid w:val="00A11396"/>
    <w:rsid w:val="00A12A60"/>
    <w:rsid w:val="00A21914"/>
    <w:rsid w:val="00A22738"/>
    <w:rsid w:val="00A22772"/>
    <w:rsid w:val="00A23268"/>
    <w:rsid w:val="00A23913"/>
    <w:rsid w:val="00A25B20"/>
    <w:rsid w:val="00A3481B"/>
    <w:rsid w:val="00A34DDD"/>
    <w:rsid w:val="00A34EFD"/>
    <w:rsid w:val="00A35EAC"/>
    <w:rsid w:val="00A44806"/>
    <w:rsid w:val="00A44E17"/>
    <w:rsid w:val="00A46034"/>
    <w:rsid w:val="00A46B98"/>
    <w:rsid w:val="00A50618"/>
    <w:rsid w:val="00A529C1"/>
    <w:rsid w:val="00A52D35"/>
    <w:rsid w:val="00A578BF"/>
    <w:rsid w:val="00A60F82"/>
    <w:rsid w:val="00A63CA7"/>
    <w:rsid w:val="00A64FC2"/>
    <w:rsid w:val="00A67007"/>
    <w:rsid w:val="00A675A0"/>
    <w:rsid w:val="00A71EAB"/>
    <w:rsid w:val="00A7232E"/>
    <w:rsid w:val="00A72534"/>
    <w:rsid w:val="00A75D09"/>
    <w:rsid w:val="00A76C2F"/>
    <w:rsid w:val="00A77CBF"/>
    <w:rsid w:val="00A813CB"/>
    <w:rsid w:val="00A84635"/>
    <w:rsid w:val="00A84B93"/>
    <w:rsid w:val="00A85738"/>
    <w:rsid w:val="00A92672"/>
    <w:rsid w:val="00A92C38"/>
    <w:rsid w:val="00A94038"/>
    <w:rsid w:val="00A942D0"/>
    <w:rsid w:val="00A94525"/>
    <w:rsid w:val="00A9549F"/>
    <w:rsid w:val="00A95C74"/>
    <w:rsid w:val="00AA0EB8"/>
    <w:rsid w:val="00AA2117"/>
    <w:rsid w:val="00AA3A7C"/>
    <w:rsid w:val="00AA54EB"/>
    <w:rsid w:val="00AA771D"/>
    <w:rsid w:val="00AA77CA"/>
    <w:rsid w:val="00AB2126"/>
    <w:rsid w:val="00AB277B"/>
    <w:rsid w:val="00AB660C"/>
    <w:rsid w:val="00AC01CE"/>
    <w:rsid w:val="00AC2898"/>
    <w:rsid w:val="00AC4B6A"/>
    <w:rsid w:val="00AC5396"/>
    <w:rsid w:val="00AC78A5"/>
    <w:rsid w:val="00AD18EA"/>
    <w:rsid w:val="00AD5015"/>
    <w:rsid w:val="00AD56A1"/>
    <w:rsid w:val="00AD5783"/>
    <w:rsid w:val="00AD5CC1"/>
    <w:rsid w:val="00AE1606"/>
    <w:rsid w:val="00AE2C08"/>
    <w:rsid w:val="00AE757A"/>
    <w:rsid w:val="00AF3A49"/>
    <w:rsid w:val="00AF50D3"/>
    <w:rsid w:val="00AF63A3"/>
    <w:rsid w:val="00AF6AA3"/>
    <w:rsid w:val="00AF6E66"/>
    <w:rsid w:val="00B0060B"/>
    <w:rsid w:val="00B021CD"/>
    <w:rsid w:val="00B02B03"/>
    <w:rsid w:val="00B033E8"/>
    <w:rsid w:val="00B03EE4"/>
    <w:rsid w:val="00B055D1"/>
    <w:rsid w:val="00B0582A"/>
    <w:rsid w:val="00B05C03"/>
    <w:rsid w:val="00B10396"/>
    <w:rsid w:val="00B145DC"/>
    <w:rsid w:val="00B17F3C"/>
    <w:rsid w:val="00B209EA"/>
    <w:rsid w:val="00B22735"/>
    <w:rsid w:val="00B22BAC"/>
    <w:rsid w:val="00B23E05"/>
    <w:rsid w:val="00B23FD1"/>
    <w:rsid w:val="00B24DAA"/>
    <w:rsid w:val="00B2512A"/>
    <w:rsid w:val="00B254C8"/>
    <w:rsid w:val="00B2552E"/>
    <w:rsid w:val="00B25A0A"/>
    <w:rsid w:val="00B26629"/>
    <w:rsid w:val="00B27881"/>
    <w:rsid w:val="00B31B98"/>
    <w:rsid w:val="00B323EE"/>
    <w:rsid w:val="00B352E4"/>
    <w:rsid w:val="00B36065"/>
    <w:rsid w:val="00B36B74"/>
    <w:rsid w:val="00B36C41"/>
    <w:rsid w:val="00B47311"/>
    <w:rsid w:val="00B47B1D"/>
    <w:rsid w:val="00B521C5"/>
    <w:rsid w:val="00B55924"/>
    <w:rsid w:val="00B610B4"/>
    <w:rsid w:val="00B613CA"/>
    <w:rsid w:val="00B616E9"/>
    <w:rsid w:val="00B61D88"/>
    <w:rsid w:val="00B640DF"/>
    <w:rsid w:val="00B67E0E"/>
    <w:rsid w:val="00B70E38"/>
    <w:rsid w:val="00B750C9"/>
    <w:rsid w:val="00B81079"/>
    <w:rsid w:val="00B83D76"/>
    <w:rsid w:val="00B84610"/>
    <w:rsid w:val="00B85FE5"/>
    <w:rsid w:val="00B91D26"/>
    <w:rsid w:val="00B93BE0"/>
    <w:rsid w:val="00B94BCF"/>
    <w:rsid w:val="00B95493"/>
    <w:rsid w:val="00B95740"/>
    <w:rsid w:val="00BA0535"/>
    <w:rsid w:val="00BA10CD"/>
    <w:rsid w:val="00BA154B"/>
    <w:rsid w:val="00BA222C"/>
    <w:rsid w:val="00BA37B9"/>
    <w:rsid w:val="00BA3A5B"/>
    <w:rsid w:val="00BA5472"/>
    <w:rsid w:val="00BB15B1"/>
    <w:rsid w:val="00BB3C1D"/>
    <w:rsid w:val="00BB3D2D"/>
    <w:rsid w:val="00BB4A6B"/>
    <w:rsid w:val="00BB6595"/>
    <w:rsid w:val="00BB78ED"/>
    <w:rsid w:val="00BC2EDB"/>
    <w:rsid w:val="00BC3DAB"/>
    <w:rsid w:val="00BC4ACC"/>
    <w:rsid w:val="00BC74E9"/>
    <w:rsid w:val="00BD036B"/>
    <w:rsid w:val="00BD1CCF"/>
    <w:rsid w:val="00BD2943"/>
    <w:rsid w:val="00BD4003"/>
    <w:rsid w:val="00BD4A48"/>
    <w:rsid w:val="00BD643A"/>
    <w:rsid w:val="00BD6D41"/>
    <w:rsid w:val="00BD6F08"/>
    <w:rsid w:val="00BE2081"/>
    <w:rsid w:val="00BE2621"/>
    <w:rsid w:val="00BE5C58"/>
    <w:rsid w:val="00BE5EAA"/>
    <w:rsid w:val="00BE6C72"/>
    <w:rsid w:val="00BF10EA"/>
    <w:rsid w:val="00BF234B"/>
    <w:rsid w:val="00BF2A93"/>
    <w:rsid w:val="00BF4627"/>
    <w:rsid w:val="00C03522"/>
    <w:rsid w:val="00C03C1C"/>
    <w:rsid w:val="00C03F1C"/>
    <w:rsid w:val="00C05DBD"/>
    <w:rsid w:val="00C11946"/>
    <w:rsid w:val="00C12709"/>
    <w:rsid w:val="00C12D10"/>
    <w:rsid w:val="00C16A43"/>
    <w:rsid w:val="00C17F80"/>
    <w:rsid w:val="00C314FD"/>
    <w:rsid w:val="00C3190C"/>
    <w:rsid w:val="00C322F4"/>
    <w:rsid w:val="00C32C5A"/>
    <w:rsid w:val="00C33FD4"/>
    <w:rsid w:val="00C351C0"/>
    <w:rsid w:val="00C35EBE"/>
    <w:rsid w:val="00C370E8"/>
    <w:rsid w:val="00C4076C"/>
    <w:rsid w:val="00C41CB0"/>
    <w:rsid w:val="00C42758"/>
    <w:rsid w:val="00C453F1"/>
    <w:rsid w:val="00C50B37"/>
    <w:rsid w:val="00C5251F"/>
    <w:rsid w:val="00C52790"/>
    <w:rsid w:val="00C553EA"/>
    <w:rsid w:val="00C56918"/>
    <w:rsid w:val="00C60301"/>
    <w:rsid w:val="00C60421"/>
    <w:rsid w:val="00C60D2C"/>
    <w:rsid w:val="00C639AF"/>
    <w:rsid w:val="00C63CB8"/>
    <w:rsid w:val="00C64AD2"/>
    <w:rsid w:val="00C6517A"/>
    <w:rsid w:val="00C734F9"/>
    <w:rsid w:val="00C81EAC"/>
    <w:rsid w:val="00C853E2"/>
    <w:rsid w:val="00C915EB"/>
    <w:rsid w:val="00C946E6"/>
    <w:rsid w:val="00C94906"/>
    <w:rsid w:val="00C97529"/>
    <w:rsid w:val="00C97788"/>
    <w:rsid w:val="00CA4E3B"/>
    <w:rsid w:val="00CA7071"/>
    <w:rsid w:val="00CA76F9"/>
    <w:rsid w:val="00CB01CD"/>
    <w:rsid w:val="00CB3DAF"/>
    <w:rsid w:val="00CB4C02"/>
    <w:rsid w:val="00CB5893"/>
    <w:rsid w:val="00CC131F"/>
    <w:rsid w:val="00CC1DC1"/>
    <w:rsid w:val="00CC24E1"/>
    <w:rsid w:val="00CC3F08"/>
    <w:rsid w:val="00CD045F"/>
    <w:rsid w:val="00CD1759"/>
    <w:rsid w:val="00CD3721"/>
    <w:rsid w:val="00CD6787"/>
    <w:rsid w:val="00CD7CDD"/>
    <w:rsid w:val="00CE0C17"/>
    <w:rsid w:val="00CE1BBC"/>
    <w:rsid w:val="00CE6B6B"/>
    <w:rsid w:val="00CF1313"/>
    <w:rsid w:val="00CF2A8A"/>
    <w:rsid w:val="00CF3CD5"/>
    <w:rsid w:val="00CF3D18"/>
    <w:rsid w:val="00CF40C6"/>
    <w:rsid w:val="00CF5081"/>
    <w:rsid w:val="00D00002"/>
    <w:rsid w:val="00D020D0"/>
    <w:rsid w:val="00D0292F"/>
    <w:rsid w:val="00D06407"/>
    <w:rsid w:val="00D0773E"/>
    <w:rsid w:val="00D1222A"/>
    <w:rsid w:val="00D136D6"/>
    <w:rsid w:val="00D13CD3"/>
    <w:rsid w:val="00D17431"/>
    <w:rsid w:val="00D201AF"/>
    <w:rsid w:val="00D203EB"/>
    <w:rsid w:val="00D20FC3"/>
    <w:rsid w:val="00D22A88"/>
    <w:rsid w:val="00D31210"/>
    <w:rsid w:val="00D318EF"/>
    <w:rsid w:val="00D3388D"/>
    <w:rsid w:val="00D34510"/>
    <w:rsid w:val="00D3710F"/>
    <w:rsid w:val="00D37839"/>
    <w:rsid w:val="00D40922"/>
    <w:rsid w:val="00D41776"/>
    <w:rsid w:val="00D421D4"/>
    <w:rsid w:val="00D4441A"/>
    <w:rsid w:val="00D515BF"/>
    <w:rsid w:val="00D52979"/>
    <w:rsid w:val="00D57274"/>
    <w:rsid w:val="00D60272"/>
    <w:rsid w:val="00D6271E"/>
    <w:rsid w:val="00D650A9"/>
    <w:rsid w:val="00D6722A"/>
    <w:rsid w:val="00D7327C"/>
    <w:rsid w:val="00D77955"/>
    <w:rsid w:val="00D82E06"/>
    <w:rsid w:val="00D83DBA"/>
    <w:rsid w:val="00D85EA6"/>
    <w:rsid w:val="00D86613"/>
    <w:rsid w:val="00D90AD6"/>
    <w:rsid w:val="00D915E0"/>
    <w:rsid w:val="00D92DAB"/>
    <w:rsid w:val="00D94059"/>
    <w:rsid w:val="00D9577A"/>
    <w:rsid w:val="00D97F26"/>
    <w:rsid w:val="00DA27A5"/>
    <w:rsid w:val="00DA499B"/>
    <w:rsid w:val="00DA4E93"/>
    <w:rsid w:val="00DB13A4"/>
    <w:rsid w:val="00DB326E"/>
    <w:rsid w:val="00DB3DD5"/>
    <w:rsid w:val="00DC1373"/>
    <w:rsid w:val="00DC1B7C"/>
    <w:rsid w:val="00DC5AC8"/>
    <w:rsid w:val="00DC7359"/>
    <w:rsid w:val="00DC75F5"/>
    <w:rsid w:val="00DD17BB"/>
    <w:rsid w:val="00DD2E0D"/>
    <w:rsid w:val="00DD3B11"/>
    <w:rsid w:val="00DD7017"/>
    <w:rsid w:val="00DE2E2C"/>
    <w:rsid w:val="00DE5DE2"/>
    <w:rsid w:val="00DE62A0"/>
    <w:rsid w:val="00DF1242"/>
    <w:rsid w:val="00DF3481"/>
    <w:rsid w:val="00DF4EC0"/>
    <w:rsid w:val="00DF6D53"/>
    <w:rsid w:val="00E03463"/>
    <w:rsid w:val="00E03C09"/>
    <w:rsid w:val="00E04542"/>
    <w:rsid w:val="00E06444"/>
    <w:rsid w:val="00E12AF8"/>
    <w:rsid w:val="00E1316A"/>
    <w:rsid w:val="00E132C1"/>
    <w:rsid w:val="00E15F36"/>
    <w:rsid w:val="00E256D6"/>
    <w:rsid w:val="00E3375A"/>
    <w:rsid w:val="00E34161"/>
    <w:rsid w:val="00E344E9"/>
    <w:rsid w:val="00E34D3C"/>
    <w:rsid w:val="00E40955"/>
    <w:rsid w:val="00E425CB"/>
    <w:rsid w:val="00E44214"/>
    <w:rsid w:val="00E45073"/>
    <w:rsid w:val="00E45B13"/>
    <w:rsid w:val="00E5023B"/>
    <w:rsid w:val="00E5298F"/>
    <w:rsid w:val="00E52C4F"/>
    <w:rsid w:val="00E5370E"/>
    <w:rsid w:val="00E54026"/>
    <w:rsid w:val="00E55A8B"/>
    <w:rsid w:val="00E575C9"/>
    <w:rsid w:val="00E60A52"/>
    <w:rsid w:val="00E61E7C"/>
    <w:rsid w:val="00E66456"/>
    <w:rsid w:val="00E71B31"/>
    <w:rsid w:val="00E71C2B"/>
    <w:rsid w:val="00E81055"/>
    <w:rsid w:val="00E82C2C"/>
    <w:rsid w:val="00E8542D"/>
    <w:rsid w:val="00E87F0B"/>
    <w:rsid w:val="00E937C3"/>
    <w:rsid w:val="00E93EC6"/>
    <w:rsid w:val="00EA0256"/>
    <w:rsid w:val="00EA0A00"/>
    <w:rsid w:val="00EA2120"/>
    <w:rsid w:val="00EB0616"/>
    <w:rsid w:val="00EB089C"/>
    <w:rsid w:val="00EB09A0"/>
    <w:rsid w:val="00EB57AF"/>
    <w:rsid w:val="00EB5898"/>
    <w:rsid w:val="00EB5AA0"/>
    <w:rsid w:val="00EC11CC"/>
    <w:rsid w:val="00EC6C90"/>
    <w:rsid w:val="00ED233A"/>
    <w:rsid w:val="00ED4EED"/>
    <w:rsid w:val="00ED54AF"/>
    <w:rsid w:val="00ED6F07"/>
    <w:rsid w:val="00EE31C2"/>
    <w:rsid w:val="00EE67AF"/>
    <w:rsid w:val="00EE6B12"/>
    <w:rsid w:val="00EF19C2"/>
    <w:rsid w:val="00EF2BD1"/>
    <w:rsid w:val="00EF5A6A"/>
    <w:rsid w:val="00EF7342"/>
    <w:rsid w:val="00F07BA1"/>
    <w:rsid w:val="00F10BD5"/>
    <w:rsid w:val="00F10E9C"/>
    <w:rsid w:val="00F117A7"/>
    <w:rsid w:val="00F11E48"/>
    <w:rsid w:val="00F1235E"/>
    <w:rsid w:val="00F13125"/>
    <w:rsid w:val="00F1372B"/>
    <w:rsid w:val="00F13826"/>
    <w:rsid w:val="00F1576C"/>
    <w:rsid w:val="00F15958"/>
    <w:rsid w:val="00F211C3"/>
    <w:rsid w:val="00F23349"/>
    <w:rsid w:val="00F241EA"/>
    <w:rsid w:val="00F24399"/>
    <w:rsid w:val="00F26F80"/>
    <w:rsid w:val="00F363C9"/>
    <w:rsid w:val="00F435CA"/>
    <w:rsid w:val="00F51D2F"/>
    <w:rsid w:val="00F51DC1"/>
    <w:rsid w:val="00F52B8A"/>
    <w:rsid w:val="00F52CA2"/>
    <w:rsid w:val="00F53A59"/>
    <w:rsid w:val="00F54582"/>
    <w:rsid w:val="00F60A62"/>
    <w:rsid w:val="00F612A8"/>
    <w:rsid w:val="00F7128B"/>
    <w:rsid w:val="00F719B4"/>
    <w:rsid w:val="00F75641"/>
    <w:rsid w:val="00F77FD8"/>
    <w:rsid w:val="00F80511"/>
    <w:rsid w:val="00F8160C"/>
    <w:rsid w:val="00F82339"/>
    <w:rsid w:val="00F8235F"/>
    <w:rsid w:val="00F82DAC"/>
    <w:rsid w:val="00F840B4"/>
    <w:rsid w:val="00F85FCF"/>
    <w:rsid w:val="00F871FC"/>
    <w:rsid w:val="00F9121D"/>
    <w:rsid w:val="00F93539"/>
    <w:rsid w:val="00F94CA2"/>
    <w:rsid w:val="00F94DDB"/>
    <w:rsid w:val="00F94FE0"/>
    <w:rsid w:val="00F9676B"/>
    <w:rsid w:val="00F96F71"/>
    <w:rsid w:val="00F97D5E"/>
    <w:rsid w:val="00FA00DB"/>
    <w:rsid w:val="00FA537A"/>
    <w:rsid w:val="00FA547D"/>
    <w:rsid w:val="00FA643C"/>
    <w:rsid w:val="00FB40EA"/>
    <w:rsid w:val="00FC0EF0"/>
    <w:rsid w:val="00FC0F44"/>
    <w:rsid w:val="00FC21DA"/>
    <w:rsid w:val="00FC4F9B"/>
    <w:rsid w:val="00FC55E5"/>
    <w:rsid w:val="00FC6A88"/>
    <w:rsid w:val="00FC6CC0"/>
    <w:rsid w:val="00FD0E3E"/>
    <w:rsid w:val="00FD10BC"/>
    <w:rsid w:val="00FD188A"/>
    <w:rsid w:val="00FD38AF"/>
    <w:rsid w:val="00FD398F"/>
    <w:rsid w:val="00FD5590"/>
    <w:rsid w:val="00FD5F5E"/>
    <w:rsid w:val="00FD6985"/>
    <w:rsid w:val="00FD7F05"/>
    <w:rsid w:val="00FE3F1D"/>
    <w:rsid w:val="00FE4E59"/>
    <w:rsid w:val="00FE790A"/>
    <w:rsid w:val="00FF3105"/>
    <w:rsid w:val="025DA989"/>
    <w:rsid w:val="06C67ADE"/>
    <w:rsid w:val="087075F5"/>
    <w:rsid w:val="0A26C70E"/>
    <w:rsid w:val="0D003CAA"/>
    <w:rsid w:val="14119526"/>
    <w:rsid w:val="15ED80A3"/>
    <w:rsid w:val="1AD72AB6"/>
    <w:rsid w:val="1D441610"/>
    <w:rsid w:val="1D82A88B"/>
    <w:rsid w:val="26D018D1"/>
    <w:rsid w:val="2BF83C09"/>
    <w:rsid w:val="2EF32641"/>
    <w:rsid w:val="311EABC1"/>
    <w:rsid w:val="31CA0CDD"/>
    <w:rsid w:val="373FD76A"/>
    <w:rsid w:val="3A9BD9EF"/>
    <w:rsid w:val="43D56494"/>
    <w:rsid w:val="470F9607"/>
    <w:rsid w:val="484D84CB"/>
    <w:rsid w:val="4D2ACFF1"/>
    <w:rsid w:val="621E7291"/>
    <w:rsid w:val="6385D1EE"/>
    <w:rsid w:val="64861ED8"/>
    <w:rsid w:val="6A87C1A4"/>
    <w:rsid w:val="6C0FD144"/>
    <w:rsid w:val="6F07F776"/>
    <w:rsid w:val="706A5E10"/>
    <w:rsid w:val="72F2EC30"/>
    <w:rsid w:val="77E6E051"/>
    <w:rsid w:val="7BB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C2CC0D"/>
  <w15:docId w15:val="{F9C4C4A3-CED8-4C31-A3F3-A1C3010EE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767FD"/>
    <w:pPr>
      <w:suppressAutoHyphens/>
      <w:autoSpaceDN w:val="0"/>
      <w:spacing w:after="120" w:line="240" w:lineRule="auto"/>
      <w:ind w:left="720"/>
      <w:textAlignment w:val="baseline"/>
    </w:pPr>
    <w:rPr>
      <w:rFonts w:ascii="Verdana" w:eastAsia="Times New Roman" w:hAnsi="Verdana" w:cs="Times New Roman"/>
      <w:sz w:val="1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991"/>
    <w:pPr>
      <w:numPr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uppressAutoHyphens w:val="0"/>
      <w:autoSpaceDN/>
      <w:spacing w:line="360" w:lineRule="auto"/>
      <w:textAlignment w:val="auto"/>
      <w:outlineLvl w:val="0"/>
    </w:pPr>
    <w:rPr>
      <w:rFonts w:cs="Arial"/>
      <w:b/>
      <w:caps/>
      <w:color w:val="000000" w:themeColor="text1"/>
      <w:sz w:val="22"/>
      <w:szCs w:val="2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521C5"/>
    <w:pPr>
      <w:numPr>
        <w:ilvl w:val="1"/>
        <w:numId w:val="1"/>
      </w:numPr>
      <w:shd w:val="clear" w:color="auto" w:fill="F2F2F2" w:themeFill="background1" w:themeFillShade="F2"/>
      <w:suppressAutoHyphens w:val="0"/>
      <w:autoSpaceDN/>
      <w:spacing w:line="276" w:lineRule="auto"/>
      <w:contextualSpacing w:val="0"/>
      <w:textAlignment w:val="auto"/>
      <w:outlineLvl w:val="1"/>
    </w:pPr>
    <w:rPr>
      <w:rFonts w:cs="Arial"/>
      <w:b/>
      <w:sz w:val="22"/>
      <w:szCs w:val="22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F10BD5"/>
    <w:pPr>
      <w:numPr>
        <w:ilvl w:val="2"/>
        <w:numId w:val="1"/>
      </w:numPr>
      <w:suppressAutoHyphens w:val="0"/>
      <w:autoSpaceDN/>
      <w:spacing w:before="120"/>
      <w:contextualSpacing w:val="0"/>
      <w:textAlignment w:val="auto"/>
      <w:outlineLvl w:val="2"/>
    </w:pPr>
    <w:rPr>
      <w:rFonts w:cs="Arial"/>
      <w:b/>
      <w:i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2BA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22BA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2BA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2BA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2BA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2BA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5C87"/>
    <w:rPr>
      <w:color w:val="808080"/>
    </w:rPr>
  </w:style>
  <w:style w:type="table" w:styleId="TableGrid">
    <w:name w:val="Table Grid"/>
    <w:basedOn w:val="TableNormal"/>
    <w:uiPriority w:val="39"/>
    <w:rsid w:val="003B5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5C8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C8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aliases w:val="Normal bullet 2,Bullet list,List Paragraph1,Numbered List,1st level - Bullet List Paragraph,Lettre d'introduction,lp1"/>
    <w:basedOn w:val="Normal"/>
    <w:link w:val="ListParagraphChar"/>
    <w:uiPriority w:val="34"/>
    <w:qFormat/>
    <w:rsid w:val="00030290"/>
    <w:pPr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0302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29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29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A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A5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2152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1BE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1BE8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91BE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91BE8"/>
    <w:rPr>
      <w:rFonts w:ascii="Times New Roman" w:eastAsia="Times New Roman" w:hAnsi="Times New Roman" w:cs="Times New Roman"/>
      <w:sz w:val="24"/>
      <w:szCs w:val="20"/>
    </w:rPr>
  </w:style>
  <w:style w:type="table" w:styleId="MediumList2">
    <w:name w:val="Medium List 2"/>
    <w:basedOn w:val="TableNormal"/>
    <w:uiPriority w:val="66"/>
    <w:rsid w:val="0063417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">
    <w:name w:val="Medium Grid 2"/>
    <w:basedOn w:val="TableNormal"/>
    <w:uiPriority w:val="68"/>
    <w:rsid w:val="0063417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">
    <w:name w:val="Light Grid"/>
    <w:basedOn w:val="TableNormal"/>
    <w:uiPriority w:val="62"/>
    <w:rsid w:val="0063417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72534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DC75F5"/>
    <w:pPr>
      <w:suppressAutoHyphens/>
      <w:autoSpaceDN w:val="0"/>
      <w:spacing w:after="120"/>
      <w:jc w:val="both"/>
      <w:textAlignment w:val="baseline"/>
    </w:pPr>
    <w:rPr>
      <w:rFonts w:ascii="Verdana" w:eastAsia="Times New Roman" w:hAnsi="Verdana" w:cs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675E6"/>
    <w:pPr>
      <w:spacing w:after="0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75E6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675E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777D"/>
    <w:pPr>
      <w:spacing w:after="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777D"/>
    <w:rPr>
      <w:rFonts w:ascii="Verdana" w:eastAsia="Times New Roman" w:hAnsi="Verdana" w:cs="Times New Roman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14E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340991"/>
    <w:rPr>
      <w:rFonts w:ascii="Verdana" w:eastAsia="Times New Roman" w:hAnsi="Verdana" w:cs="Arial"/>
      <w:b/>
      <w:caps/>
      <w:color w:val="000000" w:themeColor="text1"/>
      <w:shd w:val="clear" w:color="auto" w:fill="D9D9D9" w:themeFill="background1" w:themeFillShade="D9"/>
    </w:rPr>
  </w:style>
  <w:style w:type="character" w:customStyle="1" w:styleId="Heading2Char">
    <w:name w:val="Heading 2 Char"/>
    <w:basedOn w:val="DefaultParagraphFont"/>
    <w:link w:val="Heading2"/>
    <w:uiPriority w:val="9"/>
    <w:rsid w:val="00B521C5"/>
    <w:rPr>
      <w:rFonts w:ascii="Verdana" w:eastAsia="Times New Roman" w:hAnsi="Verdana" w:cs="Arial"/>
      <w:b/>
      <w:shd w:val="clear" w:color="auto" w:fill="F2F2F2" w:themeFill="background1" w:themeFillShade="F2"/>
    </w:rPr>
  </w:style>
  <w:style w:type="character" w:customStyle="1" w:styleId="Heading3Char">
    <w:name w:val="Heading 3 Char"/>
    <w:basedOn w:val="DefaultParagraphFont"/>
    <w:link w:val="Heading3"/>
    <w:uiPriority w:val="9"/>
    <w:rsid w:val="00F10BD5"/>
    <w:rPr>
      <w:rFonts w:ascii="Verdana" w:eastAsia="Times New Roman" w:hAnsi="Verdana" w:cs="Arial"/>
      <w:b/>
      <w:i/>
    </w:rPr>
  </w:style>
  <w:style w:type="character" w:styleId="Emphasis">
    <w:name w:val="Emphasis"/>
    <w:uiPriority w:val="20"/>
    <w:qFormat/>
    <w:rsid w:val="00244394"/>
    <w:rPr>
      <w:rFonts w:cs="Arial"/>
      <w:i/>
      <w:color w:val="4F81BD" w:themeColor="accent1"/>
      <w:sz w:val="16"/>
    </w:rPr>
  </w:style>
  <w:style w:type="character" w:styleId="BookTitle">
    <w:name w:val="Book Title"/>
    <w:basedOn w:val="DefaultParagraphFont"/>
    <w:uiPriority w:val="33"/>
    <w:qFormat/>
    <w:rsid w:val="00B521C5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4744BC"/>
    <w:pPr>
      <w:pBdr>
        <w:bottom w:val="single" w:sz="12" w:space="1" w:color="1F497D" w:themeColor="text2"/>
      </w:pBdr>
      <w:spacing w:after="0" w:line="276" w:lineRule="auto"/>
      <w:contextualSpacing/>
    </w:pPr>
    <w:rPr>
      <w:rFonts w:eastAsiaTheme="majorEastAsia" w:cstheme="majorBidi"/>
      <w:b/>
      <w:smallCaps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744BC"/>
    <w:rPr>
      <w:rFonts w:ascii="Verdana" w:eastAsiaTheme="majorEastAsia" w:hAnsi="Verdana" w:cstheme="majorBidi"/>
      <w:b/>
      <w:smallCaps/>
      <w:spacing w:val="-10"/>
      <w:kern w:val="28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4744BC"/>
    <w:pPr>
      <w:keepNext/>
      <w:keepLines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94038"/>
    <w:pPr>
      <w:tabs>
        <w:tab w:val="left" w:pos="360"/>
        <w:tab w:val="right" w:leader="dot" w:pos="9016"/>
      </w:tabs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4744BC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4744BC"/>
    <w:pPr>
      <w:spacing w:after="100"/>
      <w:ind w:left="360"/>
    </w:pPr>
  </w:style>
  <w:style w:type="paragraph" w:styleId="Subtitle">
    <w:name w:val="Subtitle"/>
    <w:basedOn w:val="Normal"/>
    <w:next w:val="Normal"/>
    <w:link w:val="SubtitleChar"/>
    <w:uiPriority w:val="11"/>
    <w:qFormat/>
    <w:rsid w:val="001D79C9"/>
    <w:pPr>
      <w:numPr>
        <w:ilvl w:val="1"/>
      </w:numPr>
      <w:spacing w:after="160"/>
      <w:ind w:left="72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D79C9"/>
    <w:rPr>
      <w:rFonts w:eastAsiaTheme="minorEastAsia"/>
      <w:color w:val="5A5A5A" w:themeColor="text1" w:themeTint="A5"/>
      <w:spacing w:val="15"/>
    </w:rPr>
  </w:style>
  <w:style w:type="paragraph" w:customStyle="1" w:styleId="1Aufzhlung">
    <w:name w:val="1 Aufzählung"/>
    <w:basedOn w:val="Normal"/>
    <w:uiPriority w:val="99"/>
    <w:rsid w:val="004A01A0"/>
    <w:pPr>
      <w:numPr>
        <w:numId w:val="2"/>
      </w:numPr>
      <w:suppressAutoHyphens w:val="0"/>
      <w:autoSpaceDN/>
      <w:spacing w:before="120" w:line="280" w:lineRule="atLeast"/>
      <w:ind w:left="714" w:hanging="357"/>
      <w:textAlignment w:val="auto"/>
    </w:pPr>
    <w:rPr>
      <w:rFonts w:ascii="Arial" w:hAnsi="Arial" w:cs="Calibri"/>
      <w:sz w:val="22"/>
      <w:szCs w:val="32"/>
      <w:lang w:eastAsia="de-DE"/>
    </w:rPr>
  </w:style>
  <w:style w:type="character" w:styleId="Strong">
    <w:name w:val="Strong"/>
    <w:qFormat/>
    <w:rsid w:val="004A01A0"/>
    <w:rPr>
      <w:b/>
      <w:bCs/>
    </w:rPr>
  </w:style>
  <w:style w:type="character" w:customStyle="1" w:styleId="ListParagraphChar">
    <w:name w:val="List Paragraph Char"/>
    <w:aliases w:val="Normal bullet 2 Char,Bullet list Char,List Paragraph1 Char,Numbered List Char,1st level - Bullet List Paragraph Char,Lettre d'introduction Char,lp1 Char"/>
    <w:link w:val="ListParagraph"/>
    <w:uiPriority w:val="34"/>
    <w:rsid w:val="004A01A0"/>
    <w:rPr>
      <w:rFonts w:ascii="Verdana" w:eastAsia="Times New Roman" w:hAnsi="Verdana" w:cs="Times New Roman"/>
      <w:sz w:val="18"/>
      <w:szCs w:val="20"/>
    </w:rPr>
  </w:style>
  <w:style w:type="character" w:styleId="Mention">
    <w:name w:val="Mention"/>
    <w:basedOn w:val="DefaultParagraphFont"/>
    <w:uiPriority w:val="99"/>
    <w:unhideWhenUsed/>
    <w:rsid w:val="004A01A0"/>
    <w:rPr>
      <w:color w:val="2B579A"/>
      <w:shd w:val="clear" w:color="auto" w:fill="E6E6E6"/>
    </w:rPr>
  </w:style>
  <w:style w:type="character" w:customStyle="1" w:styleId="CommentTextChar3">
    <w:name w:val="Comment Text Char3"/>
    <w:basedOn w:val="DefaultParagraphFont"/>
    <w:uiPriority w:val="99"/>
    <w:rsid w:val="00C94906"/>
    <w:rPr>
      <w:rFonts w:ascii="Arial" w:eastAsia="Times New Roman" w:hAnsi="Arial" w:cs="Times New Roman"/>
      <w:sz w:val="20"/>
      <w:szCs w:val="20"/>
      <w:lang w:val="x-none" w:eastAsia="de-DE"/>
    </w:rPr>
  </w:style>
  <w:style w:type="paragraph" w:styleId="NormalWeb">
    <w:name w:val="Normal (Web)"/>
    <w:basedOn w:val="Normal"/>
    <w:uiPriority w:val="99"/>
    <w:unhideWhenUsed/>
    <w:rsid w:val="00312979"/>
    <w:pPr>
      <w:suppressAutoHyphens w:val="0"/>
      <w:autoSpaceDN/>
      <w:spacing w:after="0"/>
      <w:ind w:left="0"/>
      <w:textAlignment w:val="auto"/>
    </w:pPr>
    <w:rPr>
      <w:rFonts w:ascii="Times New Roman" w:hAnsi="Times New Roman"/>
      <w:sz w:val="24"/>
      <w:szCs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E04542"/>
    <w:pPr>
      <w:spacing w:after="200"/>
    </w:pPr>
    <w:rPr>
      <w:i/>
      <w:iCs/>
      <w:color w:val="1F497D" w:themeColor="text2"/>
      <w:szCs w:val="18"/>
    </w:rPr>
  </w:style>
  <w:style w:type="character" w:customStyle="1" w:styleId="TEXTECar">
    <w:name w:val="TEXTE Car"/>
    <w:basedOn w:val="DefaultParagraphFont"/>
    <w:link w:val="TEXTE"/>
    <w:locked/>
    <w:rsid w:val="007E1940"/>
    <w:rPr>
      <w:rFonts w:ascii="Verdana" w:eastAsia="Cambria" w:hAnsi="Verdana" w:cs="Times New Roman"/>
      <w:sz w:val="18"/>
      <w:szCs w:val="18"/>
    </w:rPr>
  </w:style>
  <w:style w:type="paragraph" w:customStyle="1" w:styleId="TEXTE">
    <w:name w:val="TEXTE"/>
    <w:basedOn w:val="Normal"/>
    <w:link w:val="TEXTECar"/>
    <w:qFormat/>
    <w:rsid w:val="007E1940"/>
    <w:pPr>
      <w:suppressAutoHyphens w:val="0"/>
      <w:autoSpaceDN/>
      <w:ind w:left="0"/>
      <w:textAlignment w:val="auto"/>
    </w:pPr>
    <w:rPr>
      <w:rFonts w:eastAsia="Cambria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353B66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793558"/>
    <w:rPr>
      <w:i/>
      <w:iCs/>
      <w:color w:val="4F81BD" w:themeColor="accent1"/>
      <w:sz w:val="1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22BAC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22BAC"/>
    <w:rPr>
      <w:rFonts w:asciiTheme="majorHAnsi" w:eastAsiaTheme="majorEastAsia" w:hAnsiTheme="majorHAnsi" w:cstheme="majorBidi"/>
      <w:color w:val="365F91" w:themeColor="accent1" w:themeShade="BF"/>
      <w:sz w:val="18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2BAC"/>
    <w:rPr>
      <w:rFonts w:asciiTheme="majorHAnsi" w:eastAsiaTheme="majorEastAsia" w:hAnsiTheme="majorHAnsi" w:cstheme="majorBidi"/>
      <w:color w:val="243F60" w:themeColor="accent1" w:themeShade="7F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2BAC"/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2BA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2BA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ext1">
    <w:name w:val="Text 1"/>
    <w:basedOn w:val="Normal"/>
    <w:link w:val="Text1Char"/>
    <w:rsid w:val="007A777D"/>
    <w:pPr>
      <w:suppressAutoHyphens w:val="0"/>
      <w:autoSpaceDN/>
      <w:spacing w:before="120"/>
      <w:ind w:left="0"/>
      <w:jc w:val="both"/>
      <w:textAlignment w:val="auto"/>
    </w:pPr>
    <w:rPr>
      <w:snapToGrid w:val="0"/>
      <w:sz w:val="20"/>
    </w:rPr>
  </w:style>
  <w:style w:type="paragraph" w:styleId="ListBullet">
    <w:name w:val="List Bullet"/>
    <w:basedOn w:val="ListParagraph"/>
    <w:rsid w:val="007A777D"/>
    <w:pPr>
      <w:numPr>
        <w:numId w:val="4"/>
      </w:numPr>
      <w:suppressAutoHyphens w:val="0"/>
      <w:autoSpaceDN/>
      <w:spacing w:after="60"/>
      <w:contextualSpacing w:val="0"/>
      <w:textAlignment w:val="auto"/>
    </w:pPr>
    <w:rPr>
      <w:snapToGrid w:val="0"/>
      <w:sz w:val="16"/>
      <w:szCs w:val="16"/>
    </w:rPr>
  </w:style>
  <w:style w:type="character" w:customStyle="1" w:styleId="Text1Char">
    <w:name w:val="Text 1 Char"/>
    <w:basedOn w:val="DefaultParagraphFont"/>
    <w:link w:val="Text1"/>
    <w:rsid w:val="007A777D"/>
    <w:rPr>
      <w:rFonts w:ascii="Verdana" w:eastAsia="Times New Roman" w:hAnsi="Verdana" w:cs="Times New Roman"/>
      <w:snapToGrid w:val="0"/>
      <w:sz w:val="20"/>
      <w:szCs w:val="20"/>
    </w:rPr>
  </w:style>
  <w:style w:type="character" w:customStyle="1" w:styleId="normaltextrun">
    <w:name w:val="normaltextrun"/>
    <w:basedOn w:val="DefaultParagraphFont"/>
    <w:rsid w:val="00BA0535"/>
  </w:style>
  <w:style w:type="paragraph" w:styleId="Revision">
    <w:name w:val="Revision"/>
    <w:hidden/>
    <w:uiPriority w:val="99"/>
    <w:semiHidden/>
    <w:rsid w:val="00A94038"/>
    <w:pPr>
      <w:spacing w:after="0" w:line="240" w:lineRule="auto"/>
    </w:pPr>
    <w:rPr>
      <w:rFonts w:ascii="Verdana" w:eastAsia="Times New Roman" w:hAnsi="Verdana" w:cs="Times New Roman"/>
      <w:sz w:val="18"/>
      <w:szCs w:val="20"/>
    </w:rPr>
  </w:style>
  <w:style w:type="paragraph" w:customStyle="1" w:styleId="Bullet">
    <w:name w:val="Bullet"/>
    <w:basedOn w:val="TEXTE"/>
    <w:qFormat/>
    <w:rsid w:val="00D421D4"/>
    <w:pPr>
      <w:numPr>
        <w:ilvl w:val="1"/>
        <w:numId w:val="11"/>
      </w:numPr>
      <w:spacing w:after="60"/>
    </w:pPr>
  </w:style>
  <w:style w:type="paragraph" w:customStyle="1" w:styleId="paragraph">
    <w:name w:val="paragraph"/>
    <w:basedOn w:val="Normal"/>
    <w:rsid w:val="00C60301"/>
    <w:pPr>
      <w:suppressAutoHyphens w:val="0"/>
      <w:autoSpaceDN/>
      <w:spacing w:before="100" w:beforeAutospacing="1" w:after="100" w:afterAutospacing="1"/>
      <w:ind w:left="0"/>
      <w:textAlignment w:val="auto"/>
    </w:pPr>
    <w:rPr>
      <w:rFonts w:ascii="Times New Roman" w:hAnsi="Times New Roman"/>
      <w:sz w:val="24"/>
      <w:szCs w:val="24"/>
      <w:lang w:val="fr-FR" w:eastAsia="fr-FR"/>
    </w:rPr>
  </w:style>
  <w:style w:type="character" w:customStyle="1" w:styleId="eop">
    <w:name w:val="eop"/>
    <w:basedOn w:val="DefaultParagraphFont"/>
    <w:rsid w:val="00C603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1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0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323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7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36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6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99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31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54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2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18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184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2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8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6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2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0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892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1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requests@socieux.eu" TargetMode="External"/><Relationship Id="rId18" Type="http://schemas.openxmlformats.org/officeDocument/2006/relationships/header" Target="header1.xml"/><Relationship Id="rId26" Type="http://schemas.openxmlformats.org/officeDocument/2006/relationships/footer" Target="footer5.xml"/><Relationship Id="rId39" Type="http://schemas.openxmlformats.org/officeDocument/2006/relationships/hyperlink" Target="https://twitter.com/socieuxplus" TargetMode="External"/><Relationship Id="rId21" Type="http://schemas.openxmlformats.org/officeDocument/2006/relationships/footer" Target="footer2.xml"/><Relationship Id="rId34" Type="http://schemas.openxmlformats.org/officeDocument/2006/relationships/image" Target="media/image6.jpeg"/><Relationship Id="rId42" Type="http://schemas.openxmlformats.org/officeDocument/2006/relationships/image" Target="media/image8.png"/><Relationship Id="rId47" Type="http://schemas.openxmlformats.org/officeDocument/2006/relationships/hyperlink" Target="http://www.flickr.com/people/socieux/" TargetMode="External"/><Relationship Id="rId50" Type="http://schemas.openxmlformats.org/officeDocument/2006/relationships/image" Target="media/image12.png"/><Relationship Id="rId55" Type="http://schemas.openxmlformats.org/officeDocument/2006/relationships/footer" Target="footer11.xml"/><Relationship Id="rId7" Type="http://schemas.openxmlformats.org/officeDocument/2006/relationships/settings" Target="settings.xml"/><Relationship Id="rId12" Type="http://schemas.openxmlformats.org/officeDocument/2006/relationships/hyperlink" Target="mailto:requests@socieux.eu" TargetMode="External"/><Relationship Id="rId17" Type="http://schemas.openxmlformats.org/officeDocument/2006/relationships/image" Target="media/image4.png"/><Relationship Id="rId25" Type="http://schemas.openxmlformats.org/officeDocument/2006/relationships/footer" Target="footer4.xml"/><Relationship Id="rId33" Type="http://schemas.openxmlformats.org/officeDocument/2006/relationships/footer" Target="footer9.xml"/><Relationship Id="rId38" Type="http://schemas.openxmlformats.org/officeDocument/2006/relationships/hyperlink" Target="http://goo.gl/qSByFu" TargetMode="External"/><Relationship Id="rId46" Type="http://schemas.openxmlformats.org/officeDocument/2006/relationships/hyperlink" Target="http://www.twitter.com/socieuxplu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footer" Target="footer1.xml"/><Relationship Id="rId29" Type="http://schemas.openxmlformats.org/officeDocument/2006/relationships/header" Target="header6.xml"/><Relationship Id="rId41" Type="http://schemas.openxmlformats.org/officeDocument/2006/relationships/hyperlink" Target="https://www.linkedin.com/in/socieux-plus/" TargetMode="External"/><Relationship Id="rId54" Type="http://schemas.openxmlformats.org/officeDocument/2006/relationships/footer" Target="footer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ocieux.eu/partner-countries" TargetMode="External"/><Relationship Id="rId24" Type="http://schemas.openxmlformats.org/officeDocument/2006/relationships/header" Target="header4.xml"/><Relationship Id="rId32" Type="http://schemas.openxmlformats.org/officeDocument/2006/relationships/header" Target="header7.xml"/><Relationship Id="rId37" Type="http://schemas.openxmlformats.org/officeDocument/2006/relationships/hyperlink" Target="http://www.flickr.com/people/socieux/" TargetMode="External"/><Relationship Id="rId40" Type="http://schemas.openxmlformats.org/officeDocument/2006/relationships/image" Target="media/image7.png"/><Relationship Id="rId45" Type="http://schemas.openxmlformats.org/officeDocument/2006/relationships/hyperlink" Target="http://www.socieux.eu/" TargetMode="External"/><Relationship Id="rId53" Type="http://schemas.openxmlformats.org/officeDocument/2006/relationships/header" Target="header8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oter" Target="footer3.xml"/><Relationship Id="rId28" Type="http://schemas.openxmlformats.org/officeDocument/2006/relationships/footer" Target="footer6.xml"/><Relationship Id="rId36" Type="http://schemas.openxmlformats.org/officeDocument/2006/relationships/hyperlink" Target="http://www.twitter.com/socieuxplus" TargetMode="External"/><Relationship Id="rId49" Type="http://schemas.openxmlformats.org/officeDocument/2006/relationships/image" Target="media/image11.png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31" Type="http://schemas.openxmlformats.org/officeDocument/2006/relationships/footer" Target="footer8.xml"/><Relationship Id="rId44" Type="http://schemas.openxmlformats.org/officeDocument/2006/relationships/image" Target="media/image10.png"/><Relationship Id="rId52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Relationship Id="rId22" Type="http://schemas.openxmlformats.org/officeDocument/2006/relationships/header" Target="header3.xml"/><Relationship Id="rId27" Type="http://schemas.openxmlformats.org/officeDocument/2006/relationships/header" Target="header5.xml"/><Relationship Id="rId30" Type="http://schemas.openxmlformats.org/officeDocument/2006/relationships/footer" Target="footer7.xml"/><Relationship Id="rId35" Type="http://schemas.openxmlformats.org/officeDocument/2006/relationships/hyperlink" Target="http://www.socieux.eu/" TargetMode="External"/><Relationship Id="rId43" Type="http://schemas.openxmlformats.org/officeDocument/2006/relationships/image" Target="media/image9.png"/><Relationship Id="rId48" Type="http://schemas.openxmlformats.org/officeDocument/2006/relationships/hyperlink" Target="http://goo.gl/qSByFu" TargetMode="External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13.png"/><Relationship Id="rId3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afb4a6-0778-4c5c-bba4-6140bcadfe7d">
      <UserInfo>
        <DisplayName>Fernandes Antunes Adélio</DisplayName>
        <AccountId>245</AccountId>
        <AccountType/>
      </UserInfo>
      <UserInfo>
        <DisplayName>Daniel Garcia Emilie</DisplayName>
        <AccountId>434</AccountId>
        <AccountType/>
      </UserInfo>
    </SharedWithUsers>
    <keywords xmlns="26528c1c-c2ac-46fa-a0a1-8b6efa746e8f" xsi:nil="true"/>
    <Key_x0020_doc2 xmlns="26528c1c-c2ac-46fa-a0a1-8b6efa746e8f" xsi:nil="true"/>
    <Summary xmlns="26528c1c-c2ac-46fa-a0a1-8b6efa746e8f" xsi:nil="true"/>
    <Competence xmlns="26528c1c-c2ac-46fa-a0a1-8b6efa746e8f" xsi:nil="true"/>
    <Area xmlns="26528c1c-c2ac-46fa-a0a1-8b6efa746e8f" xsi:nil="true"/>
    <Request xmlns="26528c1c-c2ac-46fa-a0a1-8b6efa746e8f" xsi:nil="true"/>
    <TaxCatchAll xmlns="cec81117-fb18-4edd-991c-30c305078342" xsi:nil="true"/>
    <Dissemination xmlns="26528c1c-c2ac-46fa-a0a1-8b6efa746e8f">Internal</Dissemination>
    <lcf76f155ced4ddcb4097134ff3c332f xmlns="26528c1c-c2ac-46fa-a0a1-8b6efa746e8f">
      <Terms xmlns="http://schemas.microsoft.com/office/infopath/2007/PartnerControls"/>
    </lcf76f155ced4ddcb4097134ff3c332f>
    <DateCompleted xmlns="http://schemas.microsoft.com/sharepoint/v3" xsi:nil="true"/>
    <Task xmlns="26528c1c-c2ac-46fa-a0a1-8b6efa746e8f" xsi:nil="true"/>
    <AssignedTo xmlns="http://schemas.microsoft.com/sharepoint/v3">
      <UserInfo>
        <DisplayName/>
        <AccountId xsi:nil="true"/>
        <AccountType/>
      </UserInfo>
    </AssignedTo>
    <TaskStatus xmlns="http://schemas.microsoft.com/sharepoint/v3/fields">Not Started</TaskStatus>
    <TaskDueDate xmlns="http://schemas.microsoft.com/sharepoint/v3/fields" xsi:nil="true"/>
    <Responsible xmlns="26528c1c-c2ac-46fa-a0a1-8b6efa746e8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19600F9A71CB4A8035A1561649DAB9" ma:contentTypeVersion="61" ma:contentTypeDescription="Create a new document." ma:contentTypeScope="" ma:versionID="8a62578ade31ddd1ed4e8141527542c0">
  <xsd:schema xmlns:xsd="http://www.w3.org/2001/XMLSchema" xmlns:xs="http://www.w3.org/2001/XMLSchema" xmlns:p="http://schemas.microsoft.com/office/2006/metadata/properties" xmlns:ns1="http://schemas.microsoft.com/sharepoint/v3" xmlns:ns2="a7afb4a6-0778-4c5c-bba4-6140bcadfe7d" xmlns:ns3="26528c1c-c2ac-46fa-a0a1-8b6efa746e8f" xmlns:ns4="cec81117-fb18-4edd-991c-30c305078342" xmlns:ns5="http://schemas.microsoft.com/sharepoint/v3/fields" targetNamespace="http://schemas.microsoft.com/office/2006/metadata/properties" ma:root="true" ma:fieldsID="ba2c23bb74f0fed97e6f9aedd5d567b0" ns1:_="" ns2:_="" ns3:_="" ns4:_="" ns5:_="">
    <xsd:import namespace="http://schemas.microsoft.com/sharepoint/v3"/>
    <xsd:import namespace="a7afb4a6-0778-4c5c-bba4-6140bcadfe7d"/>
    <xsd:import namespace="26528c1c-c2ac-46fa-a0a1-8b6efa746e8f"/>
    <xsd:import namespace="cec81117-fb18-4edd-991c-30c305078342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Key_x0020_doc2" minOccurs="0"/>
                <xsd:element ref="ns3:Request" minOccurs="0"/>
                <xsd:element ref="ns3:Request_x003a_Action_x0020_Name" minOccurs="0"/>
                <xsd:element ref="ns3:Request_x003a_Partner_x0020_Organisation" minOccurs="0"/>
                <xsd:element ref="ns3:Request_x003a_Country" minOccurs="0"/>
                <xsd:element ref="ns3:Request_x003a_Type_x0020_of_x0020_Assistance" minOccurs="0"/>
                <xsd:element ref="ns3:Request_x003a_Category_x0020_Expertise" minOccurs="0"/>
                <xsd:element ref="ns3:keywords" minOccurs="0"/>
                <xsd:element ref="ns3:Competence" minOccurs="0"/>
                <xsd:element ref="ns3:Area" minOccurs="0"/>
                <xsd:element ref="ns3:Summary" minOccurs="0"/>
                <xsd:element ref="ns3:lcf76f155ced4ddcb4097134ff3c332f" minOccurs="0"/>
                <xsd:element ref="ns4:TaxCatchAll" minOccurs="0"/>
                <xsd:element ref="ns3:Dissemination" minOccurs="0"/>
                <xsd:element ref="ns3:Responsible" minOccurs="0"/>
                <xsd:element ref="ns3:Task" minOccurs="0"/>
                <xsd:element ref="ns5:TaskDueDate" minOccurs="0"/>
                <xsd:element ref="ns1:AssignedTo" minOccurs="0"/>
                <xsd:element ref="ns5:TaskStatus" minOccurs="0"/>
                <xsd:element ref="ns1:DateComple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40" nillable="true" ma:displayName="Assigned To" ma:indexed="true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Completed" ma:index="42" nillable="true" ma:displayName="Date Completed" ma:format="DateOnly" ma:internalName="DateComple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b4a6-0778-4c5c-bba4-6140bcadfe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28c1c-c2ac-46fa-a0a1-8b6efa746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Key_x0020_doc2" ma:index="21" nillable="true" ma:displayName="Key doc type" ma:description="Type of key document" ma:indexed="true" ma:internalName="Key_x0020_doc2">
      <xsd:simpleType>
        <xsd:restriction base="dms:Text">
          <xsd:maxLength value="30"/>
        </xsd:restriction>
      </xsd:simpleType>
    </xsd:element>
    <xsd:element name="Request" ma:index="22" nillable="true" ma:displayName="Request" ma:description="Action code" ma:list="{4bef256f-fe7d-43e0-9dbc-af4fd88e0887}" ma:internalName="Request" ma:showField="Title">
      <xsd:simpleType>
        <xsd:restriction base="dms:Lookup"/>
      </xsd:simpleType>
    </xsd:element>
    <xsd:element name="Request_x003a_Action_x0020_Name" ma:index="23" nillable="true" ma:displayName="Action Name" ma:list="{4bef256f-fe7d-43e0-9dbc-af4fd88e0887}" ma:internalName="Request_x003a_Action_x0020_Name" ma:readOnly="true" ma:showField="field_1" ma:web="a7afb4a6-0778-4c5c-bba4-6140bcadfe7d">
      <xsd:simpleType>
        <xsd:restriction base="dms:Lookup"/>
      </xsd:simpleType>
    </xsd:element>
    <xsd:element name="Request_x003a_Partner_x0020_Organisation" ma:index="24" nillable="true" ma:displayName="Partner Institution" ma:list="{4bef256f-fe7d-43e0-9dbc-af4fd88e0887}" ma:internalName="Request_x003a_Partner_x0020_Organisation" ma:readOnly="true" ma:showField="field_2" ma:web="a7afb4a6-0778-4c5c-bba4-6140bcadfe7d">
      <xsd:simpleType>
        <xsd:restriction base="dms:Lookup"/>
      </xsd:simpleType>
    </xsd:element>
    <xsd:element name="Request_x003a_Country" ma:index="25" nillable="true" ma:displayName="Partner Country" ma:list="{4bef256f-fe7d-43e0-9dbc-af4fd88e0887}" ma:internalName="Request_x003a_Country" ma:readOnly="true" ma:showField="field_3" ma:web="a7afb4a6-0778-4c5c-bba4-6140bcadfe7d">
      <xsd:simpleType>
        <xsd:restriction base="dms:Lookup"/>
      </xsd:simpleType>
    </xsd:element>
    <xsd:element name="Request_x003a_Type_x0020_of_x0020_Assistance" ma:index="26" nillable="true" ma:displayName="Type of Assistance" ma:list="{4bef256f-fe7d-43e0-9dbc-af4fd88e0887}" ma:internalName="Request_x003a_Type_x0020_of_x0020_Assistance" ma:readOnly="true" ma:showField="field_4" ma:web="a7afb4a6-0778-4c5c-bba4-6140bcadfe7d">
      <xsd:simpleType>
        <xsd:restriction base="dms:Lookup"/>
      </xsd:simpleType>
    </xsd:element>
    <xsd:element name="Request_x003a_Category_x0020_Expertise" ma:index="27" nillable="true" ma:displayName="Expertise" ma:list="{4bef256f-fe7d-43e0-9dbc-af4fd88e0887}" ma:internalName="Request_x003a_Category_x0020_Expertise" ma:readOnly="true" ma:showField="field_5" ma:web="a7afb4a6-0778-4c5c-bba4-6140bcadfe7d">
      <xsd:simpleType>
        <xsd:restriction base="dms:Lookup"/>
      </xsd:simpleType>
    </xsd:element>
    <xsd:element name="keywords" ma:index="28" nillable="true" ma:displayName="Keywords" ma:description="lookup from Keywords in dropdown" ma:list="{4995903e-81e6-40c7-a322-9f39c3bd97e0}" ma:internalName="keywords" ma:readOnly="false" ma:showField="Keydo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etence" ma:index="29" nillable="true" ma:displayName="Competence" ma:description="Lookup of competences" ma:list="{4995903e-81e6-40c7-a322-9f39c3bd97e0}" ma:internalName="Competence" ma:showField="Competences">
      <xsd:simpleType>
        <xsd:restriction base="dms:Lookup"/>
      </xsd:simpleType>
    </xsd:element>
    <xsd:element name="Area" ma:index="30" nillable="true" ma:displayName="Area" ma:description="Lookup area in dropdown list" ma:list="{4995903e-81e6-40c7-a322-9f39c3bd97e0}" ma:internalName="Area" ma:showField="FP_x002d_Areas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ummary" ma:index="31" nillable="true" ma:displayName="Summary" ma:description="Brief description of key document" ma:internalName="Summary">
      <xsd:simpleType>
        <xsd:restriction base="dms:Text">
          <xsd:maxLength value="255"/>
        </xsd:restriction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dbf84619-cd7e-4b82-826d-f7f1e81ac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issemination" ma:index="35" nillable="true" ma:displayName="Dissemination" ma:default="Internal" ma:format="Dropdown" ma:internalName="Dissemination">
      <xsd:simpleType>
        <xsd:restriction base="dms:Choice">
          <xsd:enumeration value="Internal"/>
          <xsd:enumeration value="Public"/>
          <xsd:enumeration value="Restricted"/>
        </xsd:restriction>
      </xsd:simpleType>
    </xsd:element>
    <xsd:element name="Responsible" ma:index="37" nillable="true" ma:displayName="Responsible" ma:description="Responsible officer/person for the task" ma:indexed="true" ma:internalName="Responsible">
      <xsd:simpleType>
        <xsd:restriction base="dms:Text">
          <xsd:maxLength value="15"/>
        </xsd:restriction>
      </xsd:simpleType>
    </xsd:element>
    <xsd:element name="Task" ma:index="38" nillable="true" ma:displayName="Task" ma:description="Task to be implemented by responsible officer/person" ma:list="{4995903e-81e6-40c7-a322-9f39c3bd97e0}" ma:internalName="Task" ma:showField="ValApproval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81117-fb18-4edd-991c-30c305078342" elementFormDefault="qualified">
    <xsd:import namespace="http://schemas.microsoft.com/office/2006/documentManagement/types"/>
    <xsd:import namespace="http://schemas.microsoft.com/office/infopath/2007/PartnerControls"/>
    <xsd:element name="TaxCatchAll" ma:index="34" nillable="true" ma:displayName="Taxonomy Catch All Column" ma:hidden="true" ma:list="{5899bd5f-6567-4835-84eb-dca6999515ca}" ma:internalName="TaxCatchAll" ma:showField="CatchAllData" ma:web="32e74157-dca0-4ae7-b3a4-20cfbe9dcf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TaskDueDate" ma:index="39" nillable="true" ma:displayName="Due Date" ma:description="Date for completion of task" ma:format="DateOnly" ma:internalName="TaskDueDate">
      <xsd:simpleType>
        <xsd:restriction base="dms:DateTime"/>
      </xsd:simpleType>
    </xsd:element>
    <xsd:element name="TaskStatus" ma:index="41" nillable="true" ma:displayName="Task Status" ma:default="Not Started" ma:internalName="TaskStatus">
      <xsd:simpleType>
        <xsd:restriction base="dms:Choice">
          <xsd:enumeration value="Not Started"/>
          <xsd:enumeration value="In Progress"/>
          <xsd:enumeration value="Completed"/>
          <xsd:enumeration value="Deferred"/>
          <xsd:enumeration value="Waiting on someone els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36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587001-C305-452F-AA54-6881E8FB27F8}">
  <ds:schemaRefs>
    <ds:schemaRef ds:uri="cec81117-fb18-4edd-991c-30c305078342"/>
    <ds:schemaRef ds:uri="http://purl.org/dc/dcmitype/"/>
    <ds:schemaRef ds:uri="http://purl.org/dc/elements/1.1/"/>
    <ds:schemaRef ds:uri="http://schemas.microsoft.com/office/2006/metadata/properties"/>
    <ds:schemaRef ds:uri="26528c1c-c2ac-46fa-a0a1-8b6efa746e8f"/>
    <ds:schemaRef ds:uri="http://schemas.microsoft.com/sharepoint/v3/fields"/>
    <ds:schemaRef ds:uri="http://schemas.microsoft.com/sharepoint/v3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a7afb4a6-0778-4c5c-bba4-6140bcadfe7d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CE5D076-A564-4AB8-B7C1-EC29E3BC3C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D82653-63ED-4D4E-87D6-BC9DED621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afb4a6-0778-4c5c-bba4-6140bcadfe7d"/>
    <ds:schemaRef ds:uri="26528c1c-c2ac-46fa-a0a1-8b6efa746e8f"/>
    <ds:schemaRef ds:uri="cec81117-fb18-4edd-991c-30c305078342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7099D8-19DC-49CC-A80E-9914D86FD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717</Words>
  <Characters>21187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VG</Company>
  <LinksUpToDate>false</LinksUpToDate>
  <CharactersWithSpaces>24855</CharactersWithSpaces>
  <SharedDoc>false</SharedDoc>
  <HLinks>
    <vt:vector size="234" baseType="variant">
      <vt:variant>
        <vt:i4>124524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37036818</vt:lpwstr>
      </vt:variant>
      <vt:variant>
        <vt:i4>124524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37036817</vt:lpwstr>
      </vt:variant>
      <vt:variant>
        <vt:i4>124524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37036816</vt:lpwstr>
      </vt:variant>
      <vt:variant>
        <vt:i4>124524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37036815</vt:lpwstr>
      </vt:variant>
      <vt:variant>
        <vt:i4>124524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37036814</vt:lpwstr>
      </vt:variant>
      <vt:variant>
        <vt:i4>124524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37036813</vt:lpwstr>
      </vt:variant>
      <vt:variant>
        <vt:i4>124524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37036812</vt:lpwstr>
      </vt:variant>
      <vt:variant>
        <vt:i4>124524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37036811</vt:lpwstr>
      </vt:variant>
      <vt:variant>
        <vt:i4>124524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37036810</vt:lpwstr>
      </vt:variant>
      <vt:variant>
        <vt:i4>117970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37036809</vt:lpwstr>
      </vt:variant>
      <vt:variant>
        <vt:i4>117970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37036808</vt:lpwstr>
      </vt:variant>
      <vt:variant>
        <vt:i4>117970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37036807</vt:lpwstr>
      </vt:variant>
      <vt:variant>
        <vt:i4>117970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37036806</vt:lpwstr>
      </vt:variant>
      <vt:variant>
        <vt:i4>117970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37036805</vt:lpwstr>
      </vt:variant>
      <vt:variant>
        <vt:i4>117970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37036804</vt:lpwstr>
      </vt:variant>
      <vt:variant>
        <vt:i4>117970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37036803</vt:lpwstr>
      </vt:variant>
      <vt:variant>
        <vt:i4>117970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37036802</vt:lpwstr>
      </vt:variant>
      <vt:variant>
        <vt:i4>117970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37036801</vt:lpwstr>
      </vt:variant>
      <vt:variant>
        <vt:i4>117970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7036800</vt:lpwstr>
      </vt:variant>
      <vt:variant>
        <vt:i4>176952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7036799</vt:lpwstr>
      </vt:variant>
      <vt:variant>
        <vt:i4>176952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7036798</vt:lpwstr>
      </vt:variant>
      <vt:variant>
        <vt:i4>176952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7036797</vt:lpwstr>
      </vt:variant>
      <vt:variant>
        <vt:i4>176952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7036796</vt:lpwstr>
      </vt:variant>
      <vt:variant>
        <vt:i4>176952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7036795</vt:lpwstr>
      </vt:variant>
      <vt:variant>
        <vt:i4>176952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7036794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7036793</vt:lpwstr>
      </vt:variant>
      <vt:variant>
        <vt:i4>176952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7036792</vt:lpwstr>
      </vt:variant>
      <vt:variant>
        <vt:i4>17695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7036791</vt:lpwstr>
      </vt:variant>
      <vt:variant>
        <vt:i4>176952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7036790</vt:lpwstr>
      </vt:variant>
      <vt:variant>
        <vt:i4>170398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7036789</vt:lpwstr>
      </vt:variant>
      <vt:variant>
        <vt:i4>170398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7036788</vt:lpwstr>
      </vt:variant>
      <vt:variant>
        <vt:i4>17039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7036787</vt:lpwstr>
      </vt:variant>
      <vt:variant>
        <vt:i4>1572914</vt:i4>
      </vt:variant>
      <vt:variant>
        <vt:i4>6</vt:i4>
      </vt:variant>
      <vt:variant>
        <vt:i4>0</vt:i4>
      </vt:variant>
      <vt:variant>
        <vt:i4>5</vt:i4>
      </vt:variant>
      <vt:variant>
        <vt:lpwstr>mailto:requests@socieux.eu</vt:lpwstr>
      </vt:variant>
      <vt:variant>
        <vt:lpwstr/>
      </vt:variant>
      <vt:variant>
        <vt:i4>1572914</vt:i4>
      </vt:variant>
      <vt:variant>
        <vt:i4>3</vt:i4>
      </vt:variant>
      <vt:variant>
        <vt:i4>0</vt:i4>
      </vt:variant>
      <vt:variant>
        <vt:i4>5</vt:i4>
      </vt:variant>
      <vt:variant>
        <vt:lpwstr>mailto:requests@socieux.eu</vt:lpwstr>
      </vt:variant>
      <vt:variant>
        <vt:lpwstr/>
      </vt:variant>
      <vt:variant>
        <vt:i4>2555956</vt:i4>
      </vt:variant>
      <vt:variant>
        <vt:i4>0</vt:i4>
      </vt:variant>
      <vt:variant>
        <vt:i4>0</vt:i4>
      </vt:variant>
      <vt:variant>
        <vt:i4>5</vt:i4>
      </vt:variant>
      <vt:variant>
        <vt:lpwstr>http://socieux.eu/partner-countries</vt:lpwstr>
      </vt:variant>
      <vt:variant>
        <vt:lpwstr/>
      </vt:variant>
      <vt:variant>
        <vt:i4>1310801</vt:i4>
      </vt:variant>
      <vt:variant>
        <vt:i4>9</vt:i4>
      </vt:variant>
      <vt:variant>
        <vt:i4>0</vt:i4>
      </vt:variant>
      <vt:variant>
        <vt:i4>5</vt:i4>
      </vt:variant>
      <vt:variant>
        <vt:lpwstr>http://goo.gl/qSByFu</vt:lpwstr>
      </vt:variant>
      <vt:variant>
        <vt:lpwstr/>
      </vt:variant>
      <vt:variant>
        <vt:i4>6029324</vt:i4>
      </vt:variant>
      <vt:variant>
        <vt:i4>6</vt:i4>
      </vt:variant>
      <vt:variant>
        <vt:i4>0</vt:i4>
      </vt:variant>
      <vt:variant>
        <vt:i4>5</vt:i4>
      </vt:variant>
      <vt:variant>
        <vt:lpwstr>http://www.flickr.com/people/socieux/</vt:lpwstr>
      </vt:variant>
      <vt:variant>
        <vt:lpwstr/>
      </vt:variant>
      <vt:variant>
        <vt:i4>2883630</vt:i4>
      </vt:variant>
      <vt:variant>
        <vt:i4>3</vt:i4>
      </vt:variant>
      <vt:variant>
        <vt:i4>0</vt:i4>
      </vt:variant>
      <vt:variant>
        <vt:i4>5</vt:i4>
      </vt:variant>
      <vt:variant>
        <vt:lpwstr>http://www.twitter.com/socieuxplus</vt:lpwstr>
      </vt:variant>
      <vt:variant>
        <vt:lpwstr/>
      </vt:variant>
      <vt:variant>
        <vt:i4>7078008</vt:i4>
      </vt:variant>
      <vt:variant>
        <vt:i4>0</vt:i4>
      </vt:variant>
      <vt:variant>
        <vt:i4>0</vt:i4>
      </vt:variant>
      <vt:variant>
        <vt:i4>5</vt:i4>
      </vt:variant>
      <vt:variant>
        <vt:lpwstr>http://www.socieux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facility</dc:creator>
  <cp:keywords/>
  <dc:description/>
  <cp:lastModifiedBy>Rodriguez Begona</cp:lastModifiedBy>
  <cp:revision>2</cp:revision>
  <cp:lastPrinted>2016-08-08T20:26:00Z</cp:lastPrinted>
  <dcterms:created xsi:type="dcterms:W3CDTF">2023-06-08T07:58:00Z</dcterms:created>
  <dcterms:modified xsi:type="dcterms:W3CDTF">2023-06-0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19600F9A71CB4A8035A1561649DAB9</vt:lpwstr>
  </property>
  <property fmtid="{D5CDD505-2E9C-101B-9397-08002B2CF9AE}" pid="3" name="MediaServiceImageTags">
    <vt:lpwstr/>
  </property>
</Properties>
</file>